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F3A78" w14:textId="79F4CD8B" w:rsidR="00DF7B10" w:rsidRPr="00D8726C" w:rsidRDefault="003C31AE" w:rsidP="001A6053">
      <w:pPr>
        <w:pStyle w:val="Heading1"/>
        <w:spacing w:before="7800" w:after="120" w:line="276" w:lineRule="auto"/>
      </w:pPr>
      <w:bookmarkStart w:id="0" w:name="_Toc349720821"/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D8726C">
        <w:t>Nunphung le Holh lei Idannak</w:t>
      </w:r>
    </w:p>
    <w:p w14:paraId="6B02C7BC" w14:textId="77777777" w:rsidR="00DF7B10" w:rsidRPr="00D8726C" w:rsidRDefault="000B46C9" w:rsidP="001A6053">
      <w:pPr>
        <w:pStyle w:val="Subtitle"/>
        <w:spacing w:before="120" w:after="120"/>
      </w:pPr>
      <w:r w:rsidRPr="00D8726C">
        <w:t xml:space="preserve">Kan Tuahto ning </w:t>
      </w:r>
    </w:p>
    <w:bookmarkEnd w:id="1"/>
    <w:p w14:paraId="64B575B3" w14:textId="77777777" w:rsidR="001A6053" w:rsidRPr="00D8726C" w:rsidRDefault="000B46C9" w:rsidP="001A6053">
      <w:pPr>
        <w:pStyle w:val="Subtitle"/>
        <w:spacing w:before="120" w:after="120"/>
        <w:rPr>
          <w:sz w:val="32"/>
          <w:szCs w:val="32"/>
        </w:rPr>
      </w:pPr>
      <w:r w:rsidRPr="00D8726C">
        <w:rPr>
          <w:sz w:val="32"/>
          <w:szCs w:val="32"/>
        </w:rPr>
        <w:t>2024–2028</w:t>
      </w:r>
    </w:p>
    <w:p w14:paraId="20713E5A" w14:textId="77777777" w:rsidR="001A6053" w:rsidRPr="00D8726C" w:rsidRDefault="000B46C9" w:rsidP="001A6053">
      <w:pPr>
        <w:spacing w:before="120" w:after="120"/>
        <w:rPr>
          <w:color w:val="FFFFFF" w:themeColor="background1"/>
        </w:rPr>
      </w:pPr>
      <w:r w:rsidRPr="00D8726C">
        <w:rPr>
          <w:color w:val="FFFFFF" w:themeColor="background1"/>
        </w:rPr>
        <w:t>Hakha Chin | Laiholh</w:t>
      </w:r>
    </w:p>
    <w:p w14:paraId="3371D2DF" w14:textId="77777777" w:rsidR="00B60B5F" w:rsidRPr="00D8726C" w:rsidRDefault="000B46C9" w:rsidP="001A6053">
      <w:pPr>
        <w:spacing w:before="120" w:after="120"/>
        <w:rPr>
          <w:color w:val="FFFFFF" w:themeColor="background1"/>
        </w:rPr>
      </w:pPr>
      <w:r w:rsidRPr="00D8726C">
        <w:rPr>
          <w:color w:val="FFFFFF" w:themeColor="background1"/>
        </w:rPr>
        <w:t>Rel Fawi phun</w:t>
      </w:r>
    </w:p>
    <w:p w14:paraId="30B37620" w14:textId="77777777" w:rsidR="007C5556" w:rsidRPr="00D8726C" w:rsidRDefault="000B46C9" w:rsidP="00EC1317">
      <w:pPr>
        <w:spacing w:before="120"/>
      </w:pPr>
      <w:r w:rsidRPr="00D8726C">
        <w:rPr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71D7CFAA" wp14:editId="7F46AFE1">
                <wp:simplePos x="0" y="0"/>
                <wp:positionH relativeFrom="column">
                  <wp:posOffset>-342429</wp:posOffset>
                </wp:positionH>
                <wp:positionV relativeFrom="paragraph">
                  <wp:posOffset>107315</wp:posOffset>
                </wp:positionV>
                <wp:extent cx="1575487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AAE2DF" w14:textId="77777777" w:rsidR="000B46C9" w:rsidRPr="007164C7" w:rsidRDefault="000B46C9" w:rsidP="008A0EE5">
                            <w:pPr>
                              <w:jc w:val="center"/>
                              <w:rPr>
                                <w:rFonts w:ascii="Rockwell" w:hAnsi="Rockwell"/>
                                <w:b/>
                                <w:bCs/>
                                <w:color w:val="6B2976"/>
                                <w:spacing w:val="-6"/>
                                <w:sz w:val="17"/>
                                <w:szCs w:val="17"/>
                                <w:lang w:val="en-PH"/>
                              </w:rPr>
                            </w:pPr>
                            <w:r w:rsidRPr="007164C7">
                              <w:rPr>
                                <w:rFonts w:ascii="Rockwell" w:hAnsi="Rockwell"/>
                                <w:b/>
                                <w:bCs/>
                                <w:color w:val="6B2976"/>
                                <w:spacing w:val="-6"/>
                                <w:sz w:val="17"/>
                                <w:szCs w:val="17"/>
                              </w:rPr>
                              <w:t>Fawi tein relmi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D7CF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-26.95pt;margin-top:8.45pt;width:124.05pt;height:49.8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" filled="f" stroked="f">
                <v:textbox inset="0,0,0,0">
                  <w:txbxContent>
                    <w:p w14:paraId="31AAE2DF" w14:textId="77777777" w:rsidR="000B46C9" w:rsidRPr="007164C7" w:rsidRDefault="000B46C9" w:rsidP="008A0EE5">
                      <w:pPr>
                        <w:jc w:val="center"/>
                        <w:rPr>
                          <w:rFonts w:ascii="Rockwell" w:hAnsi="Rockwell"/>
                          <w:b/>
                          <w:bCs/>
                          <w:color w:val="6B2976"/>
                          <w:spacing w:val="-6"/>
                          <w:sz w:val="17"/>
                          <w:szCs w:val="17"/>
                          <w:lang w:val="en-PH"/>
                        </w:rPr>
                      </w:pPr>
                      <w:r w:rsidRPr="007164C7">
                        <w:rPr>
                          <w:rFonts w:ascii="Rockwell" w:hAnsi="Rockwell"/>
                          <w:b/>
                          <w:bCs/>
                          <w:color w:val="6B2976"/>
                          <w:spacing w:val="-6"/>
                          <w:sz w:val="17"/>
                          <w:szCs w:val="17"/>
                        </w:rPr>
                        <w:t>Fawi tein relmi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D8726C">
        <w:rPr>
          <w:noProof/>
          <w:lang w:eastAsia="en-AU"/>
        </w:rPr>
        <w:drawing>
          <wp:inline distT="0" distB="0" distL="0" distR="0" wp14:anchorId="55D64625" wp14:editId="184DD994">
            <wp:extent cx="900000" cy="853178"/>
            <wp:effectExtent l="0" t="0" r="0" b="4445"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570886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D8726C">
        <w:br w:type="page"/>
      </w:r>
    </w:p>
    <w:p w14:paraId="6FC77D8B" w14:textId="77777777" w:rsidR="00F3744E" w:rsidRPr="00D8726C" w:rsidRDefault="000B46C9" w:rsidP="0023472A">
      <w:pPr>
        <w:pStyle w:val="TOCHeading"/>
        <w:spacing w:after="24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D8726C">
        <w:lastRenderedPageBreak/>
        <w:t>Hi Tuahto ning hman ningcang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tbl>
      <w:tblPr>
        <w:tblStyle w:val="Style1"/>
        <w:tblW w:w="9639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  <w:gridCol w:w="201"/>
        <w:gridCol w:w="141"/>
      </w:tblGrid>
      <w:tr w:rsidR="001014EB" w14:paraId="5D1F7797" w14:textId="77777777" w:rsidTr="00BF4594">
        <w:trPr>
          <w:gridAfter w:val="3"/>
          <w:wAfter w:w="512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328281E" w14:textId="77777777" w:rsidR="00665419" w:rsidRPr="00D8726C" w:rsidRDefault="000B46C9" w:rsidP="00FB07D9">
            <w:pPr>
              <w:pStyle w:val="Image"/>
              <w:spacing w:before="0" w:after="120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7DA0B7F6" wp14:editId="237B3B0F">
                      <wp:simplePos x="0" y="0"/>
                      <wp:positionH relativeFrom="column">
                        <wp:posOffset>436245</wp:posOffset>
                      </wp:positionH>
                      <wp:positionV relativeFrom="paragraph">
                        <wp:posOffset>427355</wp:posOffset>
                      </wp:positionV>
                      <wp:extent cx="657225" cy="57531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57225" cy="5753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98CB38" w14:textId="77777777" w:rsidR="000B46C9" w:rsidRPr="007A46BE" w:rsidRDefault="000B46C9" w:rsidP="00695FC5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pacing w:val="-10"/>
                                      <w:sz w:val="20"/>
                                      <w:szCs w:val="20"/>
                                    </w:rPr>
                                  </w:pPr>
                                  <w:r w:rsidRPr="007A46BE">
                                    <w:rPr>
                                      <w:b/>
                                      <w:bCs/>
                                      <w:spacing w:val="-10"/>
                                      <w:sz w:val="20"/>
                                      <w:szCs w:val="20"/>
                                    </w:rPr>
                                    <w:t>Kanmah</w:t>
                                  </w:r>
                                </w:p>
                              </w:txbxContent>
                            </wps:txbx>
                            <wps:bodyPr rot="0" vert="horz" wrap="square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A0B7F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7" type="#_x0000_t202" alt="&quot;&quot;" style="position:absolute;left:0;text-align:left;margin-left:34.35pt;margin-top:33.65pt;width:51.75pt;height:45.3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" filled="f" stroked="f">
                      <v:textbox>
                        <w:txbxContent>
                          <w:p w14:paraId="1B98CB38" w14:textId="77777777" w:rsidR="000B46C9" w:rsidRPr="007A46BE" w:rsidRDefault="000B46C9" w:rsidP="00695FC5">
                            <w:pPr>
                              <w:jc w:val="center"/>
                              <w:rPr>
                                <w:b/>
                                <w:bCs/>
                                <w:spacing w:val="-10"/>
                                <w:sz w:val="20"/>
                                <w:szCs w:val="20"/>
                              </w:rPr>
                            </w:pPr>
                            <w:r w:rsidRPr="007A46BE">
                              <w:rPr>
                                <w:b/>
                                <w:bCs/>
                                <w:spacing w:val="-10"/>
                                <w:sz w:val="20"/>
                                <w:szCs w:val="20"/>
                              </w:rPr>
                              <w:t>Kanma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DD1" w:rsidRPr="00D8726C">
              <w:rPr>
                <w:noProof/>
              </w:rPr>
              <w:drawing>
                <wp:inline distT="0" distB="0" distL="0" distR="0" wp14:anchorId="3624ED1D" wp14:editId="41A94F58">
                  <wp:extent cx="1404000" cy="1084153"/>
                  <wp:effectExtent l="0" t="0" r="5715" b="1905"/>
                  <wp:docPr id="95" name="Picture 95" descr="Minung phu khat. ‘Kanmah’ tiin a chimmi kat aa tlaihmi a hmailei ah minung pakhat a u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Minung phu khat. ‘Kanmah’ tiin a chimmi kat aa tlaihmi a hmailei ah minung pakhat a um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8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697F305" w14:textId="5C6D8718" w:rsidR="003D6075" w:rsidRPr="00D8726C" w:rsidRDefault="000B46C9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Rampumpi Pumtlinlonak lei Aamahkhaan Rianttuanpiaknak (NDIA) nih hi Tuahto ning</w:t>
            </w:r>
            <w:r w:rsidR="007A46BE">
              <w:br/>
            </w:r>
            <w:r w:rsidRPr="00D8726C">
              <w:t xml:space="preserve">cu a tial. </w:t>
            </w:r>
          </w:p>
          <w:p w14:paraId="4E52E4C7" w14:textId="77777777" w:rsidR="00665419" w:rsidRPr="00D8726C" w:rsidRDefault="000B46C9" w:rsidP="00BF45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‘Kanmah’ timi biafang na hmuh tikah, hi a sullam cu NDIA tinak a si.</w:t>
            </w:r>
          </w:p>
        </w:tc>
      </w:tr>
      <w:tr w:rsidR="001014EB" w14:paraId="2539B064" w14:textId="77777777" w:rsidTr="00BF4594">
        <w:trPr>
          <w:gridAfter w:val="1"/>
          <w:wAfter w:w="141" w:type="dxa"/>
          <w:trHeight w:val="19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B3BB8C5" w14:textId="7536C685" w:rsidR="00665419" w:rsidRPr="00D8726C" w:rsidRDefault="006F28D2" w:rsidP="00BF4594">
            <w:pPr>
              <w:pStyle w:val="Image"/>
              <w:spacing w:before="0" w:after="0"/>
            </w:pPr>
            <w:r w:rsidRPr="00D8726C">
              <w:rPr>
                <w:noProof/>
              </w:rPr>
              <w:drawing>
                <wp:inline distT="0" distB="0" distL="0" distR="0" wp14:anchorId="304B4F39" wp14:editId="56D44F5D">
                  <wp:extent cx="1332000" cy="1332000"/>
                  <wp:effectExtent l="0" t="0" r="1905" b="1905"/>
                  <wp:docPr id="6" name="Picture 6" descr="Rel Fawi catialmi pakhat le f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Rel Fawi catialmi pakhat le fung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3"/>
          </w:tcPr>
          <w:p w14:paraId="5D2C1A08" w14:textId="77777777" w:rsidR="00115682" w:rsidRPr="00D8726C" w:rsidRDefault="000B46C9" w:rsidP="0023472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Hi Tuahto ning cu rel fawi dingin kanmah nih kan tial.</w:t>
            </w:r>
          </w:p>
          <w:p w14:paraId="7FEF9525" w14:textId="77777777" w:rsidR="00665419" w:rsidRPr="00D8726C" w:rsidRDefault="000B46C9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Cheukhat ruahnak pawl fianter dingah hmaanthlak pawl kan hman.</w:t>
            </w:r>
          </w:p>
        </w:tc>
      </w:tr>
      <w:tr w:rsidR="001014EB" w14:paraId="66B7050E" w14:textId="77777777" w:rsidTr="00BF4594">
        <w:trPr>
          <w:trHeight w:val="18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130C139" w14:textId="516ABFF8" w:rsidR="00E05DD1" w:rsidRPr="00D8726C" w:rsidRDefault="00BF4594" w:rsidP="00FB07D9">
            <w:pPr>
              <w:pStyle w:val="Image"/>
              <w:spacing w:before="120" w:after="120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1755CCB2" wp14:editId="12C955D8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283845</wp:posOffset>
                      </wp:positionV>
                      <wp:extent cx="1561465" cy="1177925"/>
                      <wp:effectExtent l="0" t="0" r="635" b="3175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61465" cy="11779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FBA699" w14:textId="77777777" w:rsidR="000B46C9" w:rsidRPr="000B46C9" w:rsidRDefault="000B46C9" w:rsidP="00695FC5">
                                  <w:pPr>
                                    <w:spacing w:before="0" w:after="8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56"/>
                                      <w:szCs w:val="56"/>
                                      <w:lang w:val="en-PH"/>
                                    </w:rPr>
                                  </w:pPr>
                                  <w:r w:rsidRPr="000B46C9">
                                    <w:rPr>
                                      <w:b/>
                                      <w:bCs/>
                                      <w:sz w:val="56"/>
                                      <w:szCs w:val="56"/>
                                    </w:rPr>
                                    <w:t>Anak</w:t>
                                  </w:r>
                                </w:p>
                                <w:p w14:paraId="6832F98C" w14:textId="77777777" w:rsidR="000B46C9" w:rsidRPr="000B46C9" w:rsidRDefault="000B46C9" w:rsidP="00695FC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48"/>
                                      <w:szCs w:val="48"/>
                                      <w:lang w:val="en-PH"/>
                                    </w:rPr>
                                  </w:pPr>
                                  <w:r w:rsidRPr="000B46C9">
                                    <w:rPr>
                                      <w:sz w:val="48"/>
                                      <w:szCs w:val="48"/>
                                    </w:rPr>
                                    <w:t>A nak lo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55CCB2" id="_x0000_s1028" type="#_x0000_t202" style="position:absolute;left:0;text-align:left;margin-left:-5.4pt;margin-top:22.35pt;width:122.95pt;height:92.7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" filled="f" stroked="f">
                      <v:textbox inset="0,0,0,0">
                        <w:txbxContent>
                          <w:p w14:paraId="03FBA699" w14:textId="77777777" w:rsidR="000B46C9" w:rsidRPr="000B46C9" w:rsidRDefault="000B46C9" w:rsidP="00695FC5">
                            <w:pPr>
                              <w:spacing w:before="0" w:after="80" w:line="240" w:lineRule="auto"/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  <w:lang w:val="en-PH"/>
                              </w:rPr>
                            </w:pPr>
                            <w:r w:rsidRPr="000B46C9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Anak</w:t>
                            </w:r>
                          </w:p>
                          <w:p w14:paraId="6832F98C" w14:textId="77777777" w:rsidR="000B46C9" w:rsidRPr="000B46C9" w:rsidRDefault="000B46C9" w:rsidP="00695FC5">
                            <w:pPr>
                              <w:spacing w:before="0" w:after="0" w:line="240" w:lineRule="auto"/>
                              <w:jc w:val="center"/>
                              <w:rPr>
                                <w:sz w:val="48"/>
                                <w:szCs w:val="48"/>
                                <w:lang w:val="en-PH"/>
                              </w:rPr>
                            </w:pPr>
                            <w:r w:rsidRPr="000B46C9">
                              <w:rPr>
                                <w:sz w:val="48"/>
                                <w:szCs w:val="48"/>
                              </w:rPr>
                              <w:t>A nak lo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8726C">
              <w:rPr>
                <w:noProof/>
              </w:rPr>
              <w:drawing>
                <wp:inline distT="0" distB="0" distL="0" distR="0" wp14:anchorId="12DD16ED" wp14:editId="46C52CCF">
                  <wp:extent cx="1295500" cy="911833"/>
                  <wp:effectExtent l="0" t="0" r="0" b="3175"/>
                  <wp:docPr id="4" name="Picture 4" descr="‘Anak’ le ‘Anak Lo’ timi biafa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‘Anak’ le ‘Anak Lo’ timi biafang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4"/>
          </w:tcPr>
          <w:p w14:paraId="367179D4" w14:textId="77777777" w:rsidR="00E05DD1" w:rsidRPr="00D8726C" w:rsidRDefault="000B46C9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 xml:space="preserve">A biapimi biafang pawl kha </w:t>
            </w:r>
            <w:r w:rsidRPr="00D8726C">
              <w:rPr>
                <w:rStyle w:val="Strong"/>
              </w:rPr>
              <w:t>anak (bold)</w:t>
            </w:r>
            <w:r w:rsidRPr="00D8726C">
              <w:t xml:space="preserve"> in kan rak tial.</w:t>
            </w:r>
          </w:p>
          <w:p w14:paraId="3A5B96DA" w14:textId="77777777" w:rsidR="00E05DD1" w:rsidRPr="00D8726C" w:rsidRDefault="000B46C9" w:rsidP="00BF45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Hihi a sullam cu cafang pawl kha a chah deuhmi le anak deuhmi an si.</w:t>
            </w:r>
          </w:p>
        </w:tc>
      </w:tr>
      <w:tr w:rsidR="001014EB" w:rsidRPr="00CF0475" w14:paraId="0E8D1F03" w14:textId="77777777" w:rsidTr="00BF4594">
        <w:trPr>
          <w:gridAfter w:val="3"/>
          <w:wAfter w:w="512" w:type="dxa"/>
          <w:trHeight w:val="18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49DE74" w14:textId="77777777" w:rsidR="009D031E" w:rsidRPr="00D8726C" w:rsidRDefault="000B46C9" w:rsidP="009B5F33">
            <w:pPr>
              <w:pStyle w:val="Image"/>
              <w:spacing w:before="0" w:after="0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 wp14:anchorId="1554C935" wp14:editId="1727EBEC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193675</wp:posOffset>
                      </wp:positionV>
                      <wp:extent cx="895350" cy="231775"/>
                      <wp:effectExtent l="0" t="0" r="0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5350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6033B58" w14:textId="77777777" w:rsidR="000B46C9" w:rsidRPr="00BF4594" w:rsidRDefault="000B46C9" w:rsidP="00D316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BF459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Biafang cazin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54C935" id="_x0000_s1029" type="#_x0000_t202" style="position:absolute;left:0;text-align:left;margin-left:23.1pt;margin-top:15.25pt;width:70.5pt;height:18.2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" filled="f" stroked="f">
                      <v:textbox inset="0,0,0,0">
                        <w:txbxContent>
                          <w:p w14:paraId="36033B58" w14:textId="77777777" w:rsidR="000B46C9" w:rsidRPr="00BF4594" w:rsidRDefault="000B46C9" w:rsidP="00D316EF">
                            <w:pPr>
                              <w:spacing w:before="0" w:after="0" w:line="240" w:lineRule="auto"/>
                              <w:jc w:val="center"/>
                              <w:rPr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BF459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Biafang cazi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D8726C">
              <w:rPr>
                <w:noProof/>
              </w:rPr>
              <w:drawing>
                <wp:inline distT="0" distB="0" distL="0" distR="0" wp14:anchorId="542A77BF" wp14:editId="41E0A14E">
                  <wp:extent cx="1314450" cy="1314450"/>
                  <wp:effectExtent l="0" t="0" r="0" b="0"/>
                  <wp:docPr id="10" name="Picture 10" descr="Biafang tialmi cazi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Biafang tialmi cazin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4849" cy="1314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AE7BEFD" w14:textId="77777777" w:rsidR="003D6075" w:rsidRPr="00CD260C" w:rsidRDefault="000B46C9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CD260C">
              <w:rPr>
                <w:lang w:val="it-IT"/>
              </w:rPr>
              <w:t>Hi biafang pawl a sullam kha kan fianter.</w:t>
            </w:r>
          </w:p>
          <w:p w14:paraId="1796C841" w14:textId="50C797D0" w:rsidR="009D031E" w:rsidRPr="00CD260C" w:rsidRDefault="000B46C9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CD260C">
              <w:rPr>
                <w:lang w:val="it-IT"/>
              </w:rPr>
              <w:t xml:space="preserve">Cahmai </w:t>
            </w:r>
            <w:r w:rsidR="00B24473" w:rsidRPr="00D8726C">
              <w:fldChar w:fldCharType="begin"/>
            </w:r>
            <w:r w:rsidR="00B24473" w:rsidRPr="00CD260C">
              <w:rPr>
                <w:lang w:val="it-IT"/>
              </w:rPr>
              <w:instrText xml:space="preserve"> PAGEREF _Ref155785641 \h </w:instrText>
            </w:r>
            <w:r w:rsidR="00B24473" w:rsidRPr="00D8726C">
              <w:fldChar w:fldCharType="separate"/>
            </w:r>
            <w:r w:rsidR="005046C4">
              <w:rPr>
                <w:noProof/>
                <w:lang w:val="it-IT"/>
              </w:rPr>
              <w:t>34</w:t>
            </w:r>
            <w:r w:rsidR="00B24473" w:rsidRPr="00D8726C">
              <w:fldChar w:fldCharType="end"/>
            </w:r>
            <w:r w:rsidRPr="00CD260C">
              <w:rPr>
                <w:lang w:val="it-IT"/>
              </w:rPr>
              <w:t xml:space="preserve"> ah hi biafang pawl cazin a um.</w:t>
            </w:r>
          </w:p>
        </w:tc>
      </w:tr>
      <w:tr w:rsidR="001014EB" w14:paraId="210A7112" w14:textId="77777777" w:rsidTr="00BF4594">
        <w:trPr>
          <w:gridAfter w:val="2"/>
          <w:wAfter w:w="342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6EB6ECF" w14:textId="77777777" w:rsidR="009D031E" w:rsidRPr="00D8726C" w:rsidRDefault="000B46C9" w:rsidP="00FB07D9">
            <w:pPr>
              <w:pStyle w:val="Image"/>
              <w:spacing w:before="120" w:after="120"/>
            </w:pPr>
            <w:r w:rsidRPr="00D8726C">
              <w:rPr>
                <w:noProof/>
              </w:rPr>
              <w:drawing>
                <wp:inline distT="0" distB="0" distL="0" distR="0" wp14:anchorId="5B76CDE9" wp14:editId="77C64B91">
                  <wp:extent cx="1332000" cy="1332000"/>
                  <wp:effectExtent l="0" t="0" r="1905" b="1905"/>
                  <wp:docPr id="11" name="Picture 11" descr="Rel Fawi catialmi pakhat aa tlai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Rel Fawi catialmi pakhat aa tlaihmi minung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2106E84C" w14:textId="77777777" w:rsidR="00641C3E" w:rsidRPr="00D8726C" w:rsidRDefault="000B46C9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 xml:space="preserve">Hihi cu </w:t>
            </w:r>
            <w:r w:rsidR="00114B3B" w:rsidRPr="00D8726C">
              <w:rPr>
                <w:i/>
                <w:iCs/>
              </w:rPr>
              <w:t>Nunphung le Holh lei Idannak Tuahto ning 2024–2028</w:t>
            </w:r>
            <w:r w:rsidRPr="00D8726C">
              <w:t xml:space="preserve"> Fawite Rel khawh dingin tuahmi a si.</w:t>
            </w:r>
          </w:p>
        </w:tc>
      </w:tr>
      <w:tr w:rsidR="001014EB" w14:paraId="7A97B237" w14:textId="77777777" w:rsidTr="00BF4594">
        <w:trPr>
          <w:gridAfter w:val="3"/>
          <w:wAfter w:w="512" w:type="dxa"/>
          <w:trHeight w:val="18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8A081A1" w14:textId="77777777" w:rsidR="009D031E" w:rsidRPr="00D8726C" w:rsidRDefault="000B46C9" w:rsidP="009B5F33">
            <w:pPr>
              <w:pStyle w:val="Image"/>
              <w:spacing w:before="0" w:after="0"/>
            </w:pPr>
            <w:r w:rsidRPr="00D8726C">
              <w:rPr>
                <w:noProof/>
              </w:rPr>
              <w:drawing>
                <wp:inline distT="0" distB="0" distL="0" distR="0" wp14:anchorId="0D4DF769" wp14:editId="031922D5">
                  <wp:extent cx="1332000" cy="1332000"/>
                  <wp:effectExtent l="0" t="0" r="1905" b="1905"/>
                  <wp:docPr id="12" name="Picture 12" descr="Website ico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Website icon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099B8E8" w14:textId="77777777" w:rsidR="008E2344" w:rsidRPr="00D8726C" w:rsidRDefault="000B46C9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 xml:space="preserve">Kan website ah </w:t>
            </w:r>
            <w:r w:rsidR="00114B3B" w:rsidRPr="00D8726C">
              <w:rPr>
                <w:i/>
                <w:iCs/>
              </w:rPr>
              <w:t>Nunphung le Holh lei Idannak Tuahto ning 2024–2028</w:t>
            </w:r>
            <w:r w:rsidR="00114B3B" w:rsidRPr="00D8726C">
              <w:t xml:space="preserve"> tiin na hmuh khawh lai.</w:t>
            </w:r>
          </w:p>
          <w:p w14:paraId="145777B2" w14:textId="77777777" w:rsidR="00723993" w:rsidRPr="00D8726C" w:rsidRDefault="00000000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hyperlink r:id="rId18" w:history="1">
              <w:r w:rsidR="002A3CE7" w:rsidRPr="00D8726C">
                <w:rPr>
                  <w:rStyle w:val="Hyperlink"/>
                  <w:bCs/>
                </w:rPr>
                <w:t>www.ndis.gov.au/CALD</w:t>
              </w:r>
            </w:hyperlink>
            <w:r w:rsidR="002A3CE7" w:rsidRPr="00D8726C">
              <w:rPr>
                <w:bCs/>
              </w:rPr>
              <w:t xml:space="preserve"> </w:t>
            </w:r>
          </w:p>
        </w:tc>
      </w:tr>
      <w:tr w:rsidR="001014EB" w14:paraId="62156485" w14:textId="77777777" w:rsidTr="00BF4594">
        <w:trPr>
          <w:gridAfter w:val="3"/>
          <w:wAfter w:w="512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89CDDEB" w14:textId="77777777" w:rsidR="00E05DD1" w:rsidRPr="00D8726C" w:rsidRDefault="000B46C9" w:rsidP="009B5F33">
            <w:pPr>
              <w:pStyle w:val="Image"/>
              <w:spacing w:before="0" w:after="0"/>
            </w:pPr>
            <w:r w:rsidRPr="00D8726C">
              <w:rPr>
                <w:noProof/>
              </w:rPr>
              <w:lastRenderedPageBreak/>
              <w:drawing>
                <wp:inline distT="0" distB="0" distL="0" distR="0" wp14:anchorId="7659F4E1" wp14:editId="74146216">
                  <wp:extent cx="1368000" cy="1219128"/>
                  <wp:effectExtent l="0" t="0" r="3810" b="635"/>
                  <wp:docPr id="56" name="Picture 56" descr="Catialmi pakhat adang minung pakhat nih a relmi a bawmmi minung pakhat kha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Catialmi pakhat adang minung pakhat nih a relmi a bawmmi minung pakhat khat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19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4FA569E" w14:textId="77777777" w:rsidR="003D6075" w:rsidRPr="00D8726C" w:rsidRDefault="000B46C9" w:rsidP="009B5F3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Hi Tuahto ning rel dingah bawmh na hal khawh.</w:t>
            </w:r>
          </w:p>
          <w:p w14:paraId="32D9A17F" w14:textId="77777777" w:rsidR="00E05DD1" w:rsidRPr="00D8726C" w:rsidRDefault="000B46C9" w:rsidP="009B5F3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Hawikom, innchungkhar chungtel asilole bawmtu minung nih an in bawmh khawh men.</w:t>
            </w:r>
          </w:p>
        </w:tc>
      </w:tr>
      <w:tr w:rsidR="001014EB" w:rsidRPr="007A46BE" w14:paraId="66E8957C" w14:textId="77777777" w:rsidTr="00BF4594">
        <w:trPr>
          <w:gridAfter w:val="3"/>
          <w:wAfter w:w="512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9BE24EB" w14:textId="77777777" w:rsidR="007074AC" w:rsidRPr="00D8726C" w:rsidRDefault="000B46C9" w:rsidP="00735C79">
            <w:pPr>
              <w:pStyle w:val="Image"/>
              <w:spacing w:before="0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4D03CA9F" wp14:editId="25810D81">
                  <wp:extent cx="1332000" cy="1332000"/>
                  <wp:effectExtent l="0" t="0" r="1905" b="1905"/>
                  <wp:docPr id="1437398254" name="Picture 2" descr="A nganmi Rel Fawi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A nganmi Rel Fawi catialmi pakhat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E9B4D13" w14:textId="77777777" w:rsidR="007074AC" w:rsidRPr="00CD260C" w:rsidRDefault="000B46C9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CD260C">
              <w:rPr>
                <w:lang w:val="it-IT"/>
              </w:rPr>
              <w:t xml:space="preserve">Hihi cu a saumi catialmi pakhat a si.  </w:t>
            </w:r>
          </w:p>
        </w:tc>
      </w:tr>
      <w:tr w:rsidR="001014EB" w:rsidRPr="00CF0475" w14:paraId="37881A39" w14:textId="77777777" w:rsidTr="00BF4594">
        <w:trPr>
          <w:gridAfter w:val="3"/>
          <w:wAfter w:w="512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3BBB01C" w14:textId="77777777" w:rsidR="007074AC" w:rsidRPr="00D8726C" w:rsidRDefault="000B46C9" w:rsidP="00735C79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62EFDC3D" wp14:editId="26E0E9DA">
                  <wp:extent cx="1332000" cy="1430941"/>
                  <wp:effectExtent l="0" t="0" r="1905" b="0"/>
                  <wp:docPr id="1936304216" name="Picture 3" descr="Catialmi pakhat a relmi minung pakhat. Anmah cung i a ummi cu suimilam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Catialmi pakhat a relmi minung pakhat. Anmah cung i a ummi cu suimilam icon a s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430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25FD187" w14:textId="77777777" w:rsidR="007074AC" w:rsidRPr="00CD260C" w:rsidRDefault="000B46C9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CD260C">
              <w:rPr>
                <w:lang w:val="it-IT"/>
              </w:rPr>
              <w:t xml:space="preserve">Voi voikhat ah adihlak in rel dih na hau lo.  </w:t>
            </w:r>
          </w:p>
          <w:p w14:paraId="40F5FA17" w14:textId="77777777" w:rsidR="007074AC" w:rsidRPr="00CD260C" w:rsidRDefault="000B46C9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CD260C">
              <w:rPr>
                <w:lang w:val="it-IT"/>
              </w:rPr>
              <w:t>Caan na la kho.</w:t>
            </w:r>
          </w:p>
        </w:tc>
      </w:tr>
      <w:tr w:rsidR="001014EB" w14:paraId="4FD647D4" w14:textId="77777777" w:rsidTr="00BF4594">
        <w:trPr>
          <w:gridAfter w:val="3"/>
          <w:wAfter w:w="512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B62DCB0" w14:textId="77777777" w:rsidR="00EC64ED" w:rsidRPr="00D8726C" w:rsidRDefault="000B46C9" w:rsidP="00735C79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1D7813EF" wp14:editId="22A17318">
                  <wp:extent cx="1332000" cy="1332000"/>
                  <wp:effectExtent l="0" t="0" r="1905" b="1905"/>
                  <wp:docPr id="2053108729" name="Picture 1" descr="Aboriginal aalan le Torres Strait Tikulh ummi aalan tang ah Hmasabik Rammi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Aboriginal aalan le Torres Strait Tikulh ummi aalan tang ah Hmasabik Rammi minung 3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AB93FEE" w14:textId="77777777" w:rsidR="00EC64ED" w:rsidRPr="00D8726C" w:rsidRDefault="000B46C9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Aboriginal le Torres Strait Tikulh a ummi minung pawl cu kan ram Australia i a ngeitu pawl bantukin kan cohlan hna.</w:t>
            </w:r>
          </w:p>
        </w:tc>
      </w:tr>
      <w:tr w:rsidR="001014EB" w14:paraId="36465E96" w14:textId="77777777" w:rsidTr="00BF4594">
        <w:trPr>
          <w:gridAfter w:val="3"/>
          <w:wAfter w:w="512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A8E7CF6" w14:textId="77777777" w:rsidR="00EC64ED" w:rsidRPr="00D8726C" w:rsidRDefault="000B46C9" w:rsidP="00735C79">
            <w:pPr>
              <w:pStyle w:val="Image"/>
              <w:spacing w:before="360"/>
              <w:rPr>
                <w:noProof/>
              </w:rPr>
            </w:pPr>
            <w:r w:rsidRPr="00D8726C">
              <w:rPr>
                <w:noProof/>
                <w:lang w:eastAsia="en-AU"/>
              </w:rPr>
              <w:drawing>
                <wp:inline distT="0" distB="0" distL="0" distR="0" wp14:anchorId="26C92D32" wp14:editId="0ED7A9F7">
                  <wp:extent cx="1440000" cy="1080000"/>
                  <wp:effectExtent l="0" t="0" r="8255" b="6350"/>
                  <wp:docPr id="1948645758" name="Picture 1948645758" descr="Rili kam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Rili kam pakhat.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75CC740" w14:textId="77777777" w:rsidR="00EC64ED" w:rsidRPr="00CD260C" w:rsidRDefault="000B46C9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CD260C">
              <w:rPr>
                <w:lang w:val="it-IT"/>
              </w:rPr>
              <w:t>Anmah cu mi hmaisa a um i hihi a hmangmi an si:</w:t>
            </w:r>
          </w:p>
          <w:p w14:paraId="3D54D2F1" w14:textId="77777777" w:rsidR="007074AC" w:rsidRPr="00D8726C" w:rsidRDefault="000B46C9" w:rsidP="00735C7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 xml:space="preserve">vawlei pawl </w:t>
            </w:r>
          </w:p>
          <w:p w14:paraId="7A2D4894" w14:textId="77777777" w:rsidR="007074AC" w:rsidRPr="00D8726C" w:rsidRDefault="000B46C9" w:rsidP="00735C7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ti pawl.</w:t>
            </w:r>
          </w:p>
        </w:tc>
      </w:tr>
    </w:tbl>
    <w:p w14:paraId="44A76E0B" w14:textId="77777777" w:rsidR="00EC64ED" w:rsidRPr="00D8726C" w:rsidRDefault="000B46C9" w:rsidP="00EC64ED">
      <w:pPr>
        <w:spacing w:before="0" w:after="0" w:line="240" w:lineRule="auto"/>
      </w:pPr>
      <w:r w:rsidRPr="00D8726C"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</w:rPr>
      </w:sdtEndPr>
      <w:sdtContent>
        <w:p w14:paraId="663575C2" w14:textId="77777777" w:rsidR="007074AC" w:rsidRPr="00D8726C" w:rsidRDefault="000B46C9" w:rsidP="003D6075">
          <w:pPr>
            <w:pStyle w:val="TOCHeading"/>
            <w:rPr>
              <w:noProof/>
            </w:rPr>
          </w:pPr>
          <w:r w:rsidRPr="00D8726C">
            <w:t>Hi Tuahto ning chung ah zeidah a um?</w:t>
          </w:r>
          <w:r w:rsidRPr="00D8726C">
            <w:rPr>
              <w:szCs w:val="26"/>
            </w:rPr>
            <w:fldChar w:fldCharType="begin"/>
          </w:r>
          <w:r w:rsidRPr="00D8726C">
            <w:instrText xml:space="preserve"> TOC \h \z \t "Heading 2,1,Heading 2 Numbered,1" </w:instrText>
          </w:r>
          <w:r w:rsidRPr="00D8726C">
            <w:rPr>
              <w:szCs w:val="26"/>
            </w:rPr>
            <w:fldChar w:fldCharType="separate"/>
          </w:r>
        </w:p>
        <w:p w14:paraId="2BF3848B" w14:textId="6AD100DE" w:rsidR="001014EB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0" w:history="1">
            <w:r w:rsidR="000B46C9" w:rsidRPr="00D8726C">
              <w:rPr>
                <w:rStyle w:val="Hyperlink"/>
              </w:rPr>
              <w:t>CALD a sullam cu zeidah a si?</w:t>
            </w:r>
            <w:r w:rsidR="000B46C9">
              <w:tab/>
            </w:r>
            <w:r w:rsidR="000B46C9">
              <w:fldChar w:fldCharType="begin"/>
            </w:r>
            <w:r w:rsidR="000B46C9">
              <w:instrText xml:space="preserve"> PAGEREF _Toc256000000 \h </w:instrText>
            </w:r>
            <w:r w:rsidR="000B46C9">
              <w:fldChar w:fldCharType="separate"/>
            </w:r>
            <w:r w:rsidR="007A46BE">
              <w:t>5</w:t>
            </w:r>
            <w:r w:rsidR="000B46C9">
              <w:fldChar w:fldCharType="end"/>
            </w:r>
          </w:hyperlink>
        </w:p>
        <w:p w14:paraId="3830A602" w14:textId="4A330E21" w:rsidR="001014EB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1" w:history="1">
            <w:r w:rsidR="000B46C9" w:rsidRPr="00D8726C">
              <w:rPr>
                <w:rStyle w:val="Hyperlink"/>
              </w:rPr>
              <w:t>Tuahto ning nih zei kong dah a chim?</w:t>
            </w:r>
            <w:r w:rsidR="000B46C9">
              <w:tab/>
            </w:r>
            <w:r w:rsidR="000B46C9">
              <w:fldChar w:fldCharType="begin"/>
            </w:r>
            <w:r w:rsidR="000B46C9">
              <w:instrText xml:space="preserve"> PAGEREF _Toc256000001 \h </w:instrText>
            </w:r>
            <w:r w:rsidR="000B46C9">
              <w:fldChar w:fldCharType="separate"/>
            </w:r>
            <w:r w:rsidR="007A46BE">
              <w:t>7</w:t>
            </w:r>
            <w:r w:rsidR="000B46C9">
              <w:fldChar w:fldCharType="end"/>
            </w:r>
          </w:hyperlink>
        </w:p>
        <w:p w14:paraId="3D5D6894" w14:textId="6C07F307" w:rsidR="001014EB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2" w:history="1">
            <w:r w:rsidR="000B46C9" w:rsidRPr="00D8726C">
              <w:rPr>
                <w:rStyle w:val="Hyperlink"/>
              </w:rPr>
              <w:t>Zeiruangah Tuahto ning cu a biapit?</w:t>
            </w:r>
            <w:r w:rsidR="000B46C9">
              <w:tab/>
            </w:r>
            <w:r w:rsidR="000B46C9">
              <w:fldChar w:fldCharType="begin"/>
            </w:r>
            <w:r w:rsidR="000B46C9">
              <w:instrText xml:space="preserve"> PAGEREF _Toc256000002 \h </w:instrText>
            </w:r>
            <w:r w:rsidR="000B46C9">
              <w:fldChar w:fldCharType="separate"/>
            </w:r>
            <w:r w:rsidR="007A46BE">
              <w:t>10</w:t>
            </w:r>
            <w:r w:rsidR="000B46C9">
              <w:fldChar w:fldCharType="end"/>
            </w:r>
          </w:hyperlink>
        </w:p>
        <w:p w14:paraId="4381C50A" w14:textId="7CCCD44E" w:rsidR="001014EB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3" w:history="1">
            <w:r w:rsidR="000B46C9" w:rsidRPr="00D8726C">
              <w:rPr>
                <w:rStyle w:val="Hyperlink"/>
              </w:rPr>
              <w:t>Tuahto ning cu zeitindah kan rak tuah?</w:t>
            </w:r>
            <w:r w:rsidR="000B46C9">
              <w:tab/>
            </w:r>
            <w:r w:rsidR="000B46C9">
              <w:fldChar w:fldCharType="begin"/>
            </w:r>
            <w:r w:rsidR="000B46C9">
              <w:instrText xml:space="preserve"> PAGEREF _Toc256000003 \h </w:instrText>
            </w:r>
            <w:r w:rsidR="000B46C9">
              <w:fldChar w:fldCharType="separate"/>
            </w:r>
            <w:r w:rsidR="007A46BE">
              <w:t>12</w:t>
            </w:r>
            <w:r w:rsidR="000B46C9">
              <w:fldChar w:fldCharType="end"/>
            </w:r>
          </w:hyperlink>
        </w:p>
        <w:p w14:paraId="6470F137" w14:textId="3765F595" w:rsidR="001014EB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4" w:history="1">
            <w:r w:rsidR="000B46C9" w:rsidRPr="00D8726C">
              <w:rPr>
                <w:rStyle w:val="Hyperlink"/>
              </w:rPr>
              <w:t>Tuahto ning caah kan i tinhmi pawl cu zeidah an si?</w:t>
            </w:r>
            <w:r w:rsidR="000B46C9">
              <w:tab/>
            </w:r>
            <w:r w:rsidR="000B46C9">
              <w:fldChar w:fldCharType="begin"/>
            </w:r>
            <w:r w:rsidR="000B46C9">
              <w:instrText xml:space="preserve"> PAGEREF _Toc256000004 \h </w:instrText>
            </w:r>
            <w:r w:rsidR="000B46C9">
              <w:fldChar w:fldCharType="separate"/>
            </w:r>
            <w:r w:rsidR="007A46BE">
              <w:t>15</w:t>
            </w:r>
            <w:r w:rsidR="000B46C9">
              <w:fldChar w:fldCharType="end"/>
            </w:r>
          </w:hyperlink>
        </w:p>
        <w:p w14:paraId="5BE2A9FD" w14:textId="62B20127" w:rsidR="001014EB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5" w:history="1">
            <w:r w:rsidR="000B46C9" w:rsidRPr="00D8726C">
              <w:rPr>
                <w:rStyle w:val="Hyperlink"/>
              </w:rPr>
              <w:t>Hmailei ah zeidah kan tuah lai?</w:t>
            </w:r>
            <w:r w:rsidR="000B46C9">
              <w:tab/>
            </w:r>
            <w:r w:rsidR="000B46C9">
              <w:fldChar w:fldCharType="begin"/>
            </w:r>
            <w:r w:rsidR="000B46C9">
              <w:instrText xml:space="preserve"> PAGEREF _Toc256000005 \h </w:instrText>
            </w:r>
            <w:r w:rsidR="000B46C9">
              <w:fldChar w:fldCharType="separate"/>
            </w:r>
            <w:r w:rsidR="007A46BE">
              <w:t>29</w:t>
            </w:r>
            <w:r w:rsidR="000B46C9">
              <w:fldChar w:fldCharType="end"/>
            </w:r>
          </w:hyperlink>
        </w:p>
        <w:p w14:paraId="21A0350A" w14:textId="646BA2D2" w:rsidR="001014EB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6" w:history="1">
            <w:r w:rsidR="000B46C9" w:rsidRPr="00D8726C">
              <w:rPr>
                <w:rStyle w:val="Hyperlink"/>
              </w:rPr>
              <w:t>Thawngthanhmi tamdeuh</w:t>
            </w:r>
            <w:r w:rsidR="000B46C9">
              <w:tab/>
            </w:r>
            <w:r w:rsidR="000B46C9">
              <w:fldChar w:fldCharType="begin"/>
            </w:r>
            <w:r w:rsidR="000B46C9">
              <w:instrText xml:space="preserve"> PAGEREF _Toc256000006 \h </w:instrText>
            </w:r>
            <w:r w:rsidR="000B46C9">
              <w:fldChar w:fldCharType="separate"/>
            </w:r>
            <w:r w:rsidR="007A46BE">
              <w:t>32</w:t>
            </w:r>
            <w:r w:rsidR="000B46C9">
              <w:fldChar w:fldCharType="end"/>
            </w:r>
          </w:hyperlink>
        </w:p>
        <w:p w14:paraId="1A1F8A37" w14:textId="0B013B16" w:rsidR="001014EB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7" w:history="1">
            <w:r w:rsidR="000B46C9" w:rsidRPr="00D8726C">
              <w:rPr>
                <w:rStyle w:val="Hyperlink"/>
              </w:rPr>
              <w:t>Biafang cazin</w:t>
            </w:r>
            <w:r w:rsidR="000B46C9">
              <w:tab/>
            </w:r>
            <w:r w:rsidR="000B46C9">
              <w:fldChar w:fldCharType="begin"/>
            </w:r>
            <w:r w:rsidR="000B46C9">
              <w:instrText xml:space="preserve"> PAGEREF _Toc256000007 \h </w:instrText>
            </w:r>
            <w:r w:rsidR="000B46C9">
              <w:fldChar w:fldCharType="separate"/>
            </w:r>
            <w:r w:rsidR="007A46BE">
              <w:t>34</w:t>
            </w:r>
            <w:r w:rsidR="000B46C9">
              <w:fldChar w:fldCharType="end"/>
            </w:r>
          </w:hyperlink>
        </w:p>
        <w:p w14:paraId="470621B1" w14:textId="77777777" w:rsidR="00C1107A" w:rsidRPr="00D8726C" w:rsidRDefault="000B46C9">
          <w:pPr>
            <w:spacing w:before="0" w:after="0"/>
            <w:rPr>
              <w:noProof/>
            </w:rPr>
          </w:pPr>
          <w:r w:rsidRPr="00D8726C">
            <w:fldChar w:fldCharType="end"/>
          </w:r>
        </w:p>
      </w:sdtContent>
    </w:sdt>
    <w:p w14:paraId="5147689A" w14:textId="77777777" w:rsidR="00B676E1" w:rsidRPr="00D8726C" w:rsidRDefault="000B46C9" w:rsidP="00C1107A">
      <w:pPr>
        <w:spacing w:before="0" w:after="0"/>
      </w:pPr>
      <w:r w:rsidRPr="00D8726C"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3B84CBF7" w14:textId="77777777" w:rsidR="00B676E1" w:rsidRPr="00CD260C" w:rsidRDefault="000B46C9" w:rsidP="00D3520F">
      <w:pPr>
        <w:pStyle w:val="Heading2"/>
        <w:rPr>
          <w:lang w:val="it-IT"/>
        </w:rPr>
      </w:pPr>
      <w:bookmarkStart w:id="92" w:name="_Toc256000000"/>
      <w:r w:rsidRPr="00D8726C">
        <w:lastRenderedPageBreak/>
        <w:t>CALD a sullam cu zeidah a si?</w:t>
      </w:r>
      <w:bookmarkEnd w:id="92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1014EB" w14:paraId="28D9A249" w14:textId="77777777" w:rsidTr="00F74375">
        <w:trPr>
          <w:trHeight w:val="3628"/>
        </w:trPr>
        <w:tc>
          <w:tcPr>
            <w:tcW w:w="2551" w:type="dxa"/>
            <w:vAlign w:val="center"/>
          </w:tcPr>
          <w:p w14:paraId="70918B69" w14:textId="77777777" w:rsidR="00B676E1" w:rsidRPr="00D8726C" w:rsidRDefault="000B46C9" w:rsidP="00B676E1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02A01132" wp14:editId="51C061F0">
                  <wp:extent cx="1440000" cy="1440000"/>
                  <wp:effectExtent l="0" t="0" r="8255" b="8255"/>
                  <wp:docPr id="5" name="Picture 5" descr="‘Hello’ tiah holh phun 3 in a chimmi biachimnak langhtertu buanbara tangah 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‘Hello’ tiah holh phun 3 in a chimmi biachimnak langhtertu buanbara tangah CALD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1A9E1C54" w14:textId="77777777" w:rsidR="00B676E1" w:rsidRPr="00D8726C" w:rsidRDefault="000B46C9" w:rsidP="00B676E1">
            <w:r w:rsidRPr="00D8726C">
              <w:rPr>
                <w:rStyle w:val="Strong"/>
              </w:rPr>
              <w:t xml:space="preserve">Nunphung lei le holh lei in i dannak (CALD) </w:t>
            </w:r>
            <w:r w:rsidR="005F295B">
              <w:t>minung pawl cu:</w:t>
            </w:r>
          </w:p>
          <w:p w14:paraId="3EB18C9F" w14:textId="77777777" w:rsidR="00B676E1" w:rsidRPr="00D8726C" w:rsidRDefault="000B46C9" w:rsidP="00CF77B5">
            <w:pPr>
              <w:pStyle w:val="ListParagraph"/>
              <w:numPr>
                <w:ilvl w:val="0"/>
                <w:numId w:val="2"/>
              </w:numPr>
            </w:pPr>
            <w:r w:rsidRPr="00D8726C">
              <w:t>aa dangmi sining dirhmun pawl sin in a rami</w:t>
            </w:r>
          </w:p>
          <w:p w14:paraId="3C6C7BE4" w14:textId="77777777" w:rsidR="00B676E1" w:rsidRPr="00D8726C" w:rsidRDefault="000B46C9" w:rsidP="00CF77B5">
            <w:pPr>
              <w:pStyle w:val="ListParagraph"/>
              <w:numPr>
                <w:ilvl w:val="0"/>
                <w:numId w:val="2"/>
              </w:numPr>
            </w:pPr>
            <w:r w:rsidRPr="00D8726C">
              <w:t>Mirangholh nak in holh dang a hmangmi.</w:t>
            </w:r>
          </w:p>
        </w:tc>
      </w:tr>
      <w:tr w:rsidR="001014EB" w14:paraId="5393A6E6" w14:textId="77777777" w:rsidTr="00B676E1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403396CC" w14:textId="77777777" w:rsidR="00B676E1" w:rsidRPr="00D8726C" w:rsidRDefault="00B676E1" w:rsidP="00C54117">
            <w:pPr>
              <w:pStyle w:val="Image"/>
              <w:spacing w:before="600" w:after="0"/>
            </w:pPr>
          </w:p>
        </w:tc>
        <w:tc>
          <w:tcPr>
            <w:tcW w:w="6576" w:type="dxa"/>
            <w:vAlign w:val="center"/>
          </w:tcPr>
          <w:p w14:paraId="162CE681" w14:textId="77777777" w:rsidR="002327D5" w:rsidRPr="00D8726C" w:rsidRDefault="000B46C9" w:rsidP="00C54117">
            <w:pPr>
              <w:spacing w:before="600" w:after="0"/>
            </w:pPr>
            <w:r w:rsidRPr="00D8726C">
              <w:t>Australia ah:</w:t>
            </w:r>
          </w:p>
        </w:tc>
      </w:tr>
      <w:tr w:rsidR="001014EB" w:rsidRPr="00CF0475" w14:paraId="1C19601D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62769CB2" w14:textId="77777777" w:rsidR="00B676E1" w:rsidRPr="00D8726C" w:rsidRDefault="000B46C9" w:rsidP="00B676E1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5C7A0590" wp14:editId="503439D5">
                  <wp:extent cx="1482725" cy="1482725"/>
                  <wp:effectExtent l="0" t="0" r="3175" b="3175"/>
                  <wp:docPr id="1049760633" name="Picture 38" descr="Bawhte pakhat le vawlei pumpi hmanthlak cung ah a ngawimi cantiang pawl le Australia lei a sawh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Bawhte pakhat le vawlei pumpi hmanthlak cung ah a ngawimi cantiang pawl le Australia lei a sawhmi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B663C04" w14:textId="77777777" w:rsidR="00B676E1" w:rsidRPr="00CD260C" w:rsidRDefault="000B46C9" w:rsidP="00CF77B5">
            <w:pPr>
              <w:pStyle w:val="ListParagraph"/>
              <w:numPr>
                <w:ilvl w:val="0"/>
                <w:numId w:val="3"/>
              </w:numPr>
              <w:rPr>
                <w:lang w:val="de-DE"/>
              </w:rPr>
            </w:pPr>
            <w:r w:rsidRPr="00CD260C">
              <w:rPr>
                <w:lang w:val="de-DE"/>
              </w:rPr>
              <w:t xml:space="preserve">ramdang hrin a simi hi </w:t>
            </w:r>
            <w:r w:rsidR="001F49AB" w:rsidRPr="00CD260C">
              <w:rPr>
                <w:rStyle w:val="Statisticstyle"/>
                <w:bCs/>
                <w:position w:val="0"/>
                <w:szCs w:val="36"/>
                <w:lang w:val="de-DE"/>
              </w:rPr>
              <w:t>million 8</w:t>
            </w:r>
            <w:r w:rsidRPr="00CD260C">
              <w:rPr>
                <w:lang w:val="de-DE"/>
              </w:rPr>
              <w:t xml:space="preserve"> dengmang an um</w:t>
            </w:r>
          </w:p>
        </w:tc>
      </w:tr>
      <w:tr w:rsidR="001014EB" w:rsidRPr="00CF0475" w14:paraId="5DC6B2C4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1488F95A" w14:textId="77777777" w:rsidR="001F49AB" w:rsidRPr="00D8726C" w:rsidRDefault="000B46C9" w:rsidP="00B676E1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7E9B7605" wp14:editId="2D0B8F42">
                  <wp:extent cx="1482725" cy="1482725"/>
                  <wp:effectExtent l="0" t="0" r="3175" b="3175"/>
                  <wp:docPr id="253724778" name="Picture 39" descr="‘Hello’ tiah holh phun 3 in a chimmi biachimnak langhtertu buanbara tangah 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‘Hello’ tiah holh phun 3 in a chimmi biachimnak langhtertu buanbara tangah CALD minung phu khat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D2A9BD" w14:textId="77777777" w:rsidR="001F49AB" w:rsidRPr="00CD260C" w:rsidRDefault="000B46C9" w:rsidP="00CF77B5">
            <w:pPr>
              <w:pStyle w:val="ListParagraph"/>
              <w:numPr>
                <w:ilvl w:val="0"/>
                <w:numId w:val="3"/>
              </w:numPr>
              <w:rPr>
                <w:lang w:val="de-DE"/>
              </w:rPr>
            </w:pPr>
            <w:r w:rsidRPr="00CD260C">
              <w:rPr>
                <w:lang w:val="de-DE"/>
              </w:rPr>
              <w:t xml:space="preserve">holh dang pawl </w:t>
            </w:r>
            <w:r w:rsidRPr="00CD260C">
              <w:rPr>
                <w:rStyle w:val="Statisticstyle"/>
                <w:bCs/>
                <w:position w:val="0"/>
                <w:szCs w:val="36"/>
                <w:lang w:val="de-DE"/>
              </w:rPr>
              <w:t>300</w:t>
            </w:r>
            <w:r w:rsidRPr="00CD260C">
              <w:rPr>
                <w:lang w:val="de-DE"/>
              </w:rPr>
              <w:t xml:space="preserve"> nak tamdeuh an hman.</w:t>
            </w:r>
          </w:p>
        </w:tc>
      </w:tr>
    </w:tbl>
    <w:p w14:paraId="2AC4F3C1" w14:textId="77777777" w:rsidR="00F74375" w:rsidRPr="00CD260C" w:rsidRDefault="000B46C9">
      <w:pPr>
        <w:rPr>
          <w:lang w:val="de-DE"/>
        </w:rPr>
      </w:pPr>
      <w:r w:rsidRPr="00CD260C">
        <w:rPr>
          <w:lang w:val="de-DE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02F12009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60C7F1D4" w14:textId="77777777" w:rsidR="002327D5" w:rsidRPr="00D8726C" w:rsidRDefault="000B46C9" w:rsidP="00B676E1">
            <w:pPr>
              <w:pStyle w:val="Image"/>
            </w:pPr>
            <w:r w:rsidRPr="00D8726C">
              <w:rPr>
                <w:noProof/>
              </w:rPr>
              <w:lastRenderedPageBreak/>
              <w:drawing>
                <wp:inline distT="0" distB="0" distL="0" distR="0" wp14:anchorId="2F83B11E" wp14:editId="6A2E9314">
                  <wp:extent cx="1482725" cy="1482725"/>
                  <wp:effectExtent l="0" t="0" r="3175" b="3175"/>
                  <wp:docPr id="1908268187" name="Picture 40" descr="Anmah tein aa sawhmi minung pakhat le adang minung 2 hmai ah a kutthlir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Anmah tein aa sawhmi minung pakhat le adang minung 2 hmai ah a kutthlirmi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952D20" w14:textId="77777777" w:rsidR="002327D5" w:rsidRPr="00D8726C" w:rsidRDefault="000B46C9" w:rsidP="00B676E1">
            <w:r w:rsidRPr="00D8726C">
              <w:t xml:space="preserve">Thil pakhat khat bantukin </w:t>
            </w:r>
            <w:r w:rsidRPr="00D8726C">
              <w:rPr>
                <w:rStyle w:val="Strong"/>
              </w:rPr>
              <w:t xml:space="preserve">fianternak </w:t>
            </w:r>
            <w:r w:rsidRPr="00D8726C">
              <w:t>na tuah ahcun, minung phu pakhat ah aa telmi na si kha na chim.</w:t>
            </w:r>
          </w:p>
        </w:tc>
      </w:tr>
      <w:tr w:rsidR="001014EB" w14:paraId="2F9707BC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7766B309" w14:textId="77777777" w:rsidR="00B676E1" w:rsidRPr="00D8726C" w:rsidRDefault="000B46C9" w:rsidP="00B676E1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17CD5589" wp14:editId="3B57387E">
                  <wp:extent cx="1482725" cy="1482725"/>
                  <wp:effectExtent l="0" t="0" r="3175" b="3175"/>
                  <wp:docPr id="626339655" name="Picture 42" descr="Anmah tein aa sawhmi minung pakhat le kut a thlirmi le Australia hmanthlak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Anmah tein aa sawhmi minung pakhat le kut a thlirmi le Australia hmanthlak pakhat.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EF6233" w14:textId="77777777" w:rsidR="00B676E1" w:rsidRPr="00D8726C" w:rsidRDefault="000B46C9" w:rsidP="00B676E1">
            <w:r w:rsidRPr="00F67D88">
              <w:rPr>
                <w:bCs/>
              </w:rPr>
              <w:t xml:space="preserve">Australia i a ummi minung i </w:t>
            </w:r>
            <w:r w:rsidRPr="00F67D88">
              <w:rPr>
                <w:rStyle w:val="Statisticstyle"/>
                <w:bCs/>
                <w:position w:val="0"/>
              </w:rPr>
              <w:t>30%</w:t>
            </w:r>
            <w:r w:rsidRPr="00F67D88">
              <w:rPr>
                <w:bCs/>
              </w:rPr>
              <w:t xml:space="preserve"> nih CALD minung bantukin an sining an langhter.</w:t>
            </w:r>
          </w:p>
        </w:tc>
      </w:tr>
      <w:tr w:rsidR="001014EB" w14:paraId="7076986B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50107C88" w14:textId="77777777" w:rsidR="001F49AB" w:rsidRPr="00D8726C" w:rsidRDefault="000B46C9" w:rsidP="00B676E1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1C1F1DCE" wp14:editId="70C72E1E">
                  <wp:extent cx="1482725" cy="1482725"/>
                  <wp:effectExtent l="0" t="0" r="3175" b="3175"/>
                  <wp:docPr id="154003351" name="Picture 43" descr="An chungkhar hmai ah a kut a thlir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An chungkhar hmai ah a kut a thlirmi minung pakhat.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8640F4" w14:textId="77777777" w:rsidR="001F49AB" w:rsidRPr="00D8726C" w:rsidRDefault="000B46C9" w:rsidP="002F63FC">
            <w:pPr>
              <w:spacing w:line="324" w:lineRule="auto"/>
            </w:pPr>
            <w:r w:rsidRPr="00D8726C">
              <w:t xml:space="preserve">Rampumpi Pumtlinlonak Aamahkhan Timhlamhnak (NDIS) i </w:t>
            </w:r>
            <w:r w:rsidRPr="00D8726C">
              <w:rPr>
                <w:rStyle w:val="Strong"/>
              </w:rPr>
              <w:t>aa telmi</w:t>
            </w:r>
            <w:r w:rsidRPr="00D8726C">
              <w:t xml:space="preserve"> </w:t>
            </w:r>
            <w:r w:rsidRPr="00F67D88">
              <w:rPr>
                <w:rStyle w:val="Statisticstyle"/>
                <w:bCs/>
                <w:position w:val="0"/>
              </w:rPr>
              <w:t>10%</w:t>
            </w:r>
            <w:r w:rsidRPr="00D8726C">
              <w:t xml:space="preserve"> nih CALD minung bantukin an sining an langhter.</w:t>
            </w:r>
          </w:p>
        </w:tc>
      </w:tr>
      <w:tr w:rsidR="001014EB" w14:paraId="6A3B0701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10C24187" w14:textId="77777777" w:rsidR="001F49AB" w:rsidRPr="00D8726C" w:rsidRDefault="000B46C9" w:rsidP="00C73E0D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24411D47" wp14:editId="710CE151">
                  <wp:extent cx="1483200" cy="1483200"/>
                  <wp:effectExtent l="0" t="0" r="3175" b="3175"/>
                  <wp:docPr id="768595154" name="Picture 768595154" descr="Aa telmi pawl phu khat a langhtermi aa telmi icon pakhat. An kut a thlir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Aa telmi pawl phu khat a langhtermi aa telmi icon pakhat. An kut a thlirmi minung 2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5886E0" w14:textId="77777777" w:rsidR="001F49AB" w:rsidRPr="00D8726C" w:rsidRDefault="000B46C9" w:rsidP="00C73E0D">
            <w:r w:rsidRPr="00D8726C">
              <w:rPr>
                <w:rStyle w:val="Strong"/>
                <w:b w:val="0"/>
                <w:bCs w:val="0"/>
                <w:color w:val="auto"/>
              </w:rPr>
              <w:t>Aa telmi pawl cu NDIS ah aa telmi pumtlinglo minung pawl kha an si.</w:t>
            </w:r>
          </w:p>
        </w:tc>
      </w:tr>
    </w:tbl>
    <w:p w14:paraId="7588A413" w14:textId="77777777" w:rsidR="00B676E1" w:rsidRPr="00D8726C" w:rsidRDefault="000B46C9" w:rsidP="00B676E1">
      <w:pPr>
        <w:spacing w:before="0" w:after="0" w:line="240" w:lineRule="auto"/>
      </w:pPr>
      <w:r w:rsidRPr="00D8726C">
        <w:br w:type="page"/>
      </w:r>
    </w:p>
    <w:p w14:paraId="160B70A1" w14:textId="77777777" w:rsidR="00D01D6C" w:rsidRPr="00D8726C" w:rsidRDefault="000B46C9" w:rsidP="00D3520F">
      <w:pPr>
        <w:pStyle w:val="Heading2"/>
        <w:rPr>
          <w:lang w:val="en-AU"/>
        </w:rPr>
      </w:pPr>
      <w:bookmarkStart w:id="93" w:name="_Toc256000001"/>
      <w:r w:rsidRPr="00D8726C">
        <w:lastRenderedPageBreak/>
        <w:t>Tuahto ning nih zei kong dah a chim?</w:t>
      </w:r>
      <w:bookmarkEnd w:id="88"/>
      <w:bookmarkEnd w:id="89"/>
      <w:bookmarkEnd w:id="93"/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37"/>
        <w:gridCol w:w="6592"/>
        <w:gridCol w:w="227"/>
      </w:tblGrid>
      <w:tr w:rsidR="001014EB" w14:paraId="2F8E697E" w14:textId="77777777" w:rsidTr="003B3EBE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bookmarkStart w:id="94" w:name="_Hlk152854252"/>
          <w:p w14:paraId="4FEC908D" w14:textId="77777777" w:rsidR="005F45F4" w:rsidRPr="00D8726C" w:rsidRDefault="000B46C9" w:rsidP="00F74375">
            <w:pPr>
              <w:pStyle w:val="Image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2032" behindDoc="0" locked="0" layoutInCell="1" allowOverlap="1" wp14:anchorId="162CC6EE" wp14:editId="6C073B33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499110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30E0CC" w14:textId="56DB502B" w:rsidR="000B46C9" w:rsidRPr="00BF4594" w:rsidRDefault="000B46C9" w:rsidP="00BF459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Theme="majorHAnsi" w:hAnsiTheme="majorHAnsi" w:cs="Calibri"/>
                                      <w:b/>
                                      <w:bCs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BF459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Tuahto nin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2CC6EE" id="_x0000_s1030" type="#_x0000_t202" style="position:absolute;left:0;text-align:left;margin-left:22.75pt;margin-top:39.3pt;width:70.25pt;height:18.2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" filled="f" stroked="f">
                      <v:textbox inset="0,0,0,0">
                        <w:txbxContent>
                          <w:p w14:paraId="1F30E0CC" w14:textId="56DB502B" w:rsidR="000B46C9" w:rsidRPr="00BF4594" w:rsidRDefault="000B46C9" w:rsidP="00BF4594">
                            <w:pPr>
                              <w:spacing w:before="0" w:after="0" w:line="240" w:lineRule="auto"/>
                              <w:jc w:val="center"/>
                              <w:rPr>
                                <w:rFonts w:asciiTheme="majorHAnsi" w:hAnsiTheme="majorHAnsi" w:cs="Calibri"/>
                                <w:b/>
                                <w:bCs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BF459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Tuahto 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16F6D" w:rsidRPr="00D8726C">
              <w:rPr>
                <w:noProof/>
              </w:rPr>
              <w:drawing>
                <wp:inline distT="0" distB="0" distL="0" distR="0" wp14:anchorId="5DAEE7C9" wp14:editId="19FEF133">
                  <wp:extent cx="1482725" cy="1482725"/>
                  <wp:effectExtent l="0" t="0" r="3175" b="3175"/>
                  <wp:docPr id="478145865" name="Picture 44" descr="Tuahto ning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Tuahto ning catialmi pakhat.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417256AD" w14:textId="6C76F2AF" w:rsidR="00F05FC3" w:rsidRPr="00D8726C" w:rsidRDefault="000B46C9" w:rsidP="00F74375">
            <w:r w:rsidRPr="00D8726C">
              <w:t xml:space="preserve">Nunphung le Holh lei Idannak Tuahto ning </w:t>
            </w:r>
            <w:r>
              <w:br/>
            </w:r>
            <w:r w:rsidRPr="00D8726C">
              <w:t>2024-2028 a thar kan tial.</w:t>
            </w:r>
          </w:p>
          <w:p w14:paraId="5A740270" w14:textId="77777777" w:rsidR="005F45F4" w:rsidRPr="00D8726C" w:rsidRDefault="000B46C9" w:rsidP="00F74375">
            <w:r w:rsidRPr="00D8726C">
              <w:t>Hihi Tuahtoning tiah kan auh.</w:t>
            </w:r>
          </w:p>
        </w:tc>
      </w:tr>
      <w:tr w:rsidR="001014EB" w14:paraId="4E15B551" w14:textId="77777777" w:rsidTr="003B3EBE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0571C258" w14:textId="77777777" w:rsidR="00230B06" w:rsidRPr="00D8726C" w:rsidRDefault="000B46C9" w:rsidP="00F74375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6477E992" wp14:editId="67488125">
                  <wp:extent cx="1483200" cy="1483200"/>
                  <wp:effectExtent l="0" t="0" r="3175" b="3175"/>
                  <wp:docPr id="420215641" name="Picture 1" descr="CALD aa telmi pawl phu pakhat.  Anmah pawng i a ummi cu cunglei a sawhmi cantiang pakhat he siapi thlirmi pakhat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215641" name="Picture 1" descr="CALD aa telmi pawl phu pakhat.  Anmah pawng i a ummi cu cunglei a sawhmi cantiang pakhat he siapi thlirmi pakhat a si.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78396CF4" w14:textId="77777777" w:rsidR="00230B06" w:rsidRPr="00D8726C" w:rsidRDefault="000B46C9" w:rsidP="00F74375">
            <w:r w:rsidRPr="00D8726C">
              <w:t>Hi Tuahto ning cu CALD aa telmi pawl caah NDIS a thadeuh in kan tuah dingmi caah timhtuahmi a si.</w:t>
            </w:r>
          </w:p>
        </w:tc>
      </w:tr>
      <w:bookmarkEnd w:id="94"/>
      <w:tr w:rsidR="001014EB" w14:paraId="3D57060B" w14:textId="77777777" w:rsidTr="003B3EBE">
        <w:trPr>
          <w:trHeight w:val="3628"/>
        </w:trPr>
        <w:tc>
          <w:tcPr>
            <w:tcW w:w="2537" w:type="dxa"/>
            <w:vAlign w:val="center"/>
          </w:tcPr>
          <w:p w14:paraId="31D9B4D3" w14:textId="77777777" w:rsidR="005F45F4" w:rsidRPr="00D8726C" w:rsidRDefault="000B46C9" w:rsidP="00F74375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638F52FD" wp14:editId="0C6F98FE">
                  <wp:extent cx="1482725" cy="1482725"/>
                  <wp:effectExtent l="0" t="0" r="3175" b="3175"/>
                  <wp:docPr id="781709884" name="Picture 5" descr="NDIS catialmi aa tlaihmi aa tlaihmi pakhat. Anmah pawng i a ummi cu siapi thlirmi le cunglei a sawhmi cantiang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709884" name="Picture 5" descr="NDIS catialmi aa tlaihmi aa tlaihmi pakhat. Anmah pawng i a ummi cu siapi thlirmi le cunglei a sawhmi cantiang a si.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9" w:type="dxa"/>
            <w:gridSpan w:val="2"/>
            <w:vAlign w:val="center"/>
          </w:tcPr>
          <w:p w14:paraId="07FAD8AC" w14:textId="77777777" w:rsidR="007138A0" w:rsidRPr="00D8726C" w:rsidRDefault="000B46C9" w:rsidP="00F74375">
            <w:r w:rsidRPr="00D8726C">
              <w:t>NDIS he CALD aa telmi pawl nih hmuhtonnak an ngeihmi zeitindah kan thanchoter lai timi zong a fianter.</w:t>
            </w:r>
          </w:p>
        </w:tc>
      </w:tr>
    </w:tbl>
    <w:p w14:paraId="4E8F9961" w14:textId="77777777" w:rsidR="00F74375" w:rsidRPr="00D8726C" w:rsidRDefault="000B46C9">
      <w:r w:rsidRPr="00D8726C">
        <w:br w:type="page"/>
      </w:r>
    </w:p>
    <w:tbl>
      <w:tblPr>
        <w:tblW w:w="9113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</w:tblGrid>
      <w:tr w:rsidR="001014EB" w14:paraId="69CB496C" w14:textId="77777777" w:rsidTr="00735C79">
        <w:tc>
          <w:tcPr>
            <w:tcW w:w="2537" w:type="dxa"/>
            <w:vAlign w:val="center"/>
          </w:tcPr>
          <w:p w14:paraId="75FBFFB8" w14:textId="77777777" w:rsidR="00115682" w:rsidRPr="00D8726C" w:rsidRDefault="00115682" w:rsidP="00735C79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5F8E1BBF" w14:textId="77777777" w:rsidR="000D0ABE" w:rsidRPr="00D8726C" w:rsidRDefault="000B46C9" w:rsidP="00735C79">
            <w:pPr>
              <w:spacing w:after="0"/>
            </w:pPr>
            <w:r w:rsidRPr="00D8726C">
              <w:t>An hmuhtonmi ah aa telmi cu:</w:t>
            </w:r>
          </w:p>
        </w:tc>
      </w:tr>
      <w:tr w:rsidR="001014EB" w14:paraId="2C25F7FB" w14:textId="77777777" w:rsidTr="00735C79">
        <w:trPr>
          <w:trHeight w:val="2126"/>
        </w:trPr>
        <w:tc>
          <w:tcPr>
            <w:tcW w:w="2537" w:type="dxa"/>
            <w:vAlign w:val="center"/>
          </w:tcPr>
          <w:p w14:paraId="36CCA8AC" w14:textId="77777777" w:rsidR="00233933" w:rsidRPr="00D8726C" w:rsidRDefault="000B46C9" w:rsidP="00735C79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304CFD06" wp14:editId="1493A43A">
                  <wp:extent cx="1482725" cy="1482725"/>
                  <wp:effectExtent l="0" t="0" r="3175" b="3175"/>
                  <wp:docPr id="686706921" name="Picture 4" descr="NDIS catialmi aa tlai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706921" name="Picture 4" descr="NDIS catialmi aa tlaihmi minung pakhat.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6FB2A9" w14:textId="77777777" w:rsidR="00233933" w:rsidRPr="00D8726C" w:rsidRDefault="000B46C9" w:rsidP="00735C79">
            <w:pPr>
              <w:pStyle w:val="ListParagraph"/>
              <w:numPr>
                <w:ilvl w:val="0"/>
                <w:numId w:val="4"/>
              </w:numPr>
            </w:pPr>
            <w:r w:rsidRPr="00D8726C">
              <w:t>NDIS hmannak</w:t>
            </w:r>
          </w:p>
        </w:tc>
      </w:tr>
      <w:tr w:rsidR="001014EB" w14:paraId="1ACA3862" w14:textId="77777777" w:rsidTr="00735C79">
        <w:tc>
          <w:tcPr>
            <w:tcW w:w="2537" w:type="dxa"/>
            <w:vAlign w:val="center"/>
          </w:tcPr>
          <w:p w14:paraId="47A711F4" w14:textId="77777777" w:rsidR="00233933" w:rsidRPr="00D8726C" w:rsidRDefault="000B46C9" w:rsidP="00735C79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7F0FFEC3" wp14:editId="23AD79CD">
                  <wp:extent cx="1482725" cy="1482725"/>
                  <wp:effectExtent l="0" t="0" r="3175" b="3175"/>
                  <wp:docPr id="127817640" name="Picture 6" descr="NDIS riantuantu 3. Pakhat cu catialmi pakhat aa tlai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17640" name="Picture 6" descr="NDIS riantuantu 3. Pakhat cu catialmi pakhat aa tlaih.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689933" w14:textId="77777777" w:rsidR="00233933" w:rsidRPr="00D8726C" w:rsidRDefault="000B46C9" w:rsidP="00735C79">
            <w:pPr>
              <w:pStyle w:val="ListParagraph"/>
              <w:numPr>
                <w:ilvl w:val="0"/>
                <w:numId w:val="4"/>
              </w:numPr>
            </w:pPr>
            <w:r w:rsidRPr="00D8726C">
              <w:t>NDIS riantuantu</w:t>
            </w:r>
          </w:p>
        </w:tc>
      </w:tr>
      <w:tr w:rsidR="001014EB" w14:paraId="65443A7E" w14:textId="77777777" w:rsidTr="00735C79">
        <w:tc>
          <w:tcPr>
            <w:tcW w:w="2537" w:type="dxa"/>
            <w:vAlign w:val="center"/>
          </w:tcPr>
          <w:p w14:paraId="5AE1CF02" w14:textId="77777777" w:rsidR="0026512B" w:rsidRPr="00D8726C" w:rsidRDefault="000B46C9" w:rsidP="00735C79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512663CC" wp14:editId="48CF5709">
                  <wp:extent cx="1482725" cy="1482725"/>
                  <wp:effectExtent l="0" t="0" r="3175" b="3175"/>
                  <wp:docPr id="1006732294" name="Picture 1006732294" descr="Zung inn hmai ah catialmi pakhat aa tlaihmi NDIS riantuant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6732294" name="Picture 1006732294" descr="Zung inn hmai ah catialmi pakhat aa tlaihmi NDIS riantuanti pakhat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CF5D8A" w14:textId="77777777" w:rsidR="0026512B" w:rsidRPr="00D8726C" w:rsidRDefault="000B46C9" w:rsidP="00735C79">
            <w:pPr>
              <w:pStyle w:val="ListParagraph"/>
              <w:numPr>
                <w:ilvl w:val="0"/>
                <w:numId w:val="4"/>
              </w:numPr>
            </w:pPr>
            <w:r w:rsidRPr="00D8726C">
              <w:rPr>
                <w:rStyle w:val="Strong"/>
              </w:rPr>
              <w:t>NDIS riantuanti pawl</w:t>
            </w:r>
            <w:r w:rsidRPr="00D8726C">
              <w:t>.</w:t>
            </w:r>
          </w:p>
        </w:tc>
      </w:tr>
      <w:tr w:rsidR="001014EB" w14:paraId="78D23648" w14:textId="77777777" w:rsidTr="00735C79">
        <w:tc>
          <w:tcPr>
            <w:tcW w:w="2537" w:type="dxa"/>
            <w:vAlign w:val="center"/>
          </w:tcPr>
          <w:p w14:paraId="0584D8EE" w14:textId="77777777" w:rsidR="0026512B" w:rsidRPr="00D8726C" w:rsidRDefault="000B46C9" w:rsidP="00735C79">
            <w:pPr>
              <w:pStyle w:val="Image"/>
              <w:spacing w:before="840" w:after="120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554ACA83" wp14:editId="3147E00D">
                  <wp:extent cx="1473835" cy="1038313"/>
                  <wp:effectExtent l="0" t="0" r="0" b="9525"/>
                  <wp:docPr id="1158345630" name="Picture 3" descr="Kompiota hman dingah NDIS riantuanti pakhat nih minung pakhat a bawmh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345630" name="Picture 3" descr="Kompiota hman dingah NDIS riantuanti pakhat nih minung pakhat a bawmhmi.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10383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82DE2E" w14:textId="77777777" w:rsidR="0026512B" w:rsidRPr="00D8726C" w:rsidRDefault="000B46C9" w:rsidP="007977D5">
            <w:r w:rsidRPr="00D8726C">
              <w:t>NDIS riantuanti pawl cu riantuanpiaknak hmuh le hman dingah midang pawl a bawmmi an si.</w:t>
            </w:r>
          </w:p>
          <w:p w14:paraId="3B925BA2" w14:textId="77777777" w:rsidR="007977D5" w:rsidRPr="00D8726C" w:rsidRDefault="000B46C9" w:rsidP="007977D5">
            <w:r w:rsidRPr="00D8726C">
              <w:t>Hi Tuahto ning ah, anmah cu kan riantuanti pawl tiah kan auh hna.</w:t>
            </w:r>
          </w:p>
        </w:tc>
      </w:tr>
    </w:tbl>
    <w:p w14:paraId="33795F98" w14:textId="77777777" w:rsidR="00735C79" w:rsidRPr="00D8726C" w:rsidRDefault="000B46C9">
      <w:r w:rsidRPr="00D8726C">
        <w:br w:type="page"/>
      </w:r>
    </w:p>
    <w:tbl>
      <w:tblPr>
        <w:tblW w:w="9454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  <w:gridCol w:w="341"/>
      </w:tblGrid>
      <w:tr w:rsidR="001014EB" w14:paraId="5F945174" w14:textId="77777777" w:rsidTr="00551CF4">
        <w:tc>
          <w:tcPr>
            <w:tcW w:w="2537" w:type="dxa"/>
            <w:vAlign w:val="center"/>
          </w:tcPr>
          <w:p w14:paraId="52551260" w14:textId="77777777" w:rsidR="000D0ABE" w:rsidRPr="00D8726C" w:rsidRDefault="000D0ABE" w:rsidP="00C54117">
            <w:pPr>
              <w:pStyle w:val="Image"/>
            </w:pPr>
          </w:p>
        </w:tc>
        <w:tc>
          <w:tcPr>
            <w:tcW w:w="6917" w:type="dxa"/>
            <w:gridSpan w:val="2"/>
            <w:vAlign w:val="center"/>
          </w:tcPr>
          <w:p w14:paraId="24AEC3A5" w14:textId="77777777" w:rsidR="000D0ABE" w:rsidRPr="00D8726C" w:rsidRDefault="000B46C9" w:rsidP="00C54117">
            <w:r w:rsidRPr="00D8726C">
              <w:t>Hi Tuahto ning zong nih zeitindah kan bawmh hna lai timi kha a fianter:</w:t>
            </w:r>
          </w:p>
        </w:tc>
      </w:tr>
      <w:tr w:rsidR="001014EB" w14:paraId="2F95ACF9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5805B80A" w14:textId="77777777" w:rsidR="000D0ABE" w:rsidRPr="00D8726C" w:rsidRDefault="000B46C9" w:rsidP="00463A40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2D6B321C" wp14:editId="046E186B">
                  <wp:extent cx="1482725" cy="1482725"/>
                  <wp:effectExtent l="0" t="0" r="3175" b="3175"/>
                  <wp:docPr id="258620248" name="Picture 45" descr="Minung 2 he kut aa tlaihmi NDIS riantuant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620248" name="Picture 45" descr="Minung 2 he kut aa tlaihmi NDIS riantuantu pakhat.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723CDC" w14:textId="77777777" w:rsidR="000D0ABE" w:rsidRPr="00D8726C" w:rsidRDefault="000B46C9" w:rsidP="00CF77B5">
            <w:pPr>
              <w:pStyle w:val="ListParagraph"/>
              <w:numPr>
                <w:ilvl w:val="0"/>
                <w:numId w:val="5"/>
              </w:numPr>
            </w:pPr>
            <w:r w:rsidRPr="00D8726C">
              <w:t>NDIS chungah i tel dingah CALD mibu pawl</w:t>
            </w:r>
          </w:p>
        </w:tc>
      </w:tr>
      <w:tr w:rsidR="001014EB" w14:paraId="4D23155A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1C199969" w14:textId="77777777" w:rsidR="000D0ABE" w:rsidRPr="00D8726C" w:rsidRDefault="000B46C9" w:rsidP="00463A40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0EAB75D9" wp14:editId="62D4C96A">
                  <wp:extent cx="1482725" cy="1482725"/>
                  <wp:effectExtent l="0" t="0" r="3175" b="3175"/>
                  <wp:docPr id="1864075353" name="Picture 46" descr="Aa telmi pakhat a bawmmi NDIS riantuant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075353" name="Picture 46" descr="Aa telmi pakhat a bawmmi NDIS riantuantu pakhat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D1F1987" w14:textId="77777777" w:rsidR="000D0ABE" w:rsidRPr="00D8726C" w:rsidRDefault="000B46C9" w:rsidP="00CF77B5">
            <w:pPr>
              <w:pStyle w:val="ListParagraph"/>
              <w:numPr>
                <w:ilvl w:val="0"/>
                <w:numId w:val="5"/>
              </w:numPr>
            </w:pPr>
            <w:r w:rsidRPr="00D8726C">
              <w:t>NDIS hman dingah CALD aa telmi pawl.</w:t>
            </w:r>
          </w:p>
        </w:tc>
      </w:tr>
    </w:tbl>
    <w:p w14:paraId="55F6F835" w14:textId="77777777" w:rsidR="002A6A49" w:rsidRPr="00D8726C" w:rsidRDefault="000B46C9">
      <w:pPr>
        <w:spacing w:before="0" w:after="0" w:line="240" w:lineRule="auto"/>
      </w:pPr>
      <w:r w:rsidRPr="00D8726C">
        <w:br w:type="page"/>
      </w:r>
    </w:p>
    <w:p w14:paraId="7E9CF346" w14:textId="77777777" w:rsidR="002A6A49" w:rsidRPr="00D8726C" w:rsidRDefault="000B46C9" w:rsidP="002A6A49">
      <w:pPr>
        <w:pStyle w:val="Heading2"/>
      </w:pPr>
      <w:bookmarkStart w:id="95" w:name="_Toc256000002"/>
      <w:r w:rsidRPr="00D8726C">
        <w:lastRenderedPageBreak/>
        <w:t>Zeiruangah Tuahto ning cu a biapit?</w:t>
      </w:r>
      <w:bookmarkEnd w:id="9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75D9D69B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662DC574" w14:textId="77777777" w:rsidR="00EE6856" w:rsidRPr="00D8726C" w:rsidRDefault="000B46C9" w:rsidP="009528D1">
            <w:pPr>
              <w:pStyle w:val="Image"/>
              <w:jc w:val="left"/>
            </w:pPr>
            <w:r w:rsidRPr="00D8726C">
              <w:rPr>
                <w:noProof/>
              </w:rPr>
              <w:drawing>
                <wp:inline distT="0" distB="0" distL="0" distR="0" wp14:anchorId="183FE192" wp14:editId="65BD4D64">
                  <wp:extent cx="1402798" cy="1402798"/>
                  <wp:effectExtent l="0" t="0" r="6985" b="6985"/>
                  <wp:docPr id="1251027194" name="Picture 7" descr="Dawnkhaantu pakhat a hnulei ah minung pakha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1027194" name="Picture 7" descr="Dawnkhaantu pakhat a hnulei ah minung pakhat. 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98" cy="1402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4FCEB41" w14:textId="77777777" w:rsidR="00EE6856" w:rsidRPr="00D8726C" w:rsidRDefault="000B46C9" w:rsidP="00115682">
            <w:r w:rsidRPr="00D8726C">
              <w:t xml:space="preserve">Cheukhat CALD minung pawl nih NDIS chung i tel an duh tikah </w:t>
            </w:r>
            <w:r w:rsidRPr="00D8726C">
              <w:rPr>
                <w:rStyle w:val="Strong"/>
              </w:rPr>
              <w:t>dawnkhaantu pawl</w:t>
            </w:r>
            <w:r w:rsidRPr="00D8726C">
              <w:t xml:space="preserve"> tamdeuh an tong.</w:t>
            </w:r>
          </w:p>
        </w:tc>
      </w:tr>
      <w:tr w:rsidR="001014EB" w14:paraId="51818B5C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410AE8C7" w14:textId="77777777" w:rsidR="00EE6856" w:rsidRPr="00D8726C" w:rsidRDefault="000B46C9" w:rsidP="00463A40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2A4EEDBD" wp14:editId="31034187">
                  <wp:extent cx="1482725" cy="1482725"/>
                  <wp:effectExtent l="0" t="0" r="3175" b="3175"/>
                  <wp:docPr id="1981921844" name="Picture 8" descr="Dawnkhaan pakhat a hnulei ah minung 2. Anmah chung pakhat cu a kut a thli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921844" name="Picture 8" descr="Dawnkhaan pakhat a hnulei ah minung 2. Anmah chung pakhat cu a kut a thlir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90E67E" w14:textId="77777777" w:rsidR="00EE6856" w:rsidRPr="00D8726C" w:rsidRDefault="000B46C9" w:rsidP="00C43AAB">
            <w:r w:rsidRPr="00D8726C">
              <w:t>Dawnkhaantu cu thil pakhat khat tuahnak in an ngoltertu pakhat khat a si:</w:t>
            </w:r>
          </w:p>
          <w:p w14:paraId="03E76591" w14:textId="77777777" w:rsidR="00EE6856" w:rsidRPr="00D8726C" w:rsidRDefault="000B46C9" w:rsidP="00CF77B5">
            <w:pPr>
              <w:pStyle w:val="ListParagraph"/>
              <w:numPr>
                <w:ilvl w:val="0"/>
                <w:numId w:val="6"/>
              </w:numPr>
            </w:pPr>
            <w:r w:rsidRPr="00D8726C">
              <w:t xml:space="preserve">tuah na herhmi </w:t>
            </w:r>
          </w:p>
          <w:p w14:paraId="5F300D78" w14:textId="77777777" w:rsidR="00EE6856" w:rsidRPr="00D8726C" w:rsidRDefault="000B46C9" w:rsidP="00CF77B5">
            <w:pPr>
              <w:pStyle w:val="ListParagraph"/>
              <w:numPr>
                <w:ilvl w:val="0"/>
                <w:numId w:val="6"/>
              </w:numPr>
            </w:pPr>
            <w:r w:rsidRPr="00D8726C">
              <w:t>tuah na duhmi.</w:t>
            </w:r>
          </w:p>
        </w:tc>
      </w:tr>
      <w:tr w:rsidR="001014EB" w14:paraId="373FE375" w14:textId="77777777" w:rsidTr="00412343">
        <w:tc>
          <w:tcPr>
            <w:tcW w:w="2551" w:type="dxa"/>
            <w:vAlign w:val="center"/>
          </w:tcPr>
          <w:p w14:paraId="71CC2F4C" w14:textId="77777777" w:rsidR="00EE6856" w:rsidRPr="00D8726C" w:rsidRDefault="00EE6856" w:rsidP="00CF67C2">
            <w:pPr>
              <w:pStyle w:val="Image"/>
              <w:spacing w:before="840" w:after="0"/>
            </w:pPr>
          </w:p>
        </w:tc>
        <w:tc>
          <w:tcPr>
            <w:tcW w:w="6576" w:type="dxa"/>
            <w:vAlign w:val="center"/>
          </w:tcPr>
          <w:p w14:paraId="413F5F82" w14:textId="77777777" w:rsidR="00EE6856" w:rsidRPr="00D8726C" w:rsidRDefault="000B46C9" w:rsidP="00CF67C2">
            <w:pPr>
              <w:spacing w:before="840" w:after="0"/>
            </w:pPr>
            <w:r w:rsidRPr="00D8726C">
              <w:t>Dawnkhaantu pawl nih CALD minung kha har deuh in a tuah khawh hna, hihi caah:</w:t>
            </w:r>
          </w:p>
        </w:tc>
      </w:tr>
      <w:tr w:rsidR="001014EB" w14:paraId="228C5AC1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2905C231" w14:textId="77777777" w:rsidR="005D3AC4" w:rsidRPr="00D8726C" w:rsidRDefault="000B46C9" w:rsidP="00463A40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64F5B806" wp14:editId="41A1B22B">
                  <wp:extent cx="1482725" cy="1482725"/>
                  <wp:effectExtent l="0" t="0" r="3175" b="3175"/>
                  <wp:docPr id="324798248" name="Picture 9" descr="Catialmi pakhat a relmi minung pakhat, thawngthanhnak icon le har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798248" name="Picture 9" descr="Catialmi pakhat a relmi minung pakhat, thawngthanhnak icon le harnak icon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F79E9A" w14:textId="77777777" w:rsidR="005D3AC4" w:rsidRPr="00D8726C" w:rsidRDefault="000B46C9" w:rsidP="00115682">
            <w:pPr>
              <w:pStyle w:val="ListParagraph"/>
              <w:numPr>
                <w:ilvl w:val="0"/>
                <w:numId w:val="37"/>
              </w:numPr>
            </w:pPr>
            <w:r w:rsidRPr="00D8726C">
              <w:t>NDIS kong thawngthanhmi kawl</w:t>
            </w:r>
          </w:p>
        </w:tc>
      </w:tr>
      <w:tr w:rsidR="001014EB" w14:paraId="51C40988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7D826BA9" w14:textId="77777777" w:rsidR="005D3AC4" w:rsidRPr="00D8726C" w:rsidRDefault="000B46C9" w:rsidP="00463A40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733CFC5A" wp14:editId="05A9F5A5">
                  <wp:extent cx="1482725" cy="1482725"/>
                  <wp:effectExtent l="0" t="0" r="3175" b="3175"/>
                  <wp:docPr id="371728563" name="Picture 10" descr="NDIS catialmi aa tlaihmi minung pakhat. Anmah cung i a ummi cu harnak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728563" name="Picture 10" descr="NDIS catialmi aa tlaihmi minung pakhat. Anmah cung i a ummi cu harnak icon a si.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693286" w14:textId="77777777" w:rsidR="005D3AC4" w:rsidRPr="00D8726C" w:rsidRDefault="000B46C9" w:rsidP="005D3AC4">
            <w:pPr>
              <w:pStyle w:val="ListParagraph"/>
              <w:numPr>
                <w:ilvl w:val="0"/>
                <w:numId w:val="37"/>
              </w:numPr>
            </w:pPr>
            <w:r w:rsidRPr="00D8726C">
              <w:t>NDIS an hman.</w:t>
            </w:r>
          </w:p>
        </w:tc>
      </w:tr>
      <w:tr w:rsidR="001014EB" w:rsidRPr="00CF0475" w14:paraId="0029F5A6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68AE91DA" w14:textId="77777777" w:rsidR="00412343" w:rsidRPr="00D8726C" w:rsidRDefault="000B46C9" w:rsidP="00B7537E">
            <w:pPr>
              <w:pStyle w:val="Image"/>
              <w:spacing w:before="0"/>
            </w:pPr>
            <w:r w:rsidRPr="00D8726C">
              <w:rPr>
                <w:noProof/>
              </w:rPr>
              <w:lastRenderedPageBreak/>
              <w:drawing>
                <wp:inline distT="0" distB="0" distL="0" distR="0" wp14:anchorId="6441729C" wp14:editId="3DD6C94D">
                  <wp:extent cx="1482725" cy="1482725"/>
                  <wp:effectExtent l="0" t="0" r="3175" b="3175"/>
                  <wp:docPr id="1844680602" name="Picture 4" descr="Catialmi pakhat aa tlaihmi minung pakhat le khua a ruatmi. Anmah cung i a ummi cu a chungah CALD aa telmi pawl he khuaruahnak langhtertu buanbara le vailamtah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680602" name="Picture 4" descr="Catialmi pakhat aa tlaihmi minung pakhat le khua a ruatmi. Anmah cung i a ummi cu a chungah CALD aa telmi pawl he khuaruahnak langhtertu buanbara le vailamtah pakhat.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1E442C" w14:textId="2A4917CA" w:rsidR="00412343" w:rsidRPr="00CD260C" w:rsidRDefault="000B46C9" w:rsidP="00B7537E">
            <w:pPr>
              <w:spacing w:before="0"/>
              <w:rPr>
                <w:lang w:val="it-IT"/>
              </w:rPr>
            </w:pPr>
            <w:r w:rsidRPr="00CD260C">
              <w:rPr>
                <w:lang w:val="it-IT"/>
              </w:rPr>
              <w:t xml:space="preserve">Kan riantuantu le riantuanti pawl nih CALD aa telmi pawl bawmh ning kha an i fiang peng </w:t>
            </w:r>
            <w:r>
              <w:rPr>
                <w:lang w:val="it-IT"/>
              </w:rPr>
              <w:br/>
            </w:r>
            <w:r w:rsidRPr="00CD260C">
              <w:rPr>
                <w:lang w:val="it-IT"/>
              </w:rPr>
              <w:t>hna lo.</w:t>
            </w:r>
          </w:p>
        </w:tc>
      </w:tr>
      <w:tr w:rsidR="001014EB" w14:paraId="000009F2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64C1947B" w14:textId="77777777" w:rsidR="00412343" w:rsidRPr="00D8726C" w:rsidRDefault="000B46C9" w:rsidP="00412343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73F567C3" wp14:editId="289A870C">
                  <wp:extent cx="1440000" cy="1440000"/>
                  <wp:effectExtent l="0" t="0" r="8255" b="8255"/>
                  <wp:docPr id="128" name="Picture 128" descr="Khua a ruatmi aa telmi pakhat le catialmi pawl aa tlaihmi riantuanpiak lei riantuantu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Khua a ruatmi aa telmi pakhat le catialmi pawl aa tlaihmi riantuanpiak lei riantuantu 2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6A0ED8" w14:textId="77777777" w:rsidR="00412343" w:rsidRPr="00D8726C" w:rsidRDefault="000B46C9" w:rsidP="00412343">
            <w:r w:rsidRPr="00D8726C">
              <w:t>Cheukhat CALD aa telmi pawl nih an herhmi riantuanpiaknak pawl kawl le hman kha a har.</w:t>
            </w:r>
          </w:p>
          <w:p w14:paraId="0CC86CBB" w14:textId="77777777" w:rsidR="002D5212" w:rsidRPr="00D8726C" w:rsidRDefault="000B46C9" w:rsidP="00412343">
            <w:r w:rsidRPr="00D8726C">
              <w:t xml:space="preserve">Cun </w:t>
            </w:r>
            <w:r w:rsidRPr="00D8726C">
              <w:rPr>
                <w:rStyle w:val="Strong"/>
              </w:rPr>
              <w:t>nunphung pawl</w:t>
            </w:r>
            <w:r w:rsidRPr="00D8726C">
              <w:t xml:space="preserve"> dihlak caah a himmi riantuanpiaknak pawl zaalak in an um lo.</w:t>
            </w:r>
          </w:p>
        </w:tc>
      </w:tr>
      <w:tr w:rsidR="001014EB" w:rsidRPr="007A46BE" w14:paraId="0BFEBB34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1C8A2B62" w14:textId="77777777" w:rsidR="002D5212" w:rsidRPr="00D8726C" w:rsidRDefault="000B46C9" w:rsidP="00412343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4B3B9DB7" wp14:editId="491E64D3">
                  <wp:extent cx="1483200" cy="1112400"/>
                  <wp:effectExtent l="0" t="0" r="3175" b="0"/>
                  <wp:docPr id="1487494377" name="Picture 1487494377" descr="Thilpuan a tleumi aa hruk i nunphung laamnak hmuhsaknak a tuahmi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 descr="Thilpuan a tleumi aa hruk i nunphung laamnak hmuhsaknak a tuahmi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BAF175B" w14:textId="77777777" w:rsidR="002D5212" w:rsidRPr="00D8726C" w:rsidRDefault="000B46C9" w:rsidP="00412343">
            <w:r w:rsidRPr="00D8726C">
              <w:t>Na nunphung cu:</w:t>
            </w:r>
          </w:p>
          <w:p w14:paraId="071FF400" w14:textId="77777777" w:rsidR="002D5212" w:rsidRPr="00D8726C" w:rsidRDefault="000B46C9" w:rsidP="00412343">
            <w:pPr>
              <w:pStyle w:val="ListParagraph"/>
              <w:numPr>
                <w:ilvl w:val="0"/>
                <w:numId w:val="12"/>
              </w:numPr>
            </w:pPr>
            <w:r w:rsidRPr="00D8726C">
              <w:t>na nunning</w:t>
            </w:r>
          </w:p>
          <w:p w14:paraId="6FE053E0" w14:textId="77777777" w:rsidR="002D5212" w:rsidRPr="00CD260C" w:rsidRDefault="000B46C9" w:rsidP="00412343">
            <w:pPr>
              <w:pStyle w:val="ListParagraph"/>
              <w:numPr>
                <w:ilvl w:val="0"/>
                <w:numId w:val="12"/>
              </w:numPr>
              <w:rPr>
                <w:lang w:val="it-IT"/>
              </w:rPr>
            </w:pPr>
            <w:r w:rsidRPr="00CD260C">
              <w:rPr>
                <w:lang w:val="it-IT"/>
              </w:rPr>
              <w:t>nangmah caah a biapimi a si.</w:t>
            </w:r>
          </w:p>
        </w:tc>
      </w:tr>
      <w:tr w:rsidR="001014EB" w14:paraId="7452415E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46607310" w14:textId="77777777" w:rsidR="00412343" w:rsidRPr="00D8726C" w:rsidRDefault="000B46C9" w:rsidP="00412343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2E0EC959" wp14:editId="084F14E1">
                  <wp:extent cx="1482725" cy="1482725"/>
                  <wp:effectExtent l="0" t="0" r="3175" b="3175"/>
                  <wp:docPr id="584460863" name="Picture 12" descr="Biachimnak langhtertu buanbara 3 tangah khua a ruat i ‘Hello” tiah holh 3 in a chim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460863" name="Picture 12" descr="Biachimnak langhtertu buanbara 3 tangah khua a ruat i ‘Hello” tiah holh 3 in a chimmi minung pakhat.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2AF6FD" w14:textId="77777777" w:rsidR="00412343" w:rsidRPr="00D8726C" w:rsidRDefault="000B46C9" w:rsidP="00412343">
            <w:r w:rsidRPr="00D8726C">
              <w:t>Adang holh in thawngthanhmi cu CALD minung pawl nih hman dingah a fawi peng lo.</w:t>
            </w:r>
          </w:p>
        </w:tc>
      </w:tr>
      <w:tr w:rsidR="001014EB" w14:paraId="712DA5EB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12A29DED" w14:textId="77777777" w:rsidR="00412343" w:rsidRPr="00D8726C" w:rsidRDefault="000B46C9" w:rsidP="00412343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5CE0C265" wp14:editId="358E818C">
                  <wp:extent cx="1482725" cy="1482725"/>
                  <wp:effectExtent l="0" t="0" r="3175" b="3175"/>
                  <wp:docPr id="330540206" name="Picture 47" descr="Kut a thlirmi aa telmi pakhat. Anmah pawng i a ummi cu thawngthanhnak icon le vailamtah pakhat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540206" name="Picture 47" descr="Kut a thlirmi aa telmi pakhat. Anmah pawng i a ummi cu thawngthanhnak icon le vailamtah pakhat a si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913A6F" w14:textId="77777777" w:rsidR="007138A0" w:rsidRPr="00D8726C" w:rsidRDefault="000B46C9" w:rsidP="00412343">
            <w:r w:rsidRPr="00D8726C">
              <w:t>Cun CALD aa telmi kong ah thawngthanhmi zaalak a um lo:</w:t>
            </w:r>
          </w:p>
          <w:p w14:paraId="757B63AD" w14:textId="77777777" w:rsidR="007138A0" w:rsidRPr="00D8726C" w:rsidRDefault="000B46C9" w:rsidP="00C1107A">
            <w:pPr>
              <w:pStyle w:val="ListParagraph"/>
              <w:numPr>
                <w:ilvl w:val="0"/>
                <w:numId w:val="56"/>
              </w:numPr>
            </w:pPr>
            <w:r w:rsidRPr="00D8726C">
              <w:t xml:space="preserve">hmuhtonmi </w:t>
            </w:r>
          </w:p>
          <w:p w14:paraId="19ABDC43" w14:textId="77777777" w:rsidR="00412343" w:rsidRPr="00D8726C" w:rsidRDefault="000B46C9" w:rsidP="00C1107A">
            <w:pPr>
              <w:pStyle w:val="ListParagraph"/>
              <w:numPr>
                <w:ilvl w:val="0"/>
                <w:numId w:val="56"/>
              </w:numPr>
            </w:pPr>
            <w:r w:rsidRPr="00D8726C">
              <w:t>herhmi.</w:t>
            </w:r>
          </w:p>
        </w:tc>
      </w:tr>
    </w:tbl>
    <w:p w14:paraId="7F430F52" w14:textId="77777777" w:rsidR="007F4962" w:rsidRPr="00D8726C" w:rsidRDefault="000B46C9" w:rsidP="007F4962">
      <w:pPr>
        <w:pStyle w:val="Heading2"/>
        <w:rPr>
          <w:lang w:val="en-AU"/>
        </w:rPr>
      </w:pPr>
      <w:bookmarkStart w:id="96" w:name="_Toc256000003"/>
      <w:r w:rsidRPr="00D8726C">
        <w:lastRenderedPageBreak/>
        <w:t>Tuahto ning cu zeitindah kan rak tuah?</w:t>
      </w:r>
      <w:bookmarkEnd w:id="96"/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1014EB" w14:paraId="73D4D7BA" w14:textId="77777777" w:rsidTr="00BF4594">
        <w:trPr>
          <w:trHeight w:val="3826"/>
        </w:trPr>
        <w:tc>
          <w:tcPr>
            <w:tcW w:w="2551" w:type="dxa"/>
            <w:vAlign w:val="center"/>
          </w:tcPr>
          <w:p w14:paraId="4AAFACCE" w14:textId="77777777" w:rsidR="007F4962" w:rsidRPr="00D8726C" w:rsidRDefault="000B46C9" w:rsidP="00F74375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370C9E11" wp14:editId="7A18D394">
                  <wp:extent cx="1368000" cy="1368000"/>
                  <wp:effectExtent l="0" t="0" r="3810" b="3810"/>
                  <wp:docPr id="2051497661" name="Picture 2051497661" descr="A nganmi catialmi pakhat cungah hmunkhat te ah rian a tuanmi minung 3. A nganmi catialmi ah a saw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497661" name="Picture 2051497661" descr="A nganmi catialmi pakhat cungah hmunkhat te ah rian a tuanmi minung 3. A nganmi catialmi ah a sawhmi minung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8549F4" w14:textId="77777777" w:rsidR="007F4962" w:rsidRPr="00D8726C" w:rsidRDefault="000B46C9" w:rsidP="00891723">
            <w:pPr>
              <w:spacing w:before="120"/>
            </w:pPr>
            <w:r w:rsidRPr="00D8726C">
              <w:t xml:space="preserve">Tuahto ning tuah dingah </w:t>
            </w:r>
            <w:r w:rsidRPr="00D8726C">
              <w:rPr>
                <w:rStyle w:val="Strong"/>
              </w:rPr>
              <w:t>pungsan suaitimi</w:t>
            </w:r>
            <w:r w:rsidRPr="00D8726C">
              <w:t xml:space="preserve"> kan hman.</w:t>
            </w:r>
          </w:p>
          <w:p w14:paraId="2472FDCB" w14:textId="77777777" w:rsidR="00891723" w:rsidRPr="00CD260C" w:rsidRDefault="000B46C9" w:rsidP="007F4962">
            <w:pPr>
              <w:rPr>
                <w:lang w:val="it-IT"/>
              </w:rPr>
            </w:pPr>
            <w:r w:rsidRPr="00CD260C">
              <w:rPr>
                <w:lang w:val="it-IT"/>
              </w:rPr>
              <w:t>Pungsan suaitimi cu minung hna hmunkhat riantuanti tikah a si:</w:t>
            </w:r>
          </w:p>
          <w:p w14:paraId="6A7F1AA7" w14:textId="77777777" w:rsidR="00891723" w:rsidRPr="00D8726C" w:rsidRDefault="000B46C9" w:rsidP="00891723">
            <w:pPr>
              <w:pStyle w:val="ListParagraph"/>
              <w:numPr>
                <w:ilvl w:val="0"/>
                <w:numId w:val="4"/>
              </w:numPr>
            </w:pPr>
            <w:r w:rsidRPr="00D8726C">
              <w:t>thil thar pakhat khat tuah</w:t>
            </w:r>
          </w:p>
          <w:p w14:paraId="292E6491" w14:textId="77777777" w:rsidR="00C43AAB" w:rsidRPr="00D8726C" w:rsidRDefault="000B46C9" w:rsidP="00BF4594">
            <w:pPr>
              <w:pStyle w:val="ListParagraph"/>
              <w:numPr>
                <w:ilvl w:val="0"/>
                <w:numId w:val="4"/>
              </w:numPr>
              <w:spacing w:after="0"/>
            </w:pPr>
            <w:r w:rsidRPr="00D8726C">
              <w:t>thil pakhat a riantuan ning kha thanchoter.</w:t>
            </w:r>
          </w:p>
        </w:tc>
      </w:tr>
      <w:tr w:rsidR="001014EB" w14:paraId="61087880" w14:textId="77777777" w:rsidTr="0075683F">
        <w:tc>
          <w:tcPr>
            <w:tcW w:w="2551" w:type="dxa"/>
            <w:vAlign w:val="center"/>
          </w:tcPr>
          <w:p w14:paraId="4764FE98" w14:textId="77777777" w:rsidR="00C43AAB" w:rsidRPr="00D8726C" w:rsidRDefault="00C43AAB" w:rsidP="00F74375">
            <w:pPr>
              <w:pStyle w:val="Image"/>
              <w:spacing w:before="360" w:after="0"/>
            </w:pPr>
          </w:p>
        </w:tc>
        <w:tc>
          <w:tcPr>
            <w:tcW w:w="6576" w:type="dxa"/>
            <w:vAlign w:val="center"/>
          </w:tcPr>
          <w:p w14:paraId="0887E929" w14:textId="77777777" w:rsidR="00C43AAB" w:rsidRPr="00D8726C" w:rsidRDefault="000B46C9" w:rsidP="00F74375">
            <w:pPr>
              <w:spacing w:before="360" w:after="0"/>
            </w:pPr>
            <w:r w:rsidRPr="00D8726C">
              <w:t>Aa dangmi minung tampi he rian kan tuanti kha kan fehter, hi ah aa telmi cu:</w:t>
            </w:r>
          </w:p>
        </w:tc>
      </w:tr>
      <w:tr w:rsidR="001014EB" w:rsidRPr="00CF0475" w14:paraId="50368946" w14:textId="77777777" w:rsidTr="0075683F">
        <w:trPr>
          <w:trHeight w:val="2370"/>
        </w:trPr>
        <w:tc>
          <w:tcPr>
            <w:tcW w:w="2551" w:type="dxa"/>
            <w:vAlign w:val="center"/>
          </w:tcPr>
          <w:p w14:paraId="1D039F98" w14:textId="77777777" w:rsidR="0010274C" w:rsidRPr="00D8726C" w:rsidRDefault="000B46C9" w:rsidP="00F82BDA">
            <w:pPr>
              <w:pStyle w:val="Image"/>
              <w:spacing w:before="0" w:after="0"/>
            </w:pPr>
            <w:r w:rsidRPr="00D8726C">
              <w:rPr>
                <w:noProof/>
              </w:rPr>
              <w:drawing>
                <wp:inline distT="0" distB="0" distL="0" distR="0" wp14:anchorId="2579DA11" wp14:editId="4BE17E38">
                  <wp:extent cx="1190625" cy="1190625"/>
                  <wp:effectExtent l="0" t="0" r="9525" b="9525"/>
                  <wp:docPr id="19" name="Picture 19" descr="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CALD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808" cy="1190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0E3C92" w14:textId="77777777" w:rsidR="0010274C" w:rsidRPr="00CD260C" w:rsidRDefault="000B46C9" w:rsidP="0010274C">
            <w:pPr>
              <w:pStyle w:val="ListParagraph"/>
              <w:numPr>
                <w:ilvl w:val="0"/>
                <w:numId w:val="7"/>
              </w:numPr>
              <w:rPr>
                <w:lang w:val="it-IT"/>
              </w:rPr>
            </w:pPr>
            <w:r w:rsidRPr="00CD260C">
              <w:rPr>
                <w:lang w:val="it-IT"/>
              </w:rPr>
              <w:t>pumtlinglo a simi CALD minung</w:t>
            </w:r>
          </w:p>
        </w:tc>
      </w:tr>
      <w:tr w:rsidR="001014EB" w:rsidRPr="007A46BE" w14:paraId="219AAC7C" w14:textId="77777777" w:rsidTr="0075683F">
        <w:tc>
          <w:tcPr>
            <w:tcW w:w="2551" w:type="dxa"/>
            <w:vAlign w:val="center"/>
          </w:tcPr>
          <w:p w14:paraId="573D3345" w14:textId="77777777" w:rsidR="0010274C" w:rsidRPr="00D8726C" w:rsidRDefault="000B46C9" w:rsidP="00F82BDA">
            <w:pPr>
              <w:pStyle w:val="Image"/>
              <w:spacing w:before="0" w:after="0"/>
            </w:pPr>
            <w:r w:rsidRPr="00D8726C">
              <w:rPr>
                <w:noProof/>
              </w:rPr>
              <w:drawing>
                <wp:inline distT="0" distB="0" distL="0" distR="0" wp14:anchorId="3C76DC07" wp14:editId="7893744C">
                  <wp:extent cx="1152525" cy="1152525"/>
                  <wp:effectExtent l="0" t="0" r="9525" b="9525"/>
                  <wp:docPr id="35" name="Picture 35" descr="Hringtu nulepa 2 le ngakchia 2 a simi chungkhar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Hringtu nulepa 2 le ngakchia 2 a simi chungkhar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704" cy="1152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E4CD09" w14:textId="77777777" w:rsidR="0010274C" w:rsidRPr="007164C7" w:rsidRDefault="000B46C9" w:rsidP="0010274C">
            <w:pPr>
              <w:pStyle w:val="ListParagraph"/>
              <w:numPr>
                <w:ilvl w:val="0"/>
                <w:numId w:val="7"/>
              </w:numPr>
              <w:rPr>
                <w:lang w:val="fr-FR"/>
              </w:rPr>
            </w:pPr>
            <w:r w:rsidRPr="007164C7">
              <w:rPr>
                <w:lang w:val="fr-FR"/>
              </w:rPr>
              <w:t>an innchungkhar pawl le zohkhenhtu pawl</w:t>
            </w:r>
          </w:p>
        </w:tc>
      </w:tr>
      <w:tr w:rsidR="001014EB" w14:paraId="103A092A" w14:textId="77777777" w:rsidTr="0075683F">
        <w:tc>
          <w:tcPr>
            <w:tcW w:w="2551" w:type="dxa"/>
            <w:vAlign w:val="center"/>
          </w:tcPr>
          <w:p w14:paraId="45D7DF32" w14:textId="77777777" w:rsidR="0010274C" w:rsidRPr="00D8726C" w:rsidRDefault="000B46C9" w:rsidP="00F82BDA">
            <w:pPr>
              <w:pStyle w:val="Image"/>
              <w:spacing w:before="0" w:after="0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5E807A76" wp14:editId="7998DE42">
                  <wp:extent cx="1219200" cy="1219200"/>
                  <wp:effectExtent l="0" t="0" r="0" b="0"/>
                  <wp:docPr id="126" name="Picture 126" descr="Zung inn hmai ah thiamsa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Zung inn hmai ah thiamsang 3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388" cy="1219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9A6C51" w14:textId="77777777" w:rsidR="0010274C" w:rsidRPr="00D8726C" w:rsidRDefault="000B46C9" w:rsidP="0010274C">
            <w:pPr>
              <w:pStyle w:val="ListParagraph"/>
              <w:numPr>
                <w:ilvl w:val="0"/>
                <w:numId w:val="7"/>
              </w:numPr>
            </w:pPr>
            <w:r w:rsidRPr="00D8726C">
              <w:t xml:space="preserve">CALD minung he rian a tuanmi buu </w:t>
            </w:r>
          </w:p>
        </w:tc>
      </w:tr>
      <w:tr w:rsidR="001014EB" w14:paraId="41B857C1" w14:textId="77777777" w:rsidTr="0075683F">
        <w:tc>
          <w:tcPr>
            <w:tcW w:w="2551" w:type="dxa"/>
            <w:vAlign w:val="center"/>
          </w:tcPr>
          <w:p w14:paraId="1D7E4A68" w14:textId="77777777" w:rsidR="0010274C" w:rsidRPr="00D8726C" w:rsidRDefault="000B46C9" w:rsidP="00F82BDA">
            <w:pPr>
              <w:pStyle w:val="Image"/>
              <w:spacing w:before="0" w:after="0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1083A1E1" wp14:editId="1FC23C88">
                  <wp:extent cx="1181100" cy="1181100"/>
                  <wp:effectExtent l="0" t="0" r="0" b="0"/>
                  <wp:docPr id="37" name="Picture 37" descr="Zung inn hmai ah thiamsang 3 le pumtlinlo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Zung inn hmai ah thiamsang 3 le pumtlinlon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283" cy="1181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F92976" w14:textId="77777777" w:rsidR="0010274C" w:rsidRPr="00D8726C" w:rsidRDefault="000B46C9" w:rsidP="0010274C">
            <w:pPr>
              <w:pStyle w:val="ListParagraph"/>
              <w:numPr>
                <w:ilvl w:val="0"/>
                <w:numId w:val="7"/>
              </w:numPr>
            </w:pPr>
            <w:r w:rsidRPr="00D8726C">
              <w:t>pumtlinglo he rian a tuantimi buu.</w:t>
            </w:r>
          </w:p>
        </w:tc>
      </w:tr>
      <w:tr w:rsidR="001014EB" w14:paraId="6F133359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580B5051" w14:textId="77777777" w:rsidR="00412343" w:rsidRPr="00D8726C" w:rsidRDefault="000B46C9" w:rsidP="00BF4594">
            <w:pPr>
              <w:pStyle w:val="Image"/>
              <w:spacing w:after="0"/>
              <w:rPr>
                <w:noProof/>
              </w:rPr>
            </w:pPr>
            <w:r w:rsidRPr="00D8726C">
              <w:rPr>
                <w:noProof/>
              </w:rPr>
              <w:lastRenderedPageBreak/>
              <w:drawing>
                <wp:inline distT="0" distB="0" distL="0" distR="0" wp14:anchorId="214FC293" wp14:editId="0BE84032">
                  <wp:extent cx="1483200" cy="989012"/>
                  <wp:effectExtent l="0" t="0" r="3175" b="1905"/>
                  <wp:docPr id="39" name="Picture 39" descr="Cabuai pakhat meting a tuahmi minung phu pakhat. Minung pakhat nih laptop a hma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Cabuai pakhat meting a tuahmi minung phu pakhat. Minung pakhat nih laptop a hma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989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151F06" w14:textId="77777777" w:rsidR="003D3ED2" w:rsidRPr="00D8726C" w:rsidRDefault="000B46C9" w:rsidP="00BF4594">
            <w:pPr>
              <w:spacing w:after="0"/>
            </w:pPr>
            <w:r w:rsidRPr="00D8726C">
              <w:t>Aa dangmi minung pawl he hmunkhat i riantuanti dingah a thabikmi lam pawl kan bawmh cang kha kan fehter.</w:t>
            </w:r>
          </w:p>
          <w:p w14:paraId="5653FCB9" w14:textId="77777777" w:rsidR="00412343" w:rsidRPr="00D8726C" w:rsidRDefault="000B46C9" w:rsidP="00BF4594">
            <w:pPr>
              <w:spacing w:after="0"/>
            </w:pPr>
            <w:r w:rsidRPr="00D8726C">
              <w:t>Tahchunnak ah, meting kan tuah i cuka ah minung pawl nih an ruahmi pawl kha an chim khawh.</w:t>
            </w:r>
          </w:p>
        </w:tc>
      </w:tr>
      <w:tr w:rsidR="001014EB" w14:paraId="167DFDA8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4EA5DDFC" w14:textId="77777777" w:rsidR="00412343" w:rsidRPr="00D8726C" w:rsidRDefault="000B46C9" w:rsidP="00F74375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67F379E1" wp14:editId="0297A407">
                  <wp:extent cx="1482725" cy="1482725"/>
                  <wp:effectExtent l="0" t="0" r="3175" b="3175"/>
                  <wp:docPr id="40" name="Picture 40" descr="Hmunkhat te ah catialmi pakhat a zoh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Hmunkhat te ah catialmi pakhat a zohmi minung 2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41E1BD" w14:textId="77777777" w:rsidR="00412343" w:rsidRPr="00D8726C" w:rsidRDefault="000B46C9" w:rsidP="00F74375">
            <w:r w:rsidRPr="00D8726C">
              <w:t>Cun pakhat cio in biaruahnak kan rak ngei hna.</w:t>
            </w:r>
          </w:p>
        </w:tc>
      </w:tr>
      <w:tr w:rsidR="001014EB" w14:paraId="0D1A7E34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7A78E261" w14:textId="77777777" w:rsidR="00412343" w:rsidRPr="00D8726C" w:rsidRDefault="000B46C9" w:rsidP="00BF4594">
            <w:pPr>
              <w:pStyle w:val="Image"/>
              <w:spacing w:after="0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0E7C5A9E" wp14:editId="53AD0A1C">
                  <wp:extent cx="1482725" cy="1482725"/>
                  <wp:effectExtent l="0" t="0" r="3175" b="3175"/>
                  <wp:docPr id="1868889395" name="Picture 48" descr=" ‘NEDA’ tiah a chimmi cabuai sau a hnulei i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889395" name="Picture 48" descr=" ‘NEDA’ tiah a chimmi cabuai sau a hnulei i minung 3.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91A6F7" w14:textId="77777777" w:rsidR="008A052F" w:rsidRPr="00D8726C" w:rsidRDefault="000B46C9" w:rsidP="00BF4594">
            <w:pPr>
              <w:spacing w:after="0"/>
            </w:pPr>
            <w:r w:rsidRPr="00D8726C">
              <w:t>Rampumpi Miphun te Pumtlinlonak lei Riantuantinak (NEDA) he zong rian kan tuan.</w:t>
            </w:r>
          </w:p>
          <w:p w14:paraId="10BF11CC" w14:textId="77777777" w:rsidR="00412343" w:rsidRPr="00D8726C" w:rsidRDefault="000B46C9" w:rsidP="00BF4594">
            <w:pPr>
              <w:spacing w:after="0"/>
            </w:pPr>
            <w:r w:rsidRPr="00D8726C">
              <w:t xml:space="preserve">NEDA cu pumtlinglo CALD minung le an chungkhar pawl i </w:t>
            </w:r>
            <w:r w:rsidRPr="00D8726C">
              <w:rPr>
                <w:rStyle w:val="Strong"/>
              </w:rPr>
              <w:t>covo pawl</w:t>
            </w:r>
            <w:r w:rsidRPr="00D8726C">
              <w:t xml:space="preserve"> a bawmmi buu pakhat a si.</w:t>
            </w:r>
          </w:p>
        </w:tc>
      </w:tr>
      <w:tr w:rsidR="001014EB" w14:paraId="38DCB45F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4C68421E" w14:textId="77777777" w:rsidR="00412343" w:rsidRPr="00D8726C" w:rsidRDefault="000B46C9" w:rsidP="00BF4594">
            <w:pPr>
              <w:pStyle w:val="Image"/>
              <w:spacing w:after="0"/>
              <w:rPr>
                <w:noProof/>
              </w:rPr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3069B32F" wp14:editId="5F07DDBC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456565</wp:posOffset>
                      </wp:positionV>
                      <wp:extent cx="892175" cy="311785"/>
                      <wp:effectExtent l="0" t="0" r="3175" b="12065"/>
                      <wp:wrapNone/>
                      <wp:docPr id="181824231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F5FBE0" w14:textId="77777777" w:rsidR="000B46C9" w:rsidRPr="00BF4594" w:rsidRDefault="000B46C9" w:rsidP="005F657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BF4594"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Covo 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69B32F" id="_x0000_s1031" type="#_x0000_t202" style="position:absolute;left:0;text-align:left;margin-left:20.1pt;margin-top:35.95pt;width:70.25pt;height:24.5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" filled="f" stroked="f">
                      <v:textbox inset="0,0,0,0">
                        <w:txbxContent>
                          <w:p w14:paraId="18F5FBE0" w14:textId="77777777" w:rsidR="000B46C9" w:rsidRPr="00BF4594" w:rsidRDefault="000B46C9" w:rsidP="005F657F">
                            <w:pPr>
                              <w:spacing w:before="0" w:after="0" w:line="240" w:lineRule="auto"/>
                              <w:jc w:val="center"/>
                              <w:rPr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BF4594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Covo 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C60" w:rsidRPr="00D8726C">
              <w:rPr>
                <w:noProof/>
              </w:rPr>
              <w:drawing>
                <wp:inline distT="0" distB="0" distL="0" distR="0" wp14:anchorId="7A7DEEAF" wp14:editId="4C3A97A6">
                  <wp:extent cx="1482725" cy="1482725"/>
                  <wp:effectExtent l="0" t="0" r="3175" b="3175"/>
                  <wp:docPr id="1541128915" name="Picture 13" descr="“Covo pawl” tiah a chimmi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1128915" name="Picture 13" descr="“Covo pawl” tiah a chimmi catialmi pakhat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BD5FB3" w14:textId="77777777" w:rsidR="00412343" w:rsidRPr="00D8726C" w:rsidRDefault="000B46C9" w:rsidP="00BF4594">
            <w:pPr>
              <w:spacing w:after="0"/>
            </w:pPr>
            <w:r w:rsidRPr="00D8726C">
              <w:t>Covo pawl nih minung hna nih zeitindah an in chawnhbiak ding a si mi kong phungphai an si:</w:t>
            </w:r>
          </w:p>
          <w:p w14:paraId="3A0D37F6" w14:textId="77777777" w:rsidR="00412343" w:rsidRPr="00D8726C" w:rsidRDefault="000B46C9" w:rsidP="00BF4594">
            <w:pPr>
              <w:pStyle w:val="ListParagraph"/>
              <w:numPr>
                <w:ilvl w:val="0"/>
                <w:numId w:val="9"/>
              </w:numPr>
              <w:spacing w:after="0"/>
            </w:pPr>
            <w:r w:rsidRPr="00D8726C">
              <w:t xml:space="preserve">aa ruang in </w:t>
            </w:r>
          </w:p>
          <w:p w14:paraId="28289B5B" w14:textId="77777777" w:rsidR="00412343" w:rsidRPr="00D8726C" w:rsidRDefault="000B46C9" w:rsidP="00BF4594">
            <w:pPr>
              <w:pStyle w:val="ListParagraph"/>
              <w:numPr>
                <w:ilvl w:val="0"/>
                <w:numId w:val="9"/>
              </w:numPr>
              <w:spacing w:after="0"/>
            </w:pPr>
            <w:r w:rsidRPr="00D8726C">
              <w:t>aa tluk in.</w:t>
            </w:r>
          </w:p>
        </w:tc>
      </w:tr>
      <w:tr w:rsidR="001014EB" w14:paraId="4118259B" w14:textId="77777777" w:rsidTr="009B4B96">
        <w:trPr>
          <w:trHeight w:val="2494"/>
        </w:trPr>
        <w:tc>
          <w:tcPr>
            <w:tcW w:w="2551" w:type="dxa"/>
            <w:vAlign w:val="center"/>
          </w:tcPr>
          <w:p w14:paraId="060070D7" w14:textId="77777777" w:rsidR="00412343" w:rsidRPr="00D8726C" w:rsidRDefault="000B46C9" w:rsidP="009B4B96">
            <w:pPr>
              <w:pStyle w:val="Image"/>
              <w:spacing w:before="120" w:after="120"/>
              <w:rPr>
                <w:noProof/>
              </w:rPr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7ED8A0AE" wp14:editId="58133702">
                      <wp:simplePos x="0" y="0"/>
                      <wp:positionH relativeFrom="column">
                        <wp:posOffset>347980</wp:posOffset>
                      </wp:positionH>
                      <wp:positionV relativeFrom="paragraph">
                        <wp:posOffset>363220</wp:posOffset>
                      </wp:positionV>
                      <wp:extent cx="892175" cy="311785"/>
                      <wp:effectExtent l="0" t="0" r="3175" b="12065"/>
                      <wp:wrapNone/>
                      <wp:docPr id="2964832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06C98F" w14:textId="77777777" w:rsidR="000B46C9" w:rsidRPr="00C544AF" w:rsidRDefault="000B46C9" w:rsidP="00B40DE6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C544AF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Ruahnak cheuh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D8A0AE" id="_x0000_s1032" type="#_x0000_t202" style="position:absolute;left:0;text-align:left;margin-left:27.4pt;margin-top:28.6pt;width:70.25pt;height:24.5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" filled="f" stroked="f">
                      <v:textbox inset="0,0,0,0">
                        <w:txbxContent>
                          <w:p w14:paraId="5106C98F" w14:textId="77777777" w:rsidR="000B46C9" w:rsidRPr="00C544AF" w:rsidRDefault="000B46C9" w:rsidP="00B40DE6">
                            <w:pPr>
                              <w:spacing w:before="0" w:after="0" w:line="240" w:lineRule="auto"/>
                              <w:jc w:val="center"/>
                              <w:rPr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C544AF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uahnak cheuh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B2DB8" w:rsidRPr="00D8726C">
              <w:rPr>
                <w:noProof/>
              </w:rPr>
              <w:drawing>
                <wp:inline distT="0" distB="0" distL="0" distR="0" wp14:anchorId="29F4AB17" wp14:editId="7E3D6403">
                  <wp:extent cx="1628775" cy="1628775"/>
                  <wp:effectExtent l="0" t="0" r="9525" b="9525"/>
                  <wp:docPr id="777249014" name="Picture 49" descr="Catialnak seh thilri pakhat le bawlphe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249014" name="Picture 49" descr="Catialnak seh thilri pakhat le bawlphen.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8775" cy="1628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F590CA" w14:textId="77777777" w:rsidR="00412343" w:rsidRPr="00D8726C" w:rsidRDefault="000B46C9" w:rsidP="00F74375">
            <w:r w:rsidRPr="00D8726C">
              <w:t>NEDA nih kanmah he pumtlinglo CALD minung pawl i covo pawl kongah an ruahnak cheuhmi an chimphuan.</w:t>
            </w:r>
          </w:p>
          <w:p w14:paraId="3CC0876D" w14:textId="77777777" w:rsidR="00C06FB9" w:rsidRPr="00D8726C" w:rsidRDefault="000B46C9" w:rsidP="00F74375">
            <w:r w:rsidRPr="00D8726C">
              <w:t>Hi ruahnak cheuhmi cu Tuahto ning ser dingah kan hman.</w:t>
            </w:r>
          </w:p>
        </w:tc>
      </w:tr>
      <w:tr w:rsidR="001014EB" w14:paraId="5EBEC76B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56679050" w14:textId="77777777" w:rsidR="00B1757D" w:rsidRPr="00D8726C" w:rsidRDefault="000B46C9" w:rsidP="00412343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lastRenderedPageBreak/>
              <w:drawing>
                <wp:inline distT="0" distB="0" distL="0" distR="0" wp14:anchorId="7F0983BA" wp14:editId="2B0F73DA">
                  <wp:extent cx="1482725" cy="1482725"/>
                  <wp:effectExtent l="0" t="0" r="3175" b="3175"/>
                  <wp:docPr id="847992873" name="Picture 14" descr="Biachimnak langhtertu buanbara 2 tangah minung 3. Biachimnak langhtertu buanbara pakhat nih siapi thlirnak a langhter. Biachimnak langhtertu adang nih siapi tanglei sawhmi kha a langht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7992873" name="Picture 14" descr="Biachimnak langhtertu buanbara 2 tangah minung 3. Biachimnak langhtertu buanbara pakhat nih siapi thlirnak a langhter. Biachimnak langhtertu adang nih siapi tanglei sawhmi kha a langhter.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182135" w14:textId="77777777" w:rsidR="00B1757D" w:rsidRPr="00D8726C" w:rsidRDefault="000B46C9" w:rsidP="00412343">
            <w:r w:rsidRPr="00D8726C">
              <w:t xml:space="preserve">NDIA a leng ah </w:t>
            </w:r>
            <w:r w:rsidRPr="00D8726C">
              <w:rPr>
                <w:rStyle w:val="Strong"/>
              </w:rPr>
              <w:t>ruahnakcheuhtu phu</w:t>
            </w:r>
            <w:r w:rsidRPr="00D8726C">
              <w:t xml:space="preserve"> pakhat kan ser fawn.</w:t>
            </w:r>
          </w:p>
        </w:tc>
      </w:tr>
      <w:tr w:rsidR="001014EB" w14:paraId="3BA758F0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57F5338E" w14:textId="77777777" w:rsidR="00B1757D" w:rsidRPr="00D8726C" w:rsidRDefault="000B46C9" w:rsidP="00412343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0ADC40A6" wp14:editId="3EA8DA99">
                  <wp:extent cx="1482725" cy="1482725"/>
                  <wp:effectExtent l="0" t="0" r="3175" b="3175"/>
                  <wp:docPr id="1924179488" name="Picture 15" descr="Biaruahnak a ngeimi minung phu pakhat. Anmah cung i a ummi cu fung pakhat le cunglei a sawhmi cantiang pakhat he kut a thlir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79488" name="Picture 15" descr="Biaruahnak a ngeimi minung phu pakhat. Anmah cung i a ummi cu fung pakhat le cunglei a sawhmi cantiang pakhat he kut a thlirmi pakhat.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C7A6B3" w14:textId="77777777" w:rsidR="00B1757D" w:rsidRPr="00D8726C" w:rsidRDefault="000B46C9" w:rsidP="00412343">
            <w:r w:rsidRPr="00D8726C">
              <w:t xml:space="preserve">Ruahnak cheuhtu phu cu kanmah he rian a tuantimi minung phu pakhat a si: </w:t>
            </w:r>
          </w:p>
          <w:p w14:paraId="2A53123F" w14:textId="77777777" w:rsidR="00B1757D" w:rsidRPr="00D8726C" w:rsidRDefault="000B46C9" w:rsidP="00412343">
            <w:pPr>
              <w:pStyle w:val="ListParagraph"/>
              <w:numPr>
                <w:ilvl w:val="0"/>
                <w:numId w:val="11"/>
              </w:numPr>
            </w:pPr>
            <w:r w:rsidRPr="00D8726C">
              <w:t xml:space="preserve">ningcang te in a kal maw </w:t>
            </w:r>
          </w:p>
          <w:p w14:paraId="4FEFC00B" w14:textId="77777777" w:rsidR="00B1757D" w:rsidRPr="00D8726C" w:rsidRDefault="000B46C9" w:rsidP="00412343">
            <w:pPr>
              <w:pStyle w:val="ListParagraph"/>
              <w:numPr>
                <w:ilvl w:val="0"/>
                <w:numId w:val="11"/>
              </w:numPr>
            </w:pPr>
            <w:r w:rsidRPr="00D8726C">
              <w:t>tha deuh in tuah a herh maw.</w:t>
            </w:r>
          </w:p>
        </w:tc>
      </w:tr>
      <w:tr w:rsidR="001014EB" w14:paraId="208F9EB5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1E0BBB18" w14:textId="77777777" w:rsidR="008A052F" w:rsidRPr="00D8726C" w:rsidRDefault="000B46C9" w:rsidP="00412343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6ED7058F" wp14:editId="49FD20F5">
                  <wp:extent cx="1482725" cy="1482725"/>
                  <wp:effectExtent l="0" t="0" r="3175" b="3175"/>
                  <wp:docPr id="763754825" name="Picture 2" descr="CALD minung phu pakhat le biapit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754825" name="Picture 2" descr="CALD minung phu pakhat le biapitnak icon.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153B45" w14:textId="77777777" w:rsidR="008A052F" w:rsidRPr="00D8726C" w:rsidRDefault="000B46C9" w:rsidP="00412343">
            <w:r w:rsidRPr="00D8726C">
              <w:t>Pumtlinglo CALD minung pawl cu hi ruahnakcheuhtu phu ah a biapimi an si.</w:t>
            </w:r>
          </w:p>
        </w:tc>
      </w:tr>
      <w:tr w:rsidR="001014EB" w14:paraId="45DEBD33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40C85B06" w14:textId="77777777" w:rsidR="00B1757D" w:rsidRPr="00D8726C" w:rsidRDefault="000B46C9" w:rsidP="00412343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0EE620F6" wp14:editId="2D8B3B8F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391795</wp:posOffset>
                      </wp:positionV>
                      <wp:extent cx="892175" cy="311785"/>
                      <wp:effectExtent l="0" t="0" r="3175" b="12065"/>
                      <wp:wrapNone/>
                      <wp:docPr id="146075833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3E05F0" w14:textId="3FC84293" w:rsidR="000B46C9" w:rsidRPr="00BF4594" w:rsidRDefault="000B46C9" w:rsidP="00FD0AE2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BF4594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Aphichuak 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br/>
                                  </w:r>
                                  <w:r w:rsidRPr="00BF4594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E620F6" id="_x0000_s1033" type="#_x0000_t202" style="position:absolute;left:0;text-align:left;margin-left:22.65pt;margin-top:30.85pt;width:70.25pt;height:24.5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" filled="f" stroked="f">
                      <v:textbox inset="0,0,0,0">
                        <w:txbxContent>
                          <w:p w14:paraId="233E05F0" w14:textId="3FC84293" w:rsidR="000B46C9" w:rsidRPr="00BF4594" w:rsidRDefault="000B46C9" w:rsidP="00FD0AE2">
                            <w:pPr>
                              <w:spacing w:before="0" w:after="0" w:line="240" w:lineRule="auto"/>
                              <w:jc w:val="center"/>
                              <w:rPr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BF4594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Aphichuak 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br/>
                            </w:r>
                            <w:r w:rsidRPr="00BF4594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94A87" w:rsidRPr="00D8726C">
              <w:rPr>
                <w:noProof/>
              </w:rPr>
              <w:drawing>
                <wp:inline distT="0" distB="0" distL="0" distR="0" wp14:anchorId="5178ADA5" wp14:editId="1DAA84D6">
                  <wp:extent cx="1482725" cy="1482725"/>
                  <wp:effectExtent l="0" t="0" r="3175" b="3175"/>
                  <wp:docPr id="925835610" name="Picture 16" descr="Fung he cazin a langhtermi aphichuak pawl tialmi. Amah pawng i a ummi cu kut a thlirmi le cunglei a sawhmi cantia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5835610" name="Picture 16" descr="Fung he cazin a langhtermi aphichuak pawl tialmi. Amah pawng i a ummi cu kut a thlirmi le cunglei a sawhmi cantiang pakhat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158C3C7" w14:textId="77777777" w:rsidR="00B1757D" w:rsidRPr="00D8726C" w:rsidRDefault="000B46C9" w:rsidP="00412343">
            <w:r w:rsidRPr="00D8726C">
              <w:t xml:space="preserve">CALD aa telmi pawl caah </w:t>
            </w:r>
            <w:r w:rsidRPr="00D8726C">
              <w:rPr>
                <w:rStyle w:val="Strong"/>
              </w:rPr>
              <w:t>aphichuak pawl</w:t>
            </w:r>
            <w:r w:rsidRPr="00D8726C">
              <w:t xml:space="preserve"> thadeuh chuahter ning kong ah hi ruahnak cheuhtu i ruahnak cheuhmi kha kan ngai.</w:t>
            </w:r>
          </w:p>
          <w:p w14:paraId="255B97E4" w14:textId="77777777" w:rsidR="00B1757D" w:rsidRPr="00D8726C" w:rsidRDefault="000B46C9" w:rsidP="001B2D99">
            <w:r w:rsidRPr="00D8726C">
              <w:t>Aphichuak pawl cu kan riantuanmi nih minung nunnak pawl a thlen ning kha an si.</w:t>
            </w:r>
          </w:p>
        </w:tc>
      </w:tr>
    </w:tbl>
    <w:p w14:paraId="0D0D3049" w14:textId="77777777" w:rsidR="002A6A49" w:rsidRPr="00D8726C" w:rsidRDefault="002A6A49" w:rsidP="00C1107A">
      <w:pPr>
        <w:spacing w:before="0" w:after="0" w:line="240" w:lineRule="auto"/>
      </w:pPr>
    </w:p>
    <w:p w14:paraId="4E02236E" w14:textId="77777777" w:rsidR="002A6A49" w:rsidRPr="00D8726C" w:rsidRDefault="000B46C9">
      <w:pPr>
        <w:spacing w:before="0" w:after="0" w:line="240" w:lineRule="auto"/>
      </w:pPr>
      <w:r w:rsidRPr="00D8726C">
        <w:br w:type="page"/>
      </w:r>
    </w:p>
    <w:p w14:paraId="431614AB" w14:textId="25296CAB" w:rsidR="00115682" w:rsidRPr="00D8726C" w:rsidRDefault="000B46C9" w:rsidP="00115682">
      <w:pPr>
        <w:pStyle w:val="Heading2"/>
        <w:rPr>
          <w:lang w:val="en-AU"/>
        </w:rPr>
      </w:pPr>
      <w:bookmarkStart w:id="97" w:name="_Toc256000004"/>
      <w:r w:rsidRPr="00D8726C">
        <w:lastRenderedPageBreak/>
        <w:t>Tuahto ning caah kan i tinhmi pawl cu</w:t>
      </w:r>
      <w:r w:rsidR="007A46BE">
        <w:br/>
      </w:r>
      <w:r w:rsidRPr="00D8726C">
        <w:t>zeidah an si?</w:t>
      </w:r>
      <w:bookmarkEnd w:id="97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349392CF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4123B891" w14:textId="77777777" w:rsidR="007F4962" w:rsidRPr="00D8726C" w:rsidRDefault="000B46C9" w:rsidP="00463A40">
            <w:pPr>
              <w:pStyle w:val="Image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31B6BCD1" wp14:editId="4A7664CF">
                      <wp:simplePos x="0" y="0"/>
                      <wp:positionH relativeFrom="column">
                        <wp:posOffset>280670</wp:posOffset>
                      </wp:positionH>
                      <wp:positionV relativeFrom="paragraph">
                        <wp:posOffset>462915</wp:posOffset>
                      </wp:positionV>
                      <wp:extent cx="892175" cy="311785"/>
                      <wp:effectExtent l="0" t="0" r="3175" b="12065"/>
                      <wp:wrapNone/>
                      <wp:docPr id="66378477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4FCDF0" w14:textId="77777777" w:rsidR="000B46C9" w:rsidRPr="00BF4594" w:rsidRDefault="000B46C9" w:rsidP="00D2376D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BF4594"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Tlangtaar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B6BCD1" id="_x0000_s1034" type="#_x0000_t202" style="position:absolute;left:0;text-align:left;margin-left:22.1pt;margin-top:36.45pt;width:70.25pt;height:24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" filled="f" stroked="f">
                      <v:textbox inset="0,0,0,0">
                        <w:txbxContent>
                          <w:p w14:paraId="694FCDF0" w14:textId="77777777" w:rsidR="000B46C9" w:rsidRPr="00BF4594" w:rsidRDefault="000B46C9" w:rsidP="00D2376D">
                            <w:pPr>
                              <w:spacing w:before="0" w:after="0" w:line="240" w:lineRule="auto"/>
                              <w:jc w:val="center"/>
                              <w:rPr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BF4594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Tlangtaa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F72D2" w:rsidRPr="00D8726C">
              <w:rPr>
                <w:noProof/>
              </w:rPr>
              <w:drawing>
                <wp:inline distT="0" distB="0" distL="0" distR="0" wp14:anchorId="3B062C98" wp14:editId="76E9A36C">
                  <wp:extent cx="1482725" cy="1482725"/>
                  <wp:effectExtent l="0" t="0" r="3175" b="3175"/>
                  <wp:docPr id="1434070743" name="Picture 1" descr="Miti a langhtermi tlangtar catialmi pakhat le biapit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70743" name="Picture 1" descr="Miti a langhtermi tlangtar catialmi pakhat le biapitnak icon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6C615B" w14:textId="77777777" w:rsidR="00EA1BFD" w:rsidRPr="00D8726C" w:rsidRDefault="000B46C9" w:rsidP="00CE13CF">
            <w:pPr>
              <w:spacing w:line="324" w:lineRule="auto"/>
            </w:pPr>
            <w:r w:rsidRPr="00D8726C">
              <w:rPr>
                <w:rStyle w:val="Strong"/>
              </w:rPr>
              <w:t>Tlangtaar pawl</w:t>
            </w:r>
            <w:r w:rsidRPr="00D8726C">
              <w:t xml:space="preserve"> cu kan rian le nunnak aa dang liangluangmi chungin a hung chuakmi a biapimi ruahnak pawl an si.</w:t>
            </w:r>
          </w:p>
          <w:p w14:paraId="62DF88E5" w14:textId="77777777" w:rsidR="00E42251" w:rsidRPr="00D8726C" w:rsidRDefault="000B46C9" w:rsidP="00EA1BFD">
            <w:pPr>
              <w:spacing w:line="324" w:lineRule="auto"/>
            </w:pPr>
            <w:r w:rsidRPr="00D8726C">
              <w:t xml:space="preserve">Tuahno ning nih tlangtaar </w:t>
            </w:r>
            <w:r w:rsidRPr="00F67D88">
              <w:rPr>
                <w:rStyle w:val="Statisticstyle"/>
                <w:position w:val="0"/>
                <w:szCs w:val="36"/>
              </w:rPr>
              <w:t>6</w:t>
            </w:r>
            <w:r w:rsidRPr="00D8726C">
              <w:t xml:space="preserve"> a ngei.</w:t>
            </w:r>
          </w:p>
        </w:tc>
      </w:tr>
      <w:tr w:rsidR="001014EB" w14:paraId="7E150A1E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1C73CBF8" w14:textId="77777777" w:rsidR="00DF3E41" w:rsidRPr="00D8726C" w:rsidRDefault="000B46C9" w:rsidP="00561E53">
            <w:pPr>
              <w:pStyle w:val="Image"/>
              <w:spacing w:before="120"/>
            </w:pPr>
            <w:r w:rsidRPr="00D8726C">
              <w:rPr>
                <w:noProof/>
              </w:rPr>
              <w:drawing>
                <wp:inline distT="0" distB="0" distL="0" distR="0" wp14:anchorId="7C2F6F20" wp14:editId="42C7196F">
                  <wp:extent cx="1482725" cy="1482725"/>
                  <wp:effectExtent l="0" t="0" r="3175" b="3175"/>
                  <wp:docPr id="2014293418" name="Picture 17" descr="Catialmi pakhat a zo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4293418" name="Picture 17" descr="Catialmi pakhat a zohmi minung pakhat.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64A87C" w14:textId="77777777" w:rsidR="00DF3E41" w:rsidRPr="00D8726C" w:rsidRDefault="000B46C9" w:rsidP="00561E53">
            <w:pPr>
              <w:spacing w:before="120"/>
            </w:pPr>
            <w:r w:rsidRPr="00D8726C">
              <w:t>A tanglei cahmai pawl ah tlangtaar pakhat cio kha kan fianter.</w:t>
            </w:r>
          </w:p>
          <w:p w14:paraId="2DA06A26" w14:textId="77777777" w:rsidR="00A04C3B" w:rsidRPr="00D8726C" w:rsidRDefault="000B46C9" w:rsidP="007F4962">
            <w:r w:rsidRPr="00D8726C">
              <w:t>Tlangtar pawl i pakhat cio ah CALD aa telmi pawl a thadeuh in bawmh ding ah kan i tinhmi pawl aa tel.</w:t>
            </w:r>
          </w:p>
        </w:tc>
      </w:tr>
      <w:tr w:rsidR="001014EB" w:rsidRPr="00CF0475" w14:paraId="708ACA5B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08322AB2" w14:textId="77777777" w:rsidR="00A04C3B" w:rsidRPr="00D8726C" w:rsidRDefault="000B46C9" w:rsidP="00463A40">
            <w:pPr>
              <w:pStyle w:val="Image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 wp14:anchorId="6B278612" wp14:editId="408B2E3C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473710</wp:posOffset>
                      </wp:positionV>
                      <wp:extent cx="892175" cy="335915"/>
                      <wp:effectExtent l="0" t="0" r="3175" b="6985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359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C43BAC" w14:textId="77777777" w:rsidR="000B46C9" w:rsidRPr="00C544AF" w:rsidRDefault="000B46C9" w:rsidP="00150F3C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C544AF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Tuahsernak lei Timhtuah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278612" id="_x0000_s1035" type="#_x0000_t202" alt="&quot;&quot;" style="position:absolute;left:0;text-align:left;margin-left:23.1pt;margin-top:37.3pt;width:70.25pt;height:26.4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" filled="f" stroked="f">
                      <v:textbox inset="0,0,0,0">
                        <w:txbxContent>
                          <w:p w14:paraId="4DC43BAC" w14:textId="77777777" w:rsidR="000B46C9" w:rsidRPr="00C544AF" w:rsidRDefault="000B46C9" w:rsidP="00150F3C">
                            <w:pPr>
                              <w:spacing w:before="0" w:after="0" w:line="192" w:lineRule="auto"/>
                              <w:jc w:val="center"/>
                              <w:rPr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C544AF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Tuahsernak lei Timhtuah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66FD" w:rsidRPr="00D8726C">
              <w:rPr>
                <w:noProof/>
              </w:rPr>
              <w:drawing>
                <wp:inline distT="0" distB="0" distL="0" distR="0" wp14:anchorId="0DB2512F" wp14:editId="0CE14328">
                  <wp:extent cx="1482725" cy="1482725"/>
                  <wp:effectExtent l="0" t="0" r="3175" b="3175"/>
                  <wp:docPr id="1950587529" name="Picture 2" descr="Fung pawl he cazin a langhtermi Tuahsernak lei Timhtuahmi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587529" name="Picture 2" descr="Fung pawl he cazin a langhtermi Tuahsernak lei Timhtuahmi catialmi pakhat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9CA3A4" w14:textId="77777777" w:rsidR="00A04C3B" w:rsidRPr="00D8726C" w:rsidRDefault="000B46C9" w:rsidP="007F4962">
            <w:r w:rsidRPr="00D8726C">
              <w:t>Kan i tinhmi pawl phak dingah tuah kan herhmi caah timhtuahmi kan ngei.</w:t>
            </w:r>
          </w:p>
          <w:p w14:paraId="1F3E8E2A" w14:textId="77777777" w:rsidR="00A04C3B" w:rsidRPr="00D8726C" w:rsidRDefault="000B46C9" w:rsidP="007F4962">
            <w:r w:rsidRPr="00D8726C">
              <w:t>Hihi kan Tuarsernak lei Timhtuahmi tiah kana uh.</w:t>
            </w:r>
          </w:p>
          <w:p w14:paraId="3DE0B4F4" w14:textId="0D9DC827" w:rsidR="00286147" w:rsidRPr="00CD260C" w:rsidRDefault="000B46C9" w:rsidP="007F4962">
            <w:pPr>
              <w:rPr>
                <w:lang w:val="de-DE"/>
              </w:rPr>
            </w:pPr>
            <w:r w:rsidRPr="00CD260C">
              <w:rPr>
                <w:lang w:val="de-DE"/>
              </w:rPr>
              <w:t xml:space="preserve">Hihi cahmai </w:t>
            </w:r>
            <w:r w:rsidR="005F29AC" w:rsidRPr="00D8726C">
              <w:fldChar w:fldCharType="begin"/>
            </w:r>
            <w:r w:rsidR="005F29AC" w:rsidRPr="00CD260C">
              <w:rPr>
                <w:lang w:val="de-DE"/>
              </w:rPr>
              <w:instrText xml:space="preserve"> PAGEREF _Ref145516795 \h </w:instrText>
            </w:r>
            <w:r w:rsidR="005F29AC" w:rsidRPr="00D8726C">
              <w:fldChar w:fldCharType="separate"/>
            </w:r>
            <w:r w:rsidR="005046C4">
              <w:rPr>
                <w:noProof/>
                <w:lang w:val="de-DE"/>
              </w:rPr>
              <w:t>29</w:t>
            </w:r>
            <w:r w:rsidR="005F29AC" w:rsidRPr="00D8726C">
              <w:fldChar w:fldCharType="end"/>
            </w:r>
            <w:r w:rsidRPr="00CD260C">
              <w:rPr>
                <w:lang w:val="de-DE"/>
              </w:rPr>
              <w:t xml:space="preserve"> ah tamdeuh in kan fianter.</w:t>
            </w:r>
          </w:p>
        </w:tc>
      </w:tr>
    </w:tbl>
    <w:p w14:paraId="1781FD79" w14:textId="77777777" w:rsidR="00977E3B" w:rsidRPr="00CD260C" w:rsidRDefault="000B46C9">
      <w:pPr>
        <w:spacing w:before="0" w:after="0" w:line="240" w:lineRule="auto"/>
        <w:rPr>
          <w:rFonts w:cs="Times New Roman"/>
          <w:b/>
          <w:bCs/>
          <w:sz w:val="32"/>
          <w:szCs w:val="26"/>
          <w:lang w:val="de-DE"/>
        </w:rPr>
      </w:pPr>
      <w:r w:rsidRPr="00CD260C">
        <w:rPr>
          <w:lang w:val="de-DE"/>
        </w:rPr>
        <w:br w:type="page"/>
      </w:r>
    </w:p>
    <w:p w14:paraId="70E5BA89" w14:textId="77777777" w:rsidR="00F84CD1" w:rsidRPr="00D8726C" w:rsidRDefault="000B46C9" w:rsidP="00F84CD1">
      <w:pPr>
        <w:pStyle w:val="Heading3"/>
        <w:spacing w:before="480" w:after="240"/>
      </w:pPr>
      <w:r w:rsidRPr="00D8726C">
        <w:rPr>
          <w:rStyle w:val="Heading2Char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8DA0928" wp14:editId="1F9E2324">
                <wp:simplePos x="0" y="0"/>
                <wp:positionH relativeFrom="margin">
                  <wp:align>center</wp:align>
                </wp:positionH>
                <wp:positionV relativeFrom="paragraph">
                  <wp:posOffset>-238044</wp:posOffset>
                </wp:positionV>
                <wp:extent cx="6421120" cy="690245"/>
                <wp:effectExtent l="19050" t="19050" r="17780" b="14605"/>
                <wp:wrapNone/>
                <wp:docPr id="106" name="Rectangle: Rounded Corners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1120" cy="690245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C8C4A0" id="Rectangle: Rounded Corners 106" o:spid="_x0000_s1026" style="position:absolute;margin-left:0;margin-top:-18.75pt;width:505.6pt;height:54.35pt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" fillcolor="#8ac640" strokecolor="#6b2976" strokeweight="3pt">
                <w10:wrap anchorx="margin"/>
              </v:roundrect>
            </w:pict>
          </mc:Fallback>
        </mc:AlternateContent>
      </w:r>
      <w:r w:rsidRPr="00D8726C">
        <w:t>1. Rian kan tuan tikah CALD aa telmi pawl cungah i papeknak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2A3F4B93" w14:textId="77777777" w:rsidTr="00977E3B">
        <w:trPr>
          <w:trHeight w:val="3288"/>
        </w:trPr>
        <w:tc>
          <w:tcPr>
            <w:tcW w:w="2551" w:type="dxa"/>
            <w:vAlign w:val="center"/>
          </w:tcPr>
          <w:p w14:paraId="383200B9" w14:textId="77777777" w:rsidR="007F4962" w:rsidRPr="00D8726C" w:rsidRDefault="000B46C9" w:rsidP="00561E53">
            <w:pPr>
              <w:pStyle w:val="Image"/>
              <w:spacing w:before="360"/>
            </w:pPr>
            <w:r w:rsidRPr="00D8726C">
              <w:rPr>
                <w:noProof/>
              </w:rPr>
              <w:drawing>
                <wp:inline distT="0" distB="0" distL="0" distR="0" wp14:anchorId="10B6ED3B" wp14:editId="54B7990B">
                  <wp:extent cx="1440000" cy="1440000"/>
                  <wp:effectExtent l="0" t="0" r="8255" b="8255"/>
                  <wp:docPr id="64" name="Picture 64" descr="Catialmi pakhat aa tlaihmi minung pakhat le a chung ah khuaruahnak langhtertu buanbara he CALD aa telmi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Catialmi pakhat aa tlaihmi minung pakhat le a chung ah khuaruahnak langhtertu buanbara he CALD aa telmi 3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5282DC" w14:textId="77777777" w:rsidR="00B84C93" w:rsidRPr="00D8726C" w:rsidRDefault="000B46C9" w:rsidP="00561E53">
            <w:pPr>
              <w:spacing w:before="360"/>
            </w:pPr>
            <w:r w:rsidRPr="00D8726C">
              <w:t>CALD aa telmi pakhat cio nih a herhmi pawl cungah kan i hmaithlak a hau, hihi kan zoh tikah:</w:t>
            </w:r>
          </w:p>
          <w:p w14:paraId="057320F8" w14:textId="77777777" w:rsidR="00F84CD1" w:rsidRPr="00D8726C" w:rsidRDefault="000B46C9" w:rsidP="00F84CD1">
            <w:pPr>
              <w:pStyle w:val="ListParagraph"/>
              <w:numPr>
                <w:ilvl w:val="0"/>
                <w:numId w:val="13"/>
              </w:numPr>
            </w:pPr>
            <w:r w:rsidRPr="00D8726C">
              <w:t>aa telmi nih NDIS an hman ning</w:t>
            </w:r>
          </w:p>
          <w:p w14:paraId="2CC48510" w14:textId="77777777" w:rsidR="00B84C93" w:rsidRPr="00D8726C" w:rsidRDefault="000B46C9" w:rsidP="00CF77B5">
            <w:pPr>
              <w:pStyle w:val="ListParagraph"/>
              <w:numPr>
                <w:ilvl w:val="0"/>
                <w:numId w:val="13"/>
              </w:numPr>
            </w:pPr>
            <w:r w:rsidRPr="00D8726C">
              <w:t>thilsining kong kan chimphuan ning</w:t>
            </w:r>
          </w:p>
          <w:p w14:paraId="0A318EC8" w14:textId="77777777" w:rsidR="007F4962" w:rsidRPr="00D8726C" w:rsidRDefault="000B46C9" w:rsidP="00CF77B5">
            <w:pPr>
              <w:pStyle w:val="ListParagraph"/>
              <w:numPr>
                <w:ilvl w:val="0"/>
                <w:numId w:val="13"/>
              </w:numPr>
            </w:pPr>
            <w:r w:rsidRPr="00D8726C">
              <w:t>kan rian kan tuan ning.</w:t>
            </w:r>
          </w:p>
        </w:tc>
      </w:tr>
    </w:tbl>
    <w:p w14:paraId="594313BA" w14:textId="77777777" w:rsidR="002A6A49" w:rsidRPr="00D8726C" w:rsidRDefault="000B46C9" w:rsidP="00977E3B">
      <w:pPr>
        <w:pStyle w:val="Heading4"/>
        <w:spacing w:before="480" w:after="120"/>
      </w:pPr>
      <w:r w:rsidRPr="00D8726C"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22772612" wp14:editId="4FFC49AB">
                <wp:simplePos x="0" y="0"/>
                <wp:positionH relativeFrom="margin">
                  <wp:posOffset>5715</wp:posOffset>
                </wp:positionH>
                <wp:positionV relativeFrom="paragraph">
                  <wp:posOffset>520244</wp:posOffset>
                </wp:positionV>
                <wp:extent cx="5798820" cy="241300"/>
                <wp:effectExtent l="19050" t="19050" r="11430" b="25400"/>
                <wp:wrapNone/>
                <wp:docPr id="102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Oval 10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E871E9" id="Group 102" o:spid="_x0000_s1026" style="position:absolute;margin-left:.45pt;margin-top:40.95pt;width:456.6pt;height:19pt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">
                <v:line id="Straight Connector 100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" strokecolor="#65276f [3044]" strokeweight="3pt">
                  <v:stroke endcap="round"/>
                </v:line>
                <v:oval id="Oval 10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" fillcolor="#8ac640" strokecolor="#6b2976" strokeweight="3pt"/>
                <w10:wrap anchorx="margin"/>
              </v:group>
            </w:pict>
          </mc:Fallback>
        </mc:AlternateContent>
      </w:r>
      <w:r w:rsidR="00751D7A" w:rsidRPr="00D8726C">
        <w:t xml:space="preserve">Kan i tinhmi pawl </w:t>
      </w:r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  <w:gridCol w:w="153"/>
      </w:tblGrid>
      <w:tr w:rsidR="001014EB" w14:paraId="59FEFB19" w14:textId="77777777" w:rsidTr="00977E3B">
        <w:trPr>
          <w:trHeight w:val="3288"/>
        </w:trPr>
        <w:tc>
          <w:tcPr>
            <w:tcW w:w="2568" w:type="dxa"/>
            <w:vAlign w:val="center"/>
          </w:tcPr>
          <w:p w14:paraId="7D58B1CA" w14:textId="77777777" w:rsidR="00E26BF5" w:rsidRPr="00D8726C" w:rsidRDefault="000B46C9" w:rsidP="00CF67C2">
            <w:pPr>
              <w:pStyle w:val="Image"/>
              <w:spacing w:before="600"/>
            </w:pPr>
            <w:r w:rsidRPr="00D8726C">
              <w:rPr>
                <w:noProof/>
              </w:rPr>
              <w:drawing>
                <wp:inline distT="0" distB="0" distL="0" distR="0" wp14:anchorId="1CA309C1" wp14:editId="35B9E26B">
                  <wp:extent cx="1493520" cy="1493520"/>
                  <wp:effectExtent l="0" t="0" r="0" b="0"/>
                  <wp:docPr id="448963922" name="Picture 3" descr="Biachimnak langhtertu buanbara le him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963922" name="Picture 3" descr="Biachimnak langhtertu buanbara le himnak icon.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9" w:type="dxa"/>
            <w:gridSpan w:val="2"/>
            <w:vAlign w:val="center"/>
          </w:tcPr>
          <w:p w14:paraId="4EA98FD0" w14:textId="77777777" w:rsidR="00E26BF5" w:rsidRPr="00D8726C" w:rsidRDefault="000B46C9" w:rsidP="00CF67C2">
            <w:pPr>
              <w:spacing w:before="600"/>
            </w:pPr>
            <w:r w:rsidRPr="00D8726C">
              <w:t xml:space="preserve">Nunphung dihlak caah a himmi biafang pawl kan hman khawhmi cungah lungtlinnak a ngeimi midang pawl he riantuanti kan duh. </w:t>
            </w:r>
          </w:p>
        </w:tc>
      </w:tr>
      <w:tr w:rsidR="001014EB" w:rsidRPr="00CF0475" w14:paraId="51D8D4E9" w14:textId="77777777" w:rsidTr="00977E3B">
        <w:trPr>
          <w:gridAfter w:val="1"/>
          <w:wAfter w:w="153" w:type="dxa"/>
          <w:trHeight w:val="3288"/>
        </w:trPr>
        <w:tc>
          <w:tcPr>
            <w:tcW w:w="2568" w:type="dxa"/>
            <w:vAlign w:val="center"/>
          </w:tcPr>
          <w:p w14:paraId="25F3D470" w14:textId="77777777" w:rsidR="00751D7A" w:rsidRPr="00D8726C" w:rsidRDefault="000B46C9" w:rsidP="00A94CA7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372FEA47" wp14:editId="443B839A">
                  <wp:extent cx="1493520" cy="1493520"/>
                  <wp:effectExtent l="0" t="0" r="0" b="0"/>
                  <wp:docPr id="2100879869" name="Picture 4" descr="NDIS timhtuahmi aa tlai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79869" name="Picture 4" descr="NDIS timhtuahmi aa tlaihmi minung pakhat.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8726C">
              <w:t xml:space="preserve"> </w:t>
            </w:r>
          </w:p>
        </w:tc>
        <w:tc>
          <w:tcPr>
            <w:tcW w:w="6576" w:type="dxa"/>
            <w:vAlign w:val="center"/>
          </w:tcPr>
          <w:p w14:paraId="162984D0" w14:textId="77777777" w:rsidR="00751D7A" w:rsidRPr="00CD260C" w:rsidRDefault="000B46C9" w:rsidP="007F4962">
            <w:pPr>
              <w:rPr>
                <w:lang w:val="de-DE"/>
              </w:rPr>
            </w:pPr>
            <w:r w:rsidRPr="00CD260C">
              <w:rPr>
                <w:lang w:val="de-DE"/>
              </w:rPr>
              <w:t>Cun pumtlinglomi CALD minung tamdeuh NDIS chungah an i tel khawhnak ding fehter kan duh.</w:t>
            </w:r>
          </w:p>
        </w:tc>
      </w:tr>
    </w:tbl>
    <w:p w14:paraId="066CD513" w14:textId="77777777" w:rsidR="00977E3B" w:rsidRPr="00CD260C" w:rsidRDefault="000B46C9">
      <w:pPr>
        <w:rPr>
          <w:lang w:val="de-DE"/>
        </w:rPr>
      </w:pPr>
      <w:r w:rsidRPr="00CD260C">
        <w:rPr>
          <w:lang w:val="de-DE"/>
        </w:rPr>
        <w:br w:type="page"/>
      </w:r>
    </w:p>
    <w:tbl>
      <w:tblPr>
        <w:tblW w:w="9144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</w:tblGrid>
      <w:tr w:rsidR="001014EB" w:rsidRPr="007A46BE" w14:paraId="2B36A817" w14:textId="77777777" w:rsidTr="00977E3B">
        <w:tc>
          <w:tcPr>
            <w:tcW w:w="2568" w:type="dxa"/>
            <w:vAlign w:val="center"/>
          </w:tcPr>
          <w:p w14:paraId="1836F8FF" w14:textId="77777777" w:rsidR="00751D7A" w:rsidRPr="00CD260C" w:rsidRDefault="00751D7A" w:rsidP="00977E3B">
            <w:pPr>
              <w:pStyle w:val="Image"/>
              <w:spacing w:after="0"/>
              <w:rPr>
                <w:lang w:val="de-DE"/>
              </w:rPr>
            </w:pPr>
          </w:p>
        </w:tc>
        <w:tc>
          <w:tcPr>
            <w:tcW w:w="6576" w:type="dxa"/>
            <w:vAlign w:val="center"/>
          </w:tcPr>
          <w:p w14:paraId="0FFAFFDE" w14:textId="77777777" w:rsidR="00751D7A" w:rsidRPr="00CD260C" w:rsidRDefault="000B46C9" w:rsidP="00977E3B">
            <w:pPr>
              <w:spacing w:after="0"/>
              <w:rPr>
                <w:lang w:val="de-DE"/>
              </w:rPr>
            </w:pPr>
            <w:r w:rsidRPr="00CD260C">
              <w:rPr>
                <w:lang w:val="de-DE"/>
              </w:rPr>
              <w:t>Hi tuah piak hrimhrim dingmi ah aa telmi cu:</w:t>
            </w:r>
          </w:p>
        </w:tc>
      </w:tr>
      <w:tr w:rsidR="001014EB" w14:paraId="6D617673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6ADB35EC" w14:textId="77777777" w:rsidR="00280CFA" w:rsidRPr="00D8726C" w:rsidRDefault="000B46C9" w:rsidP="00977E3B">
            <w:pPr>
              <w:pStyle w:val="Image"/>
              <w:spacing w:before="120" w:after="120"/>
            </w:pPr>
            <w:r w:rsidRPr="00D8726C">
              <w:rPr>
                <w:noProof/>
              </w:rPr>
              <w:drawing>
                <wp:inline distT="0" distB="0" distL="0" distR="0" wp14:anchorId="3A3494AB" wp14:editId="0E384947">
                  <wp:extent cx="1493520" cy="1493520"/>
                  <wp:effectExtent l="0" t="0" r="0" b="0"/>
                  <wp:docPr id="31690645" name="Picture 3" descr="Dinfelnak lei tahnak pawl le siapi thlirmi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90645" name="Picture 3" descr="Dinfelnak lei tahnak pawl le siapi thlirmi. 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B08815" w14:textId="77777777" w:rsidR="00280CFA" w:rsidRPr="00D8726C" w:rsidRDefault="000B46C9" w:rsidP="00A94CA7">
            <w:pPr>
              <w:pStyle w:val="ListParagraph"/>
              <w:numPr>
                <w:ilvl w:val="0"/>
                <w:numId w:val="53"/>
              </w:numPr>
            </w:pPr>
            <w:r w:rsidRPr="00D8726C">
              <w:t>NDIS cu CALD aa telmi pawl caah ruannak a ngeimi</w:t>
            </w:r>
          </w:p>
        </w:tc>
      </w:tr>
      <w:tr w:rsidR="001014EB" w14:paraId="7BB9F341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4F0A1E7A" w14:textId="77777777" w:rsidR="00280CFA" w:rsidRPr="00D8726C" w:rsidRDefault="000B46C9" w:rsidP="00977E3B">
            <w:pPr>
              <w:pStyle w:val="Image"/>
              <w:spacing w:before="120" w:after="120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4320" behindDoc="0" locked="0" layoutInCell="1" allowOverlap="1" wp14:anchorId="205FE483" wp14:editId="5F7DD553">
                      <wp:simplePos x="0" y="0"/>
                      <wp:positionH relativeFrom="column">
                        <wp:posOffset>866140</wp:posOffset>
                      </wp:positionH>
                      <wp:positionV relativeFrom="paragraph">
                        <wp:posOffset>756285</wp:posOffset>
                      </wp:positionV>
                      <wp:extent cx="631825" cy="203200"/>
                      <wp:effectExtent l="19050" t="57150" r="15875" b="44450"/>
                      <wp:wrapNone/>
                      <wp:docPr id="35798293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444347">
                                <a:off x="0" y="0"/>
                                <a:ext cx="631825" cy="203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D33134" w14:textId="77777777" w:rsidR="000B46C9" w:rsidRPr="00C544AF" w:rsidRDefault="000B46C9" w:rsidP="00150F3C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0"/>
                                      <w:szCs w:val="10"/>
                                      <w:lang w:val="en-PH"/>
                                    </w:rPr>
                                  </w:pPr>
                                  <w:r w:rsidRPr="00C544AF">
                                    <w:rPr>
                                      <w:b/>
                                      <w:bCs/>
                                      <w:sz w:val="10"/>
                                      <w:szCs w:val="10"/>
                                    </w:rPr>
                                    <w:t>Timhtuah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5FE483" id="_x0000_s1036" type="#_x0000_t202" style="position:absolute;left:0;text-align:left;margin-left:68.2pt;margin-top:59.55pt;width:49.75pt;height:16pt;rotation:485345fd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" filled="f" stroked="f">
                      <v:textbox inset="0,0,0,0">
                        <w:txbxContent>
                          <w:p w14:paraId="27D33134" w14:textId="77777777" w:rsidR="000B46C9" w:rsidRPr="00C544AF" w:rsidRDefault="000B46C9" w:rsidP="00150F3C">
                            <w:pPr>
                              <w:spacing w:before="0" w:after="0" w:line="192" w:lineRule="auto"/>
                              <w:jc w:val="center"/>
                              <w:rPr>
                                <w:sz w:val="10"/>
                                <w:szCs w:val="10"/>
                                <w:lang w:val="en-PH"/>
                              </w:rPr>
                            </w:pPr>
                            <w:r w:rsidRPr="00C544AF">
                              <w:rPr>
                                <w:b/>
                                <w:bCs/>
                                <w:sz w:val="10"/>
                                <w:szCs w:val="10"/>
                              </w:rPr>
                              <w:t>Timhtuah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67DF3" w:rsidRPr="00D8726C">
              <w:rPr>
                <w:noProof/>
              </w:rPr>
              <w:drawing>
                <wp:inline distT="0" distB="0" distL="0" distR="0" wp14:anchorId="1973F006" wp14:editId="0FCBE741">
                  <wp:extent cx="1493520" cy="1493520"/>
                  <wp:effectExtent l="0" t="0" r="0" b="0"/>
                  <wp:docPr id="1637987145" name="Picture 1" descr="Siapi a thlir i NDIS timhtuahmi aa tlai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987145" name="Picture 1" descr="Siapi a thlir i NDIS timhtuahmi aa tlaihmi minung pakhat.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3FFC2C" w14:textId="77777777" w:rsidR="00280CFA" w:rsidRPr="00D8726C" w:rsidRDefault="000B46C9" w:rsidP="00280CFA">
            <w:pPr>
              <w:pStyle w:val="ListParagraph"/>
              <w:numPr>
                <w:ilvl w:val="0"/>
                <w:numId w:val="63"/>
              </w:numPr>
            </w:pPr>
            <w:r w:rsidRPr="00D8726C">
              <w:t>an NDIS timhtuahmi pawl hman ningcang CALD aa telmi pawl kha tamdeuh hngalhter.</w:t>
            </w:r>
          </w:p>
        </w:tc>
      </w:tr>
      <w:tr w:rsidR="001014EB" w14:paraId="1E0A4372" w14:textId="77777777" w:rsidTr="00977E3B">
        <w:trPr>
          <w:trHeight w:val="3628"/>
        </w:trPr>
        <w:tc>
          <w:tcPr>
            <w:tcW w:w="2568" w:type="dxa"/>
            <w:vAlign w:val="center"/>
          </w:tcPr>
          <w:p w14:paraId="27B60B90" w14:textId="77777777" w:rsidR="00751D7A" w:rsidRPr="00D8726C" w:rsidRDefault="000B46C9" w:rsidP="00977E3B">
            <w:pPr>
              <w:pStyle w:val="Image"/>
              <w:spacing w:before="720"/>
            </w:pPr>
            <w:r w:rsidRPr="00D8726C">
              <w:rPr>
                <w:noProof/>
              </w:rPr>
              <w:drawing>
                <wp:inline distT="0" distB="0" distL="0" distR="0" wp14:anchorId="1C73709F" wp14:editId="13B44C98">
                  <wp:extent cx="1493520" cy="1493520"/>
                  <wp:effectExtent l="0" t="0" r="0" b="0"/>
                  <wp:docPr id="331969078" name="Picture 2" descr="Aa telmi pakhat a bawmmi NDIS riantuantu pakhat. Anmah pawng i a umm cu himnak icon le siapi thlirmi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69078" name="Picture 2" descr="Aa telmi pakhat a bawmmi NDIS riantuantu pakhat. Anmah pawng i a umm cu himnak icon le siapi thlirmi a si.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E64C09" w14:textId="77777777" w:rsidR="00821147" w:rsidRPr="00D8726C" w:rsidRDefault="000B46C9" w:rsidP="00977E3B">
            <w:pPr>
              <w:spacing w:before="720"/>
            </w:pPr>
            <w:r w:rsidRPr="00D8726C">
              <w:t>CALD mibu pawl he kan i biakchawnh tikah, si hrimhrim seh ti kan duhmi cu:</w:t>
            </w:r>
          </w:p>
          <w:p w14:paraId="56FFBC00" w14:textId="77777777" w:rsidR="00751D7A" w:rsidRPr="00D8726C" w:rsidRDefault="000B46C9" w:rsidP="00821147">
            <w:pPr>
              <w:pStyle w:val="ListParagraph"/>
              <w:numPr>
                <w:ilvl w:val="0"/>
                <w:numId w:val="54"/>
              </w:numPr>
            </w:pPr>
            <w:r w:rsidRPr="00D8726C">
              <w:t>nunphung dihlak caah a himmi</w:t>
            </w:r>
          </w:p>
          <w:p w14:paraId="2BDC37D3" w14:textId="77777777" w:rsidR="00821147" w:rsidRPr="00D8726C" w:rsidRDefault="000B46C9" w:rsidP="00821147">
            <w:pPr>
              <w:pStyle w:val="ListParagraph"/>
              <w:numPr>
                <w:ilvl w:val="0"/>
                <w:numId w:val="54"/>
              </w:numPr>
            </w:pPr>
            <w:r w:rsidRPr="00D8726C">
              <w:t xml:space="preserve">tha tein rian a tuanmi phawtzamh ding </w:t>
            </w:r>
          </w:p>
          <w:p w14:paraId="3A565BBD" w14:textId="77777777" w:rsidR="00821147" w:rsidRPr="00D8726C" w:rsidRDefault="000B46C9" w:rsidP="00821147">
            <w:pPr>
              <w:pStyle w:val="ListParagraph"/>
              <w:numPr>
                <w:ilvl w:val="0"/>
                <w:numId w:val="54"/>
              </w:numPr>
            </w:pPr>
            <w:r w:rsidRPr="00D8726C">
              <w:t>NDIS bochan dingah CALD minung pawl bawmh.</w:t>
            </w:r>
          </w:p>
        </w:tc>
      </w:tr>
      <w:tr w:rsidR="001014EB" w14:paraId="1BDEBE97" w14:textId="77777777" w:rsidTr="00977E3B">
        <w:trPr>
          <w:trHeight w:val="3402"/>
        </w:trPr>
        <w:tc>
          <w:tcPr>
            <w:tcW w:w="2568" w:type="dxa"/>
            <w:vAlign w:val="center"/>
          </w:tcPr>
          <w:p w14:paraId="0ACA2178" w14:textId="77777777" w:rsidR="0045725F" w:rsidRPr="00D8726C" w:rsidRDefault="000B46C9" w:rsidP="00463A40">
            <w:pPr>
              <w:pStyle w:val="Image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6368" behindDoc="0" locked="0" layoutInCell="1" allowOverlap="1" wp14:anchorId="06EB2BFA" wp14:editId="272F5C39">
                      <wp:simplePos x="0" y="0"/>
                      <wp:positionH relativeFrom="column">
                        <wp:posOffset>296545</wp:posOffset>
                      </wp:positionH>
                      <wp:positionV relativeFrom="paragraph">
                        <wp:posOffset>458470</wp:posOffset>
                      </wp:positionV>
                      <wp:extent cx="892175" cy="378460"/>
                      <wp:effectExtent l="0" t="0" r="3175" b="2540"/>
                      <wp:wrapNone/>
                      <wp:docPr id="123887976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784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E7E5A4" w14:textId="77777777" w:rsidR="000B46C9" w:rsidRPr="00C544AF" w:rsidRDefault="000B46C9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C544AF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Tuahsernak lei Timhtuah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EB2BFA" id="_x0000_s1037" type="#_x0000_t202" style="position:absolute;left:0;text-align:left;margin-left:23.35pt;margin-top:36.1pt;width:70.25pt;height:29.8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" filled="f" stroked="f">
                      <v:textbox inset="0,0,0,0">
                        <w:txbxContent>
                          <w:p w14:paraId="40E7E5A4" w14:textId="77777777" w:rsidR="000B46C9" w:rsidRPr="00C544AF" w:rsidRDefault="000B46C9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C544AF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Tuahsernak lei Timhtuah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6814" w:rsidRPr="00D8726C">
              <w:rPr>
                <w:noProof/>
              </w:rPr>
              <w:drawing>
                <wp:inline distT="0" distB="0" distL="0" distR="0" wp14:anchorId="13164195" wp14:editId="57DEB6A9">
                  <wp:extent cx="1493520" cy="1493520"/>
                  <wp:effectExtent l="0" t="0" r="0" b="0"/>
                  <wp:docPr id="448415310" name="Picture 3" descr="Tuahsernak lei Timhtuahmi nih fung pawl he cazin langhter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415310" name="Picture 3" descr="Tuahsernak lei Timhtuahmi nih fung pawl he cazin langhtermi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729CCA" w14:textId="77777777" w:rsidR="00F122D1" w:rsidRPr="00D8726C" w:rsidRDefault="000B46C9" w:rsidP="00F122D1">
            <w:r w:rsidRPr="00D8726C">
              <w:t>Kan Tuahsernak lei Timhtuahmi chung i cahmai 8 ah kan tuahsermi pawl kong cu na rel khawh.</w:t>
            </w:r>
          </w:p>
          <w:p w14:paraId="52F59A98" w14:textId="77777777" w:rsidR="00F122D1" w:rsidRPr="00D8726C" w:rsidRDefault="000B46C9" w:rsidP="00F122D1">
            <w:r w:rsidRPr="00D8726C">
              <w:t>Kan website ah kan Tuahsernak lei Timhtuahmi cu na hmuh khawh lai.</w:t>
            </w:r>
          </w:p>
          <w:p w14:paraId="33388F50" w14:textId="77777777" w:rsidR="0045725F" w:rsidRPr="00B85A5C" w:rsidRDefault="00000000" w:rsidP="00F122D1">
            <w:pPr>
              <w:rPr>
                <w:bCs/>
              </w:rPr>
            </w:pPr>
            <w:hyperlink r:id="rId72" w:history="1">
              <w:r w:rsidR="00AE4419" w:rsidRPr="00B85A5C">
                <w:rPr>
                  <w:rStyle w:val="Hyperlink"/>
                  <w:bCs/>
                </w:rPr>
                <w:t>www.ndis.gov.au/CALD</w:t>
              </w:r>
            </w:hyperlink>
            <w:r w:rsidR="00F122D1" w:rsidRPr="00B85A5C">
              <w:rPr>
                <w:bCs/>
              </w:rPr>
              <w:t xml:space="preserve"> </w:t>
            </w:r>
          </w:p>
        </w:tc>
      </w:tr>
    </w:tbl>
    <w:p w14:paraId="4B42681E" w14:textId="5EF1B7D1" w:rsidR="00AA2B19" w:rsidRPr="00D8726C" w:rsidRDefault="000B46C9" w:rsidP="00BF4594">
      <w:pPr>
        <w:pStyle w:val="Heading3"/>
        <w:spacing w:before="480" w:after="240"/>
        <w:ind w:left="392" w:hanging="392"/>
      </w:pPr>
      <w:r w:rsidRPr="00D8726C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61260D1" wp14:editId="5CF2F348">
                <wp:simplePos x="0" y="0"/>
                <wp:positionH relativeFrom="page">
                  <wp:align>center</wp:align>
                </wp:positionH>
                <wp:positionV relativeFrom="paragraph">
                  <wp:posOffset>-251559</wp:posOffset>
                </wp:positionV>
                <wp:extent cx="6422400" cy="1009650"/>
                <wp:effectExtent l="19050" t="19050" r="16510" b="1905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100965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5EBF39" id="Rectangle: Rounded Corners 110" o:spid="_x0000_s1026" style="position:absolute;margin-left:0;margin-top:-19.8pt;width:505.7pt;height:79.5pt;z-index:-25165414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" fillcolor="#faa320" strokecolor="#6b2976" strokeweight="3pt">
                <w10:wrap anchorx="page"/>
              </v:roundrect>
            </w:pict>
          </mc:Fallback>
        </mc:AlternateContent>
      </w:r>
      <w:r w:rsidR="00B676E1" w:rsidRPr="00D8726C">
        <w:t xml:space="preserve">2. Kan riantuantu pawl nih a dikmi thiamnak pawl an </w:t>
      </w:r>
      <w:r w:rsidR="00C544AF">
        <w:br/>
      </w:r>
      <w:r w:rsidR="00B676E1" w:rsidRPr="00D8726C">
        <w:t>ngeih fehternak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4866188E" w14:textId="77777777" w:rsidTr="00C73E0D">
        <w:tc>
          <w:tcPr>
            <w:tcW w:w="2551" w:type="dxa"/>
            <w:vAlign w:val="center"/>
          </w:tcPr>
          <w:p w14:paraId="4DA128C1" w14:textId="77777777" w:rsidR="007F4213" w:rsidRPr="00D8726C" w:rsidRDefault="000B46C9" w:rsidP="005F1D95">
            <w:pPr>
              <w:pStyle w:val="Image"/>
              <w:spacing w:before="360"/>
            </w:pPr>
            <w:r w:rsidRPr="00D8726C">
              <w:rPr>
                <w:noProof/>
              </w:rPr>
              <w:drawing>
                <wp:inline distT="0" distB="0" distL="0" distR="0" wp14:anchorId="08B80B7F" wp14:editId="179DCE2C">
                  <wp:extent cx="1483200" cy="1112400"/>
                  <wp:effectExtent l="0" t="0" r="3175" b="0"/>
                  <wp:docPr id="157029532" name="Picture 4" descr="A chungkhar he a mirhmi aa te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9532" name="Picture 4" descr="A chungkhar he a mirhmi aa telmi pakhat.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2" t="6248" r="3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A5567F" w14:textId="77777777" w:rsidR="007F4213" w:rsidRPr="00CD260C" w:rsidRDefault="000B46C9" w:rsidP="005F1D95">
            <w:pPr>
              <w:spacing w:before="360"/>
              <w:rPr>
                <w:lang w:val="it-IT"/>
              </w:rPr>
            </w:pPr>
            <w:r w:rsidRPr="00CD260C">
              <w:rPr>
                <w:lang w:val="it-IT"/>
              </w:rPr>
              <w:t>Kan riantuantu le riantuanti pawl nih i fian a haumi:</w:t>
            </w:r>
          </w:p>
          <w:p w14:paraId="73F40C91" w14:textId="77777777" w:rsidR="00F34816" w:rsidRPr="00CD260C" w:rsidRDefault="000B46C9" w:rsidP="007F4213">
            <w:pPr>
              <w:pStyle w:val="ListParagraph"/>
              <w:numPr>
                <w:ilvl w:val="0"/>
                <w:numId w:val="12"/>
              </w:numPr>
              <w:rPr>
                <w:lang w:val="it-IT"/>
              </w:rPr>
            </w:pPr>
            <w:r w:rsidRPr="00CD260C">
              <w:rPr>
                <w:lang w:val="it-IT"/>
              </w:rPr>
              <w:t>CALD aa telmi pawl, an chungkhar pawl le zohkhenhtu pawl he riantuanti ning</w:t>
            </w:r>
          </w:p>
          <w:p w14:paraId="74930CFC" w14:textId="77777777" w:rsidR="007F4213" w:rsidRPr="00D8726C" w:rsidRDefault="000B46C9" w:rsidP="007F4213">
            <w:pPr>
              <w:pStyle w:val="ListParagraph"/>
              <w:numPr>
                <w:ilvl w:val="0"/>
                <w:numId w:val="12"/>
              </w:numPr>
            </w:pPr>
            <w:r w:rsidRPr="00D8726C">
              <w:t>bawmhnak an herhmi.</w:t>
            </w:r>
          </w:p>
        </w:tc>
      </w:tr>
      <w:tr w:rsidR="001014EB" w14:paraId="18001A1C" w14:textId="77777777" w:rsidTr="00C73E0D">
        <w:tc>
          <w:tcPr>
            <w:tcW w:w="2551" w:type="dxa"/>
            <w:vAlign w:val="center"/>
          </w:tcPr>
          <w:p w14:paraId="0FC8E6EA" w14:textId="77777777" w:rsidR="007F4213" w:rsidRPr="00D8726C" w:rsidRDefault="000B46C9" w:rsidP="007F4213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1BFB28F5" wp14:editId="0D5EF09C">
                  <wp:extent cx="1483200" cy="1112400"/>
                  <wp:effectExtent l="0" t="0" r="3175" b="0"/>
                  <wp:docPr id="2116314676" name="Picture 5" descr="Aa telmi pakhat a bawmmi minung pakhat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314676" name="Picture 5" descr="Aa telmi pakhat a bawmmi minung pakhat khat.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63" t="-874" r="43" b="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4F64FE" w14:textId="77777777" w:rsidR="007F4213" w:rsidRPr="00D8726C" w:rsidRDefault="000B46C9" w:rsidP="007F4213">
            <w:r w:rsidRPr="00D8726C">
              <w:t>Riantuanpiaknak pek ning zong an hngalh a hau:</w:t>
            </w:r>
          </w:p>
          <w:p w14:paraId="65E230C6" w14:textId="77777777" w:rsidR="0041463B" w:rsidRPr="00D8726C" w:rsidRDefault="000B46C9" w:rsidP="00A24C20">
            <w:pPr>
              <w:pStyle w:val="ListParagraph"/>
              <w:numPr>
                <w:ilvl w:val="0"/>
                <w:numId w:val="43"/>
              </w:numPr>
              <w:rPr>
                <w:rStyle w:val="Strong"/>
              </w:rPr>
            </w:pPr>
            <w:r w:rsidRPr="00D8726C">
              <w:rPr>
                <w:rStyle w:val="Strong"/>
              </w:rPr>
              <w:t>telhchihmi</w:t>
            </w:r>
          </w:p>
          <w:p w14:paraId="3176073A" w14:textId="77777777" w:rsidR="0041463B" w:rsidRPr="00D8726C" w:rsidRDefault="000B46C9" w:rsidP="00A24C20">
            <w:pPr>
              <w:pStyle w:val="ListParagraph"/>
              <w:numPr>
                <w:ilvl w:val="0"/>
                <w:numId w:val="43"/>
              </w:numPr>
            </w:pPr>
            <w:r w:rsidRPr="00D8726C">
              <w:t>nunphung dihlak caah a himmi.</w:t>
            </w:r>
          </w:p>
        </w:tc>
      </w:tr>
      <w:tr w:rsidR="001014EB" w14:paraId="0943FC7A" w14:textId="77777777" w:rsidTr="00C73E0D">
        <w:tc>
          <w:tcPr>
            <w:tcW w:w="2551" w:type="dxa"/>
            <w:vAlign w:val="center"/>
          </w:tcPr>
          <w:p w14:paraId="56F65613" w14:textId="77777777" w:rsidR="00076E20" w:rsidRPr="00D8726C" w:rsidRDefault="000B46C9" w:rsidP="007F4213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0E414D98" wp14:editId="7A4A672E">
                  <wp:extent cx="1482725" cy="1482725"/>
                  <wp:effectExtent l="0" t="0" r="3175" b="3175"/>
                  <wp:docPr id="1845511611" name="Picture 18" descr="A ngawimi cantiang pakhat he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5511611" name="Picture 18" descr="A ngawimi cantiang pakhat he minung phu khat.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50EFB1" w14:textId="77777777" w:rsidR="00076E20" w:rsidRPr="00CD260C" w:rsidRDefault="000B46C9" w:rsidP="00076E20">
            <w:pPr>
              <w:rPr>
                <w:lang w:val="it-IT"/>
              </w:rPr>
            </w:pPr>
            <w:r w:rsidRPr="00CD260C">
              <w:rPr>
                <w:lang w:val="it-IT"/>
              </w:rPr>
              <w:t>Pakhat khat cu i tel ciomi a si tikah, aho paoh:</w:t>
            </w:r>
          </w:p>
          <w:p w14:paraId="13083C82" w14:textId="77777777" w:rsidR="00076E20" w:rsidRPr="00D8726C" w:rsidRDefault="000B46C9" w:rsidP="00076E20">
            <w:pPr>
              <w:pStyle w:val="ListParagraph"/>
              <w:numPr>
                <w:ilvl w:val="0"/>
                <w:numId w:val="18"/>
              </w:numPr>
            </w:pPr>
            <w:r w:rsidRPr="00D8726C">
              <w:t xml:space="preserve">an i tel kho </w:t>
            </w:r>
          </w:p>
          <w:p w14:paraId="3E060D96" w14:textId="77777777" w:rsidR="00076E20" w:rsidRPr="00D8726C" w:rsidRDefault="000B46C9" w:rsidP="00076E20">
            <w:pPr>
              <w:pStyle w:val="ListParagraph"/>
              <w:numPr>
                <w:ilvl w:val="0"/>
                <w:numId w:val="18"/>
              </w:numPr>
            </w:pPr>
            <w:r w:rsidRPr="00D8726C">
              <w:t>anmah ta bantukin an ruah.</w:t>
            </w:r>
          </w:p>
        </w:tc>
      </w:tr>
    </w:tbl>
    <w:p w14:paraId="103984A7" w14:textId="77777777" w:rsidR="00AA2B19" w:rsidRPr="00D8726C" w:rsidRDefault="000B46C9" w:rsidP="00977E3B">
      <w:pPr>
        <w:pStyle w:val="Heading4"/>
        <w:spacing w:before="480" w:after="120"/>
      </w:pPr>
      <w:r w:rsidRPr="00D8726C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3653AF0" wp14:editId="2D92B9F8">
                <wp:simplePos x="0" y="0"/>
                <wp:positionH relativeFrom="margin">
                  <wp:posOffset>9525</wp:posOffset>
                </wp:positionH>
                <wp:positionV relativeFrom="paragraph">
                  <wp:posOffset>514529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DE0B82" id="Group 111" o:spid="_x0000_s1026" style="position:absolute;margin-left:.75pt;margin-top:40.5pt;width:455.65pt;height:19pt;z-index:2516643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821147" w:rsidRPr="00D8726C">
        <w:t>Kan i tinhmi pawl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5A3982CB" w14:textId="77777777" w:rsidTr="00C73E0D">
        <w:tc>
          <w:tcPr>
            <w:tcW w:w="2551" w:type="dxa"/>
            <w:vAlign w:val="center"/>
          </w:tcPr>
          <w:p w14:paraId="09A2B437" w14:textId="77777777" w:rsidR="00AA2B19" w:rsidRPr="00D8726C" w:rsidRDefault="000B46C9" w:rsidP="00445213">
            <w:pPr>
              <w:pStyle w:val="Image"/>
              <w:spacing w:before="600"/>
            </w:pPr>
            <w:r w:rsidRPr="00D8726C">
              <w:rPr>
                <w:noProof/>
              </w:rPr>
              <w:drawing>
                <wp:inline distT="0" distB="0" distL="0" distR="0" wp14:anchorId="70F51C15" wp14:editId="06434C4A">
                  <wp:extent cx="1482725" cy="1482725"/>
                  <wp:effectExtent l="0" t="0" r="3175" b="3175"/>
                  <wp:docPr id="1479782826" name="Picture 7" descr="Mirangholh si loin adang holh a langhtermi biachimnak langhtertu buanbara tang ah a kut thlirmi aa te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782826" name="Picture 7" descr="Mirangholh si loin adang holh a langhtermi biachimnak langhtertu buanbara tang ah a kut thlirmi aa telmi pakhat.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E868A3" w14:textId="77777777" w:rsidR="00AA2B19" w:rsidRPr="00D8726C" w:rsidRDefault="000B46C9" w:rsidP="00445213">
            <w:pPr>
              <w:spacing w:before="600"/>
            </w:pPr>
            <w:r w:rsidRPr="00D8726C">
              <w:t>CALD aa telmi pawl an herhmi i fian kha kan riantuantu le tiantuanti pawl kan duhpiak hna:</w:t>
            </w:r>
          </w:p>
          <w:p w14:paraId="0C031A12" w14:textId="77777777" w:rsidR="00AA2B19" w:rsidRPr="00D8726C" w:rsidRDefault="000B46C9" w:rsidP="006C7933">
            <w:pPr>
              <w:pStyle w:val="ListParagraph"/>
              <w:numPr>
                <w:ilvl w:val="0"/>
                <w:numId w:val="23"/>
              </w:numPr>
            </w:pPr>
            <w:r w:rsidRPr="00D8726C">
              <w:t>an nunphung</w:t>
            </w:r>
          </w:p>
          <w:p w14:paraId="6E0BEABF" w14:textId="77777777" w:rsidR="00AA2B19" w:rsidRPr="00D8726C" w:rsidRDefault="000B46C9" w:rsidP="006C7933">
            <w:pPr>
              <w:pStyle w:val="ListParagraph"/>
              <w:numPr>
                <w:ilvl w:val="0"/>
                <w:numId w:val="23"/>
              </w:numPr>
            </w:pPr>
            <w:r w:rsidRPr="00D8726C">
              <w:t>an holh.</w:t>
            </w:r>
          </w:p>
        </w:tc>
      </w:tr>
      <w:tr w:rsidR="001014EB" w14:paraId="177B985D" w14:textId="77777777" w:rsidTr="00BF4594">
        <w:trPr>
          <w:trHeight w:val="1704"/>
        </w:trPr>
        <w:tc>
          <w:tcPr>
            <w:tcW w:w="2551" w:type="dxa"/>
            <w:vAlign w:val="center"/>
          </w:tcPr>
          <w:p w14:paraId="6B5B84AE" w14:textId="77777777" w:rsidR="00AA2B19" w:rsidRPr="00D8726C" w:rsidRDefault="000B46C9" w:rsidP="00BF4594">
            <w:pPr>
              <w:pStyle w:val="Image"/>
              <w:spacing w:before="0" w:after="0"/>
            </w:pPr>
            <w:r w:rsidRPr="00D8726C">
              <w:rPr>
                <w:noProof/>
              </w:rPr>
              <w:lastRenderedPageBreak/>
              <w:drawing>
                <wp:inline distT="0" distB="0" distL="0" distR="0" wp14:anchorId="5ED273B2" wp14:editId="4AAD5213">
                  <wp:extent cx="1440000" cy="1080000"/>
                  <wp:effectExtent l="0" t="0" r="8255" b="6350"/>
                  <wp:docPr id="920881929" name="Picture 8" descr="Aa telmi he biaruahnak a ngeimi le ca a tialmi NDIS riantuant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0881929" name="Picture 8" descr="Aa telmi he biaruahnak a ngeimi le ca a tialmi NDIS riantuantu pakhat.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93" t="-1201" r="43" b="1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FDE65F" w14:textId="77777777" w:rsidR="00AA2B19" w:rsidRPr="00D8726C" w:rsidRDefault="000B46C9" w:rsidP="00BF4594">
            <w:pPr>
              <w:spacing w:before="0" w:after="0"/>
            </w:pPr>
            <w:r w:rsidRPr="00D8726C">
              <w:t>Cun an nunphung le holh he an bawmhnak pawl kha tha tein rian a tuan a herh ning.</w:t>
            </w:r>
          </w:p>
        </w:tc>
      </w:tr>
      <w:tr w:rsidR="001014EB" w:rsidRPr="00CF0475" w14:paraId="0279A0FF" w14:textId="77777777" w:rsidTr="00C73E0D">
        <w:tc>
          <w:tcPr>
            <w:tcW w:w="2551" w:type="dxa"/>
            <w:vAlign w:val="center"/>
          </w:tcPr>
          <w:p w14:paraId="7B90F70E" w14:textId="77777777" w:rsidR="00821147" w:rsidRPr="00D8726C" w:rsidRDefault="00821147" w:rsidP="00BF4594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0362DB09" w14:textId="77777777" w:rsidR="00821147" w:rsidRPr="00CD260C" w:rsidRDefault="000B46C9" w:rsidP="00BF4594">
            <w:pPr>
              <w:spacing w:before="360" w:after="0"/>
              <w:rPr>
                <w:lang w:val="it-IT"/>
              </w:rPr>
            </w:pPr>
            <w:r w:rsidRPr="00CD260C">
              <w:rPr>
                <w:lang w:val="it-IT"/>
              </w:rPr>
              <w:t>Kan riantuantu le riantuanti pawl kha a himmi lam in riantuanpiak hna seh ti kan duh fawn, hi hna caah:</w:t>
            </w:r>
          </w:p>
        </w:tc>
      </w:tr>
      <w:tr w:rsidR="001014EB" w14:paraId="1D858388" w14:textId="77777777" w:rsidTr="00C73E0D">
        <w:tc>
          <w:tcPr>
            <w:tcW w:w="2551" w:type="dxa"/>
            <w:vAlign w:val="center"/>
          </w:tcPr>
          <w:p w14:paraId="0F21F702" w14:textId="77777777" w:rsidR="00821147" w:rsidRPr="00D8726C" w:rsidRDefault="000B46C9" w:rsidP="00BF4594">
            <w:pPr>
              <w:pStyle w:val="Image"/>
              <w:spacing w:before="0" w:after="0"/>
            </w:pPr>
            <w:r w:rsidRPr="00D8726C">
              <w:rPr>
                <w:noProof/>
              </w:rPr>
              <w:drawing>
                <wp:inline distT="0" distB="0" distL="0" distR="0" wp14:anchorId="763277A5" wp14:editId="0E990785">
                  <wp:extent cx="1257300" cy="1257300"/>
                  <wp:effectExtent l="0" t="0" r="0" b="0"/>
                  <wp:docPr id="486016409" name="Picture 9" descr="Aa telmi 3 le him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016409" name="Picture 9" descr="Aa telmi 3 le himnak icon.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698" cy="12576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0DCD30" w14:textId="77777777" w:rsidR="00821147" w:rsidRPr="00D8726C" w:rsidRDefault="000B46C9" w:rsidP="00BF4594">
            <w:pPr>
              <w:pStyle w:val="ListParagraph"/>
              <w:numPr>
                <w:ilvl w:val="0"/>
                <w:numId w:val="24"/>
              </w:numPr>
              <w:spacing w:after="0"/>
            </w:pPr>
            <w:r w:rsidRPr="00D8726C">
              <w:t>nunphung kip</w:t>
            </w:r>
          </w:p>
        </w:tc>
      </w:tr>
      <w:tr w:rsidR="001014EB" w14:paraId="72AA26F5" w14:textId="77777777" w:rsidTr="00C73E0D">
        <w:tc>
          <w:tcPr>
            <w:tcW w:w="2551" w:type="dxa"/>
            <w:vAlign w:val="center"/>
          </w:tcPr>
          <w:p w14:paraId="2613AAC3" w14:textId="77777777" w:rsidR="00821147" w:rsidRPr="00D8726C" w:rsidRDefault="000B46C9" w:rsidP="00BF4594">
            <w:pPr>
              <w:pStyle w:val="Image"/>
              <w:spacing w:before="0" w:after="0"/>
            </w:pPr>
            <w:r w:rsidRPr="00D8726C">
              <w:rPr>
                <w:noProof/>
              </w:rPr>
              <w:drawing>
                <wp:inline distT="0" distB="0" distL="0" distR="0" wp14:anchorId="669EA3A3" wp14:editId="71275FF4">
                  <wp:extent cx="1285875" cy="1285875"/>
                  <wp:effectExtent l="0" t="0" r="9525" b="9525"/>
                  <wp:docPr id="192786036" name="Picture 10" descr="Aa telmi pakhat a bawmmi NDIS riantuant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786036" name="Picture 10" descr="Aa telmi pakhat a bawmmi NDIS riantuantu pakhat.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6282" cy="1286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8AB0B6" w14:textId="77777777" w:rsidR="00821147" w:rsidRPr="00D8726C" w:rsidRDefault="000B46C9" w:rsidP="00BF4594">
            <w:pPr>
              <w:pStyle w:val="ListParagraph"/>
              <w:numPr>
                <w:ilvl w:val="0"/>
                <w:numId w:val="24"/>
              </w:numPr>
              <w:spacing w:after="0"/>
            </w:pPr>
            <w:r w:rsidRPr="00D8726C">
              <w:rPr>
                <w:rStyle w:val="Strong"/>
              </w:rPr>
              <w:t>thinlung fahnak</w:t>
            </w:r>
            <w:r w:rsidRPr="00D8726C">
              <w:t xml:space="preserve"> a ngeimi minung pawl.</w:t>
            </w:r>
          </w:p>
        </w:tc>
      </w:tr>
      <w:tr w:rsidR="001014EB" w14:paraId="4BF9334D" w14:textId="77777777" w:rsidTr="00C73E0D">
        <w:tc>
          <w:tcPr>
            <w:tcW w:w="2551" w:type="dxa"/>
            <w:vAlign w:val="center"/>
          </w:tcPr>
          <w:p w14:paraId="04A573FA" w14:textId="77777777" w:rsidR="00821147" w:rsidRPr="00D8726C" w:rsidRDefault="000B46C9" w:rsidP="00BF4594">
            <w:pPr>
              <w:pStyle w:val="Image"/>
              <w:spacing w:before="360" w:after="0"/>
            </w:pPr>
            <w:r w:rsidRPr="00D8726C">
              <w:rPr>
                <w:noProof/>
              </w:rPr>
              <w:drawing>
                <wp:inline distT="0" distB="0" distL="0" distR="0" wp14:anchorId="50503681" wp14:editId="324A8D9C">
                  <wp:extent cx="1352550" cy="1352550"/>
                  <wp:effectExtent l="0" t="0" r="0" b="0"/>
                  <wp:docPr id="1035255781" name="Picture 1" descr="Ngaihchiami a lomi minung pakhat. Anmah cung i a ummi cu tahnak a langhtertu khuaruahnak langhtertu buanbara a si i anmah pawng i a ummi cu harnak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255781" name="Picture 1" descr="Ngaihchiami a lomi minung pakhat. Anmah cung i a ummi cu tahnak a langhtertu khuaruahnak langhtertu buanbara a si i anmah pawng i a ummi cu harnak icon a si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978" cy="13529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5EF1BF" w14:textId="77777777" w:rsidR="00821147" w:rsidRPr="00D8726C" w:rsidRDefault="000B46C9" w:rsidP="00BF4594">
            <w:pPr>
              <w:spacing w:before="0" w:after="0"/>
            </w:pPr>
            <w:r w:rsidRPr="00D8726C">
              <w:t>Thinlung fahnak cu nangmah cungah thil thalo pakhat khat a cangmi kong na ruah ning a si.</w:t>
            </w:r>
          </w:p>
          <w:p w14:paraId="076D0182" w14:textId="77777777" w:rsidR="00821147" w:rsidRPr="00D8726C" w:rsidRDefault="000B46C9" w:rsidP="00BF4594">
            <w:pPr>
              <w:spacing w:after="0"/>
            </w:pPr>
            <w:r w:rsidRPr="00D8726C">
              <w:t>Tahchunnak ah, a tihmi asilole lungretheimi bantukin na um men lai.</w:t>
            </w:r>
          </w:p>
          <w:p w14:paraId="7BDF98E3" w14:textId="77777777" w:rsidR="00821147" w:rsidRPr="00D8726C" w:rsidRDefault="000B46C9" w:rsidP="00BF4594">
            <w:pPr>
              <w:spacing w:after="0"/>
            </w:pPr>
            <w:r w:rsidRPr="00D8726C">
              <w:t>Thinlung fahnak nih lam dang in minung kha a hnorsuan khawh.</w:t>
            </w:r>
          </w:p>
        </w:tc>
      </w:tr>
      <w:tr w:rsidR="001014EB" w14:paraId="1633B6C0" w14:textId="77777777" w:rsidTr="00C73E0D">
        <w:tc>
          <w:tcPr>
            <w:tcW w:w="2551" w:type="dxa"/>
            <w:vAlign w:val="center"/>
          </w:tcPr>
          <w:p w14:paraId="3231EE1C" w14:textId="77777777" w:rsidR="0045725F" w:rsidRPr="00D8726C" w:rsidRDefault="000B46C9" w:rsidP="00C73E0D">
            <w:pPr>
              <w:pStyle w:val="Image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8416" behindDoc="0" locked="0" layoutInCell="1" allowOverlap="1" wp14:anchorId="4E931AE8" wp14:editId="5F43D4CE">
                      <wp:simplePos x="0" y="0"/>
                      <wp:positionH relativeFrom="column">
                        <wp:posOffset>280670</wp:posOffset>
                      </wp:positionH>
                      <wp:positionV relativeFrom="paragraph">
                        <wp:posOffset>423545</wp:posOffset>
                      </wp:positionV>
                      <wp:extent cx="892175" cy="401955"/>
                      <wp:effectExtent l="0" t="0" r="3175" b="0"/>
                      <wp:wrapNone/>
                      <wp:docPr id="164616326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01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2CCA60" w14:textId="77777777" w:rsidR="000B46C9" w:rsidRPr="00C544AF" w:rsidRDefault="000B46C9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7"/>
                                      <w:szCs w:val="17"/>
                                      <w:lang w:val="en-PH"/>
                                    </w:rPr>
                                  </w:pPr>
                                  <w:r w:rsidRPr="00C544AF">
                                    <w:rPr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  <w:t>Tuahsernak lei Timhtuah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931AE8" id="_x0000_s1038" type="#_x0000_t202" style="position:absolute;left:0;text-align:left;margin-left:22.1pt;margin-top:33.35pt;width:70.25pt;height:31.6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" filled="f" stroked="f">
                      <v:textbox inset="0,0,0,0">
                        <w:txbxContent>
                          <w:p w14:paraId="0A2CCA60" w14:textId="77777777" w:rsidR="000B46C9" w:rsidRPr="00C544AF" w:rsidRDefault="000B46C9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sz w:val="17"/>
                                <w:szCs w:val="17"/>
                                <w:lang w:val="en-PH"/>
                              </w:rPr>
                            </w:pPr>
                            <w:r w:rsidRPr="00C544AF">
                              <w:rPr>
                                <w:b/>
                                <w:bCs/>
                                <w:sz w:val="17"/>
                                <w:szCs w:val="17"/>
                              </w:rPr>
                              <w:t>Tuahsernak lei Timhtuah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7A98" w:rsidRPr="00D8726C">
              <w:rPr>
                <w:noProof/>
              </w:rPr>
              <w:drawing>
                <wp:inline distT="0" distB="0" distL="0" distR="0" wp14:anchorId="3DE24E2D" wp14:editId="2DDDEE7D">
                  <wp:extent cx="1440000" cy="1440000"/>
                  <wp:effectExtent l="0" t="0" r="8255" b="8255"/>
                  <wp:docPr id="636300841" name="Picture 6" descr="Tuahsernak lei Timhtuahmi nih fung pawl he cazin langhter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300841" name="Picture 6" descr="Tuahsernak lei Timhtuahmi nih fung pawl he cazin langhtermi.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088798B" w14:textId="62D35A41" w:rsidR="00F122D1" w:rsidRPr="00D8726C" w:rsidRDefault="000B46C9" w:rsidP="00F122D1">
            <w:r w:rsidRPr="00D8726C">
              <w:t xml:space="preserve">Kan Tuahsernak lei Timhtuahmi chung i cahmai </w:t>
            </w:r>
            <w:r w:rsidR="007A46BE">
              <w:t>16</w:t>
            </w:r>
            <w:r w:rsidRPr="00D8726C">
              <w:t xml:space="preserve"> ah kan tuahsermi pawl kong cu na rel khawh.</w:t>
            </w:r>
          </w:p>
          <w:p w14:paraId="4EABAD60" w14:textId="77777777" w:rsidR="00F122D1" w:rsidRPr="00D8726C" w:rsidRDefault="000B46C9" w:rsidP="00F122D1">
            <w:r w:rsidRPr="00D8726C">
              <w:t>Kan website ah kan Tuahsernak lei Timhtuahmi cu na hmuh khawh lai.</w:t>
            </w:r>
          </w:p>
          <w:p w14:paraId="2B271A96" w14:textId="77777777" w:rsidR="0045725F" w:rsidRPr="00B85A5C" w:rsidRDefault="00000000" w:rsidP="00F122D1">
            <w:pPr>
              <w:rPr>
                <w:bCs/>
              </w:rPr>
            </w:pPr>
            <w:hyperlink r:id="rId82" w:history="1">
              <w:r w:rsidR="006A604C" w:rsidRPr="00B85A5C">
                <w:rPr>
                  <w:rStyle w:val="Hyperlink"/>
                  <w:bCs/>
                </w:rPr>
                <w:t>www.ndis.gov.au/CALD</w:t>
              </w:r>
            </w:hyperlink>
          </w:p>
        </w:tc>
      </w:tr>
    </w:tbl>
    <w:p w14:paraId="071CFD5C" w14:textId="77777777" w:rsidR="00B676E1" w:rsidRPr="00D8726C" w:rsidRDefault="000B46C9" w:rsidP="002535DE">
      <w:pPr>
        <w:pStyle w:val="Heading3"/>
        <w:spacing w:before="480" w:after="240"/>
      </w:pPr>
      <w:r w:rsidRPr="00D8726C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612F898" wp14:editId="10D7A821">
                <wp:simplePos x="0" y="0"/>
                <wp:positionH relativeFrom="page">
                  <wp:align>center</wp:align>
                </wp:positionH>
                <wp:positionV relativeFrom="paragraph">
                  <wp:posOffset>-238045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4966C4" id="Rectangle: Rounded Corners 125" o:spid="_x0000_s1026" style="position:absolute;margin-left:0;margin-top:-18.75pt;width:505.7pt;height:54.45pt;z-index:-25165004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" fillcolor="#43a7de" strokecolor="#6b2976" strokeweight="3pt">
                <w10:wrap anchorx="page"/>
              </v:roundrect>
            </w:pict>
          </mc:Fallback>
        </mc:AlternateContent>
      </w:r>
      <w:r w:rsidRPr="00D8726C">
        <w:t>3. Thawngthanhmi kan phawtzamh ning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5F6D9743" w14:textId="77777777" w:rsidTr="00A9232A">
        <w:tc>
          <w:tcPr>
            <w:tcW w:w="2551" w:type="dxa"/>
            <w:vAlign w:val="center"/>
          </w:tcPr>
          <w:p w14:paraId="7E305915" w14:textId="77777777" w:rsidR="0008380D" w:rsidRPr="00D8726C" w:rsidRDefault="000B46C9" w:rsidP="00BF4594">
            <w:pPr>
              <w:pStyle w:val="Image"/>
              <w:spacing w:before="360" w:after="0"/>
            </w:pPr>
            <w:r w:rsidRPr="00D8726C">
              <w:rPr>
                <w:noProof/>
              </w:rPr>
              <w:drawing>
                <wp:inline distT="0" distB="0" distL="0" distR="0" wp14:anchorId="3C59A359" wp14:editId="55DC715C">
                  <wp:extent cx="1440000" cy="1440000"/>
                  <wp:effectExtent l="0" t="0" r="8255" b="8255"/>
                  <wp:docPr id="84" name="Picture 84" descr="Catial a relmi minung pakhat le a chungah khuaruahnak langhtertu buanbar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Catial a relmi minung pakhat le a chungah khuaruahnak langhtertu buanbar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FD67058" w14:textId="77777777" w:rsidR="00A9232A" w:rsidRPr="00D8726C" w:rsidRDefault="000B46C9" w:rsidP="00BF4594">
            <w:pPr>
              <w:spacing w:before="360" w:after="0"/>
            </w:pPr>
            <w:r w:rsidRPr="00D8726C">
              <w:t>Thilsining kong kan chim tikah, i fian dingah a fawi a si a hau:</w:t>
            </w:r>
          </w:p>
          <w:p w14:paraId="00A0A13C" w14:textId="77777777" w:rsidR="0008380D" w:rsidRPr="00D8726C" w:rsidRDefault="000B46C9" w:rsidP="00BF4594">
            <w:pPr>
              <w:pStyle w:val="ListParagraph"/>
              <w:numPr>
                <w:ilvl w:val="0"/>
                <w:numId w:val="58"/>
              </w:numPr>
              <w:spacing w:after="0"/>
            </w:pPr>
            <w:r w:rsidRPr="00D8726C">
              <w:t>CALD mibu pawl</w:t>
            </w:r>
          </w:p>
          <w:p w14:paraId="2D56364B" w14:textId="77777777" w:rsidR="0008380D" w:rsidRPr="00D8726C" w:rsidRDefault="000B46C9" w:rsidP="00BF4594">
            <w:pPr>
              <w:pStyle w:val="ListParagraph"/>
              <w:numPr>
                <w:ilvl w:val="0"/>
                <w:numId w:val="58"/>
              </w:numPr>
              <w:spacing w:after="0"/>
            </w:pPr>
            <w:r w:rsidRPr="00D8726C">
              <w:t>CALD aa telmi pawl, chungkhar pawl le zohkhenhtu pawl caah.</w:t>
            </w:r>
          </w:p>
        </w:tc>
      </w:tr>
      <w:tr w:rsidR="001014EB" w14:paraId="307F529D" w14:textId="77777777" w:rsidTr="00A9232A">
        <w:tc>
          <w:tcPr>
            <w:tcW w:w="2551" w:type="dxa"/>
            <w:vAlign w:val="center"/>
          </w:tcPr>
          <w:p w14:paraId="0A50DDA4" w14:textId="77777777" w:rsidR="0008380D" w:rsidRPr="00D8726C" w:rsidRDefault="0008380D" w:rsidP="00BF4594">
            <w:pPr>
              <w:pStyle w:val="Image"/>
              <w:spacing w:before="480" w:after="0"/>
              <w:rPr>
                <w:noProof/>
              </w:rPr>
            </w:pPr>
          </w:p>
        </w:tc>
        <w:tc>
          <w:tcPr>
            <w:tcW w:w="6576" w:type="dxa"/>
            <w:vAlign w:val="center"/>
          </w:tcPr>
          <w:p w14:paraId="5B5394C6" w14:textId="77777777" w:rsidR="00F84CD1" w:rsidRPr="00D8726C" w:rsidRDefault="000B46C9" w:rsidP="00BF4594">
            <w:pPr>
              <w:spacing w:before="480" w:after="0"/>
            </w:pPr>
            <w:r w:rsidRPr="00D8726C">
              <w:t>Thilsining kong chimmi cu a phunphun in a si a hau fawn:</w:t>
            </w:r>
          </w:p>
        </w:tc>
      </w:tr>
      <w:tr w:rsidR="001014EB" w14:paraId="48D78C60" w14:textId="77777777" w:rsidTr="00A9232A">
        <w:tc>
          <w:tcPr>
            <w:tcW w:w="2551" w:type="dxa"/>
            <w:vAlign w:val="center"/>
          </w:tcPr>
          <w:p w14:paraId="1F910CFB" w14:textId="77777777" w:rsidR="008C3472" w:rsidRPr="00D8726C" w:rsidRDefault="000B46C9" w:rsidP="00BF4594">
            <w:pPr>
              <w:pStyle w:val="Image"/>
              <w:spacing w:before="120" w:after="0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04F5C312" wp14:editId="63494B8D">
                  <wp:extent cx="1482725" cy="1482725"/>
                  <wp:effectExtent l="0" t="0" r="3175" b="3175"/>
                  <wp:docPr id="1566266494" name="Picture 1566266494" descr="‘Hello’ tiah holh phun 3 in a chimmi biachimnak langhtertu buanbara tangah 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266494" name="Picture 1566266494" descr="‘Hello’ tiah holh phun 3 in a chimmi biachimnak langhtertu buanbara tangah CALD minung phu khat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ABB8A7" w14:textId="77777777" w:rsidR="008C3472" w:rsidRPr="00D8726C" w:rsidRDefault="000B46C9" w:rsidP="00BF4594">
            <w:pPr>
              <w:pStyle w:val="ListParagraph"/>
              <w:numPr>
                <w:ilvl w:val="0"/>
                <w:numId w:val="64"/>
              </w:numPr>
              <w:spacing w:after="0"/>
            </w:pPr>
            <w:r w:rsidRPr="00D8726C">
              <w:t>holh pawl</w:t>
            </w:r>
          </w:p>
        </w:tc>
      </w:tr>
      <w:tr w:rsidR="001014EB" w14:paraId="5F1ADEB5" w14:textId="77777777" w:rsidTr="00A9232A">
        <w:tc>
          <w:tcPr>
            <w:tcW w:w="2551" w:type="dxa"/>
            <w:vAlign w:val="center"/>
          </w:tcPr>
          <w:p w14:paraId="10311113" w14:textId="77777777" w:rsidR="008C3472" w:rsidRPr="00D8726C" w:rsidRDefault="000B46C9" w:rsidP="00BF4594">
            <w:pPr>
              <w:pStyle w:val="Image"/>
              <w:spacing w:before="120" w:after="0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0DE43B0A" wp14:editId="07B9A7CF">
                  <wp:extent cx="1482725" cy="1482725"/>
                  <wp:effectExtent l="0" t="0" r="3175" b="3175"/>
                  <wp:docPr id="951173212" name="Picture 11" descr="Video a piahmi kompiota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173212" name="Picture 11" descr="Video a piahmi kompiota pakhat.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68C358" w14:textId="77777777" w:rsidR="008C3472" w:rsidRPr="00D8726C" w:rsidRDefault="000B46C9" w:rsidP="00BF4594">
            <w:pPr>
              <w:pStyle w:val="ListParagraph"/>
              <w:numPr>
                <w:ilvl w:val="0"/>
                <w:numId w:val="65"/>
              </w:numPr>
              <w:spacing w:after="0"/>
            </w:pPr>
            <w:r w:rsidRPr="00D8726C">
              <w:t>formats- video pawl tibantuk.</w:t>
            </w:r>
          </w:p>
        </w:tc>
      </w:tr>
    </w:tbl>
    <w:p w14:paraId="24DEBA7F" w14:textId="77777777" w:rsidR="002535DE" w:rsidRPr="00D8726C" w:rsidRDefault="000B46C9" w:rsidP="00977E3B">
      <w:pPr>
        <w:pStyle w:val="Heading4"/>
        <w:spacing w:before="480"/>
      </w:pPr>
      <w:r w:rsidRPr="00D8726C">
        <w:rPr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78675403" wp14:editId="2F0EF08D">
                <wp:simplePos x="0" y="0"/>
                <wp:positionH relativeFrom="margin">
                  <wp:posOffset>5536</wp:posOffset>
                </wp:positionH>
                <wp:positionV relativeFrom="paragraph">
                  <wp:posOffset>524510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EECBBD" id="Group 321763445" o:spid="_x0000_s1026" style="position:absolute;margin-left:.45pt;margin-top:41.3pt;width:455.7pt;height:19pt;z-index:-2516480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="004F3E54" w:rsidRPr="00D8726C">
        <w:t>Kan i tinhmi pawl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4581925D" w14:textId="77777777" w:rsidTr="00C73E0D">
        <w:tc>
          <w:tcPr>
            <w:tcW w:w="2551" w:type="dxa"/>
            <w:vAlign w:val="center"/>
          </w:tcPr>
          <w:p w14:paraId="0FA54D77" w14:textId="77777777" w:rsidR="008104A9" w:rsidRPr="00D8726C" w:rsidRDefault="000B46C9" w:rsidP="0008380D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6B2F15A1" wp14:editId="085DBB7A">
                  <wp:extent cx="1440000" cy="1364762"/>
                  <wp:effectExtent l="0" t="0" r="8255" b="6985"/>
                  <wp:docPr id="2057867763" name="Picture 2057867763" descr="An lung cungah an kut khat lei he kut aa tlaih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67763" name="Picture 2057867763" descr="An lung cungah an kut khat lei he kut aa tlaihmi minung 2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65" b="25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9991F7" w14:textId="77777777" w:rsidR="00EA1BFD" w:rsidRPr="00D8726C" w:rsidRDefault="000B46C9" w:rsidP="0008380D">
            <w:r w:rsidRPr="00D8726C">
              <w:t>CALD mibu pawl le aa telmi pawl he thilsining kong chimphuan dingah a thadeuhmi lam pawl kawl kan duh.</w:t>
            </w:r>
          </w:p>
        </w:tc>
      </w:tr>
      <w:tr w:rsidR="001014EB" w14:paraId="4B4D958A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16D8C744" w14:textId="77777777" w:rsidR="004F3E54" w:rsidRPr="00D8726C" w:rsidRDefault="000B46C9" w:rsidP="00977E3B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lastRenderedPageBreak/>
              <w:drawing>
                <wp:inline distT="0" distB="0" distL="0" distR="0" wp14:anchorId="0EEDDFB6" wp14:editId="56ABF8EC">
                  <wp:extent cx="1482725" cy="1482725"/>
                  <wp:effectExtent l="0" t="0" r="3175" b="3175"/>
                  <wp:docPr id="215803121" name="Picture 5" descr="Khuaruahnak langhtertu buanbara tang ah minung pakhat. Khuaruahnak langhtertu buanbara nih biachimnak langhtertu a chung fung kha a langhter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03121" name="Picture 5" descr="Khuaruahnak langhtertu buanbara tang ah minung pakhat. Khuaruahnak langhtertu buanbara nih biachimnak langhtertu a chung fung kha a langhter. 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612823" w14:textId="77777777" w:rsidR="004F3E54" w:rsidRPr="00D8726C" w:rsidRDefault="000B46C9" w:rsidP="00977E3B">
            <w:r w:rsidRPr="00D8726C">
              <w:t xml:space="preserve">An hman khawhmi </w:t>
            </w:r>
            <w:r w:rsidRPr="00D8726C">
              <w:rPr>
                <w:rStyle w:val="Strong"/>
              </w:rPr>
              <w:t>holhlettu</w:t>
            </w:r>
            <w:r w:rsidRPr="00D8726C">
              <w:t xml:space="preserve"> i riantuanpiaknak pawl kong kha CALD aa telmi pawl tamdeuh hngalhter kan duh hna.</w:t>
            </w:r>
          </w:p>
        </w:tc>
      </w:tr>
      <w:tr w:rsidR="001014EB" w14:paraId="07C17C24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7A6EAC44" w14:textId="77777777" w:rsidR="00904103" w:rsidRPr="00D8726C" w:rsidRDefault="000B46C9" w:rsidP="00977E3B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1E794B3B" wp14:editId="2E47D394">
                  <wp:extent cx="1482725" cy="1482725"/>
                  <wp:effectExtent l="0" t="0" r="3175" b="3175"/>
                  <wp:docPr id="574560481" name="Picture 4" descr="Minung 2 he biaruahnak a ngeimi holhlettu 2. Anmah cung i a ummi cu Mirangholh a si lomi holh dang a langhtermi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Minung 2 he biaruahnak a ngeimi holhlettu 2. Anmah cung i a ummi cu Mirangholh a si lomi holh dang a langhtermi biachimnak langhtertu buanbara a si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D3A471" w14:textId="77777777" w:rsidR="00904103" w:rsidRPr="00CD260C" w:rsidRDefault="000B46C9" w:rsidP="00977E3B">
            <w:pPr>
              <w:rPr>
                <w:lang w:val="de-DE"/>
              </w:rPr>
            </w:pPr>
            <w:r w:rsidRPr="00CD260C">
              <w:rPr>
                <w:lang w:val="de-DE"/>
              </w:rPr>
              <w:t>Holhlettu cu minung pakhat khat:</w:t>
            </w:r>
          </w:p>
          <w:p w14:paraId="0C5840B8" w14:textId="77777777" w:rsidR="00904103" w:rsidRPr="00D8726C" w:rsidRDefault="000B46C9" w:rsidP="00977E3B">
            <w:pPr>
              <w:pStyle w:val="ListParagraph"/>
              <w:numPr>
                <w:ilvl w:val="0"/>
                <w:numId w:val="61"/>
              </w:numPr>
            </w:pPr>
            <w:r w:rsidRPr="00D8726C">
              <w:t>nanmah holh a hmangmi</w:t>
            </w:r>
          </w:p>
          <w:p w14:paraId="30B79921" w14:textId="77777777" w:rsidR="005540EE" w:rsidRPr="00D8726C" w:rsidRDefault="000B46C9" w:rsidP="00977E3B">
            <w:pPr>
              <w:pStyle w:val="ListParagraph"/>
              <w:numPr>
                <w:ilvl w:val="0"/>
                <w:numId w:val="61"/>
              </w:numPr>
            </w:pPr>
            <w:r w:rsidRPr="00D8726C">
              <w:t>midang pawl he biakchawnhnak ah nangmah an bawmmi</w:t>
            </w:r>
          </w:p>
          <w:p w14:paraId="0E7A5FFF" w14:textId="77777777" w:rsidR="00904103" w:rsidRPr="00D8726C" w:rsidRDefault="000B46C9" w:rsidP="00977E3B">
            <w:pPr>
              <w:pStyle w:val="ListParagraph"/>
              <w:numPr>
                <w:ilvl w:val="0"/>
                <w:numId w:val="60"/>
              </w:numPr>
              <w:spacing w:line="259" w:lineRule="auto"/>
              <w:contextualSpacing/>
            </w:pPr>
            <w:r w:rsidRPr="00D8726C">
              <w:t>minung pakhat khat nih a chimmi naa fiannak ding an bawmmi.</w:t>
            </w:r>
          </w:p>
        </w:tc>
      </w:tr>
      <w:tr w:rsidR="001014EB" w14:paraId="3A5ED5D2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24C41947" w14:textId="77777777" w:rsidR="004F3E54" w:rsidRPr="00D8726C" w:rsidRDefault="000B46C9" w:rsidP="00977E3B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148C90A3" wp14:editId="6F9575B5">
                  <wp:extent cx="1482725" cy="1482725"/>
                  <wp:effectExtent l="0" t="0" r="3175" b="3175"/>
                  <wp:docPr id="300222650" name="Picture 13" descr="Aa telmi he biaruahnak a ngeimi holhlettu pakhat. Anmah cung i a ummi cu cunglei a sawhmi cantiang he siapi thlirmi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222650" name="Picture 13" descr="Aa telmi he biaruahnak a ngeimi holhlettu pakhat. Anmah cung i a ummi cu cunglei a sawhmi cantiang he siapi thlirmi a si.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0A90B9" w14:textId="77777777" w:rsidR="004F3E54" w:rsidRPr="00D8726C" w:rsidRDefault="000B46C9" w:rsidP="00977E3B">
            <w:r w:rsidRPr="00D8726C">
              <w:t>Holhlettu i riantuanpiaknak a hmangmi CALD aa telmi pawl i hmuhtonnak thanchoter kan duh fawn.</w:t>
            </w:r>
          </w:p>
        </w:tc>
      </w:tr>
      <w:tr w:rsidR="001014EB" w14:paraId="47F1AE07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633DBBDB" w14:textId="77777777" w:rsidR="0045725F" w:rsidRPr="00D8726C" w:rsidRDefault="000B46C9" w:rsidP="00977E3B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0464" behindDoc="0" locked="0" layoutInCell="1" allowOverlap="1" wp14:anchorId="53D19F4F" wp14:editId="279C5F53">
                      <wp:simplePos x="0" y="0"/>
                      <wp:positionH relativeFrom="column">
                        <wp:posOffset>299085</wp:posOffset>
                      </wp:positionH>
                      <wp:positionV relativeFrom="paragraph">
                        <wp:posOffset>470535</wp:posOffset>
                      </wp:positionV>
                      <wp:extent cx="892175" cy="360680"/>
                      <wp:effectExtent l="0" t="0" r="3175" b="1270"/>
                      <wp:wrapNone/>
                      <wp:docPr id="86170386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606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621C48" w14:textId="77777777" w:rsidR="000B46C9" w:rsidRPr="00C544AF" w:rsidRDefault="000B46C9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7"/>
                                      <w:szCs w:val="17"/>
                                      <w:lang w:val="en-PH"/>
                                    </w:rPr>
                                  </w:pPr>
                                  <w:r w:rsidRPr="00C544AF">
                                    <w:rPr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  <w:t>Tuahsernak lei Timhtuah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D19F4F" id="_x0000_s1039" type="#_x0000_t202" style="position:absolute;left:0;text-align:left;margin-left:23.55pt;margin-top:37.05pt;width:70.25pt;height:28.4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" filled="f" stroked="f">
                      <v:textbox inset="0,0,0,0">
                        <w:txbxContent>
                          <w:p w14:paraId="3E621C48" w14:textId="77777777" w:rsidR="000B46C9" w:rsidRPr="00C544AF" w:rsidRDefault="000B46C9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sz w:val="17"/>
                                <w:szCs w:val="17"/>
                                <w:lang w:val="en-PH"/>
                              </w:rPr>
                            </w:pPr>
                            <w:r w:rsidRPr="00C544AF">
                              <w:rPr>
                                <w:b/>
                                <w:bCs/>
                                <w:sz w:val="17"/>
                                <w:szCs w:val="17"/>
                              </w:rPr>
                              <w:t>Tuahsernak lei Timhtuah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2019" w:rsidRPr="00D8726C">
              <w:rPr>
                <w:noProof/>
              </w:rPr>
              <w:drawing>
                <wp:inline distT="0" distB="0" distL="0" distR="0" wp14:anchorId="4F019483" wp14:editId="0AAB4DD2">
                  <wp:extent cx="1482725" cy="1482725"/>
                  <wp:effectExtent l="0" t="0" r="3175" b="3175"/>
                  <wp:docPr id="1812387275" name="Picture 12" descr="Tuahsernak lei Timhtuahmi nih fung pawl he cazin langhter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87275" name="Picture 12" descr="Tuahsernak lei Timhtuahmi nih fung pawl he cazin langhtermi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5CAB8E" w14:textId="1A9571D7" w:rsidR="00F122D1" w:rsidRPr="00D8726C" w:rsidRDefault="000B46C9" w:rsidP="00F122D1">
            <w:r w:rsidRPr="00D8726C">
              <w:t xml:space="preserve">Kan Tuahsernak lei Timhtuahmi chung i cahmai </w:t>
            </w:r>
            <w:r w:rsidR="007A46BE">
              <w:t>23</w:t>
            </w:r>
            <w:r w:rsidRPr="00D8726C">
              <w:t xml:space="preserve"> ah kan tuahsermi pawl kong cu na rel khawh.</w:t>
            </w:r>
          </w:p>
          <w:p w14:paraId="482E4F1C" w14:textId="77777777" w:rsidR="00F122D1" w:rsidRPr="00D8726C" w:rsidRDefault="000B46C9" w:rsidP="00F122D1">
            <w:r w:rsidRPr="00D8726C">
              <w:t>Kan website ah kan Tuahsernak lei Timhtuahmi cu na hmuh khawh lai.</w:t>
            </w:r>
          </w:p>
          <w:p w14:paraId="339DCDEC" w14:textId="77777777" w:rsidR="0045725F" w:rsidRPr="00B85A5C" w:rsidRDefault="00000000" w:rsidP="00F122D1">
            <w:pPr>
              <w:rPr>
                <w:bCs/>
              </w:rPr>
            </w:pPr>
            <w:hyperlink r:id="rId89" w:history="1">
              <w:r w:rsidR="006A604C" w:rsidRPr="00B85A5C">
                <w:rPr>
                  <w:rStyle w:val="Hyperlink"/>
                  <w:bCs/>
                </w:rPr>
                <w:t>www.ndis.gov.au/CALD</w:t>
              </w:r>
            </w:hyperlink>
          </w:p>
        </w:tc>
      </w:tr>
    </w:tbl>
    <w:p w14:paraId="1DAE0D79" w14:textId="77777777" w:rsidR="00B676E1" w:rsidRPr="00D8726C" w:rsidRDefault="000B46C9" w:rsidP="008104A9">
      <w:pPr>
        <w:pStyle w:val="Heading3"/>
        <w:spacing w:before="480" w:after="240"/>
      </w:pPr>
      <w:r w:rsidRPr="00D8726C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68D517CD" wp14:editId="51FEFB3F">
                <wp:simplePos x="0" y="0"/>
                <wp:positionH relativeFrom="page">
                  <wp:posOffset>570230</wp:posOffset>
                </wp:positionH>
                <wp:positionV relativeFrom="paragraph">
                  <wp:posOffset>-263704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D81BF4" id="Rectangle: Rounded Corners 166023663" o:spid="_x0000_s1026" style="position:absolute;margin-left:44.9pt;margin-top:-20.75pt;width:505.7pt;height:54.4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" fillcolor="#ffcc04" strokecolor="#6b2976" strokeweight="3pt">
                <w10:wrap anchorx="page"/>
              </v:roundrect>
            </w:pict>
          </mc:Fallback>
        </mc:AlternateContent>
      </w:r>
      <w:r w:rsidRPr="00D8726C">
        <w:t xml:space="preserve">4. Thimnak le uknak 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5D34012A" w14:textId="77777777" w:rsidTr="00C73E0D">
        <w:tc>
          <w:tcPr>
            <w:tcW w:w="2551" w:type="dxa"/>
            <w:vAlign w:val="center"/>
          </w:tcPr>
          <w:p w14:paraId="3947A703" w14:textId="77777777" w:rsidR="00490AD8" w:rsidRPr="00D8726C" w:rsidRDefault="000B46C9" w:rsidP="00CC3EDF">
            <w:pPr>
              <w:pStyle w:val="Image"/>
              <w:spacing w:before="360"/>
            </w:pPr>
            <w:r w:rsidRPr="00D8726C">
              <w:rPr>
                <w:noProof/>
              </w:rPr>
              <w:drawing>
                <wp:inline distT="0" distB="0" distL="0" distR="0" wp14:anchorId="3DF98FAE" wp14:editId="2A09E05A">
                  <wp:extent cx="1482725" cy="1007712"/>
                  <wp:effectExtent l="0" t="0" r="3175" b="2540"/>
                  <wp:docPr id="1982031989" name="Picture 14" descr="Siapi a thlir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031989" name="Picture 14" descr="Siapi a thlirmi minung 2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0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007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DEDF95" w14:textId="77777777" w:rsidR="00490AD8" w:rsidRPr="00D8726C" w:rsidRDefault="000B46C9" w:rsidP="00CC3EDF">
            <w:pPr>
              <w:spacing w:before="360"/>
            </w:pPr>
            <w:r w:rsidRPr="00D8726C">
              <w:t>CALD aa telmi pawl i herhmi pawl a tlinhmi bawmhnak le riantuanpiaknak pawl tamdeuh a um awk a si.</w:t>
            </w:r>
          </w:p>
        </w:tc>
      </w:tr>
      <w:tr w:rsidR="001014EB" w14:paraId="0DCB53C0" w14:textId="77777777" w:rsidTr="00C73E0D">
        <w:tc>
          <w:tcPr>
            <w:tcW w:w="2551" w:type="dxa"/>
            <w:vAlign w:val="center"/>
          </w:tcPr>
          <w:p w14:paraId="2F1D7E47" w14:textId="77777777" w:rsidR="00490AD8" w:rsidRPr="00D8726C" w:rsidRDefault="000B46C9" w:rsidP="00490AD8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57F0A3E0" wp14:editId="45CBB7A5">
                  <wp:extent cx="1482725" cy="1482725"/>
                  <wp:effectExtent l="0" t="0" r="3175" b="3175"/>
                  <wp:docPr id="1734651930" name="Picture 6" descr="Bawmchantu 2. Pakhat cu stethoscope aa hruk i adang pakhat nih catialmi aa tlai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4651930" name="Picture 6" descr="Bawmchantu 2. Pakhat cu stethoscope aa hruk i adang pakhat nih catialmi aa tlaih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82315A" w14:textId="77777777" w:rsidR="00490AD8" w:rsidRPr="00D8726C" w:rsidRDefault="000B46C9" w:rsidP="00490AD8">
            <w:r w:rsidRPr="00D8726C">
              <w:t xml:space="preserve">An herhmi pawl he aa tlakmi </w:t>
            </w:r>
            <w:r w:rsidRPr="00D8726C">
              <w:rPr>
                <w:rStyle w:val="Strong"/>
              </w:rPr>
              <w:t>pechantu pawl</w:t>
            </w:r>
            <w:r w:rsidRPr="00D8726C">
              <w:t xml:space="preserve"> hmuh le hman dingah CALD aa telmi pawl nih bawmhnak an herh a hau.</w:t>
            </w:r>
          </w:p>
          <w:p w14:paraId="32AC0F14" w14:textId="77777777" w:rsidR="0010274C" w:rsidRPr="00D8726C" w:rsidRDefault="000B46C9" w:rsidP="00490AD8">
            <w:r w:rsidRPr="00D8726C">
              <w:t>Bawmchantu pawl nih riantuanpiaknak peknak in aa telmi pawl kha an bawmh hna.</w:t>
            </w:r>
          </w:p>
        </w:tc>
      </w:tr>
    </w:tbl>
    <w:p w14:paraId="4C58AC4A" w14:textId="77777777" w:rsidR="008104A9" w:rsidRPr="00D8726C" w:rsidRDefault="000B46C9" w:rsidP="00977E3B">
      <w:pPr>
        <w:pStyle w:val="Heading4"/>
        <w:spacing w:before="600" w:after="120"/>
      </w:pPr>
      <w:r w:rsidRPr="00D8726C">
        <w:rPr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335104AB" wp14:editId="462CD1C9">
                <wp:simplePos x="0" y="0"/>
                <wp:positionH relativeFrom="margin">
                  <wp:posOffset>18415</wp:posOffset>
                </wp:positionH>
                <wp:positionV relativeFrom="paragraph">
                  <wp:posOffset>591364</wp:posOffset>
                </wp:positionV>
                <wp:extent cx="5786755" cy="241300"/>
                <wp:effectExtent l="19050" t="19050" r="2349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32F1C8" id="Group 133" o:spid="_x0000_s1026" style="position:absolute;margin-left:1.45pt;margin-top:46.55pt;width:455.65pt;height:19pt;z-index:-25164390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="00FE7219" w:rsidRPr="00D8726C">
        <w:t>Kan i tinhmi pawl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6BE21D61" w14:textId="77777777" w:rsidTr="00C73E0D">
        <w:tc>
          <w:tcPr>
            <w:tcW w:w="2551" w:type="dxa"/>
            <w:vAlign w:val="center"/>
          </w:tcPr>
          <w:p w14:paraId="00D66DED" w14:textId="77777777" w:rsidR="008104A9" w:rsidRPr="00D8726C" w:rsidRDefault="008104A9" w:rsidP="00CF67C2">
            <w:pPr>
              <w:pStyle w:val="Image"/>
              <w:spacing w:before="600" w:after="0"/>
            </w:pPr>
          </w:p>
        </w:tc>
        <w:tc>
          <w:tcPr>
            <w:tcW w:w="6576" w:type="dxa"/>
            <w:vAlign w:val="center"/>
          </w:tcPr>
          <w:p w14:paraId="3D43C4CF" w14:textId="77777777" w:rsidR="008104A9" w:rsidRPr="00D8726C" w:rsidRDefault="000B46C9" w:rsidP="00CF67C2">
            <w:pPr>
              <w:spacing w:before="600" w:after="0"/>
            </w:pPr>
            <w:r w:rsidRPr="00D8726C">
              <w:t>CALD mibu pawl he thilsining kong tha tein chimphuan kan duh, hihi tuah ning kong:</w:t>
            </w:r>
          </w:p>
        </w:tc>
      </w:tr>
      <w:tr w:rsidR="001014EB" w14:paraId="68F0CFEB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5C8DF1EC" w14:textId="77777777" w:rsidR="008104A9" w:rsidRPr="00D8726C" w:rsidRDefault="000B46C9" w:rsidP="009B4B96">
            <w:pPr>
              <w:pStyle w:val="Image"/>
              <w:spacing w:before="0" w:after="0"/>
            </w:pPr>
            <w:r w:rsidRPr="00D8726C">
              <w:rPr>
                <w:noProof/>
              </w:rPr>
              <w:drawing>
                <wp:inline distT="0" distB="0" distL="0" distR="0" wp14:anchorId="4078F8AA" wp14:editId="7BE87A21">
                  <wp:extent cx="1482725" cy="1482725"/>
                  <wp:effectExtent l="0" t="0" r="3175" b="3175"/>
                  <wp:docPr id="2128743046" name="Picture 7" descr="NDIS catialmi aa tlai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8743046" name="Picture 7" descr="NDIS catialmi aa tlaihmi minung pakhat.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86C2ED" w14:textId="77777777" w:rsidR="008104A9" w:rsidRPr="00D8726C" w:rsidRDefault="000B46C9" w:rsidP="00977E3B">
            <w:pPr>
              <w:pStyle w:val="ListParagraph"/>
              <w:numPr>
                <w:ilvl w:val="0"/>
                <w:numId w:val="29"/>
              </w:numPr>
            </w:pPr>
            <w:r w:rsidRPr="00D8726C">
              <w:t>NDIS ah an i tel</w:t>
            </w:r>
          </w:p>
        </w:tc>
      </w:tr>
      <w:tr w:rsidR="001014EB" w14:paraId="657F6DBD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796551B2" w14:textId="77777777" w:rsidR="008104A9" w:rsidRPr="00D8726C" w:rsidRDefault="000B46C9" w:rsidP="009B4B96">
            <w:pPr>
              <w:pStyle w:val="Image"/>
              <w:spacing w:before="0" w:after="0"/>
            </w:pPr>
            <w:r w:rsidRPr="00D8726C">
              <w:rPr>
                <w:noProof/>
              </w:rPr>
              <w:drawing>
                <wp:inline distT="0" distB="0" distL="0" distR="0" wp14:anchorId="20A2452B" wp14:editId="0C443BCB">
                  <wp:extent cx="1482725" cy="1482725"/>
                  <wp:effectExtent l="0" t="0" r="3175" b="3175"/>
                  <wp:docPr id="983052153" name="Picture 8" descr="A kut thlirmi aa telmi pakhat le him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052153" name="Picture 8" descr="A kut thlirmi aa telmi pakhat le himnak icon.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FC0603" w14:textId="77777777" w:rsidR="008104A9" w:rsidRPr="00D8726C" w:rsidRDefault="000B46C9" w:rsidP="00977E3B">
            <w:pPr>
              <w:pStyle w:val="ListParagraph"/>
              <w:numPr>
                <w:ilvl w:val="0"/>
                <w:numId w:val="29"/>
              </w:numPr>
            </w:pPr>
            <w:r w:rsidRPr="00D8726C">
              <w:t>an nunphung caah a himmi riantuanpiaknak pawl kawl le hman.</w:t>
            </w:r>
          </w:p>
        </w:tc>
      </w:tr>
      <w:tr w:rsidR="001014EB" w14:paraId="1F676E90" w14:textId="77777777" w:rsidTr="000B46C9">
        <w:tc>
          <w:tcPr>
            <w:tcW w:w="2551" w:type="dxa"/>
            <w:vAlign w:val="bottom"/>
          </w:tcPr>
          <w:p w14:paraId="64A1E4E4" w14:textId="77777777" w:rsidR="00FE7219" w:rsidRPr="00D8726C" w:rsidRDefault="00FE7219" w:rsidP="00856D98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31D6FAFC" w14:textId="77777777" w:rsidR="00FE7219" w:rsidRPr="00D8726C" w:rsidRDefault="000B46C9" w:rsidP="00856D98">
            <w:pPr>
              <w:spacing w:after="0"/>
            </w:pPr>
            <w:r w:rsidRPr="00D8726C">
              <w:t>A thami riantuanpiaknak pawl tamdeuh pek dingah pechantu pawl kha kan duhpiak fawn hna:</w:t>
            </w:r>
          </w:p>
        </w:tc>
      </w:tr>
      <w:tr w:rsidR="001014EB" w14:paraId="10894E4E" w14:textId="77777777" w:rsidTr="000B46C9">
        <w:tc>
          <w:tcPr>
            <w:tcW w:w="2551" w:type="dxa"/>
            <w:vAlign w:val="bottom"/>
          </w:tcPr>
          <w:p w14:paraId="5E095C0F" w14:textId="77777777" w:rsidR="004E1806" w:rsidRPr="00D8726C" w:rsidRDefault="000B46C9" w:rsidP="00437DD8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30B6A4ED" wp14:editId="69E1EB31">
                  <wp:extent cx="1482725" cy="1482725"/>
                  <wp:effectExtent l="0" t="0" r="3175" b="3175"/>
                  <wp:docPr id="1464946712" name="Picture 16" descr="An lung cungah an kut khat lei he kut aa tlaih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946712" name="Picture 16" descr="An lung cungah an kut khat lei he kut aa tlaihmi minung 2.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1D8BCF" w14:textId="77777777" w:rsidR="004E1806" w:rsidRPr="00D8726C" w:rsidRDefault="000B46C9" w:rsidP="00437DD8">
            <w:pPr>
              <w:pStyle w:val="ListParagraph"/>
              <w:numPr>
                <w:ilvl w:val="0"/>
                <w:numId w:val="31"/>
              </w:numPr>
            </w:pPr>
            <w:r w:rsidRPr="00D8726C">
              <w:t>nunphung dihlak a upatmi</w:t>
            </w:r>
          </w:p>
        </w:tc>
      </w:tr>
      <w:tr w:rsidR="001014EB" w14:paraId="3FF8174A" w14:textId="77777777" w:rsidTr="000B46C9">
        <w:tc>
          <w:tcPr>
            <w:tcW w:w="2551" w:type="dxa"/>
            <w:vAlign w:val="bottom"/>
          </w:tcPr>
          <w:p w14:paraId="7E8DD276" w14:textId="77777777" w:rsidR="004E1806" w:rsidRPr="00D8726C" w:rsidRDefault="000B46C9" w:rsidP="00437DD8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1B08A180" wp14:editId="35287827">
                  <wp:extent cx="1482725" cy="1482725"/>
                  <wp:effectExtent l="0" t="0" r="3175" b="3175"/>
                  <wp:docPr id="1465212638" name="Picture 17" descr="CALD minung phu pakhat le siapi thlir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212638" name="Picture 17" descr="CALD minung phu pakhat le siapi thlirmi pakhat.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CFE7B0" w14:textId="77777777" w:rsidR="004E1806" w:rsidRPr="00D8726C" w:rsidRDefault="000B46C9" w:rsidP="00437DD8">
            <w:pPr>
              <w:pStyle w:val="ListParagraph"/>
              <w:numPr>
                <w:ilvl w:val="0"/>
                <w:numId w:val="31"/>
              </w:numPr>
            </w:pPr>
            <w:r w:rsidRPr="00D8726C">
              <w:t>CALD aa telmi pawl caah tha tein rian a tuanmi</w:t>
            </w:r>
          </w:p>
        </w:tc>
      </w:tr>
      <w:tr w:rsidR="001014EB" w14:paraId="451E06FD" w14:textId="77777777" w:rsidTr="000B46C9">
        <w:tc>
          <w:tcPr>
            <w:tcW w:w="2551" w:type="dxa"/>
            <w:vAlign w:val="bottom"/>
          </w:tcPr>
          <w:p w14:paraId="2BA24F3F" w14:textId="77777777" w:rsidR="004E1806" w:rsidRPr="00D8726C" w:rsidRDefault="000B46C9" w:rsidP="00437DD8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6C964309" wp14:editId="5B96AC6D">
                  <wp:extent cx="1482725" cy="1482725"/>
                  <wp:effectExtent l="0" t="0" r="3175" b="3175"/>
                  <wp:docPr id="1496978836" name="Picture 18" descr="Aa telmi 3 le him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978836" name="Picture 18" descr="Aa telmi 3 le himnak icon.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C6E3CE" w14:textId="77777777" w:rsidR="004E1806" w:rsidRPr="00D8726C" w:rsidRDefault="000B46C9" w:rsidP="004E1806">
            <w:pPr>
              <w:pStyle w:val="ListParagraph"/>
              <w:numPr>
                <w:ilvl w:val="0"/>
                <w:numId w:val="65"/>
              </w:numPr>
            </w:pPr>
            <w:r w:rsidRPr="00D8726C">
              <w:t>nunphung dihlak caah a himmi.</w:t>
            </w:r>
          </w:p>
        </w:tc>
      </w:tr>
      <w:tr w:rsidR="001014EB" w14:paraId="490219D7" w14:textId="77777777" w:rsidTr="000B46C9">
        <w:tc>
          <w:tcPr>
            <w:tcW w:w="2551" w:type="dxa"/>
            <w:vAlign w:val="bottom"/>
          </w:tcPr>
          <w:p w14:paraId="2BFEF7BF" w14:textId="77777777" w:rsidR="0045725F" w:rsidRPr="00D8726C" w:rsidRDefault="000B46C9" w:rsidP="00977E3B">
            <w:pPr>
              <w:pStyle w:val="Image"/>
              <w:spacing w:before="600"/>
              <w:rPr>
                <w:noProof/>
              </w:rPr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2512" behindDoc="0" locked="0" layoutInCell="1" allowOverlap="1" wp14:anchorId="3E61AAB0" wp14:editId="185827FF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696595</wp:posOffset>
                      </wp:positionV>
                      <wp:extent cx="892175" cy="372745"/>
                      <wp:effectExtent l="0" t="0" r="3175" b="8255"/>
                      <wp:wrapNone/>
                      <wp:docPr id="6535183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727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70552D" w14:textId="77777777" w:rsidR="000B46C9" w:rsidRPr="00C544AF" w:rsidRDefault="000B46C9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7"/>
                                      <w:szCs w:val="17"/>
                                      <w:lang w:val="en-PH"/>
                                    </w:rPr>
                                  </w:pPr>
                                  <w:r w:rsidRPr="00C544AF">
                                    <w:rPr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  <w:t>Tuahsernak lei Timhtuah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61AAB0" id="_x0000_s1040" type="#_x0000_t202" style="position:absolute;left:0;text-align:left;margin-left:22.5pt;margin-top:54.85pt;width:70.25pt;height:29.3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" filled="f" stroked="f">
                      <v:textbox inset="0,0,0,0">
                        <w:txbxContent>
                          <w:p w14:paraId="4070552D" w14:textId="77777777" w:rsidR="000B46C9" w:rsidRPr="00C544AF" w:rsidRDefault="000B46C9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sz w:val="17"/>
                                <w:szCs w:val="17"/>
                                <w:lang w:val="en-PH"/>
                              </w:rPr>
                            </w:pPr>
                            <w:r w:rsidRPr="00C544AF">
                              <w:rPr>
                                <w:b/>
                                <w:bCs/>
                                <w:sz w:val="17"/>
                                <w:szCs w:val="17"/>
                              </w:rPr>
                              <w:t>Tuahsernak lei Timhtuah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E1806" w:rsidRPr="00D8726C">
              <w:rPr>
                <w:noProof/>
              </w:rPr>
              <w:drawing>
                <wp:inline distT="0" distB="0" distL="0" distR="0" wp14:anchorId="35E5B4E8" wp14:editId="4859F2C3">
                  <wp:extent cx="1482725" cy="1482725"/>
                  <wp:effectExtent l="0" t="0" r="3175" b="3175"/>
                  <wp:docPr id="753246717" name="Picture 15" descr="Tuahsernak lei Timhtuahmi nih fung pawl he cazin langhter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246717" name="Picture 15" descr="Tuahsernak lei Timhtuahmi nih fung pawl he cazin langhtermi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731A13" w14:textId="322BF645" w:rsidR="00F122D1" w:rsidRPr="00D8726C" w:rsidRDefault="000B46C9" w:rsidP="00F122D1">
            <w:r w:rsidRPr="00D8726C">
              <w:t xml:space="preserve">Kan Tuahsernak lei Timhtuahmi chung i cahmai </w:t>
            </w:r>
            <w:r w:rsidR="007A46BE">
              <w:rPr>
                <w:smallCaps/>
              </w:rPr>
              <w:t>31</w:t>
            </w:r>
            <w:r w:rsidRPr="00D8726C">
              <w:t xml:space="preserve"> ah kan tuahsermi pawl kong cu na rel khawh.</w:t>
            </w:r>
          </w:p>
          <w:p w14:paraId="2DBC33E1" w14:textId="77777777" w:rsidR="00F122D1" w:rsidRPr="00D8726C" w:rsidRDefault="000B46C9" w:rsidP="00F122D1">
            <w:r w:rsidRPr="00D8726C">
              <w:t>Kan website ah kan Tuahsernak lei Timhtuahmi cu na hmuh khawh lai.</w:t>
            </w:r>
          </w:p>
          <w:p w14:paraId="281F04A6" w14:textId="77777777" w:rsidR="0045725F" w:rsidRPr="00D8726C" w:rsidRDefault="00000000" w:rsidP="00F122D1">
            <w:hyperlink r:id="rId97" w:history="1">
              <w:r w:rsidR="006A604C" w:rsidRPr="00D8726C">
                <w:rPr>
                  <w:rStyle w:val="Hyperlink"/>
                </w:rPr>
                <w:t>www.ndis.gov.au/CALD</w:t>
              </w:r>
            </w:hyperlink>
          </w:p>
        </w:tc>
      </w:tr>
    </w:tbl>
    <w:p w14:paraId="70A61628" w14:textId="77777777" w:rsidR="00B676E1" w:rsidRPr="00D8726C" w:rsidRDefault="000B46C9" w:rsidP="00714536">
      <w:pPr>
        <w:pStyle w:val="Heading3"/>
        <w:spacing w:before="480" w:after="240"/>
      </w:pPr>
      <w:r w:rsidRPr="00D8726C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DC2EB72" wp14:editId="79CF4EA0">
                <wp:simplePos x="0" y="0"/>
                <wp:positionH relativeFrom="margin">
                  <wp:align>center</wp:align>
                </wp:positionH>
                <wp:positionV relativeFrom="paragraph">
                  <wp:posOffset>-251559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10E766" id="Rectangle: Rounded Corners 565464728" o:spid="_x0000_s1026" style="position:absolute;margin-left:0;margin-top:-19.8pt;width:505.7pt;height:54.45pt;z-index:-251641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" fillcolor="#06a8b5" strokecolor="#6b2976" strokeweight="3pt">
                <w10:wrap anchorx="margin"/>
              </v:roundrect>
            </w:pict>
          </mc:Fallback>
        </mc:AlternateContent>
      </w:r>
      <w:r w:rsidRPr="00D8726C">
        <w:t>5. CALD aa telmi pawl kong data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1A850205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2EAD008E" w14:textId="77777777" w:rsidR="00437DD8" w:rsidRPr="00D8726C" w:rsidRDefault="000B46C9" w:rsidP="00CC3EDF">
            <w:pPr>
              <w:pStyle w:val="Image"/>
              <w:spacing w:before="360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4560" behindDoc="0" locked="0" layoutInCell="1" allowOverlap="1" wp14:anchorId="210844A4" wp14:editId="553E0C70">
                      <wp:simplePos x="0" y="0"/>
                      <wp:positionH relativeFrom="column">
                        <wp:posOffset>702310</wp:posOffset>
                      </wp:positionH>
                      <wp:positionV relativeFrom="paragraph">
                        <wp:posOffset>808990</wp:posOffset>
                      </wp:positionV>
                      <wp:extent cx="631825" cy="241935"/>
                      <wp:effectExtent l="0" t="0" r="0" b="5715"/>
                      <wp:wrapNone/>
                      <wp:docPr id="19184805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1825" cy="2419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8ADDB07" w14:textId="77777777" w:rsidR="000B46C9" w:rsidRPr="00E1099F" w:rsidRDefault="000B46C9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2"/>
                                      <w:lang w:val="en-PH"/>
                                    </w:rPr>
                                  </w:pPr>
                                  <w:r w:rsidRPr="00E1099F">
                                    <w:rPr>
                                      <w:b/>
                                      <w:bCs/>
                                      <w:sz w:val="22"/>
                                    </w:rPr>
                                    <w:t>Rikawt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0844A4" id="_x0000_s1041" type="#_x0000_t202" style="position:absolute;left:0;text-align:left;margin-left:55.3pt;margin-top:63.7pt;width:49.75pt;height:19.0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" filled="f" stroked="f">
                      <v:textbox inset="0,0,0,0">
                        <w:txbxContent>
                          <w:p w14:paraId="48ADDB07" w14:textId="77777777" w:rsidR="000B46C9" w:rsidRPr="00E1099F" w:rsidRDefault="000B46C9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sz w:val="22"/>
                                <w:lang w:val="en-PH"/>
                              </w:rPr>
                            </w:pPr>
                            <w:r w:rsidRPr="00E1099F">
                              <w:rPr>
                                <w:b/>
                                <w:bCs/>
                                <w:sz w:val="22"/>
                              </w:rPr>
                              <w:t>Rikaw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7DD8" w:rsidRPr="00D8726C">
              <w:rPr>
                <w:noProof/>
              </w:rPr>
              <w:drawing>
                <wp:inline distT="0" distB="0" distL="0" distR="0" wp14:anchorId="486FFBC1" wp14:editId="0B19F781">
                  <wp:extent cx="1440000" cy="1440000"/>
                  <wp:effectExtent l="0" t="0" r="8255" b="8255"/>
                  <wp:docPr id="98" name="Picture 98" descr="Thilsining kong tialmi, rikawt tuahmi le bar graph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Thilsining kong tialmi, rikawt tuahmi le bar graph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FB2386" w14:textId="77777777" w:rsidR="00437DD8" w:rsidRPr="00CD260C" w:rsidRDefault="000B46C9" w:rsidP="00CC3EDF">
            <w:pPr>
              <w:spacing w:before="360"/>
              <w:rPr>
                <w:lang w:val="de-DE"/>
              </w:rPr>
            </w:pPr>
            <w:r w:rsidRPr="00CD260C">
              <w:rPr>
                <w:rStyle w:val="Strong"/>
                <w:lang w:val="de-DE"/>
              </w:rPr>
              <w:t xml:space="preserve">Data </w:t>
            </w:r>
            <w:r w:rsidRPr="00CD260C">
              <w:rPr>
                <w:lang w:val="de-DE"/>
              </w:rPr>
              <w:t>kong kan chim tikah, kan chim duhmi cu:</w:t>
            </w:r>
          </w:p>
          <w:p w14:paraId="668EA0A5" w14:textId="77777777" w:rsidR="00437DD8" w:rsidRPr="00D8726C" w:rsidRDefault="000B46C9" w:rsidP="00A24C20">
            <w:pPr>
              <w:pStyle w:val="ListParagraph"/>
              <w:numPr>
                <w:ilvl w:val="0"/>
                <w:numId w:val="30"/>
              </w:numPr>
            </w:pPr>
            <w:r w:rsidRPr="00D8726C">
              <w:t>thilsining pawl</w:t>
            </w:r>
          </w:p>
          <w:p w14:paraId="08B5D966" w14:textId="77777777" w:rsidR="00437DD8" w:rsidRPr="00D8726C" w:rsidRDefault="000B46C9" w:rsidP="00A24C20">
            <w:pPr>
              <w:pStyle w:val="ListParagraph"/>
              <w:numPr>
                <w:ilvl w:val="0"/>
                <w:numId w:val="30"/>
              </w:numPr>
            </w:pPr>
            <w:r w:rsidRPr="00D8726C">
              <w:t>thawngthanhmi</w:t>
            </w:r>
          </w:p>
          <w:p w14:paraId="4361D068" w14:textId="77777777" w:rsidR="00437DD8" w:rsidRPr="00D8726C" w:rsidRDefault="000B46C9" w:rsidP="00A24C20">
            <w:pPr>
              <w:pStyle w:val="ListParagraph"/>
              <w:numPr>
                <w:ilvl w:val="0"/>
                <w:numId w:val="30"/>
              </w:numPr>
            </w:pPr>
            <w:r w:rsidRPr="00D8726C">
              <w:t>record pawl.</w:t>
            </w:r>
          </w:p>
        </w:tc>
      </w:tr>
      <w:tr w:rsidR="001014EB" w14:paraId="2E5905F9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7BAB444B" w14:textId="77777777" w:rsidR="00437DD8" w:rsidRPr="00D8726C" w:rsidRDefault="000B46C9" w:rsidP="00437DD8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7E38C1E9" wp14:editId="627414BC">
                  <wp:extent cx="1440000" cy="1440000"/>
                  <wp:effectExtent l="0" t="0" r="8255" b="8255"/>
                  <wp:docPr id="99" name="Picture 99" descr="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CALD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67E036" w14:textId="77777777" w:rsidR="00437DD8" w:rsidRPr="00D8726C" w:rsidRDefault="000B46C9" w:rsidP="00437DD8">
            <w:r w:rsidRPr="00D8726C">
              <w:t>I fian dingah a thadeuhmi data kan herh:</w:t>
            </w:r>
          </w:p>
          <w:p w14:paraId="50117845" w14:textId="77777777" w:rsidR="00437DD8" w:rsidRPr="00D8726C" w:rsidRDefault="000B46C9" w:rsidP="00A24C20">
            <w:pPr>
              <w:pStyle w:val="ListParagraph"/>
              <w:numPr>
                <w:ilvl w:val="0"/>
                <w:numId w:val="30"/>
              </w:numPr>
            </w:pPr>
            <w:r w:rsidRPr="00D8726C">
              <w:t>CALD aa telmi pawl</w:t>
            </w:r>
          </w:p>
          <w:p w14:paraId="493FC442" w14:textId="77777777" w:rsidR="00437DD8" w:rsidRPr="00D8726C" w:rsidRDefault="000B46C9" w:rsidP="00A24C20">
            <w:pPr>
              <w:pStyle w:val="ListParagraph"/>
              <w:numPr>
                <w:ilvl w:val="0"/>
                <w:numId w:val="30"/>
              </w:numPr>
            </w:pPr>
            <w:r w:rsidRPr="00D8726C">
              <w:t>bawmhnak an herhmi.</w:t>
            </w:r>
          </w:p>
        </w:tc>
      </w:tr>
      <w:tr w:rsidR="001014EB" w:rsidRPr="00CF0475" w14:paraId="4D48833A" w14:textId="77777777" w:rsidTr="005C45CC">
        <w:tc>
          <w:tcPr>
            <w:tcW w:w="2551" w:type="dxa"/>
            <w:vAlign w:val="center"/>
          </w:tcPr>
          <w:p w14:paraId="2846EDD0" w14:textId="77777777" w:rsidR="00437DD8" w:rsidRPr="00D8726C" w:rsidRDefault="00437DD8" w:rsidP="00CF67C2">
            <w:pPr>
              <w:pStyle w:val="Image"/>
              <w:spacing w:before="600" w:after="0"/>
              <w:rPr>
                <w:noProof/>
              </w:rPr>
            </w:pPr>
          </w:p>
        </w:tc>
        <w:tc>
          <w:tcPr>
            <w:tcW w:w="6576" w:type="dxa"/>
            <w:vAlign w:val="center"/>
          </w:tcPr>
          <w:p w14:paraId="441DFB8F" w14:textId="77777777" w:rsidR="00437DD8" w:rsidRPr="00CD260C" w:rsidRDefault="000B46C9" w:rsidP="00CF67C2">
            <w:pPr>
              <w:spacing w:before="600" w:after="0"/>
              <w:rPr>
                <w:lang w:val="it-IT"/>
              </w:rPr>
            </w:pPr>
            <w:r w:rsidRPr="00CD260C">
              <w:rPr>
                <w:lang w:val="it-IT"/>
              </w:rPr>
              <w:t>Data tamdeuh kan herh, hihi i fian dingah:</w:t>
            </w:r>
          </w:p>
        </w:tc>
      </w:tr>
      <w:tr w:rsidR="001014EB" w14:paraId="795F5F47" w14:textId="77777777" w:rsidTr="00C73E0D">
        <w:tc>
          <w:tcPr>
            <w:tcW w:w="2551" w:type="dxa"/>
            <w:vAlign w:val="center"/>
          </w:tcPr>
          <w:p w14:paraId="71DF1F95" w14:textId="77777777" w:rsidR="005C45CC" w:rsidRPr="00D8726C" w:rsidRDefault="000B46C9" w:rsidP="009B4B96">
            <w:pPr>
              <w:pStyle w:val="Image"/>
              <w:spacing w:before="120" w:after="120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1A4C4B56" wp14:editId="7BF2F050">
                  <wp:extent cx="1482725" cy="1482725"/>
                  <wp:effectExtent l="0" t="0" r="3175" b="3175"/>
                  <wp:docPr id="2039338464" name="Picture 10" descr="Aa telmi a bawmmi riantuantu pakhat. Anmah pawng i a ummi cu siapi thlirmi le cunglei a sawhmi cantiang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338464" name="Picture 10" descr="Aa telmi a bawmmi riantuantu pakhat. Anmah pawng i a ummi cu siapi thlirmi le cunglei a sawhmi cantiang a si.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CB9D54" w14:textId="77777777" w:rsidR="005C45CC" w:rsidRPr="00D8726C" w:rsidRDefault="000B46C9" w:rsidP="00977E3B">
            <w:pPr>
              <w:pStyle w:val="ListParagraph"/>
              <w:numPr>
                <w:ilvl w:val="0"/>
                <w:numId w:val="32"/>
              </w:numPr>
            </w:pPr>
            <w:r w:rsidRPr="00D8726C">
              <w:t>riantuanpiaknak pawl kan thangchoter khawh ning</w:t>
            </w:r>
          </w:p>
        </w:tc>
      </w:tr>
      <w:tr w:rsidR="001014EB" w14:paraId="1A236B8F" w14:textId="77777777" w:rsidTr="00C73E0D">
        <w:tc>
          <w:tcPr>
            <w:tcW w:w="2551" w:type="dxa"/>
            <w:vAlign w:val="center"/>
          </w:tcPr>
          <w:p w14:paraId="5AD716BC" w14:textId="77777777" w:rsidR="005C45CC" w:rsidRPr="00D8726C" w:rsidRDefault="000B46C9" w:rsidP="009B4B96">
            <w:pPr>
              <w:pStyle w:val="Image"/>
              <w:spacing w:before="120" w:after="120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31FA379B" wp14:editId="6734099A">
                  <wp:extent cx="1482725" cy="1482725"/>
                  <wp:effectExtent l="0" t="0" r="3175" b="3175"/>
                  <wp:docPr id="1301712445" name="Picture 9" descr="NDIS catialmi le biahalnak langhtert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712445" name="Picture 9" descr="NDIS catialmi le biahalnak langhtertu pakhat.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901287" w14:textId="77777777" w:rsidR="005C45CC" w:rsidRPr="00D8726C" w:rsidRDefault="000B46C9" w:rsidP="00977E3B">
            <w:pPr>
              <w:pStyle w:val="ListParagraph"/>
              <w:numPr>
                <w:ilvl w:val="0"/>
                <w:numId w:val="32"/>
              </w:numPr>
            </w:pPr>
            <w:r w:rsidRPr="00D8726C">
              <w:t>NDIS zeitluk tha in dah rian a tuan.</w:t>
            </w:r>
          </w:p>
        </w:tc>
      </w:tr>
    </w:tbl>
    <w:p w14:paraId="5BE20E5C" w14:textId="77777777" w:rsidR="008104A9" w:rsidRPr="00D8726C" w:rsidRDefault="000B46C9" w:rsidP="00B676E1">
      <w:pPr>
        <w:pStyle w:val="Heading4"/>
      </w:pPr>
      <w:r w:rsidRPr="00D8726C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5261400C" wp14:editId="77E2E3CC">
                <wp:simplePos x="0" y="0"/>
                <wp:positionH relativeFrom="page">
                  <wp:posOffset>922834</wp:posOffset>
                </wp:positionH>
                <wp:positionV relativeFrom="paragraph">
                  <wp:posOffset>210185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2D57E5" id="Group 136" o:spid="_x0000_s1026" style="position:absolute;margin-left:72.65pt;margin-top:16.55pt;width:455.55pt;height:19pt;z-index:-251639808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page"/>
              </v:group>
            </w:pict>
          </mc:Fallback>
        </mc:AlternateContent>
      </w:r>
      <w:r w:rsidR="00FE7219" w:rsidRPr="00D8726C">
        <w:t>Kan i tinhmi pawl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:rsidRPr="00CF0475" w14:paraId="0D35AB72" w14:textId="77777777" w:rsidTr="0031750E">
        <w:trPr>
          <w:trHeight w:val="2240"/>
        </w:trPr>
        <w:tc>
          <w:tcPr>
            <w:tcW w:w="2551" w:type="dxa"/>
            <w:vAlign w:val="center"/>
          </w:tcPr>
          <w:p w14:paraId="0A4DCF38" w14:textId="77777777" w:rsidR="008104A9" w:rsidRPr="00D8726C" w:rsidRDefault="000B46C9" w:rsidP="00901638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564A0856" wp14:editId="712EB590">
                  <wp:extent cx="1440000" cy="1440000"/>
                  <wp:effectExtent l="0" t="0" r="8255" b="8255"/>
                  <wp:docPr id="1692890758" name="Picture 1692890758" descr="‘CALD’ biafang pawl tangah minung 3. Pakhat nih a kut a thli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‘CALD’ biafang pawl tangah minung 3. Pakhat nih a kut a thli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134B1E" w14:textId="77777777" w:rsidR="008104A9" w:rsidRPr="00CD260C" w:rsidRDefault="000B46C9" w:rsidP="00901638">
            <w:pPr>
              <w:rPr>
                <w:lang w:val="de-DE"/>
              </w:rPr>
            </w:pPr>
            <w:r w:rsidRPr="00CD260C">
              <w:rPr>
                <w:lang w:val="de-DE"/>
              </w:rPr>
              <w:t xml:space="preserve">CALD minung nih an herhmi ‘CALD’ nih a bawm ning fianter kan duh. </w:t>
            </w:r>
          </w:p>
        </w:tc>
      </w:tr>
      <w:tr w:rsidR="001014EB" w:rsidRPr="007A46BE" w14:paraId="46F23F9E" w14:textId="77777777" w:rsidTr="00C73E0D">
        <w:tc>
          <w:tcPr>
            <w:tcW w:w="2551" w:type="dxa"/>
            <w:vAlign w:val="center"/>
          </w:tcPr>
          <w:p w14:paraId="5EFEFD51" w14:textId="77777777" w:rsidR="00FE7219" w:rsidRPr="00CD260C" w:rsidRDefault="00FE7219" w:rsidP="00901638">
            <w:pPr>
              <w:pStyle w:val="Image"/>
              <w:spacing w:before="360" w:after="0"/>
              <w:rPr>
                <w:noProof/>
                <w:lang w:val="de-DE"/>
              </w:rPr>
            </w:pPr>
          </w:p>
        </w:tc>
        <w:tc>
          <w:tcPr>
            <w:tcW w:w="6576" w:type="dxa"/>
            <w:vAlign w:val="center"/>
          </w:tcPr>
          <w:p w14:paraId="77490282" w14:textId="77777777" w:rsidR="00FE7219" w:rsidRPr="00CD260C" w:rsidRDefault="000B46C9" w:rsidP="00901638">
            <w:pPr>
              <w:spacing w:before="360" w:after="0"/>
              <w:rPr>
                <w:lang w:val="de-DE"/>
              </w:rPr>
            </w:pPr>
            <w:r w:rsidRPr="00CD260C">
              <w:rPr>
                <w:lang w:val="de-DE"/>
              </w:rPr>
              <w:t>A thami data laak le hman kha a biapi, cuticun hihi kan tuah khawh lai:</w:t>
            </w:r>
          </w:p>
        </w:tc>
      </w:tr>
      <w:tr w:rsidR="001014EB" w14:paraId="53213C37" w14:textId="77777777" w:rsidTr="0031750E">
        <w:trPr>
          <w:trHeight w:val="2266"/>
        </w:trPr>
        <w:tc>
          <w:tcPr>
            <w:tcW w:w="2551" w:type="dxa"/>
            <w:vAlign w:val="center"/>
          </w:tcPr>
          <w:p w14:paraId="567F7D1E" w14:textId="77777777" w:rsidR="00FE7219" w:rsidRPr="00D8726C" w:rsidRDefault="000B46C9" w:rsidP="009B4B96">
            <w:pPr>
              <w:pStyle w:val="Image"/>
              <w:spacing w:before="120" w:after="120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27F84BDA" wp14:editId="7B82AB74">
                  <wp:extent cx="1482725" cy="1482725"/>
                  <wp:effectExtent l="0" t="0" r="3175" b="3175"/>
                  <wp:docPr id="353773993" name="Picture 11" descr="Aa telmi a bawmmi riantuantu pakhat. Anmah pawng i a ummi cu siapi thlirmi le cunglei a sawhmi cantiang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773993" name="Picture 11" descr="Aa telmi a bawmmi riantuantu pakhat. Anmah pawng i a ummi cu siapi thlirmi le cunglei a sawhmi cantiang a si.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EFD73D" w14:textId="77777777" w:rsidR="00FE7219" w:rsidRPr="00D8726C" w:rsidRDefault="000B46C9" w:rsidP="00901638">
            <w:pPr>
              <w:pStyle w:val="ListParagraph"/>
              <w:numPr>
                <w:ilvl w:val="0"/>
                <w:numId w:val="33"/>
              </w:numPr>
            </w:pPr>
            <w:r w:rsidRPr="00D8726C">
              <w:t>CALD aa telmi pawl caah a thadeuhmi riantuanpiaknak pek dingah</w:t>
            </w:r>
          </w:p>
        </w:tc>
      </w:tr>
      <w:tr w:rsidR="001014EB" w14:paraId="68BC61CA" w14:textId="77777777" w:rsidTr="00C73E0D">
        <w:tc>
          <w:tcPr>
            <w:tcW w:w="2551" w:type="dxa"/>
            <w:vAlign w:val="center"/>
          </w:tcPr>
          <w:p w14:paraId="3D0FE9F7" w14:textId="77777777" w:rsidR="00FE7219" w:rsidRPr="00D8726C" w:rsidRDefault="000B46C9" w:rsidP="009B4B96">
            <w:pPr>
              <w:pStyle w:val="Image"/>
              <w:spacing w:before="120" w:after="120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5EF8895C" wp14:editId="7FBA70F3">
                  <wp:extent cx="1482725" cy="1482725"/>
                  <wp:effectExtent l="0" t="0" r="3175" b="3175"/>
                  <wp:docPr id="1923862739" name="Picture 12" descr="Fung tangah NDIS riantuantu pakhat le biachimnak langhtertu buanbara chung ah vailamtah pakhat. Anmah pawng i a ummi cu siapi thlirmi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862739" name="Picture 12" descr="Fung tangah NDIS riantuantu pakhat le biachimnak langhtertu buanbara chung ah vailamtah pakhat. Anmah pawng i a ummi cu siapi thlirmi a si.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8F765C" w14:textId="77777777" w:rsidR="00FE7219" w:rsidRPr="00D8726C" w:rsidRDefault="000B46C9" w:rsidP="00901638">
            <w:pPr>
              <w:pStyle w:val="ListParagraph"/>
              <w:numPr>
                <w:ilvl w:val="0"/>
                <w:numId w:val="33"/>
              </w:numPr>
            </w:pPr>
            <w:r w:rsidRPr="00D8726C">
              <w:t>a thami biakhiahnak pawl tuah dingah.</w:t>
            </w:r>
          </w:p>
        </w:tc>
      </w:tr>
      <w:tr w:rsidR="001014EB" w14:paraId="59910F67" w14:textId="77777777" w:rsidTr="00C73E0D">
        <w:tc>
          <w:tcPr>
            <w:tcW w:w="2551" w:type="dxa"/>
            <w:vAlign w:val="center"/>
          </w:tcPr>
          <w:p w14:paraId="1E006F55" w14:textId="77777777" w:rsidR="0045725F" w:rsidRPr="00D8726C" w:rsidRDefault="000B46C9" w:rsidP="009B4B96">
            <w:pPr>
              <w:pStyle w:val="Image"/>
              <w:spacing w:before="480"/>
              <w:rPr>
                <w:noProof/>
              </w:rPr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6608" behindDoc="0" locked="0" layoutInCell="1" allowOverlap="1" wp14:anchorId="2E8C1503" wp14:editId="2D421074">
                      <wp:simplePos x="0" y="0"/>
                      <wp:positionH relativeFrom="column">
                        <wp:posOffset>292735</wp:posOffset>
                      </wp:positionH>
                      <wp:positionV relativeFrom="paragraph">
                        <wp:posOffset>631825</wp:posOffset>
                      </wp:positionV>
                      <wp:extent cx="892175" cy="347345"/>
                      <wp:effectExtent l="0" t="0" r="3175" b="0"/>
                      <wp:wrapNone/>
                      <wp:docPr id="154298698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473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7082CA" w14:textId="77777777" w:rsidR="000B46C9" w:rsidRPr="005046C4" w:rsidRDefault="000B46C9" w:rsidP="00D449EB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7"/>
                                      <w:szCs w:val="17"/>
                                      <w:lang w:val="en-PH"/>
                                    </w:rPr>
                                  </w:pPr>
                                  <w:r w:rsidRPr="005046C4">
                                    <w:rPr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  <w:t>Tuahsernak lei Timhtuah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8C1503" id="_x0000_s1042" type="#_x0000_t202" style="position:absolute;left:0;text-align:left;margin-left:23.05pt;margin-top:49.75pt;width:70.25pt;height:27.3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" filled="f" stroked="f">
                      <v:textbox inset="0,0,0,0">
                        <w:txbxContent>
                          <w:p w14:paraId="4F7082CA" w14:textId="77777777" w:rsidR="000B46C9" w:rsidRPr="005046C4" w:rsidRDefault="000B46C9" w:rsidP="00D449EB">
                            <w:pPr>
                              <w:spacing w:before="0" w:after="0" w:line="192" w:lineRule="auto"/>
                              <w:jc w:val="center"/>
                              <w:rPr>
                                <w:sz w:val="17"/>
                                <w:szCs w:val="17"/>
                                <w:lang w:val="en-PH"/>
                              </w:rPr>
                            </w:pPr>
                            <w:r w:rsidRPr="005046C4">
                              <w:rPr>
                                <w:b/>
                                <w:bCs/>
                                <w:sz w:val="17"/>
                                <w:szCs w:val="17"/>
                              </w:rPr>
                              <w:t>Tuahsernak lei Timhtuah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4D6" w:rsidRPr="00D8726C">
              <w:rPr>
                <w:noProof/>
              </w:rPr>
              <w:drawing>
                <wp:inline distT="0" distB="0" distL="0" distR="0" wp14:anchorId="0818B42D" wp14:editId="36C4CCFC">
                  <wp:extent cx="1482725" cy="1482725"/>
                  <wp:effectExtent l="0" t="0" r="3175" b="3175"/>
                  <wp:docPr id="1047861810" name="Picture 19" descr="Fung pawl he cazin a langhtermi Tuahsernak lei Timhtuahmi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61810" name="Picture 19" descr="Fung pawl he cazin a langhtermi Tuahsernak lei Timhtuahmi catialmi pakhat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BBC767" w14:textId="744BC470" w:rsidR="00F122D1" w:rsidRPr="00D8726C" w:rsidRDefault="000B46C9" w:rsidP="009B4B96">
            <w:pPr>
              <w:spacing w:before="480"/>
            </w:pPr>
            <w:r w:rsidRPr="00D8726C">
              <w:t xml:space="preserve">Kan Tuahsernak lei Timhtuahmi chung i cahmai </w:t>
            </w:r>
            <w:r w:rsidR="007A46BE">
              <w:t>37</w:t>
            </w:r>
            <w:r w:rsidRPr="00D8726C">
              <w:t xml:space="preserve"> ah kan tuahsermi pawl kong cu na rel khawh.</w:t>
            </w:r>
          </w:p>
          <w:p w14:paraId="6BDD84BF" w14:textId="77777777" w:rsidR="00F122D1" w:rsidRPr="00D8726C" w:rsidRDefault="000B46C9" w:rsidP="00F122D1">
            <w:r w:rsidRPr="00D8726C">
              <w:t>Kan website ah kan Tuahsernak lei Timhtuahmi cu na hmuh khawh lai.</w:t>
            </w:r>
          </w:p>
          <w:p w14:paraId="2C3A746C" w14:textId="77777777" w:rsidR="0045725F" w:rsidRPr="00D8726C" w:rsidRDefault="00000000" w:rsidP="00F122D1">
            <w:hyperlink r:id="rId105" w:history="1">
              <w:r w:rsidR="006A604C" w:rsidRPr="00D8726C">
                <w:rPr>
                  <w:rStyle w:val="Hyperlink"/>
                </w:rPr>
                <w:t>www.ndis.gov.au/CALD</w:t>
              </w:r>
            </w:hyperlink>
          </w:p>
        </w:tc>
      </w:tr>
    </w:tbl>
    <w:p w14:paraId="2D08B6CA" w14:textId="77777777" w:rsidR="00B676E1" w:rsidRPr="00D8726C" w:rsidRDefault="000B46C9" w:rsidP="00C90E00">
      <w:pPr>
        <w:pStyle w:val="Heading3"/>
        <w:spacing w:before="480" w:after="240"/>
      </w:pPr>
      <w:r w:rsidRPr="00D8726C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6F8A096" wp14:editId="7B356771">
                <wp:simplePos x="0" y="0"/>
                <wp:positionH relativeFrom="page">
                  <wp:align>center</wp:align>
                </wp:positionH>
                <wp:positionV relativeFrom="paragraph">
                  <wp:posOffset>-250923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B60CAD" id="Rectangle: Rounded Corners 604329672" o:spid="_x0000_s1026" style="position:absolute;margin-left:0;margin-top:-19.75pt;width:505.7pt;height:54.45pt;z-index:-25163776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" fillcolor="#b6e3f9" strokecolor="#6b2976" strokeweight="3pt">
                <w10:wrap anchorx="page"/>
              </v:roundrect>
            </w:pict>
          </mc:Fallback>
        </mc:AlternateContent>
      </w:r>
      <w:r w:rsidRPr="00D8726C">
        <w:t>6. Mibu he kan pehtlaih ning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5C0F9A16" w14:textId="77777777" w:rsidTr="00F74B03">
        <w:tc>
          <w:tcPr>
            <w:tcW w:w="2551" w:type="dxa"/>
            <w:vAlign w:val="center"/>
          </w:tcPr>
          <w:p w14:paraId="42592B17" w14:textId="77777777" w:rsidR="001E0C39" w:rsidRPr="00D8726C" w:rsidRDefault="000B46C9" w:rsidP="000F3FD8">
            <w:pPr>
              <w:pStyle w:val="Image"/>
              <w:spacing w:before="120" w:after="120"/>
            </w:pPr>
            <w:r w:rsidRPr="00D8726C">
              <w:rPr>
                <w:noProof/>
              </w:rPr>
              <w:drawing>
                <wp:inline distT="0" distB="0" distL="0" distR="0" wp14:anchorId="4ACE48CB" wp14:editId="66CB7F91">
                  <wp:extent cx="1482725" cy="1482725"/>
                  <wp:effectExtent l="0" t="0" r="3175" b="3175"/>
                  <wp:docPr id="156258991" name="Picture 20" descr="Miinung pakhat he kut aa tlaihmi NDIS riantuantu pakhat, kut thlirmi le cunglei a sawhmi cantiang pakha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58991" name="Picture 20" descr="Miinung pakhat he kut aa tlaihmi NDIS riantuantu pakhat, kut thlirmi le cunglei a sawhmi cantiang pakhat. 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D6E4AC" w14:textId="77777777" w:rsidR="001E0C39" w:rsidRPr="00D8726C" w:rsidRDefault="000B46C9" w:rsidP="00C73E0D">
            <w:r w:rsidRPr="00D8726C">
              <w:t xml:space="preserve">A luancia caan ah tha tein rak phak lomi mibu pawl he pehtlaih dingah a thadeuhmi lam pawl kan kawl a hau. </w:t>
            </w:r>
          </w:p>
        </w:tc>
      </w:tr>
      <w:tr w:rsidR="001014EB" w:rsidRPr="007A46BE" w14:paraId="6648A94E" w14:textId="77777777" w:rsidTr="00F74B03">
        <w:tc>
          <w:tcPr>
            <w:tcW w:w="2551" w:type="dxa"/>
            <w:vAlign w:val="center"/>
          </w:tcPr>
          <w:p w14:paraId="5D9724B8" w14:textId="77777777" w:rsidR="006A5A77" w:rsidRPr="00D8726C" w:rsidRDefault="006A5A77" w:rsidP="000F3FD8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0A6881CF" w14:textId="77777777" w:rsidR="006A5A77" w:rsidRPr="00CD260C" w:rsidRDefault="000B46C9" w:rsidP="000F3FD8">
            <w:pPr>
              <w:spacing w:after="0"/>
              <w:rPr>
                <w:lang w:val="it-IT"/>
              </w:rPr>
            </w:pPr>
            <w:r w:rsidRPr="00CD260C">
              <w:rPr>
                <w:lang w:val="it-IT"/>
              </w:rPr>
              <w:t>Hi ah aa telmi cu:</w:t>
            </w:r>
          </w:p>
        </w:tc>
      </w:tr>
      <w:tr w:rsidR="001014EB" w14:paraId="6438651A" w14:textId="77777777" w:rsidTr="00F74B03">
        <w:tc>
          <w:tcPr>
            <w:tcW w:w="2551" w:type="dxa"/>
            <w:vAlign w:val="center"/>
          </w:tcPr>
          <w:p w14:paraId="0C93FDA4" w14:textId="77777777" w:rsidR="006A5A77" w:rsidRPr="00D8726C" w:rsidRDefault="000B46C9" w:rsidP="00C73E0D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27E9C621" wp14:editId="4E629B68">
                  <wp:extent cx="1482725" cy="1482725"/>
                  <wp:effectExtent l="0" t="0" r="3175" b="3175"/>
                  <wp:docPr id="1848793223" name="Picture 13" descr="Biachimnak langhtertu buanbara chung i thawngthanhnak icon tangah minung pakhat nih adang pakhat sin ah catialmi a pek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793223" name="Picture 13" descr="Biachimnak langhtertu buanbara chung i thawngthanhnak icon tangah minung pakhat nih adang pakhat sin ah catialmi a pekmi.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762A10" w14:textId="77777777" w:rsidR="006A5A77" w:rsidRPr="00D8726C" w:rsidRDefault="000B46C9" w:rsidP="00A24C20">
            <w:pPr>
              <w:pStyle w:val="ListParagraph"/>
              <w:numPr>
                <w:ilvl w:val="0"/>
                <w:numId w:val="33"/>
              </w:numPr>
            </w:pPr>
            <w:r w:rsidRPr="00D8726C">
              <w:t>hi mibu pawl he thilsining pawl chimphuannak</w:t>
            </w:r>
          </w:p>
        </w:tc>
      </w:tr>
      <w:tr w:rsidR="001014EB" w14:paraId="38A3DE9C" w14:textId="77777777" w:rsidTr="00F74B03">
        <w:tc>
          <w:tcPr>
            <w:tcW w:w="2551" w:type="dxa"/>
            <w:vAlign w:val="center"/>
          </w:tcPr>
          <w:p w14:paraId="628B869C" w14:textId="77777777" w:rsidR="006A5A77" w:rsidRPr="00D8726C" w:rsidRDefault="000B46C9" w:rsidP="00C73E0D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37F0C032" wp14:editId="2A0A08B8">
                  <wp:extent cx="1483200" cy="1112400"/>
                  <wp:effectExtent l="0" t="0" r="3175" b="0"/>
                  <wp:docPr id="271332487" name="Picture 21" descr="Catialmi rel dingah upadeuh minung kha minung pakhat khat nih a bawmh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332487" name="Picture 21" descr="Catialmi rel dingah upadeuh minung kha minung pakhat khat nih a bawmhmi.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08" r="23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DB80BA8" w14:textId="77777777" w:rsidR="006A5A77" w:rsidRPr="00D8726C" w:rsidRDefault="000B46C9" w:rsidP="00A24C20">
            <w:pPr>
              <w:pStyle w:val="ListParagraph"/>
              <w:numPr>
                <w:ilvl w:val="0"/>
                <w:numId w:val="33"/>
              </w:numPr>
            </w:pPr>
            <w:r w:rsidRPr="00D8726C">
              <w:t>riantuanpiaknak pawl mibu pawl i herhmi pawl tlinh hrimhrim dingin tuahnak.</w:t>
            </w:r>
          </w:p>
        </w:tc>
      </w:tr>
    </w:tbl>
    <w:p w14:paraId="019FD174" w14:textId="77777777" w:rsidR="00B676E1" w:rsidRPr="00D8726C" w:rsidRDefault="000B46C9" w:rsidP="00D24CB6">
      <w:pPr>
        <w:pStyle w:val="Heading4"/>
        <w:tabs>
          <w:tab w:val="right" w:pos="9026"/>
        </w:tabs>
        <w:spacing w:before="480"/>
      </w:pPr>
      <w:r w:rsidRPr="00D8726C">
        <w:rPr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5DFD4A6B" wp14:editId="591CC0F6">
                <wp:simplePos x="0" y="0"/>
                <wp:positionH relativeFrom="page">
                  <wp:posOffset>922834</wp:posOffset>
                </wp:positionH>
                <wp:positionV relativeFrom="paragraph">
                  <wp:posOffset>519430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A5DF82" id="Group 1407463667" o:spid="_x0000_s1026" style="position:absolute;margin-left:72.65pt;margin-top:40.9pt;width:455.55pt;height:19pt;z-index:-251635712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page"/>
              </v:group>
            </w:pict>
          </mc:Fallback>
        </mc:AlternateContent>
      </w:r>
      <w:r w:rsidR="00FE7219" w:rsidRPr="00D8726C">
        <w:t>Kan i tinhmi pawl</w:t>
      </w:r>
      <w:r w:rsidR="00FE7219" w:rsidRPr="00D8726C">
        <w:tab/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805"/>
      </w:tblGrid>
      <w:tr w:rsidR="001014EB" w14:paraId="5EC108F1" w14:textId="77777777" w:rsidTr="00392C28">
        <w:tc>
          <w:tcPr>
            <w:tcW w:w="2551" w:type="dxa"/>
            <w:vAlign w:val="center"/>
          </w:tcPr>
          <w:p w14:paraId="6B330D41" w14:textId="77777777" w:rsidR="00B676E1" w:rsidRPr="00D8726C" w:rsidRDefault="000B46C9" w:rsidP="004A17E3">
            <w:pPr>
              <w:pStyle w:val="Image"/>
              <w:spacing w:before="360"/>
            </w:pPr>
            <w:r w:rsidRPr="00D8726C">
              <w:rPr>
                <w:noProof/>
              </w:rPr>
              <w:drawing>
                <wp:inline distT="0" distB="0" distL="0" distR="0" wp14:anchorId="3F239241" wp14:editId="52AEAF3D">
                  <wp:extent cx="1482725" cy="1482725"/>
                  <wp:effectExtent l="0" t="0" r="3175" b="3175"/>
                  <wp:docPr id="1147277086" name="Picture 14" descr="Anmah pawl kha a sawhmi minung pakhat. Anmah cung i a ummi cu NDIS timhtuahmi chung i a ummi he khuaruah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7277086" name="Picture 14" descr="Anmah pawl kha a sawhmi minung pakhat. Anmah cung i a ummi cu NDIS timhtuahmi chung i a ummi he khuaruahnak langhtertu buanbara a si.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209066B6" w14:textId="77777777" w:rsidR="00B676E1" w:rsidRPr="00D8726C" w:rsidRDefault="000B46C9" w:rsidP="004A17E3">
            <w:pPr>
              <w:spacing w:before="360"/>
            </w:pPr>
            <w:r w:rsidRPr="00D8726C">
              <w:t>CALD i pumtlinglo minung pawl nih NDIS an i fian ning thanchoter kan duh.</w:t>
            </w:r>
          </w:p>
        </w:tc>
      </w:tr>
    </w:tbl>
    <w:p w14:paraId="2E80E190" w14:textId="77777777" w:rsidR="000F3FD8" w:rsidRPr="00D8726C" w:rsidRDefault="000B46C9">
      <w:r w:rsidRPr="00D8726C"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1C48CE70" w14:textId="77777777" w:rsidTr="000F3FD8">
        <w:trPr>
          <w:trHeight w:val="454"/>
        </w:trPr>
        <w:tc>
          <w:tcPr>
            <w:tcW w:w="2551" w:type="dxa"/>
            <w:vAlign w:val="center"/>
          </w:tcPr>
          <w:p w14:paraId="215A2D40" w14:textId="77777777" w:rsidR="006D5181" w:rsidRPr="00D8726C" w:rsidRDefault="006D5181" w:rsidP="000F3FD8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1B86C539" w14:textId="77777777" w:rsidR="008F445F" w:rsidRPr="00D8726C" w:rsidRDefault="000B46C9" w:rsidP="000F3FD8">
            <w:pPr>
              <w:spacing w:after="0"/>
            </w:pPr>
            <w:r w:rsidRPr="00D8726C">
              <w:t>Hi thilsining chimphuannak i aa telmi kong cu:</w:t>
            </w:r>
          </w:p>
        </w:tc>
      </w:tr>
      <w:tr w:rsidR="001014EB" w:rsidRPr="007A46BE" w14:paraId="1C37DD7E" w14:textId="77777777" w:rsidTr="00C73E0D">
        <w:tc>
          <w:tcPr>
            <w:tcW w:w="2551" w:type="dxa"/>
            <w:vAlign w:val="center"/>
          </w:tcPr>
          <w:p w14:paraId="3024510A" w14:textId="77777777" w:rsidR="000B54BD" w:rsidRPr="00D8726C" w:rsidRDefault="000B46C9" w:rsidP="000F3FD8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12859905" wp14:editId="2A4C10D6">
                  <wp:extent cx="1482725" cy="1482725"/>
                  <wp:effectExtent l="0" t="0" r="3175" b="3175"/>
                  <wp:docPr id="618057097" name="Picture 15" descr="Biahalnak langhtertu pakhat tang ah minung phu ngan pakha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057097" name="Picture 15" descr="Biahalnak langhtertu pakhat tang ah minung phu ngan pakhat. 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45C8DE" w14:textId="77777777" w:rsidR="000B54BD" w:rsidRPr="00CD260C" w:rsidRDefault="000B46C9" w:rsidP="000F3FD8">
            <w:pPr>
              <w:pStyle w:val="ListParagraph"/>
              <w:numPr>
                <w:ilvl w:val="0"/>
                <w:numId w:val="51"/>
              </w:numPr>
              <w:rPr>
                <w:lang w:val="de-DE"/>
              </w:rPr>
            </w:pPr>
            <w:r w:rsidRPr="00CD260C">
              <w:rPr>
                <w:lang w:val="de-DE"/>
              </w:rPr>
              <w:t>NDIS ah aho dah aa tel kho</w:t>
            </w:r>
          </w:p>
        </w:tc>
      </w:tr>
      <w:tr w:rsidR="001014EB" w14:paraId="3C6DC613" w14:textId="77777777" w:rsidTr="00C73E0D">
        <w:tc>
          <w:tcPr>
            <w:tcW w:w="2551" w:type="dxa"/>
            <w:vAlign w:val="center"/>
          </w:tcPr>
          <w:p w14:paraId="2638F388" w14:textId="77777777" w:rsidR="000B54BD" w:rsidRPr="00D8726C" w:rsidRDefault="000B46C9" w:rsidP="000F3FD8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432EA82D" wp14:editId="6FF6964B">
                  <wp:extent cx="1482725" cy="1482725"/>
                  <wp:effectExtent l="0" t="0" r="3175" b="3175"/>
                  <wp:docPr id="667159773" name="Picture 16" descr="NDIS timhtuahmi aa tlai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159773" name="Picture 16" descr="NDIS timhtuahmi aa tlaihmi minung pakhat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E36A31" w14:textId="77777777" w:rsidR="000B54BD" w:rsidRPr="00D8726C" w:rsidRDefault="000B46C9" w:rsidP="000F3FD8">
            <w:pPr>
              <w:pStyle w:val="ListParagraph"/>
              <w:numPr>
                <w:ilvl w:val="0"/>
                <w:numId w:val="51"/>
              </w:numPr>
            </w:pPr>
            <w:r w:rsidRPr="00D8726C">
              <w:t>NDIS hman ning.</w:t>
            </w:r>
          </w:p>
        </w:tc>
      </w:tr>
      <w:tr w:rsidR="001014EB" w14:paraId="12715994" w14:textId="77777777" w:rsidTr="000F3FD8">
        <w:trPr>
          <w:trHeight w:val="3288"/>
        </w:trPr>
        <w:tc>
          <w:tcPr>
            <w:tcW w:w="2551" w:type="dxa"/>
            <w:vAlign w:val="center"/>
          </w:tcPr>
          <w:p w14:paraId="5A548C82" w14:textId="77777777" w:rsidR="008F445F" w:rsidRPr="00D8726C" w:rsidRDefault="000B46C9" w:rsidP="009528D1">
            <w:pPr>
              <w:pStyle w:val="Image"/>
              <w:spacing w:before="600"/>
            </w:pPr>
            <w:r w:rsidRPr="00D8726C">
              <w:rPr>
                <w:noProof/>
              </w:rPr>
              <w:drawing>
                <wp:inline distT="0" distB="0" distL="0" distR="0" wp14:anchorId="61F0B42E" wp14:editId="6A3D2924">
                  <wp:extent cx="1482725" cy="1482725"/>
                  <wp:effectExtent l="0" t="0" r="3175" b="3175"/>
                  <wp:docPr id="225730487" name="Picture 17" descr="Minung phu ngan pakhat.  Anmah cung i a ummi cu a chung ah thlennak icon he khuaruah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730487" name="Picture 17" descr="Minung phu ngan pakhat.  Anmah cung i a ummi cu a chung ah thlennak icon he khuaruahnak langhtertu buanbara a si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9F4D9C" w14:textId="77777777" w:rsidR="007B3CE7" w:rsidRPr="00D8726C" w:rsidRDefault="000B46C9" w:rsidP="009528D1">
            <w:pPr>
              <w:spacing w:before="600"/>
            </w:pPr>
            <w:r w:rsidRPr="00D8726C">
              <w:t xml:space="preserve">Pumtlinlonak kong i mibu </w:t>
            </w:r>
            <w:r w:rsidRPr="00D8726C">
              <w:rPr>
                <w:rStyle w:val="Strong"/>
              </w:rPr>
              <w:t>lungput</w:t>
            </w:r>
            <w:r w:rsidRPr="00D8726C">
              <w:t xml:space="preserve"> thlennak a bawmmi thilsining kong chimphuan kan duh fawn.</w:t>
            </w:r>
          </w:p>
        </w:tc>
      </w:tr>
      <w:tr w:rsidR="001014EB" w14:paraId="1F5E1169" w14:textId="77777777" w:rsidTr="000F3FD8">
        <w:trPr>
          <w:trHeight w:val="3458"/>
        </w:trPr>
        <w:tc>
          <w:tcPr>
            <w:tcW w:w="2551" w:type="dxa"/>
            <w:vAlign w:val="center"/>
          </w:tcPr>
          <w:p w14:paraId="218638A4" w14:textId="77777777" w:rsidR="009205EE" w:rsidRPr="00D8726C" w:rsidRDefault="000B46C9" w:rsidP="000F3FD8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47604184" wp14:editId="52BE2CF5">
                  <wp:extent cx="1482725" cy="1482725"/>
                  <wp:effectExtent l="0" t="0" r="3175" b="3175"/>
                  <wp:docPr id="2008626073" name="Picture 18" descr="Anmah pawl kha a sawhmi minung pakhat. Anmah cung i a ummi cu khuaruah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626073" name="Picture 18" descr="Anmah pawl kha a sawhmi minung pakhat. Anmah cung i a ummi cu khuaruahnak langhtertu buanbara a si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37B60F" w14:textId="77777777" w:rsidR="009205EE" w:rsidRPr="00D8726C" w:rsidRDefault="000B46C9" w:rsidP="009205EE">
            <w:r w:rsidRPr="00D8726C">
              <w:t>Lungput pawl cu hihi an si:</w:t>
            </w:r>
          </w:p>
          <w:p w14:paraId="3550260E" w14:textId="77777777" w:rsidR="009205EE" w:rsidRPr="00D8726C" w:rsidRDefault="000B46C9" w:rsidP="009205EE">
            <w:pPr>
              <w:pStyle w:val="ListParagraph"/>
              <w:numPr>
                <w:ilvl w:val="0"/>
                <w:numId w:val="48"/>
              </w:numPr>
            </w:pPr>
            <w:r w:rsidRPr="00D8726C">
              <w:t>na khuaruahmi</w:t>
            </w:r>
          </w:p>
          <w:p w14:paraId="5ED0C14C" w14:textId="77777777" w:rsidR="009205EE" w:rsidRPr="00D8726C" w:rsidRDefault="000B46C9" w:rsidP="009205EE">
            <w:pPr>
              <w:pStyle w:val="ListParagraph"/>
              <w:numPr>
                <w:ilvl w:val="0"/>
                <w:numId w:val="48"/>
              </w:numPr>
            </w:pPr>
            <w:r w:rsidRPr="00D8726C">
              <w:t>na ruahmi</w:t>
            </w:r>
          </w:p>
          <w:p w14:paraId="09947520" w14:textId="77777777" w:rsidR="009205EE" w:rsidRPr="00D8726C" w:rsidRDefault="000B46C9" w:rsidP="009205EE">
            <w:pPr>
              <w:pStyle w:val="ListParagraph"/>
              <w:numPr>
                <w:ilvl w:val="0"/>
                <w:numId w:val="48"/>
              </w:numPr>
            </w:pPr>
            <w:r w:rsidRPr="00D8726C">
              <w:t>na zumhmi.</w:t>
            </w:r>
          </w:p>
        </w:tc>
      </w:tr>
    </w:tbl>
    <w:p w14:paraId="76CEB93D" w14:textId="77777777" w:rsidR="000F3FD8" w:rsidRPr="00D8726C" w:rsidRDefault="000B46C9">
      <w:r w:rsidRPr="00D8726C"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6F6A6455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73A56007" w14:textId="77777777" w:rsidR="00286147" w:rsidRPr="00D8726C" w:rsidRDefault="000B46C9" w:rsidP="000F3FD8">
            <w:pPr>
              <w:pStyle w:val="Image"/>
            </w:pPr>
            <w:r w:rsidRPr="00D8726C">
              <w:rPr>
                <w:noProof/>
              </w:rPr>
              <w:lastRenderedPageBreak/>
              <w:drawing>
                <wp:inline distT="0" distB="0" distL="0" distR="0" wp14:anchorId="64CFA232" wp14:editId="0C8E4749">
                  <wp:extent cx="1482725" cy="1482725"/>
                  <wp:effectExtent l="0" t="0" r="3175" b="3175"/>
                  <wp:docPr id="1540705034" name="Picture 22" descr="Khuaruahnak langhtertu buanbara chung i pumtlinlonak icon tang ah a ummi minung pakhat.  Anmah pawng i a ummi cu siapi tanglei ah a sawhmi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705034" name="Picture 22" descr="Khuaruahnak langhtertu buanbara chung i pumtlinlonak icon tang ah a ummi minung pakhat.  Anmah pawng i a ummi cu siapi tanglei ah a sawhmi a si.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61EAF3" w14:textId="77777777" w:rsidR="00286147" w:rsidRPr="00D8726C" w:rsidRDefault="000B46C9" w:rsidP="000F3FD8">
            <w:r w:rsidRPr="00D8726C">
              <w:t>Tahchunnak ah, minung cheukhat nih pumtlinlonak kha chia ngai in an ruah.</w:t>
            </w:r>
          </w:p>
          <w:p w14:paraId="097F303E" w14:textId="77777777" w:rsidR="00286147" w:rsidRPr="00D8726C" w:rsidRDefault="000B46C9" w:rsidP="000F3FD8">
            <w:r w:rsidRPr="00D8726C">
              <w:t>Cun hi nih hin CALD i pumtlinglo minung kha NDIS hmannak a ngolter khawh hna.</w:t>
            </w:r>
          </w:p>
        </w:tc>
      </w:tr>
      <w:tr w:rsidR="001014EB" w14:paraId="77706446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5F97F85A" w14:textId="77777777" w:rsidR="0045725F" w:rsidRPr="00D8726C" w:rsidRDefault="000B46C9" w:rsidP="000F3FD8">
            <w:pPr>
              <w:pStyle w:val="Image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8656" behindDoc="0" locked="0" layoutInCell="1" allowOverlap="1" wp14:anchorId="49517D4E" wp14:editId="1460AF3F">
                      <wp:simplePos x="0" y="0"/>
                      <wp:positionH relativeFrom="column">
                        <wp:posOffset>278765</wp:posOffset>
                      </wp:positionH>
                      <wp:positionV relativeFrom="paragraph">
                        <wp:posOffset>501650</wp:posOffset>
                      </wp:positionV>
                      <wp:extent cx="892175" cy="340995"/>
                      <wp:effectExtent l="0" t="0" r="3175" b="1905"/>
                      <wp:wrapNone/>
                      <wp:docPr id="29610512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409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10D5B4" w14:textId="77777777" w:rsidR="000B46C9" w:rsidRPr="005046C4" w:rsidRDefault="000B46C9" w:rsidP="00D449EB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7"/>
                                      <w:szCs w:val="17"/>
                                      <w:lang w:val="en-PH"/>
                                    </w:rPr>
                                  </w:pPr>
                                  <w:r w:rsidRPr="005046C4">
                                    <w:rPr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  <w:t>Tuahsernak lei Timhtuah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517D4E" id="_x0000_s1043" type="#_x0000_t202" style="position:absolute;left:0;text-align:left;margin-left:21.95pt;margin-top:39.5pt;width:70.25pt;height:26.8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" filled="f" stroked="f">
                      <v:textbox inset="0,0,0,0">
                        <w:txbxContent>
                          <w:p w14:paraId="5010D5B4" w14:textId="77777777" w:rsidR="000B46C9" w:rsidRPr="005046C4" w:rsidRDefault="000B46C9" w:rsidP="00D449EB">
                            <w:pPr>
                              <w:spacing w:before="0" w:after="0" w:line="192" w:lineRule="auto"/>
                              <w:jc w:val="center"/>
                              <w:rPr>
                                <w:sz w:val="17"/>
                                <w:szCs w:val="17"/>
                                <w:lang w:val="en-PH"/>
                              </w:rPr>
                            </w:pPr>
                            <w:r w:rsidRPr="005046C4">
                              <w:rPr>
                                <w:b/>
                                <w:bCs/>
                                <w:sz w:val="17"/>
                                <w:szCs w:val="17"/>
                              </w:rPr>
                              <w:t>Tuahsernak lei Timhtuah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491D" w:rsidRPr="00D8726C">
              <w:rPr>
                <w:noProof/>
              </w:rPr>
              <w:drawing>
                <wp:inline distT="0" distB="0" distL="0" distR="0" wp14:anchorId="1780F735" wp14:editId="4998754F">
                  <wp:extent cx="1482725" cy="1482725"/>
                  <wp:effectExtent l="0" t="0" r="3175" b="3175"/>
                  <wp:docPr id="112403668" name="Picture 23" descr="Fung pawl he cazin a langhtermi Tuahsernak lei Timhtuahmi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03668" name="Picture 23" descr="Fung pawl he cazin a langhtermi Tuahsernak lei Timhtuahmi catialmi pakhat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1F8F0D" w14:textId="782833D2" w:rsidR="00F122D1" w:rsidRPr="00D8726C" w:rsidRDefault="000B46C9" w:rsidP="00F122D1">
            <w:r w:rsidRPr="00D8726C">
              <w:t xml:space="preserve">Kan Tuahsernak lei Timhtuahmi chung i cahmai </w:t>
            </w:r>
            <w:r w:rsidR="007A46BE">
              <w:t>40</w:t>
            </w:r>
            <w:r w:rsidRPr="00D8726C">
              <w:t xml:space="preserve"> ah kan tuahsermi pawl kong cu na rel khawh.</w:t>
            </w:r>
          </w:p>
          <w:p w14:paraId="29BFD751" w14:textId="77777777" w:rsidR="00F122D1" w:rsidRPr="00D8726C" w:rsidRDefault="000B46C9" w:rsidP="00F122D1">
            <w:r w:rsidRPr="00D8726C">
              <w:t>Kan website ah kan Tuahsernak lei Timhtuahmi cu na hmuh khawh lai.</w:t>
            </w:r>
          </w:p>
          <w:p w14:paraId="3FB3FFFD" w14:textId="77777777" w:rsidR="0045725F" w:rsidRPr="00D8726C" w:rsidRDefault="00000000" w:rsidP="00F122D1">
            <w:hyperlink r:id="rId115" w:history="1">
              <w:r w:rsidR="006A604C" w:rsidRPr="00D8726C">
                <w:rPr>
                  <w:rStyle w:val="Hyperlink"/>
                </w:rPr>
                <w:t>www.ndis.gov.au/CALD</w:t>
              </w:r>
            </w:hyperlink>
            <w:r w:rsidR="006A604C" w:rsidRPr="00D8726C">
              <w:t xml:space="preserve"> </w:t>
            </w:r>
          </w:p>
        </w:tc>
      </w:tr>
    </w:tbl>
    <w:p w14:paraId="2DC3C9B1" w14:textId="77777777" w:rsidR="002A6A49" w:rsidRPr="00D8726C" w:rsidRDefault="000B46C9">
      <w:pPr>
        <w:spacing w:before="0" w:after="0" w:line="240" w:lineRule="auto"/>
      </w:pPr>
      <w:r w:rsidRPr="00D8726C">
        <w:br w:type="page"/>
      </w:r>
    </w:p>
    <w:p w14:paraId="4B1D534E" w14:textId="77777777" w:rsidR="00115682" w:rsidRPr="00CD260C" w:rsidRDefault="000B46C9" w:rsidP="00115682">
      <w:pPr>
        <w:pStyle w:val="Heading2"/>
        <w:rPr>
          <w:lang w:val="de-DE"/>
        </w:rPr>
      </w:pPr>
      <w:bookmarkStart w:id="98" w:name="_Toc256000005"/>
      <w:bookmarkStart w:id="99" w:name="_Ref145516795"/>
      <w:r w:rsidRPr="00D8726C">
        <w:lastRenderedPageBreak/>
        <w:t>Hmailei ah zeidah kan tuah lai?</w:t>
      </w:r>
      <w:bookmarkEnd w:id="98"/>
      <w:bookmarkEnd w:id="99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113ED39A" w14:textId="77777777" w:rsidTr="000B46C9">
        <w:tc>
          <w:tcPr>
            <w:tcW w:w="2551" w:type="dxa"/>
            <w:vAlign w:val="center"/>
          </w:tcPr>
          <w:p w14:paraId="3F11C688" w14:textId="77777777" w:rsidR="007F4962" w:rsidRPr="00D8726C" w:rsidRDefault="000B46C9" w:rsidP="00463A40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78D9355B" wp14:editId="3FE0E636">
                  <wp:extent cx="1482725" cy="1482725"/>
                  <wp:effectExtent l="0" t="0" r="3175" b="3175"/>
                  <wp:docPr id="1922265291" name="Picture 19" descr="Cantiang he ‘2024’ tiah aa timi Nithla relnak nih ‘2028’ tiah aa timi relnak a sawh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265291" name="Picture 19" descr="Cantiang he ‘2024’ tiah aa timi Nithla relnak nih ‘2028’ tiah aa timi relnak a sawhmi.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FA182A" w14:textId="77777777" w:rsidR="00153FC3" w:rsidRPr="00D8726C" w:rsidRDefault="000B46C9" w:rsidP="007F4962">
            <w:r w:rsidRPr="00D8726C">
              <w:t>Tuahno ning cu:</w:t>
            </w:r>
          </w:p>
          <w:p w14:paraId="407DC50C" w14:textId="77777777" w:rsidR="00153FC3" w:rsidRPr="00D8726C" w:rsidRDefault="000B46C9" w:rsidP="00C1107A">
            <w:pPr>
              <w:pStyle w:val="ListParagraph"/>
              <w:numPr>
                <w:ilvl w:val="0"/>
                <w:numId w:val="59"/>
              </w:numPr>
            </w:pPr>
            <w:r w:rsidRPr="00D8726C">
              <w:t xml:space="preserve">2024 ah aa thawk lai </w:t>
            </w:r>
          </w:p>
          <w:p w14:paraId="33FD2345" w14:textId="77777777" w:rsidR="007F4962" w:rsidRPr="00D8726C" w:rsidRDefault="000B46C9" w:rsidP="00C1107A">
            <w:pPr>
              <w:pStyle w:val="ListParagraph"/>
              <w:numPr>
                <w:ilvl w:val="0"/>
                <w:numId w:val="59"/>
              </w:numPr>
            </w:pPr>
            <w:r w:rsidRPr="00D8726C">
              <w:t>2028 ah a dih lai.</w:t>
            </w:r>
          </w:p>
        </w:tc>
      </w:tr>
      <w:tr w:rsidR="001014EB" w:rsidRPr="00CF0475" w14:paraId="58041C2E" w14:textId="77777777" w:rsidTr="000B46C9">
        <w:tc>
          <w:tcPr>
            <w:tcW w:w="2551" w:type="dxa"/>
            <w:vAlign w:val="center"/>
          </w:tcPr>
          <w:p w14:paraId="32488400" w14:textId="77777777" w:rsidR="00115682" w:rsidRPr="00D8726C" w:rsidRDefault="00115682" w:rsidP="00B147C6">
            <w:pPr>
              <w:pStyle w:val="Image"/>
              <w:spacing w:before="360" w:after="0"/>
            </w:pPr>
          </w:p>
        </w:tc>
        <w:tc>
          <w:tcPr>
            <w:tcW w:w="6576" w:type="dxa"/>
            <w:vAlign w:val="center"/>
          </w:tcPr>
          <w:p w14:paraId="22FCD1AA" w14:textId="77777777" w:rsidR="00115682" w:rsidRPr="00CD260C" w:rsidRDefault="000B46C9" w:rsidP="00B147C6">
            <w:pPr>
              <w:spacing w:before="360" w:after="0"/>
              <w:rPr>
                <w:lang w:val="it-IT"/>
              </w:rPr>
            </w:pPr>
            <w:r w:rsidRPr="00CD260C">
              <w:rPr>
                <w:lang w:val="it-IT"/>
              </w:rPr>
              <w:t>Tuahsernak lei Timhtuahmi kan tuahmi nih a fiantermi cu:</w:t>
            </w:r>
          </w:p>
        </w:tc>
      </w:tr>
      <w:tr w:rsidR="001014EB" w14:paraId="07F4C40C" w14:textId="77777777" w:rsidTr="000B46C9">
        <w:tc>
          <w:tcPr>
            <w:tcW w:w="2551" w:type="dxa"/>
            <w:vAlign w:val="center"/>
          </w:tcPr>
          <w:p w14:paraId="30B9FE1C" w14:textId="77777777" w:rsidR="00286147" w:rsidRPr="00D8726C" w:rsidRDefault="000B46C9" w:rsidP="00B147C6">
            <w:pPr>
              <w:pStyle w:val="Image"/>
              <w:spacing w:before="0" w:after="0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0704" behindDoc="0" locked="0" layoutInCell="1" allowOverlap="1" wp14:anchorId="31EC6CBA" wp14:editId="7186E272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306070</wp:posOffset>
                      </wp:positionV>
                      <wp:extent cx="892175" cy="507365"/>
                      <wp:effectExtent l="0" t="0" r="3175" b="6985"/>
                      <wp:wrapNone/>
                      <wp:docPr id="13977587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5073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578D1C" w14:textId="4090B384" w:rsidR="000B46C9" w:rsidRPr="00BF4594" w:rsidRDefault="000B46C9" w:rsidP="00A4618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BF4594"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Tinhmi </w:t>
                                  </w:r>
                                  <w:r w:rsidRPr="00BF4594"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  <w:t>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EC6CBA" id="_x0000_s1044" type="#_x0000_t202" style="position:absolute;left:0;text-align:left;margin-left:20.1pt;margin-top:24.1pt;width:70.25pt;height:39.9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" filled="f" stroked="f">
                      <v:textbox inset="0,0,0,0">
                        <w:txbxContent>
                          <w:p w14:paraId="17578D1C" w14:textId="4090B384" w:rsidR="000B46C9" w:rsidRPr="00BF4594" w:rsidRDefault="000B46C9" w:rsidP="00A46186">
                            <w:pPr>
                              <w:spacing w:before="0" w:after="0" w:line="192" w:lineRule="auto"/>
                              <w:jc w:val="center"/>
                              <w:rPr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BF4594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Tinhmi </w:t>
                            </w:r>
                            <w:r w:rsidRPr="00BF4594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  <w:t>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23867" w:rsidRPr="00D8726C">
              <w:rPr>
                <w:noProof/>
              </w:rPr>
              <w:drawing>
                <wp:inline distT="0" distB="0" distL="0" distR="0" wp14:anchorId="53259812" wp14:editId="6447CE31">
                  <wp:extent cx="1482725" cy="1482725"/>
                  <wp:effectExtent l="0" t="0" r="3175" b="3175"/>
                  <wp:docPr id="872201833" name="Picture 20" descr="Fung pawl he cazin a langhtermi tinhmi pawl tialnak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2201833" name="Picture 20" descr="Fung pawl he cazin a langhtermi tinhmi pawl tialnak pakhat."/>
                          <pic:cNvPicPr/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563323" w14:textId="77777777" w:rsidR="00286147" w:rsidRPr="00D8726C" w:rsidRDefault="000B46C9" w:rsidP="00C1107A">
            <w:pPr>
              <w:pStyle w:val="ListParagraph"/>
              <w:numPr>
                <w:ilvl w:val="0"/>
                <w:numId w:val="62"/>
              </w:numPr>
            </w:pPr>
            <w:r w:rsidRPr="00D8726C">
              <w:t>tuahto ning ah kan i tinhmi pawl phak dingah tuah kan herhmi</w:t>
            </w:r>
          </w:p>
        </w:tc>
      </w:tr>
      <w:tr w:rsidR="001014EB" w14:paraId="0AD1DC20" w14:textId="77777777" w:rsidTr="000B46C9">
        <w:tc>
          <w:tcPr>
            <w:tcW w:w="2551" w:type="dxa"/>
            <w:vAlign w:val="center"/>
          </w:tcPr>
          <w:p w14:paraId="5411BD46" w14:textId="77777777" w:rsidR="00927762" w:rsidRPr="00D8726C" w:rsidRDefault="000B46C9" w:rsidP="00B147C6">
            <w:pPr>
              <w:pStyle w:val="Image"/>
              <w:spacing w:before="0" w:after="0"/>
            </w:pPr>
            <w:r w:rsidRPr="00D8726C">
              <w:rPr>
                <w:noProof/>
              </w:rPr>
              <w:drawing>
                <wp:inline distT="0" distB="0" distL="0" distR="0" wp14:anchorId="31BE1DF8" wp14:editId="659089B5">
                  <wp:extent cx="1482725" cy="1482725"/>
                  <wp:effectExtent l="0" t="0" r="3175" b="3175"/>
                  <wp:docPr id="547033466" name="Picture 22" descr="Meting a tuahmi minung phu pakhat le catialmi pawl hmunkhat ah a zohti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033466" name="Picture 22" descr="Meting a tuahmi minung phu pakhat le catialmi pawl hmunkhat ah a zohtimi.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971A1E" w14:textId="77777777" w:rsidR="00927762" w:rsidRPr="00D8726C" w:rsidRDefault="000B46C9" w:rsidP="00A24C20">
            <w:pPr>
              <w:pStyle w:val="ListParagraph"/>
              <w:numPr>
                <w:ilvl w:val="0"/>
                <w:numId w:val="34"/>
              </w:numPr>
            </w:pPr>
            <w:r w:rsidRPr="00D8726C">
              <w:t xml:space="preserve">tuahsernak pakhat cio i kan tuah te dingmi ningcang </w:t>
            </w:r>
          </w:p>
        </w:tc>
      </w:tr>
      <w:tr w:rsidR="001014EB" w:rsidRPr="00CF0475" w14:paraId="65998855" w14:textId="77777777" w:rsidTr="000B46C9">
        <w:tc>
          <w:tcPr>
            <w:tcW w:w="2551" w:type="dxa"/>
            <w:vAlign w:val="center"/>
          </w:tcPr>
          <w:p w14:paraId="2FF66854" w14:textId="77777777" w:rsidR="00927762" w:rsidRPr="00D8726C" w:rsidRDefault="000B46C9" w:rsidP="00B147C6">
            <w:pPr>
              <w:pStyle w:val="Image"/>
              <w:spacing w:before="0" w:after="0"/>
            </w:pPr>
            <w:r w:rsidRPr="00D8726C">
              <w:rPr>
                <w:noProof/>
              </w:rPr>
              <w:drawing>
                <wp:inline distT="0" distB="0" distL="0" distR="0" wp14:anchorId="74FFE40E" wp14:editId="17DCDE3B">
                  <wp:extent cx="1482725" cy="1482725"/>
                  <wp:effectExtent l="0" t="0" r="3175" b="3175"/>
                  <wp:docPr id="1018014406" name="Picture 21" descr="Nithla relnak pakhat le biahalnak langhtert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4406" name="Picture 21" descr="Nithla relnak pakhat le biahalnak langhtertu pakhat.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0D3AE8" w14:textId="77777777" w:rsidR="00927762" w:rsidRPr="00CD260C" w:rsidRDefault="000B46C9" w:rsidP="00A24C20">
            <w:pPr>
              <w:pStyle w:val="ListParagraph"/>
              <w:numPr>
                <w:ilvl w:val="0"/>
                <w:numId w:val="34"/>
              </w:numPr>
              <w:rPr>
                <w:lang w:val="it-IT"/>
              </w:rPr>
            </w:pPr>
            <w:r w:rsidRPr="00CD260C">
              <w:rPr>
                <w:lang w:val="it-IT"/>
              </w:rPr>
              <w:t>tuahsernak pakhat cio i kan tuah te ding i a raumi caan</w:t>
            </w:r>
          </w:p>
        </w:tc>
      </w:tr>
      <w:tr w:rsidR="001014EB" w14:paraId="2A08888A" w14:textId="77777777" w:rsidTr="000B46C9">
        <w:tc>
          <w:tcPr>
            <w:tcW w:w="2551" w:type="dxa"/>
            <w:vAlign w:val="center"/>
          </w:tcPr>
          <w:p w14:paraId="4E100B9B" w14:textId="77777777" w:rsidR="00927762" w:rsidRPr="00D8726C" w:rsidRDefault="000B46C9" w:rsidP="00B147C6">
            <w:pPr>
              <w:pStyle w:val="Image"/>
              <w:spacing w:before="0" w:after="0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2752" behindDoc="0" locked="0" layoutInCell="1" allowOverlap="1" wp14:anchorId="0F463BB4" wp14:editId="74DC7B6C">
                      <wp:simplePos x="0" y="0"/>
                      <wp:positionH relativeFrom="column">
                        <wp:posOffset>265430</wp:posOffset>
                      </wp:positionH>
                      <wp:positionV relativeFrom="paragraph">
                        <wp:posOffset>220980</wp:posOffset>
                      </wp:positionV>
                      <wp:extent cx="892175" cy="266700"/>
                      <wp:effectExtent l="0" t="0" r="3175" b="0"/>
                      <wp:wrapNone/>
                      <wp:docPr id="19684925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667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0C58C1" w14:textId="77777777" w:rsidR="000B46C9" w:rsidRPr="00BF4594" w:rsidRDefault="000B46C9" w:rsidP="00A4618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BF4594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Aphichuak 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463BB4" id="_x0000_s1045" type="#_x0000_t202" style="position:absolute;left:0;text-align:left;margin-left:20.9pt;margin-top:17.4pt;width:70.25pt;height:21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" filled="f" stroked="f">
                      <v:textbox inset="0,0,0,0">
                        <w:txbxContent>
                          <w:p w14:paraId="1C0C58C1" w14:textId="77777777" w:rsidR="000B46C9" w:rsidRPr="00BF4594" w:rsidRDefault="000B46C9" w:rsidP="00A46186">
                            <w:pPr>
                              <w:spacing w:before="0" w:after="0" w:line="192" w:lineRule="auto"/>
                              <w:jc w:val="center"/>
                              <w:rPr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BF4594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phichuak 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47C6" w:rsidRPr="00D8726C">
              <w:rPr>
                <w:noProof/>
              </w:rPr>
              <w:drawing>
                <wp:inline distT="0" distB="0" distL="0" distR="0" wp14:anchorId="387F8912" wp14:editId="0FBA555A">
                  <wp:extent cx="1482725" cy="1482725"/>
                  <wp:effectExtent l="0" t="0" r="3175" b="3175"/>
                  <wp:docPr id="1895519860" name="Picture 23" descr="Fung pakhat he cazin a langhtermi aphi chuak pawl tialnak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519860" name="Picture 23" descr="Fung pakhat he cazin a langhtermi aphi chuak pawl tialnak pakhat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9A1445" w14:textId="77777777" w:rsidR="00927762" w:rsidRPr="00D8726C" w:rsidRDefault="000B46C9" w:rsidP="00A24C20">
            <w:pPr>
              <w:pStyle w:val="ListParagraph"/>
              <w:numPr>
                <w:ilvl w:val="0"/>
                <w:numId w:val="34"/>
              </w:numPr>
            </w:pPr>
            <w:r w:rsidRPr="00D8726C">
              <w:t>tuahsernak pakhat cio i aphichuak pawl.</w:t>
            </w:r>
          </w:p>
        </w:tc>
      </w:tr>
      <w:tr w:rsidR="001014EB" w14:paraId="5EFED941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246AD812" w14:textId="77777777" w:rsidR="00153FC3" w:rsidRPr="00D8726C" w:rsidRDefault="000B46C9" w:rsidP="000F3FD8">
            <w:pPr>
              <w:pStyle w:val="Image"/>
              <w:spacing w:before="120"/>
            </w:pPr>
            <w:r w:rsidRPr="00D8726C">
              <w:rPr>
                <w:noProof/>
              </w:rPr>
              <w:lastRenderedPageBreak/>
              <w:drawing>
                <wp:inline distT="0" distB="0" distL="0" distR="0" wp14:anchorId="7A69210D" wp14:editId="2E25FB3E">
                  <wp:extent cx="1483200" cy="1483200"/>
                  <wp:effectExtent l="0" t="0" r="3175" b="3175"/>
                  <wp:docPr id="2137475017" name="Picture 24" descr="Catialmi pakhat a zo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7475017" name="Picture 24" descr="Catialmi pakhat a zohmi minung pakhat.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2" r="9666" b="148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EFFE63" w14:textId="77777777" w:rsidR="00153FC3" w:rsidRPr="00D8726C" w:rsidRDefault="000B46C9" w:rsidP="000F3FD8">
            <w:pPr>
              <w:spacing w:before="120"/>
            </w:pPr>
            <w:r w:rsidRPr="00D8726C">
              <w:t>Tuahto ning zeitluk tha in dah a kal timi chek dingah Tuahsernak lei Timhtuahmi kan hman lai.</w:t>
            </w:r>
          </w:p>
        </w:tc>
      </w:tr>
      <w:tr w:rsidR="001014EB" w14:paraId="56C0565D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71E182C7" w14:textId="77777777" w:rsidR="00115682" w:rsidRPr="00D8726C" w:rsidRDefault="000B46C9" w:rsidP="009B4B96">
            <w:pPr>
              <w:pStyle w:val="Image"/>
              <w:spacing w:before="120" w:after="120"/>
            </w:pPr>
            <w:r w:rsidRPr="00D8726C">
              <w:rPr>
                <w:noProof/>
              </w:rPr>
              <w:drawing>
                <wp:inline distT="0" distB="0" distL="0" distR="0" wp14:anchorId="02243565" wp14:editId="42211C30">
                  <wp:extent cx="1482725" cy="1482725"/>
                  <wp:effectExtent l="0" t="0" r="3175" b="3175"/>
                  <wp:docPr id="476514506" name="Picture 24" descr="Website ico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514506" name="Picture 24" descr="Website icon pakhat.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630945" w14:textId="77777777" w:rsidR="00927762" w:rsidRPr="00D8726C" w:rsidRDefault="000B46C9" w:rsidP="00927762">
            <w:r w:rsidRPr="00D8726C">
              <w:t>Kan website ah Tuahsernak lei Timhtuahmi cu na hmuh khawh lai.</w:t>
            </w:r>
          </w:p>
          <w:p w14:paraId="39679B5F" w14:textId="77777777" w:rsidR="00115682" w:rsidRPr="00D8726C" w:rsidRDefault="00000000" w:rsidP="00927762">
            <w:hyperlink r:id="rId123" w:history="1">
              <w:r w:rsidR="006F12B2" w:rsidRPr="00D8726C">
                <w:rPr>
                  <w:rStyle w:val="Hyperlink"/>
                </w:rPr>
                <w:t>www.ndis.gov.au/CALD</w:t>
              </w:r>
            </w:hyperlink>
            <w:r w:rsidR="006F12B2" w:rsidRPr="00D8726C">
              <w:t xml:space="preserve"> </w:t>
            </w:r>
          </w:p>
        </w:tc>
      </w:tr>
      <w:tr w:rsidR="001014EB" w14:paraId="76C6015F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2BBE193C" w14:textId="77777777" w:rsidR="00A35DF3" w:rsidRPr="00D8726C" w:rsidRDefault="000B46C9" w:rsidP="009B4B96">
            <w:pPr>
              <w:pStyle w:val="Image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4800" behindDoc="0" locked="0" layoutInCell="1" allowOverlap="1" wp14:anchorId="0B4335A2" wp14:editId="2C6D4A51">
                      <wp:simplePos x="0" y="0"/>
                      <wp:positionH relativeFrom="column">
                        <wp:posOffset>288290</wp:posOffset>
                      </wp:positionH>
                      <wp:positionV relativeFrom="paragraph">
                        <wp:posOffset>510540</wp:posOffset>
                      </wp:positionV>
                      <wp:extent cx="892175" cy="197485"/>
                      <wp:effectExtent l="0" t="0" r="3175" b="12065"/>
                      <wp:wrapNone/>
                      <wp:docPr id="206078866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28A39F" w14:textId="77777777" w:rsidR="000B46C9" w:rsidRPr="005046C4" w:rsidRDefault="000B46C9" w:rsidP="00052C01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5"/>
                                      <w:szCs w:val="15"/>
                                      <w:lang w:val="en-PH"/>
                                    </w:rPr>
                                  </w:pPr>
                                  <w:r w:rsidRPr="005046C4">
                                    <w:rPr>
                                      <w:b/>
                                      <w:bCs/>
                                      <w:sz w:val="15"/>
                                      <w:szCs w:val="15"/>
                                    </w:rPr>
                                    <w:t>Fawi tein rel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4335A2" id="_x0000_s1046" type="#_x0000_t202" style="position:absolute;left:0;text-align:left;margin-left:22.7pt;margin-top:40.2pt;width:70.25pt;height:15.5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" filled="f" stroked="f">
                      <v:textbox inset="0,0,0,0">
                        <w:txbxContent>
                          <w:p w14:paraId="7528A39F" w14:textId="77777777" w:rsidR="000B46C9" w:rsidRPr="005046C4" w:rsidRDefault="000B46C9" w:rsidP="00052C01">
                            <w:pPr>
                              <w:spacing w:before="0" w:after="0" w:line="192" w:lineRule="auto"/>
                              <w:jc w:val="center"/>
                              <w:rPr>
                                <w:sz w:val="15"/>
                                <w:szCs w:val="15"/>
                                <w:lang w:val="en-PH"/>
                              </w:rPr>
                            </w:pPr>
                            <w:r w:rsidRPr="005046C4">
                              <w:rPr>
                                <w:b/>
                                <w:bCs/>
                                <w:sz w:val="15"/>
                                <w:szCs w:val="15"/>
                              </w:rPr>
                              <w:t>Fawi tein rel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3C1A" w:rsidRPr="00D8726C">
              <w:rPr>
                <w:noProof/>
              </w:rPr>
              <w:drawing>
                <wp:inline distT="0" distB="0" distL="0" distR="0" wp14:anchorId="77C8BD52" wp14:editId="6B13DFF5">
                  <wp:extent cx="1482725" cy="1482725"/>
                  <wp:effectExtent l="0" t="0" r="3175" b="3175"/>
                  <wp:docPr id="562722201" name="Picture 25" descr="Rel Fawi catialmi a langhtermi kompiota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722201" name="Picture 25" descr="Rel Fawi catialmi a langhtermi kompiota pakhat."/>
                          <pic:cNvPicPr/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DAD868" w14:textId="77777777" w:rsidR="00A35DF3" w:rsidRPr="00D8726C" w:rsidRDefault="000B46C9" w:rsidP="00927762">
            <w:r w:rsidRPr="00D8726C">
              <w:t>Cun kan website ah Tuahsernak lei Timhtuahmi i Rel Fawi deuh in na hmuh khawh lai.</w:t>
            </w:r>
          </w:p>
          <w:p w14:paraId="04ACDDCF" w14:textId="77777777" w:rsidR="00A35DF3" w:rsidRPr="00D8726C" w:rsidRDefault="00000000" w:rsidP="00927762">
            <w:pPr>
              <w:rPr>
                <w:highlight w:val="yellow"/>
              </w:rPr>
            </w:pPr>
            <w:hyperlink r:id="rId125" w:history="1">
              <w:r w:rsidR="006F12B2" w:rsidRPr="00D8726C">
                <w:rPr>
                  <w:rStyle w:val="Hyperlink"/>
                </w:rPr>
                <w:t>www.ndis.gov.au/CALD</w:t>
              </w:r>
            </w:hyperlink>
            <w:r w:rsidR="006F12B2" w:rsidRPr="00D8726C">
              <w:t xml:space="preserve"> </w:t>
            </w:r>
          </w:p>
        </w:tc>
      </w:tr>
      <w:tr w:rsidR="001014EB" w14:paraId="49C5EAE9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252F9C0A" w14:textId="77777777" w:rsidR="00927762" w:rsidRPr="00D8726C" w:rsidRDefault="000B46C9" w:rsidP="00463A40">
            <w:pPr>
              <w:pStyle w:val="Image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6848" behindDoc="0" locked="0" layoutInCell="1" allowOverlap="1" wp14:anchorId="7483ACDE" wp14:editId="7A8BAC04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439420</wp:posOffset>
                      </wp:positionV>
                      <wp:extent cx="892175" cy="197485"/>
                      <wp:effectExtent l="0" t="0" r="3175" b="12065"/>
                      <wp:wrapNone/>
                      <wp:docPr id="12001055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31AB53" w14:textId="77777777" w:rsidR="000B46C9" w:rsidRPr="00FB4F76" w:rsidRDefault="000B46C9" w:rsidP="00FB4F7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FB4F76">
                                    <w:rPr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Ripawt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83ACDE" id="_x0000_s1047" type="#_x0000_t202" style="position:absolute;left:0;text-align:left;margin-left:22.75pt;margin-top:34.6pt;width:70.25pt;height:15.5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" filled="f" stroked="f">
                      <v:textbox inset="0,0,0,0">
                        <w:txbxContent>
                          <w:p w14:paraId="0A31AB53" w14:textId="77777777" w:rsidR="000B46C9" w:rsidRPr="00FB4F76" w:rsidRDefault="000B46C9" w:rsidP="00FB4F76">
                            <w:pPr>
                              <w:spacing w:before="0" w:after="0" w:line="192" w:lineRule="auto"/>
                              <w:jc w:val="center"/>
                              <w:rPr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FB4F7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Ripaw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0273" w:rsidRPr="00D8726C">
              <w:rPr>
                <w:noProof/>
              </w:rPr>
              <w:drawing>
                <wp:inline distT="0" distB="0" distL="0" distR="0" wp14:anchorId="5B5320E5" wp14:editId="1F21CC62">
                  <wp:extent cx="1482725" cy="1482725"/>
                  <wp:effectExtent l="0" t="0" r="3175" b="3175"/>
                  <wp:docPr id="338417840" name="Picture 25" descr="Ripawt lei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417840" name="Picture 25" descr="Ripawt lei catialmi pakhat."/>
                          <pic:cNvPicPr/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81EF4B" w14:textId="77777777" w:rsidR="00927762" w:rsidRPr="00D8726C" w:rsidRDefault="000B46C9" w:rsidP="00927762">
            <w:r w:rsidRPr="00D8726C">
              <w:t>Kum 2024 a dongh lei ah, Tuahto ning bawmh dingah zeitluk dah rian kan tuan cang timi kan ripawt kha chimphuannak kan ngei te lai.</w:t>
            </w:r>
          </w:p>
        </w:tc>
      </w:tr>
      <w:tr w:rsidR="001014EB" w14:paraId="02557044" w14:textId="77777777" w:rsidTr="000B46C9">
        <w:tc>
          <w:tcPr>
            <w:tcW w:w="2551" w:type="dxa"/>
            <w:vAlign w:val="center"/>
          </w:tcPr>
          <w:p w14:paraId="48D1BE3E" w14:textId="77777777" w:rsidR="00927762" w:rsidRPr="00D8726C" w:rsidRDefault="000B46C9" w:rsidP="009B4B96">
            <w:pPr>
              <w:pStyle w:val="Image"/>
              <w:spacing w:before="0" w:after="0"/>
            </w:pPr>
            <w:r w:rsidRPr="00D8726C">
              <w:rPr>
                <w:noProof/>
              </w:rPr>
              <w:drawing>
                <wp:inline distT="0" distB="0" distL="0" distR="0" wp14:anchorId="6EAA813F" wp14:editId="1E2D5030">
                  <wp:extent cx="1482725" cy="1482725"/>
                  <wp:effectExtent l="0" t="0" r="3175" b="3175"/>
                  <wp:docPr id="701275079" name="Picture 26" descr="Biachimnak langhtertu buanbara he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1275079" name="Picture 26" descr="Biachimnak langhtertu buanbara he minung pakhat.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7C22F2" w14:textId="77777777" w:rsidR="00927762" w:rsidRPr="00D8726C" w:rsidRDefault="000B46C9" w:rsidP="00927762">
            <w:r w:rsidRPr="00D8726C">
              <w:t>Cun Tuahto ning kong ah midang pawl i hmuh ning kha chimphuan kan fial hna lai.</w:t>
            </w:r>
          </w:p>
        </w:tc>
      </w:tr>
    </w:tbl>
    <w:p w14:paraId="22C085B8" w14:textId="77777777" w:rsidR="009B4B96" w:rsidRPr="00D8726C" w:rsidRDefault="000B46C9">
      <w:r w:rsidRPr="00D8726C"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:rsidRPr="007A46BE" w14:paraId="488811A9" w14:textId="77777777" w:rsidTr="000B46C9">
        <w:tc>
          <w:tcPr>
            <w:tcW w:w="2551" w:type="dxa"/>
            <w:vAlign w:val="center"/>
          </w:tcPr>
          <w:p w14:paraId="4ED6B358" w14:textId="77777777" w:rsidR="00927762" w:rsidRPr="00D8726C" w:rsidRDefault="00927762" w:rsidP="000F3FD8">
            <w:pPr>
              <w:pStyle w:val="Image"/>
              <w:spacing w:before="360" w:after="0"/>
            </w:pPr>
          </w:p>
        </w:tc>
        <w:tc>
          <w:tcPr>
            <w:tcW w:w="6576" w:type="dxa"/>
            <w:vAlign w:val="center"/>
          </w:tcPr>
          <w:p w14:paraId="1DAB1D19" w14:textId="77777777" w:rsidR="00927762" w:rsidRPr="00CD260C" w:rsidRDefault="000B46C9" w:rsidP="000F3FD8">
            <w:pPr>
              <w:spacing w:before="360" w:after="0"/>
              <w:rPr>
                <w:lang w:val="it-IT"/>
              </w:rPr>
            </w:pPr>
            <w:r w:rsidRPr="00CD260C">
              <w:rPr>
                <w:lang w:val="it-IT"/>
              </w:rPr>
              <w:t>Hi ah aa telmi cu:</w:t>
            </w:r>
          </w:p>
        </w:tc>
      </w:tr>
      <w:tr w:rsidR="001014EB" w:rsidRPr="00CF0475" w14:paraId="552A4935" w14:textId="77777777" w:rsidTr="000B46C9">
        <w:tc>
          <w:tcPr>
            <w:tcW w:w="2551" w:type="dxa"/>
            <w:vAlign w:val="center"/>
          </w:tcPr>
          <w:p w14:paraId="271A6879" w14:textId="77777777" w:rsidR="00723BCB" w:rsidRPr="00D8726C" w:rsidRDefault="000B46C9" w:rsidP="00463A40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4B6A167B" wp14:editId="3FED4CBE">
                  <wp:extent cx="1482725" cy="1482725"/>
                  <wp:effectExtent l="0" t="0" r="3175" b="3175"/>
                  <wp:docPr id="758162148" name="Picture 26" descr="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162148" name="Picture 26" descr="CALD minung phu khat.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26A8E6" w14:textId="77777777" w:rsidR="00723BCB" w:rsidRPr="00CD260C" w:rsidRDefault="000B46C9" w:rsidP="00927762">
            <w:pPr>
              <w:pStyle w:val="ListParagraph"/>
              <w:numPr>
                <w:ilvl w:val="0"/>
                <w:numId w:val="35"/>
              </w:numPr>
              <w:rPr>
                <w:lang w:val="it-IT"/>
              </w:rPr>
            </w:pPr>
            <w:r w:rsidRPr="00CD260C">
              <w:rPr>
                <w:lang w:val="it-IT"/>
              </w:rPr>
              <w:t>pumtlinglo a simi CALD minung</w:t>
            </w:r>
          </w:p>
        </w:tc>
      </w:tr>
      <w:tr w:rsidR="001014EB" w14:paraId="37B336C7" w14:textId="77777777" w:rsidTr="000B46C9">
        <w:tc>
          <w:tcPr>
            <w:tcW w:w="2551" w:type="dxa"/>
            <w:vAlign w:val="center"/>
          </w:tcPr>
          <w:p w14:paraId="5247654C" w14:textId="77777777" w:rsidR="00723BCB" w:rsidRPr="00D8726C" w:rsidRDefault="000B46C9" w:rsidP="00463A40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0DA5E99F" wp14:editId="31002F03">
                  <wp:extent cx="1482725" cy="1482725"/>
                  <wp:effectExtent l="0" t="0" r="3175" b="3175"/>
                  <wp:docPr id="919010098" name="Picture 27" descr="Zung inn hmai ah thiamsang pawl ph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010098" name="Picture 27" descr="Zung inn hmai ah thiamsang pawl phu pakhat.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05F5CB" w14:textId="77777777" w:rsidR="00723BCB" w:rsidRPr="00D8726C" w:rsidRDefault="000B46C9" w:rsidP="00927762">
            <w:pPr>
              <w:pStyle w:val="ListParagraph"/>
              <w:numPr>
                <w:ilvl w:val="0"/>
                <w:numId w:val="35"/>
              </w:numPr>
            </w:pPr>
            <w:r w:rsidRPr="00D8726C">
              <w:t>mibu phu pawl</w:t>
            </w:r>
          </w:p>
        </w:tc>
      </w:tr>
      <w:tr w:rsidR="001014EB" w14:paraId="798EB1E5" w14:textId="77777777" w:rsidTr="000B46C9">
        <w:tc>
          <w:tcPr>
            <w:tcW w:w="2551" w:type="dxa"/>
            <w:vAlign w:val="center"/>
          </w:tcPr>
          <w:p w14:paraId="71493573" w14:textId="77777777" w:rsidR="00723BCB" w:rsidRPr="00D8726C" w:rsidRDefault="000B46C9" w:rsidP="00463A40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6F184D0B" wp14:editId="12509FBA">
                  <wp:extent cx="1482725" cy="1482725"/>
                  <wp:effectExtent l="0" t="0" r="3175" b="3175"/>
                  <wp:docPr id="1470545733" name="Picture 28" descr="Biachimnak langhtertu buanbara 2 tangah minung 3. Biachimnak langhtertu buanbara pakhat nih siapi thlirnak a langhter. Biachimnak langhtertu adang nih siapi tanglei sawhmi kha a langht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0545733" name="Picture 28" descr="Biachimnak langhtertu buanbara 2 tangah minung 3. Biachimnak langhtertu buanbara pakhat nih siapi thlirnak a langhter. Biachimnak langhtertu adang nih siapi tanglei sawhmi kha a langhter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946FB8" w14:textId="77777777" w:rsidR="00723BCB" w:rsidRPr="00D8726C" w:rsidRDefault="000B46C9" w:rsidP="00723BCB">
            <w:pPr>
              <w:pStyle w:val="ListParagraph"/>
              <w:numPr>
                <w:ilvl w:val="0"/>
                <w:numId w:val="35"/>
              </w:numPr>
            </w:pPr>
            <w:r w:rsidRPr="00D8726C">
              <w:t>NDIA aleng i ruahnak cheuhtu phu pawl.</w:t>
            </w:r>
          </w:p>
        </w:tc>
      </w:tr>
      <w:tr w:rsidR="001014EB" w14:paraId="5E98E187" w14:textId="77777777" w:rsidTr="000B46C9">
        <w:tc>
          <w:tcPr>
            <w:tcW w:w="2551" w:type="dxa"/>
            <w:vAlign w:val="center"/>
          </w:tcPr>
          <w:p w14:paraId="724B860A" w14:textId="77777777" w:rsidR="003267DF" w:rsidRPr="00D8726C" w:rsidRDefault="000B46C9" w:rsidP="000F3FD8">
            <w:pPr>
              <w:pStyle w:val="Image"/>
              <w:spacing w:before="960"/>
            </w:pPr>
            <w:r w:rsidRPr="00D8726C">
              <w:rPr>
                <w:noProof/>
              </w:rPr>
              <w:drawing>
                <wp:inline distT="0" distB="0" distL="0" distR="0" wp14:anchorId="3A0C5872" wp14:editId="06A9D7E6">
                  <wp:extent cx="1482725" cy="1482725"/>
                  <wp:effectExtent l="0" t="0" r="3175" b="3175"/>
                  <wp:docPr id="1672192175" name="Picture 27" descr="Khuaruahnak langhtertu buanbara tang catialmi ah ca a tialmi minung pakhat. Khuaruahnak langhtertu buanbara nih cunglei a sawhmi cantiang pakhat he siapi thlirmi pakhat a langht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192175" name="Picture 27" descr="Khuaruahnak langhtertu buanbara tang catialmi ah ca a tialmi minung pakhat. Khuaruahnak langhtertu buanbara nih cunglei a sawhmi cantiang pakhat he siapi thlirmi pakhat a langhter.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62248B" w14:textId="77777777" w:rsidR="003267DF" w:rsidRPr="00D8726C" w:rsidRDefault="000B46C9" w:rsidP="000F3FD8">
            <w:pPr>
              <w:spacing w:before="960"/>
            </w:pPr>
            <w:r w:rsidRPr="00D8726C">
              <w:t>Hi nih i fiannak a kan bawmh lai, khoika zawn Tuahto ning dah:</w:t>
            </w:r>
          </w:p>
          <w:p w14:paraId="0E20CC87" w14:textId="77777777" w:rsidR="003267DF" w:rsidRPr="00D8726C" w:rsidRDefault="000B46C9" w:rsidP="00A24C20">
            <w:pPr>
              <w:pStyle w:val="ListParagraph"/>
              <w:numPr>
                <w:ilvl w:val="0"/>
                <w:numId w:val="36"/>
              </w:numPr>
            </w:pPr>
            <w:r w:rsidRPr="00D8726C">
              <w:t>tha tein rian a tuan</w:t>
            </w:r>
          </w:p>
          <w:p w14:paraId="1B531D54" w14:textId="77777777" w:rsidR="003267DF" w:rsidRPr="00D8726C" w:rsidRDefault="000B46C9" w:rsidP="00A24C20">
            <w:pPr>
              <w:pStyle w:val="ListParagraph"/>
              <w:numPr>
                <w:ilvl w:val="0"/>
                <w:numId w:val="36"/>
              </w:numPr>
            </w:pPr>
            <w:r w:rsidRPr="00D8726C">
              <w:t>thancho ter a herh.</w:t>
            </w:r>
          </w:p>
        </w:tc>
      </w:tr>
    </w:tbl>
    <w:p w14:paraId="2A10D2DC" w14:textId="77777777" w:rsidR="0028416F" w:rsidRPr="00D8726C" w:rsidRDefault="000B46C9" w:rsidP="00C1107A">
      <w:r w:rsidRPr="00D8726C">
        <w:br w:type="page"/>
      </w:r>
    </w:p>
    <w:p w14:paraId="6275FB17" w14:textId="77777777" w:rsidR="00493D5D" w:rsidRPr="00D8726C" w:rsidRDefault="000B46C9" w:rsidP="00DD389A">
      <w:pPr>
        <w:pStyle w:val="Heading2"/>
      </w:pPr>
      <w:bookmarkStart w:id="100" w:name="_Toc256000006"/>
      <w:bookmarkStart w:id="101" w:name="_Toc12634029"/>
      <w:bookmarkStart w:id="102" w:name="_Toc12636487"/>
      <w:bookmarkStart w:id="103" w:name="_Toc43391451"/>
      <w:bookmarkStart w:id="104" w:name="_Toc43391513"/>
      <w:r w:rsidRPr="00D8726C">
        <w:lastRenderedPageBreak/>
        <w:t>Thawngthanhmi tamdeuh</w:t>
      </w:r>
      <w:bookmarkEnd w:id="100"/>
      <w:bookmarkEnd w:id="101"/>
      <w:bookmarkEnd w:id="102"/>
      <w:bookmarkEnd w:id="103"/>
      <w:bookmarkEnd w:id="104"/>
    </w:p>
    <w:p w14:paraId="632E91E5" w14:textId="77777777" w:rsidR="008A5DB9" w:rsidRPr="00D8726C" w:rsidRDefault="000B46C9" w:rsidP="008A5DB9">
      <w:pPr>
        <w:rPr>
          <w:lang w:val="x-none" w:eastAsia="x-none"/>
        </w:rPr>
      </w:pPr>
      <w:r w:rsidRPr="00D8726C">
        <w:t>Hi tuahto ning kong i thawngthanhmi tamdeuh hmuhnak caah, zaangfahnak hung kan pehtlaih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5476E966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C9FF7A7" w14:textId="77777777" w:rsidR="00493D5D" w:rsidRPr="00D8726C" w:rsidRDefault="000B46C9" w:rsidP="00463A40">
            <w:pPr>
              <w:pStyle w:val="Image"/>
              <w:rPr>
                <w:lang w:eastAsia="en-AU"/>
              </w:rPr>
            </w:pPr>
            <w:r w:rsidRPr="00D8726C">
              <w:rPr>
                <w:noProof/>
              </w:rPr>
              <w:drawing>
                <wp:inline distT="0" distB="0" distL="0" distR="0" wp14:anchorId="3CCC34CC" wp14:editId="01125054">
                  <wp:extent cx="1440000" cy="1440000"/>
                  <wp:effectExtent l="0" t="0" r="8255" b="8255"/>
                  <wp:docPr id="3" name="Picture 3" descr="Website ico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Website icon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FEC8600" w14:textId="77777777" w:rsidR="00153FC3" w:rsidRPr="00CD260C" w:rsidRDefault="000B46C9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 w:rsidRPr="00CD260C">
              <w:rPr>
                <w:lang w:val="de-DE"/>
              </w:rPr>
              <w:t>Kan website na zoh khawh.</w:t>
            </w:r>
          </w:p>
          <w:p w14:paraId="5FDDA103" w14:textId="77777777" w:rsidR="00493D5D" w:rsidRPr="00F72AF7" w:rsidRDefault="00000000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hyperlink r:id="rId133" w:history="1">
              <w:r w:rsidR="00153FC3" w:rsidRPr="00F72AF7">
                <w:rPr>
                  <w:rStyle w:val="Hyperlink"/>
                  <w:bCs/>
                </w:rPr>
                <w:t>www.ndis.gov.au</w:t>
              </w:r>
            </w:hyperlink>
          </w:p>
        </w:tc>
      </w:tr>
      <w:tr w:rsidR="001014EB" w14:paraId="453222DA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0E4CAD0" w14:textId="77777777" w:rsidR="00493D5D" w:rsidRPr="00D8726C" w:rsidRDefault="000B46C9" w:rsidP="00463A40">
            <w:pPr>
              <w:pStyle w:val="Image"/>
              <w:rPr>
                <w:lang w:eastAsia="en-AU"/>
              </w:rPr>
            </w:pPr>
            <w:r w:rsidRPr="00D8726C">
              <w:rPr>
                <w:noProof/>
              </w:rPr>
              <w:drawing>
                <wp:inline distT="0" distB="0" distL="0" distR="0" wp14:anchorId="36A04E4E" wp14:editId="3EE8CB1F">
                  <wp:extent cx="1440000" cy="1440000"/>
                  <wp:effectExtent l="0" t="0" r="8255" b="8255"/>
                  <wp:docPr id="36" name="Picture 36" descr="Phone ico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Phone icon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44588D3" w14:textId="77777777" w:rsidR="00153FC3" w:rsidRPr="00D8726C" w:rsidRDefault="000B46C9" w:rsidP="0015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Na kan chawnh khawh.</w:t>
            </w:r>
          </w:p>
          <w:p w14:paraId="4A9EB27C" w14:textId="77777777" w:rsidR="00493D5D" w:rsidRPr="00F72AF7" w:rsidRDefault="000B46C9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F72AF7">
              <w:rPr>
                <w:rStyle w:val="IntenseEmphasis1"/>
                <w:bCs/>
              </w:rPr>
              <w:t>1800 800 110</w:t>
            </w:r>
          </w:p>
        </w:tc>
      </w:tr>
      <w:tr w:rsidR="001014EB" w14:paraId="0DADD92D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6FDCF0" w14:textId="77777777" w:rsidR="00CD310C" w:rsidRPr="00D8726C" w:rsidRDefault="000B46C9" w:rsidP="00463A40">
            <w:pPr>
              <w:pStyle w:val="Image"/>
              <w:rPr>
                <w:lang w:eastAsia="en-AU"/>
              </w:rPr>
            </w:pPr>
            <w:r w:rsidRPr="00D8726C">
              <w:rPr>
                <w:noProof/>
                <w:lang w:eastAsia="en-AU"/>
              </w:rPr>
              <w:drawing>
                <wp:inline distT="0" distB="0" distL="0" distR="0" wp14:anchorId="03C53FD4" wp14:editId="412E5A25">
                  <wp:extent cx="792000" cy="792000"/>
                  <wp:effectExtent l="0" t="0" r="8255" b="8255"/>
                  <wp:docPr id="15" name="Picture 15" descr="Facebook logo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Facebook logo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17BB18F" w14:textId="77777777" w:rsidR="00CD310C" w:rsidRPr="00D8726C" w:rsidRDefault="000B46C9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Facebook ah follow na kan tuah khawh.</w:t>
            </w:r>
          </w:p>
          <w:p w14:paraId="3157BB01" w14:textId="77777777" w:rsidR="00CD310C" w:rsidRPr="00F72AF7" w:rsidRDefault="00000000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Arial"/>
                <w:bCs/>
              </w:rPr>
            </w:pPr>
            <w:hyperlink r:id="rId136" w:history="1">
              <w:r w:rsidR="00DE6B8B" w:rsidRPr="00F72AF7">
                <w:rPr>
                  <w:rStyle w:val="Hyperlink"/>
                  <w:bCs/>
                </w:rPr>
                <w:t>www.facebook.com/NDISAus</w:t>
              </w:r>
            </w:hyperlink>
          </w:p>
        </w:tc>
      </w:tr>
      <w:tr w:rsidR="001014EB" w:rsidRPr="00CF0475" w14:paraId="66F3C1A6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715595" w14:textId="77777777" w:rsidR="00CD310C" w:rsidRPr="00D8726C" w:rsidRDefault="000B46C9" w:rsidP="00463A40">
            <w:pPr>
              <w:pStyle w:val="Image"/>
              <w:rPr>
                <w:lang w:eastAsia="en-AU"/>
              </w:rPr>
            </w:pPr>
            <w:r w:rsidRPr="00D8726C">
              <w:rPr>
                <w:noProof/>
                <w:lang w:eastAsia="en-AU"/>
              </w:rPr>
              <w:drawing>
                <wp:inline distT="0" distB="0" distL="0" distR="0" wp14:anchorId="2A4504C6" wp14:editId="34D4F6C6">
                  <wp:extent cx="792000" cy="792000"/>
                  <wp:effectExtent l="0" t="0" r="8255" b="8255"/>
                  <wp:docPr id="16" name="Picture 16" descr="Twitter logo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witter logo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3ED24D9" w14:textId="77777777" w:rsidR="00CD310C" w:rsidRPr="00D8726C" w:rsidRDefault="000B46C9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Twitter ah follow na kan tuah khawh.</w:t>
            </w:r>
          </w:p>
          <w:p w14:paraId="4BAB6C01" w14:textId="77777777" w:rsidR="00CD310C" w:rsidRPr="00CD260C" w:rsidRDefault="000B46C9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  <w:lang w:val="it-IT"/>
              </w:rPr>
            </w:pPr>
            <w:r w:rsidRPr="00CD260C">
              <w:rPr>
                <w:rStyle w:val="IntenseEmphasis1"/>
                <w:bCs/>
                <w:lang w:val="it-IT"/>
              </w:rPr>
              <w:t>@NDIS</w:t>
            </w:r>
          </w:p>
          <w:p w14:paraId="0A5B2DAB" w14:textId="77777777" w:rsidR="00771597" w:rsidRPr="00CD260C" w:rsidRDefault="000B46C9" w:rsidP="007715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CD260C">
              <w:rPr>
                <w:lang w:val="it-IT"/>
              </w:rPr>
              <w:t>Twitter cu X ti zong in auh a si.</w:t>
            </w:r>
          </w:p>
        </w:tc>
      </w:tr>
    </w:tbl>
    <w:p w14:paraId="3058F6EA" w14:textId="77777777" w:rsidR="00AE2123" w:rsidRPr="00CD260C" w:rsidRDefault="000B46C9" w:rsidP="00AE2123">
      <w:pPr>
        <w:rPr>
          <w:rFonts w:cs="Times New Roman"/>
          <w:sz w:val="32"/>
          <w:szCs w:val="26"/>
          <w:lang w:val="it-IT"/>
        </w:rPr>
      </w:pPr>
      <w:bookmarkStart w:id="105" w:name="_Toc43391514"/>
      <w:r w:rsidRPr="00CD260C">
        <w:rPr>
          <w:lang w:val="it-IT"/>
        </w:rPr>
        <w:br w:type="page"/>
      </w:r>
    </w:p>
    <w:p w14:paraId="60054147" w14:textId="77777777" w:rsidR="00CD310C" w:rsidRPr="00D8726C" w:rsidRDefault="000B46C9" w:rsidP="00AA574A">
      <w:pPr>
        <w:pStyle w:val="Heading3"/>
      </w:pPr>
      <w:r w:rsidRPr="00D8726C">
        <w:lastRenderedPageBreak/>
        <w:t>Kanmah he biaruah dingah bawmhnak</w:t>
      </w:r>
      <w:bookmarkEnd w:id="105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671F1E96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4A62B91" w14:textId="77777777" w:rsidR="00115682" w:rsidRPr="00D8726C" w:rsidRDefault="000B46C9" w:rsidP="00115682">
            <w:pPr>
              <w:pStyle w:val="Image"/>
              <w:spacing w:before="0" w:after="0"/>
              <w:rPr>
                <w:lang w:eastAsia="en-AU"/>
              </w:rPr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7872" behindDoc="0" locked="0" layoutInCell="1" allowOverlap="1" wp14:anchorId="690BD169" wp14:editId="056D8DED">
                      <wp:simplePos x="0" y="0"/>
                      <wp:positionH relativeFrom="column">
                        <wp:posOffset>457835</wp:posOffset>
                      </wp:positionH>
                      <wp:positionV relativeFrom="paragraph">
                        <wp:posOffset>434340</wp:posOffset>
                      </wp:positionV>
                      <wp:extent cx="672465" cy="147955"/>
                      <wp:effectExtent l="0" t="0" r="13335" b="4445"/>
                      <wp:wrapNone/>
                      <wp:docPr id="37674716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47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21475F" w14:textId="77777777" w:rsidR="000B46C9" w:rsidRPr="00934B0E" w:rsidRDefault="000B46C9" w:rsidP="00934B0E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934B0E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Webchat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0BD169" id="_x0000_s1048" type="#_x0000_t202" style="position:absolute;left:0;text-align:left;margin-left:36.05pt;margin-top:34.2pt;width:52.95pt;height:11.6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" filled="f" stroked="f">
                      <v:textbox inset="0,0,0,0">
                        <w:txbxContent>
                          <w:p w14:paraId="7021475F" w14:textId="77777777" w:rsidR="000B46C9" w:rsidRPr="00934B0E" w:rsidRDefault="000B46C9" w:rsidP="00934B0E">
                            <w:pPr>
                              <w:spacing w:before="0" w:after="0" w:line="192" w:lineRule="auto"/>
                              <w:jc w:val="center"/>
                              <w:rPr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934B0E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Webcha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D8726C">
              <w:rPr>
                <w:noProof/>
              </w:rPr>
              <w:drawing>
                <wp:inline distT="0" distB="0" distL="0" distR="0" wp14:anchorId="56EA7C56" wp14:editId="7CB0D4C4">
                  <wp:extent cx="1440000" cy="1440000"/>
                  <wp:effectExtent l="0" t="0" r="8255" b="8255"/>
                  <wp:docPr id="23" name="Picture 23" descr="Webchat ico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Webchat icon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5E22D4C" w14:textId="77777777" w:rsidR="00115682" w:rsidRPr="00D8726C" w:rsidRDefault="000B46C9" w:rsidP="008E234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 xml:space="preserve">Kan website i a cungbik ah a ummi kan webchat tiah hmuhmi hmangin online in na kan chimchawn khawh. </w:t>
            </w:r>
          </w:p>
          <w:p w14:paraId="40F08B5C" w14:textId="77777777" w:rsidR="00115682" w:rsidRPr="00F72AF7" w:rsidRDefault="00000000" w:rsidP="00115682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6B2976"/>
                <w:w w:val="100"/>
              </w:rPr>
            </w:pPr>
            <w:hyperlink r:id="rId139" w:history="1">
              <w:r w:rsidR="000B46C9" w:rsidRPr="00F72AF7">
                <w:rPr>
                  <w:rStyle w:val="Hyperlink"/>
                  <w:bCs/>
                  <w:w w:val="100"/>
                </w:rPr>
                <w:t>www.ndis.gov.au</w:t>
              </w:r>
            </w:hyperlink>
          </w:p>
        </w:tc>
      </w:tr>
      <w:tr w:rsidR="001014EB" w14:paraId="6C2AE4F9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E55C5A" w14:textId="77777777" w:rsidR="00CD310C" w:rsidRPr="00D8726C" w:rsidRDefault="00CD310C" w:rsidP="000F3FD8">
            <w:pPr>
              <w:pStyle w:val="Image"/>
              <w:spacing w:before="12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0D14A5D7" w14:textId="77777777" w:rsidR="00CD310C" w:rsidRPr="00D8726C" w:rsidRDefault="000B46C9" w:rsidP="000F3FD8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Mirangholh nak in holh dang na hman ahcun, na chawnh khawh:</w:t>
            </w:r>
          </w:p>
        </w:tc>
      </w:tr>
      <w:tr w:rsidR="001014EB" w14:paraId="461D6473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49F0351" w14:textId="77777777" w:rsidR="00493D5D" w:rsidRPr="00D8726C" w:rsidRDefault="000B46C9" w:rsidP="00DA5C41">
            <w:pPr>
              <w:pStyle w:val="Image"/>
              <w:spacing w:before="0" w:after="0"/>
              <w:rPr>
                <w:lang w:eastAsia="en-AU"/>
              </w:rPr>
            </w:pPr>
            <w:r w:rsidRPr="00D8726C">
              <w:rPr>
                <w:noProof/>
                <w:lang w:eastAsia="en-AU"/>
              </w:rPr>
              <w:drawing>
                <wp:inline distT="0" distB="0" distL="0" distR="0" wp14:anchorId="26DF6821" wp14:editId="63AA7674">
                  <wp:extent cx="1440000" cy="1440000"/>
                  <wp:effectExtent l="0" t="0" r="8255" b="8255"/>
                  <wp:docPr id="13" name="Picture 13" descr="Calehnak le Holhlehnak lei Riantuanpiak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Calehnak le Holhlehnak lei Riantuanpiakn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34F12C5" w14:textId="77777777" w:rsidR="00092D2F" w:rsidRPr="00CD260C" w:rsidRDefault="000B46C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CD260C">
              <w:rPr>
                <w:lang w:val="it-IT"/>
              </w:rPr>
              <w:t>Calehnak le Holhlehnak lei Riantuanpiaknak (TIS)</w:t>
            </w:r>
          </w:p>
          <w:p w14:paraId="2B8FC8F7" w14:textId="77777777" w:rsidR="00493D5D" w:rsidRPr="00F72AF7" w:rsidRDefault="000B46C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F72AF7">
              <w:rPr>
                <w:rStyle w:val="IntenseEmphasis1"/>
                <w:bCs/>
              </w:rPr>
              <w:t>131 450</w:t>
            </w:r>
          </w:p>
        </w:tc>
      </w:tr>
      <w:tr w:rsidR="001014EB" w14:paraId="02AE6DE8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0A37CDF" w14:textId="77777777" w:rsidR="00CD310C" w:rsidRPr="00D8726C" w:rsidRDefault="00CD310C" w:rsidP="000F3FD8">
            <w:pPr>
              <w:pStyle w:val="Image"/>
              <w:spacing w:before="12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4AFA62D5" w14:textId="77777777" w:rsidR="00CD310C" w:rsidRPr="00D8726C" w:rsidRDefault="000B46C9" w:rsidP="000F3FD8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Biachimnak asilole hnatheihnak lei ah chambaunak na ngeih ahcun, na chawnh khawh:</w:t>
            </w:r>
          </w:p>
        </w:tc>
      </w:tr>
      <w:tr w:rsidR="001014EB" w14:paraId="5296F009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8BB1FAA" w14:textId="77777777" w:rsidR="00493D5D" w:rsidRPr="00D8726C" w:rsidRDefault="000B46C9" w:rsidP="00DA5C41">
            <w:pPr>
              <w:pStyle w:val="Image"/>
              <w:spacing w:before="0" w:after="0"/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1D8F3063" wp14:editId="193FFD31">
                      <wp:simplePos x="0" y="0"/>
                      <wp:positionH relativeFrom="column">
                        <wp:posOffset>337820</wp:posOffset>
                      </wp:positionH>
                      <wp:positionV relativeFrom="paragraph">
                        <wp:posOffset>325755</wp:posOffset>
                      </wp:positionV>
                      <wp:extent cx="789940" cy="190500"/>
                      <wp:effectExtent l="0" t="0" r="10160" b="0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94E866" w14:textId="77777777" w:rsidR="000B46C9" w:rsidRPr="00934B0E" w:rsidRDefault="000B46C9" w:rsidP="00934B0E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934B0E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Halo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8F3063" id="_x0000_s1049" type="#_x0000_t202" style="position:absolute;left:0;text-align:left;margin-left:26.6pt;margin-top:25.65pt;width:62.2pt;height:15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" filled="f" stroked="f">
                      <v:textbox inset="0,0,0,0">
                        <w:txbxContent>
                          <w:p w14:paraId="1394E866" w14:textId="77777777" w:rsidR="000B46C9" w:rsidRPr="00934B0E" w:rsidRDefault="000B46C9" w:rsidP="00934B0E">
                            <w:pPr>
                              <w:spacing w:before="0" w:after="0" w:line="192" w:lineRule="auto"/>
                              <w:jc w:val="center"/>
                              <w:rPr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934B0E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Hal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D8726C">
              <w:rPr>
                <w:noProof/>
                <w:lang w:eastAsia="en-AU"/>
              </w:rPr>
              <w:drawing>
                <wp:inline distT="0" distB="0" distL="0" distR="0" wp14:anchorId="46E0EF42" wp14:editId="3E478221">
                  <wp:extent cx="1440000" cy="1440000"/>
                  <wp:effectExtent l="0" t="0" r="8255" b="8255"/>
                  <wp:docPr id="9" name="Picture 9" descr="T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TY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D8726C">
              <w:t xml:space="preserve"> </w:t>
            </w:r>
          </w:p>
        </w:tc>
        <w:tc>
          <w:tcPr>
            <w:tcW w:w="6576" w:type="dxa"/>
          </w:tcPr>
          <w:p w14:paraId="3DBABA6A" w14:textId="77777777" w:rsidR="00CD310C" w:rsidRPr="00D8726C" w:rsidRDefault="000B46C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TTY</w:t>
            </w:r>
          </w:p>
          <w:p w14:paraId="3F8E5670" w14:textId="77777777" w:rsidR="00493D5D" w:rsidRPr="00F72AF7" w:rsidRDefault="000B46C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F72AF7">
              <w:rPr>
                <w:rStyle w:val="IntenseEmphasis1"/>
                <w:bCs/>
              </w:rPr>
              <w:t>1800 555 677</w:t>
            </w:r>
          </w:p>
        </w:tc>
      </w:tr>
      <w:tr w:rsidR="001014EB" w14:paraId="1A46134C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38371F3" w14:textId="77777777" w:rsidR="00493D5D" w:rsidRPr="00D8726C" w:rsidRDefault="000B46C9" w:rsidP="00DA5C41">
            <w:pPr>
              <w:pStyle w:val="Image"/>
              <w:spacing w:before="0" w:after="0"/>
              <w:rPr>
                <w:lang w:eastAsia="en-AU"/>
              </w:rPr>
            </w:pPr>
            <w:r w:rsidRPr="00D8726C">
              <w:rPr>
                <w:noProof/>
                <w:lang w:eastAsia="en-AU"/>
              </w:rPr>
              <w:drawing>
                <wp:inline distT="0" distB="0" distL="0" distR="0" wp14:anchorId="58580CF2" wp14:editId="44F57B67">
                  <wp:extent cx="1440000" cy="1440000"/>
                  <wp:effectExtent l="0" t="0" r="8255" b="8255"/>
                  <wp:docPr id="14" name="Picture 14" descr="Biachimnak le Biangaihnak Hmangtu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Biachimnak le Biangaihnak Hmangtu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4B7213C" w14:textId="77777777" w:rsidR="00CD310C" w:rsidRPr="00D8726C" w:rsidRDefault="000B46C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Chim law Ngai</w:t>
            </w:r>
          </w:p>
          <w:p w14:paraId="6082F035" w14:textId="77777777" w:rsidR="00493D5D" w:rsidRPr="00F72AF7" w:rsidRDefault="000B46C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F72AF7">
              <w:rPr>
                <w:rStyle w:val="IntenseEmphasis1"/>
                <w:bCs/>
              </w:rPr>
              <w:t>1800 555 727</w:t>
            </w:r>
          </w:p>
        </w:tc>
      </w:tr>
      <w:tr w:rsidR="001014EB" w14:paraId="2FE17501" w14:textId="77777777" w:rsidTr="009B4B96">
        <w:trPr>
          <w:trHeight w:val="1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D5F0F9F" w14:textId="77777777" w:rsidR="00CD310C" w:rsidRPr="00D8726C" w:rsidRDefault="000B46C9" w:rsidP="00DA5C41">
            <w:pPr>
              <w:pStyle w:val="Image"/>
              <w:spacing w:before="0" w:after="0"/>
              <w:rPr>
                <w:lang w:eastAsia="en-AU"/>
              </w:rPr>
            </w:pPr>
            <w:r w:rsidRPr="00D8726C">
              <w:rPr>
                <w:noProof/>
                <w:lang w:eastAsia="en-AU"/>
              </w:rPr>
              <w:drawing>
                <wp:inline distT="0" distB="0" distL="0" distR="0" wp14:anchorId="188BEFF1" wp14:editId="4B80BC01">
                  <wp:extent cx="1260000" cy="1017642"/>
                  <wp:effectExtent l="0" t="0" r="0" b="0"/>
                  <wp:docPr id="58" name="Picture 58" descr="Rampumpi Chawnhpiakchinnak lei Rianttuanpiaknak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Rampumpi Chawnhpiakchinnak lei Rianttuanpiaknak log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E70568" w14:textId="77777777" w:rsidR="00CD310C" w:rsidRPr="00D8726C" w:rsidRDefault="000B46C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Rampumpi huap Chawnhchinnak lei Riantuanpiaknak</w:t>
            </w:r>
          </w:p>
          <w:p w14:paraId="43C71490" w14:textId="77777777" w:rsidR="00CD310C" w:rsidRPr="00F72AF7" w:rsidRDefault="000B46C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F72AF7">
              <w:rPr>
                <w:rStyle w:val="IntenseEmphasis1"/>
                <w:bCs/>
              </w:rPr>
              <w:t>133 677</w:t>
            </w:r>
          </w:p>
          <w:p w14:paraId="476CB17A" w14:textId="77777777" w:rsidR="00CD310C" w:rsidRPr="00D8726C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144" w:history="1">
              <w:r w:rsidR="004D16D1" w:rsidRPr="00F72AF7">
                <w:rPr>
                  <w:rStyle w:val="Hyperlink"/>
                  <w:bCs/>
                </w:rPr>
                <w:t>www.accesshub.gov.au/about-the-nrs</w:t>
              </w:r>
            </w:hyperlink>
            <w:r w:rsidR="00C201D9" w:rsidRPr="00D8726C">
              <w:rPr>
                <w:rStyle w:val="Hyperlink"/>
              </w:rPr>
              <w:t xml:space="preserve">   </w:t>
            </w:r>
          </w:p>
        </w:tc>
      </w:tr>
    </w:tbl>
    <w:p w14:paraId="77527F7A" w14:textId="77777777" w:rsidR="008928D5" w:rsidRPr="00D8726C" w:rsidRDefault="000B46C9" w:rsidP="00DD389A">
      <w:pPr>
        <w:pStyle w:val="Heading2"/>
      </w:pPr>
      <w:bookmarkStart w:id="106" w:name="_Toc256000007"/>
      <w:bookmarkStart w:id="107" w:name="_Toc43391452"/>
      <w:bookmarkStart w:id="108" w:name="_Toc43391515"/>
      <w:bookmarkStart w:id="109" w:name="_Ref117079481"/>
      <w:bookmarkStart w:id="110" w:name="_Ref124149671"/>
      <w:bookmarkStart w:id="111" w:name="_Ref124149688"/>
      <w:bookmarkStart w:id="112" w:name="_Ref155785641"/>
      <w:r w:rsidRPr="00D8726C">
        <w:lastRenderedPageBreak/>
        <w:t>Biafang cazin</w:t>
      </w:r>
      <w:bookmarkEnd w:id="106"/>
      <w:bookmarkEnd w:id="107"/>
      <w:bookmarkEnd w:id="108"/>
      <w:bookmarkEnd w:id="109"/>
      <w:bookmarkEnd w:id="110"/>
      <w:bookmarkEnd w:id="111"/>
      <w:bookmarkEnd w:id="112"/>
    </w:p>
    <w:p w14:paraId="32F15C8A" w14:textId="77777777" w:rsidR="00115682" w:rsidRPr="00D8726C" w:rsidRDefault="000B46C9" w:rsidP="00115682">
      <w:pPr>
        <w:rPr>
          <w:lang w:val="x-none" w:eastAsia="x-none"/>
        </w:rPr>
      </w:pPr>
      <w:r w:rsidRPr="00D8726C">
        <w:rPr>
          <w:lang w:eastAsia="x-none"/>
        </w:rPr>
        <w:t xml:space="preserve">Hi cazin nih hi catialmi ah </w:t>
      </w:r>
      <w:r w:rsidRPr="00D8726C">
        <w:rPr>
          <w:rStyle w:val="Strong"/>
          <w:lang w:eastAsia="x-none"/>
        </w:rPr>
        <w:t xml:space="preserve">anakmi </w:t>
      </w:r>
      <w:r w:rsidRPr="00D8726C">
        <w:rPr>
          <w:lang w:eastAsia="x-none"/>
        </w:rPr>
        <w:t>(bold) biafang pawl a sullam kha a fianter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25068F8B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077DF4A" w14:textId="77777777" w:rsidR="00A94CA7" w:rsidRPr="00D8726C" w:rsidRDefault="000B46C9" w:rsidP="00C73E0D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24B948D5" wp14:editId="732BDE61">
                  <wp:extent cx="1482725" cy="1482725"/>
                  <wp:effectExtent l="0" t="0" r="3175" b="3175"/>
                  <wp:docPr id="167049650" name="Picture 29" descr="Anmah pawl kha a sawhmi minung pakhat. Anmah cung i a ummi cu khuaruah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049650" name="Picture 29" descr="Anmah pawl kha a sawhmi minung pakhat. Anmah cung i a ummi cu khuaruahnak langhtertu buanbara a si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1BE0CD3" w14:textId="77777777" w:rsidR="00A94CA7" w:rsidRPr="00F72AF7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72AF7">
              <w:rPr>
                <w:bCs/>
              </w:rPr>
              <w:t>Lungput pawl</w:t>
            </w:r>
          </w:p>
          <w:p w14:paraId="32FEC6B5" w14:textId="77777777" w:rsidR="008F445F" w:rsidRPr="00D8726C" w:rsidRDefault="000B46C9" w:rsidP="008F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Lungput pawl cu hihi an si:</w:t>
            </w:r>
          </w:p>
          <w:p w14:paraId="7319CF3D" w14:textId="77777777" w:rsidR="008F445F" w:rsidRPr="00D8726C" w:rsidRDefault="000B46C9" w:rsidP="008F445F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na khuaruahmi</w:t>
            </w:r>
          </w:p>
          <w:p w14:paraId="40304DEC" w14:textId="77777777" w:rsidR="008F445F" w:rsidRPr="00D8726C" w:rsidRDefault="000B46C9" w:rsidP="008F445F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na ruahmi</w:t>
            </w:r>
          </w:p>
          <w:p w14:paraId="182A2CD4" w14:textId="77777777" w:rsidR="00A94CA7" w:rsidRPr="00D8726C" w:rsidRDefault="000B46C9" w:rsidP="008F445F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na zumhmi.</w:t>
            </w:r>
          </w:p>
        </w:tc>
      </w:tr>
      <w:tr w:rsidR="001014EB" w14:paraId="05D3C063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7BD88C3" w14:textId="77777777" w:rsidR="000349ED" w:rsidRPr="00D8726C" w:rsidRDefault="000B46C9" w:rsidP="00C73E0D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74FF289F" wp14:editId="7BC63F7D">
                  <wp:extent cx="1482725" cy="1482725"/>
                  <wp:effectExtent l="0" t="0" r="3175" b="3175"/>
                  <wp:docPr id="1441004690" name="Picture 30" descr="Biachimnak langhtertu buanbara 2 tangah minung 3. Biachimnak langhtertu buanbara pakhat nih siapi thlirnak a langhter. Biachimnak langhtertu adang nih siapi tanglei sawhmi kha a langht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004690" name="Picture 30" descr="Biachimnak langhtertu buanbara 2 tangah minung 3. Biachimnak langhtertu buanbara pakhat nih siapi thlirnak a langhter. Biachimnak langhtertu adang nih siapi tanglei sawhmi kha a langhter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D345C56" w14:textId="77777777" w:rsidR="000349ED" w:rsidRPr="00F72AF7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72AF7">
              <w:rPr>
                <w:bCs/>
              </w:rPr>
              <w:t>Ruahnak cheuhtu phu</w:t>
            </w:r>
          </w:p>
          <w:p w14:paraId="2CC70B43" w14:textId="77777777" w:rsidR="000349ED" w:rsidRPr="00D8726C" w:rsidRDefault="000B46C9" w:rsidP="000349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Ruahnak cheuhtu phu cu kanmah he rian a tuantimi minung phu pakhat a si:</w:t>
            </w:r>
          </w:p>
          <w:p w14:paraId="6B07CFC5" w14:textId="77777777" w:rsidR="000349ED" w:rsidRPr="00D8726C" w:rsidRDefault="000B46C9" w:rsidP="00CF77B5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 xml:space="preserve">ningcang te in a kal maw </w:t>
            </w:r>
          </w:p>
          <w:p w14:paraId="25BAAEE1" w14:textId="77777777" w:rsidR="000349ED" w:rsidRPr="00D8726C" w:rsidRDefault="000B46C9" w:rsidP="00CF77B5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tha deuh in tuah a herh maw.</w:t>
            </w:r>
          </w:p>
        </w:tc>
      </w:tr>
      <w:tr w:rsidR="001014EB" w14:paraId="47C5B6DF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78856DB" w14:textId="77777777" w:rsidR="00C43AAB" w:rsidRPr="00D8726C" w:rsidRDefault="000B46C9" w:rsidP="00C73E0D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7F7E959E" wp14:editId="363ECE4D">
                  <wp:extent cx="1482725" cy="1482725"/>
                  <wp:effectExtent l="0" t="0" r="3175" b="3175"/>
                  <wp:docPr id="748513853" name="Picture 31" descr="Dawnkhaan pakhat a hnulei ah minung 2. Anmah chung pakhat cu a kut a thli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513853" name="Picture 31" descr="Dawnkhaan pakhat a hnulei ah minung 2. Anmah chung pakhat cu a kut a thlir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478CE93" w14:textId="77777777" w:rsidR="00C43AAB" w:rsidRPr="00F72AF7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72AF7">
              <w:rPr>
                <w:bCs/>
              </w:rPr>
              <w:t>Dawnkhaantu</w:t>
            </w:r>
          </w:p>
          <w:p w14:paraId="1999AE07" w14:textId="77777777" w:rsidR="00C43AAB" w:rsidRPr="00D8726C" w:rsidRDefault="000B46C9" w:rsidP="00C43A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Dawnkhaantu cu thil pakhat khat tuahnak in an ngoltertu pakhat khat a si:</w:t>
            </w:r>
          </w:p>
          <w:p w14:paraId="37B6071A" w14:textId="77777777" w:rsidR="00C43AAB" w:rsidRPr="00D8726C" w:rsidRDefault="000B46C9" w:rsidP="00CF77B5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 xml:space="preserve">tuah na herhmi </w:t>
            </w:r>
          </w:p>
          <w:p w14:paraId="5D3B5200" w14:textId="77777777" w:rsidR="00C43AAB" w:rsidRPr="00D8726C" w:rsidRDefault="000B46C9" w:rsidP="00CF77B5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tuah na duhmi.</w:t>
            </w:r>
          </w:p>
        </w:tc>
      </w:tr>
      <w:tr w:rsidR="001014EB" w14:paraId="31153342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7055FEF" w14:textId="77777777" w:rsidR="00C43AAB" w:rsidRPr="00D8726C" w:rsidRDefault="000B46C9" w:rsidP="009B4B96">
            <w:pPr>
              <w:pStyle w:val="Image"/>
              <w:spacing w:before="120"/>
            </w:pPr>
            <w:r w:rsidRPr="00D8726C">
              <w:rPr>
                <w:noProof/>
              </w:rPr>
              <w:lastRenderedPageBreak/>
              <w:drawing>
                <wp:inline distT="0" distB="0" distL="0" distR="0" wp14:anchorId="227D3C36" wp14:editId="397BAE19">
                  <wp:extent cx="1440000" cy="1440000"/>
                  <wp:effectExtent l="0" t="0" r="8255" b="8255"/>
                  <wp:docPr id="1682197754" name="Picture 1682197754" descr="A nganmi catialmi pakhat cungah hmunkhat te ah rian a tuanmi minung 3. A nganmi catialmi ah a saw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197754" name="Picture 1682197754" descr="A nganmi catialmi pakhat cungah hmunkhat te ah rian a tuanmi minung 3. A nganmi catialmi ah a sawhmi minung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43DFBE8" w14:textId="77777777" w:rsidR="00C43AAB" w:rsidRPr="00CD260C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CD260C">
              <w:rPr>
                <w:bCs/>
                <w:lang w:val="it-IT"/>
              </w:rPr>
              <w:t xml:space="preserve">Tuahtimi-pungsan </w:t>
            </w:r>
          </w:p>
          <w:p w14:paraId="08F5FA4E" w14:textId="77777777" w:rsidR="00E432CA" w:rsidRPr="00CD260C" w:rsidRDefault="000B46C9" w:rsidP="00E432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CD260C">
              <w:rPr>
                <w:lang w:val="it-IT"/>
              </w:rPr>
              <w:t>Pungsan suaitimi cu minung hna hmunkhat riantuanti tikah a si:</w:t>
            </w:r>
          </w:p>
          <w:p w14:paraId="5F904219" w14:textId="77777777" w:rsidR="00E432CA" w:rsidRPr="00D8726C" w:rsidRDefault="000B46C9" w:rsidP="00E432C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thil thar pakhat khat tuah</w:t>
            </w:r>
          </w:p>
          <w:p w14:paraId="3C44A907" w14:textId="77777777" w:rsidR="00C43AAB" w:rsidRPr="00D8726C" w:rsidRDefault="000B46C9" w:rsidP="00E432C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thil pakhat a riantuan ning kha thanchoter.</w:t>
            </w:r>
          </w:p>
        </w:tc>
      </w:tr>
      <w:tr w:rsidR="001014EB" w14:paraId="35F76A16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55C29EB" w14:textId="77777777" w:rsidR="001F49AB" w:rsidRPr="00D8726C" w:rsidRDefault="000B46C9" w:rsidP="001F49AB">
            <w:pPr>
              <w:pStyle w:val="Image"/>
              <w:rPr>
                <w:lang w:eastAsia="en-AU"/>
              </w:rPr>
            </w:pPr>
            <w:r w:rsidRPr="00D8726C">
              <w:rPr>
                <w:noProof/>
              </w:rPr>
              <w:drawing>
                <wp:inline distT="0" distB="0" distL="0" distR="0" wp14:anchorId="58D2BDB0" wp14:editId="27C3E327">
                  <wp:extent cx="1440000" cy="1440000"/>
                  <wp:effectExtent l="0" t="0" r="8255" b="8255"/>
                  <wp:docPr id="1474991052" name="Picture 1474991052" descr="‘Hello’ tiah holh phun 3 in a chimmi biachimnak langhtertu buanbara tangah 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991052" name="Picture 1474991052" descr="‘Hello’ tiah holh phun 3 in a chimmi biachimnak langhtertu buanbara tangah CALD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BC0E607" w14:textId="77777777" w:rsidR="001F49AB" w:rsidRPr="00CD260C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it-IT"/>
              </w:rPr>
            </w:pPr>
            <w:r w:rsidRPr="00CD260C">
              <w:rPr>
                <w:bCs/>
                <w:lang w:val="it-IT"/>
              </w:rPr>
              <w:t>Nunphung lei le holh lei in aa dangmi (CALD)</w:t>
            </w:r>
          </w:p>
          <w:p w14:paraId="0245633A" w14:textId="77777777" w:rsidR="00891723" w:rsidRPr="00D8726C" w:rsidRDefault="000B46C9" w:rsidP="00891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CALD minung pawl cu:</w:t>
            </w:r>
          </w:p>
          <w:p w14:paraId="3AFC62E4" w14:textId="77777777" w:rsidR="00891723" w:rsidRPr="00D8726C" w:rsidRDefault="000B46C9" w:rsidP="00891723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aa dangmi sining dirhmun pawl sin in a rami</w:t>
            </w:r>
          </w:p>
          <w:p w14:paraId="7F6A8EDB" w14:textId="77777777" w:rsidR="001F49AB" w:rsidRPr="00D8726C" w:rsidRDefault="000B46C9" w:rsidP="00891723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Mirangholh nak in holh dang a hmangmi.</w:t>
            </w:r>
          </w:p>
        </w:tc>
      </w:tr>
      <w:tr w:rsidR="001014EB" w:rsidRPr="007A46BE" w14:paraId="2EC86F30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AD91A6" w14:textId="77777777" w:rsidR="00A94CA7" w:rsidRPr="00D8726C" w:rsidRDefault="000B46C9" w:rsidP="00A94CA7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20EE1D52" wp14:editId="69E79792">
                  <wp:extent cx="1483200" cy="1112400"/>
                  <wp:effectExtent l="0" t="0" r="3175" b="0"/>
                  <wp:docPr id="1243858087" name="Picture 1243858087" descr="Thilpuan a tleumi aa hruk i nunphung laamnak hmuhsaknak a tuahmi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858087" name="Picture 1243858087" descr="Thilpuan a tleumi aa hruk i nunphung laamnak hmuhsaknak a tuahmi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B98E54" w14:textId="77777777" w:rsidR="00A94CA7" w:rsidRPr="00F72AF7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72AF7">
              <w:rPr>
                <w:bCs/>
              </w:rPr>
              <w:t>Nunphung</w:t>
            </w:r>
          </w:p>
          <w:p w14:paraId="199624A1" w14:textId="77777777" w:rsidR="00A94CA7" w:rsidRPr="00D8726C" w:rsidRDefault="000B46C9" w:rsidP="00A94C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Na nunphung cu:</w:t>
            </w:r>
          </w:p>
          <w:p w14:paraId="3007EE8F" w14:textId="77777777" w:rsidR="00A94CA7" w:rsidRPr="00D8726C" w:rsidRDefault="000B46C9" w:rsidP="00CF77B5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na nunning</w:t>
            </w:r>
          </w:p>
          <w:p w14:paraId="3B57B506" w14:textId="77777777" w:rsidR="00A94CA7" w:rsidRPr="00CD260C" w:rsidRDefault="000B46C9" w:rsidP="00CF77B5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CD260C">
              <w:rPr>
                <w:lang w:val="it-IT"/>
              </w:rPr>
              <w:t>nangmah caah a biapimi a si.</w:t>
            </w:r>
          </w:p>
        </w:tc>
      </w:tr>
      <w:tr w:rsidR="001014EB" w14:paraId="1DBEEA44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5E4D44" w14:textId="77777777" w:rsidR="00971D1A" w:rsidRPr="00D8726C" w:rsidRDefault="000B46C9" w:rsidP="00971D1A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74AEB27F" wp14:editId="6D02B901">
                      <wp:simplePos x="0" y="0"/>
                      <wp:positionH relativeFrom="column">
                        <wp:posOffset>676910</wp:posOffset>
                      </wp:positionH>
                      <wp:positionV relativeFrom="paragraph">
                        <wp:posOffset>742315</wp:posOffset>
                      </wp:positionV>
                      <wp:extent cx="672465" cy="147955"/>
                      <wp:effectExtent l="0" t="0" r="13335" b="4445"/>
                      <wp:wrapNone/>
                      <wp:docPr id="154813840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47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585F61" w14:textId="77777777" w:rsidR="000B46C9" w:rsidRPr="00635FA8" w:rsidRDefault="000B46C9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635FA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ikawt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AEB27F" id="_x0000_s1050" type="#_x0000_t202" style="position:absolute;left:0;text-align:left;margin-left:53.3pt;margin-top:58.45pt;width:52.95pt;height:11.6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" filled="f" stroked="f">
                      <v:textbox inset="0,0,0,0">
                        <w:txbxContent>
                          <w:p w14:paraId="06585F61" w14:textId="77777777" w:rsidR="000B46C9" w:rsidRPr="00635FA8" w:rsidRDefault="000B46C9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635FA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Rikaw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71D1A" w:rsidRPr="00D8726C">
              <w:rPr>
                <w:noProof/>
              </w:rPr>
              <w:drawing>
                <wp:inline distT="0" distB="0" distL="0" distR="0" wp14:anchorId="1C8059C5" wp14:editId="03009E88">
                  <wp:extent cx="1440000" cy="1440000"/>
                  <wp:effectExtent l="0" t="0" r="8255" b="8255"/>
                  <wp:docPr id="1388733303" name="Picture 1388733303" descr="Thilsining kong tialmi, rikawt tuahmi le bar graph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33303" name="Picture 1388733303" descr="Thilsining kong tialmi, rikawt tuahmi le bar graph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EC718D2" w14:textId="77777777" w:rsidR="00971D1A" w:rsidRPr="00F72AF7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72AF7">
              <w:rPr>
                <w:bCs/>
              </w:rPr>
              <w:t>Data</w:t>
            </w:r>
          </w:p>
          <w:p w14:paraId="67101870" w14:textId="77777777" w:rsidR="00971D1A" w:rsidRPr="00D8726C" w:rsidRDefault="000B46C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Data kong kan chim tikah, kan chim duhmi cu:</w:t>
            </w:r>
          </w:p>
          <w:p w14:paraId="6F866D1B" w14:textId="77777777" w:rsidR="00971D1A" w:rsidRPr="00D8726C" w:rsidRDefault="000B46C9" w:rsidP="00971D1A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thilsining pawl</w:t>
            </w:r>
          </w:p>
          <w:p w14:paraId="13149EA5" w14:textId="77777777" w:rsidR="00971D1A" w:rsidRPr="00D8726C" w:rsidRDefault="000B46C9" w:rsidP="00971D1A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thawngthanhmi</w:t>
            </w:r>
          </w:p>
          <w:p w14:paraId="1916E0E8" w14:textId="77777777" w:rsidR="00971D1A" w:rsidRPr="00D8726C" w:rsidRDefault="000B46C9" w:rsidP="00971D1A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record pawl.</w:t>
            </w:r>
          </w:p>
        </w:tc>
      </w:tr>
      <w:tr w:rsidR="001014EB" w14:paraId="20614E3A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02DFF35" w14:textId="77777777" w:rsidR="002327D5" w:rsidRPr="00D8726C" w:rsidRDefault="000B46C9" w:rsidP="00971D1A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lastRenderedPageBreak/>
              <w:drawing>
                <wp:inline distT="0" distB="0" distL="0" distR="0" wp14:anchorId="49CE7137" wp14:editId="0FDA3276">
                  <wp:extent cx="1482725" cy="1482725"/>
                  <wp:effectExtent l="0" t="0" r="3175" b="3175"/>
                  <wp:docPr id="1612959339" name="Picture 41" descr="Anmah tein aa sawhmi minung pakhat le adang minung 2 hmai ah a kutthlir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959339" name="Picture 41" descr="Anmah tein aa sawhmi minung pakhat le adang minung 2 hmai ah a kutthlirmi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FA45930" w14:textId="77777777" w:rsidR="002327D5" w:rsidRPr="00F72AF7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72AF7">
              <w:rPr>
                <w:bCs/>
              </w:rPr>
              <w:t>Fianter</w:t>
            </w:r>
          </w:p>
          <w:p w14:paraId="1EFE647A" w14:textId="77777777" w:rsidR="002327D5" w:rsidRPr="00D8726C" w:rsidRDefault="000B46C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D8726C">
              <w:t>Thil pakhat khat bantukin fianternak na tuah ahcun, minung phu pakhat ah aa telmi na si kha na chim.</w:t>
            </w:r>
          </w:p>
        </w:tc>
      </w:tr>
      <w:tr w:rsidR="001014EB" w14:paraId="5271CFEC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002B97F" w14:textId="77777777" w:rsidR="00971D1A" w:rsidRPr="00D8726C" w:rsidRDefault="000B46C9" w:rsidP="00971D1A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40CE9D6D" wp14:editId="517A4027">
                  <wp:extent cx="1482725" cy="1482725"/>
                  <wp:effectExtent l="0" t="0" r="3175" b="3175"/>
                  <wp:docPr id="1475928603" name="Picture 32" descr="A ngawimi cantiang pakhat he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28603" name="Picture 32" descr="A ngawimi cantiang pakhat he minung phu khat.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3932058" w14:textId="77777777" w:rsidR="00971D1A" w:rsidRPr="00CD260C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it-IT"/>
              </w:rPr>
            </w:pPr>
            <w:r w:rsidRPr="00CD260C">
              <w:rPr>
                <w:bCs/>
                <w:lang w:val="it-IT"/>
              </w:rPr>
              <w:t>Telhchihmi</w:t>
            </w:r>
          </w:p>
          <w:p w14:paraId="0E4C9654" w14:textId="77777777" w:rsidR="00971D1A" w:rsidRPr="00CD260C" w:rsidRDefault="000B46C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CD260C">
              <w:rPr>
                <w:lang w:val="it-IT"/>
              </w:rPr>
              <w:t>Pakhat khat cu i tel ciomi a si tikah, aho paoh:</w:t>
            </w:r>
          </w:p>
          <w:p w14:paraId="2B2FDD7F" w14:textId="77777777" w:rsidR="00971D1A" w:rsidRPr="00D8726C" w:rsidRDefault="000B46C9" w:rsidP="00971D1A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 xml:space="preserve">an i tel kho </w:t>
            </w:r>
          </w:p>
          <w:p w14:paraId="665127D4" w14:textId="77777777" w:rsidR="00971D1A" w:rsidRPr="00D8726C" w:rsidRDefault="000B46C9" w:rsidP="00971D1A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anmah ta bantukin an ruah.</w:t>
            </w:r>
          </w:p>
        </w:tc>
      </w:tr>
      <w:tr w:rsidR="001014EB" w14:paraId="0847C259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3427DC1" w14:textId="77777777" w:rsidR="00971D1A" w:rsidRPr="00D8726C" w:rsidRDefault="000B46C9" w:rsidP="009B4B96">
            <w:pPr>
              <w:pStyle w:val="Image"/>
              <w:spacing w:before="480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59FC050A" wp14:editId="345A278D">
                  <wp:extent cx="1482725" cy="1482725"/>
                  <wp:effectExtent l="0" t="0" r="3175" b="3175"/>
                  <wp:docPr id="1857484238" name="Picture 33" descr="Minung 2 he biaruahnak a ngeimi holhlettu 2. Anmah cung i a ummi cu Mirangholh a si lomi holh dang a langhtermi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484238" name="Picture 33" descr="Minung 2 he biaruahnak a ngeimi holhlettu 2. Anmah cung i a ummi cu Mirangholh a si lomi holh dang a langhtermi biachimnak langhtertu buanbara a si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8DF39F7" w14:textId="77777777" w:rsidR="00971D1A" w:rsidRPr="00CD260C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de-DE"/>
              </w:rPr>
            </w:pPr>
            <w:r w:rsidRPr="00CD260C">
              <w:rPr>
                <w:bCs/>
                <w:lang w:val="de-DE"/>
              </w:rPr>
              <w:t>Holhlettu</w:t>
            </w:r>
          </w:p>
          <w:p w14:paraId="06BFA575" w14:textId="77777777" w:rsidR="000F29E2" w:rsidRPr="00CD260C" w:rsidRDefault="000B46C9" w:rsidP="000F29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 w:rsidRPr="00CD260C">
              <w:rPr>
                <w:lang w:val="de-DE"/>
              </w:rPr>
              <w:t>Holhlettu cu minung pakhat khat:</w:t>
            </w:r>
          </w:p>
          <w:p w14:paraId="013B1C20" w14:textId="77777777" w:rsidR="000F29E2" w:rsidRPr="00D8726C" w:rsidRDefault="000B46C9" w:rsidP="000F29E2">
            <w:pPr>
              <w:pStyle w:val="ListParagraph"/>
              <w:numPr>
                <w:ilvl w:val="0"/>
                <w:numId w:val="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nanmah holh a hmangmi</w:t>
            </w:r>
          </w:p>
          <w:p w14:paraId="53B2A7F4" w14:textId="77777777" w:rsidR="000F29E2" w:rsidRPr="00D8726C" w:rsidRDefault="000B46C9" w:rsidP="000F29E2">
            <w:pPr>
              <w:pStyle w:val="ListParagraph"/>
              <w:numPr>
                <w:ilvl w:val="0"/>
                <w:numId w:val="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midang pawl he biakchawnhnak ah nangmah an bawmmi</w:t>
            </w:r>
          </w:p>
          <w:p w14:paraId="07E21B8E" w14:textId="77777777" w:rsidR="00971D1A" w:rsidRPr="00D8726C" w:rsidRDefault="000B46C9" w:rsidP="000F29E2">
            <w:pPr>
              <w:pStyle w:val="ListParagraph"/>
              <w:numPr>
                <w:ilvl w:val="0"/>
                <w:numId w:val="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minung pakhat khat nih a chimmi naa fiannak ding an bawmmi.</w:t>
            </w:r>
          </w:p>
        </w:tc>
      </w:tr>
      <w:tr w:rsidR="001014EB" w14:paraId="64860EC0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3F786CE" w14:textId="77777777" w:rsidR="00971D1A" w:rsidRPr="00D8726C" w:rsidRDefault="000B46C9" w:rsidP="00971D1A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w:drawing>
                <wp:inline distT="0" distB="0" distL="0" distR="0" wp14:anchorId="01AC1AAD" wp14:editId="42881924">
                  <wp:extent cx="1482725" cy="1482725"/>
                  <wp:effectExtent l="0" t="0" r="3175" b="3175"/>
                  <wp:docPr id="1361983680" name="Picture 34" descr="Zung inn hmai ah catialmi pakhat aa tlaihmi NDIS riantuant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983680" name="Picture 34" descr="Zung inn hmai ah catialmi pakhat aa tlaihmi NDIS riantuanti pakhat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9FB68B4" w14:textId="77777777" w:rsidR="00971D1A" w:rsidRPr="00F72AF7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72AF7">
              <w:rPr>
                <w:bCs/>
              </w:rPr>
              <w:t>NDIS riantuanti pawl</w:t>
            </w:r>
          </w:p>
          <w:p w14:paraId="0CEC6908" w14:textId="77777777" w:rsidR="00971D1A" w:rsidRPr="00D8726C" w:rsidRDefault="000B46C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D8726C">
              <w:t>NDIS riantuanti pawl cu riantuanpiaknak hmuh le hman dingah midang pawl a bawmmi an si.</w:t>
            </w:r>
          </w:p>
        </w:tc>
      </w:tr>
      <w:tr w:rsidR="001014EB" w14:paraId="17DDE350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5F0DA75" w14:textId="77777777" w:rsidR="00EB50E5" w:rsidRPr="00D8726C" w:rsidRDefault="000B46C9" w:rsidP="00166B61">
            <w:pPr>
              <w:pStyle w:val="Image"/>
              <w:rPr>
                <w:lang w:eastAsia="en-AU"/>
              </w:rPr>
            </w:pPr>
            <w:r w:rsidRPr="00D8726C">
              <w:rPr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7A39600E" wp14:editId="67EA91D8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442595</wp:posOffset>
                      </wp:positionV>
                      <wp:extent cx="892175" cy="197485"/>
                      <wp:effectExtent l="0" t="0" r="3175" b="12065"/>
                      <wp:wrapNone/>
                      <wp:docPr id="208759481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890082" w14:textId="77777777" w:rsidR="000B46C9" w:rsidRPr="005046C4" w:rsidRDefault="000B46C9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5046C4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Aphichuak 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39600E" id="_x0000_s1051" type="#_x0000_t202" alt="&quot;&quot;" style="position:absolute;left:0;text-align:left;margin-left:23pt;margin-top:34.85pt;width:70.25pt;height:15.5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" filled="f" stroked="f">
                      <v:textbox inset="0,0,0,0">
                        <w:txbxContent>
                          <w:p w14:paraId="19890082" w14:textId="77777777" w:rsidR="000B46C9" w:rsidRPr="005046C4" w:rsidRDefault="000B46C9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5046C4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Aphichuak 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47F76" w:rsidRPr="00D8726C">
              <w:rPr>
                <w:noProof/>
                <w:lang w:eastAsia="en-AU"/>
              </w:rPr>
              <w:drawing>
                <wp:inline distT="0" distB="0" distL="0" distR="0" wp14:anchorId="1F226A0C" wp14:editId="064B1459">
                  <wp:extent cx="1482725" cy="1482725"/>
                  <wp:effectExtent l="0" t="0" r="3175" b="3175"/>
                  <wp:docPr id="1676515903" name="Picture 35" descr="Fung pakhat he cazin a langhtermi aphi chuak pawl tialnak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515903" name="Picture 35" descr="Fung pakhat he cazin a langhtermi aphi chuak pawl tialnak pakhat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3F973E7" w14:textId="77777777" w:rsidR="00EB50E5" w:rsidRPr="00F72AF7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72AF7">
              <w:rPr>
                <w:bCs/>
              </w:rPr>
              <w:t>Aphichuak pawl</w:t>
            </w:r>
          </w:p>
          <w:p w14:paraId="13E01DA4" w14:textId="77777777" w:rsidR="00EB50E5" w:rsidRPr="00D8726C" w:rsidRDefault="000B46C9" w:rsidP="001B2D99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D8726C">
              <w:t>Aphichuak pawl cu kan riantuanmi nih minung nunnak pawl a thlen ning kha an si.</w:t>
            </w:r>
          </w:p>
        </w:tc>
      </w:tr>
      <w:tr w:rsidR="001014EB" w14:paraId="5B5901F5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6663986" w14:textId="77777777" w:rsidR="00971D1A" w:rsidRPr="00D8726C" w:rsidRDefault="000B46C9" w:rsidP="00971D1A">
            <w:pPr>
              <w:pStyle w:val="Image"/>
              <w:rPr>
                <w:lang w:eastAsia="en-AU"/>
              </w:rPr>
            </w:pPr>
            <w:r w:rsidRPr="00D8726C">
              <w:rPr>
                <w:noProof/>
              </w:rPr>
              <w:drawing>
                <wp:inline distT="0" distB="0" distL="0" distR="0" wp14:anchorId="09584079" wp14:editId="19AE26E5">
                  <wp:extent cx="1440000" cy="1440000"/>
                  <wp:effectExtent l="0" t="0" r="8255" b="8255"/>
                  <wp:docPr id="154398856" name="Picture 154398856" descr="Aa telmi pawl phu khat a langhtermi aa telmi icon pakhat. An kut a thlir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Aa telmi pawl phu khat a langhtermi aa telmi icon pakhat. An kut a thlirmi minung 2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AB98BC5" w14:textId="77777777" w:rsidR="00971D1A" w:rsidRPr="00F72AF7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72AF7">
              <w:rPr>
                <w:bCs/>
              </w:rPr>
              <w:t>Aa telmi pawl</w:t>
            </w:r>
          </w:p>
          <w:p w14:paraId="0B33BFFD" w14:textId="77777777" w:rsidR="00971D1A" w:rsidRPr="00D8726C" w:rsidRDefault="000B46C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rPr>
                <w:rStyle w:val="Strong"/>
                <w:b w:val="0"/>
                <w:bCs w:val="0"/>
                <w:color w:val="auto"/>
              </w:rPr>
              <w:t>Aa telmi pawl cu NDIS ah aa telmi pumtlinglo minung pawl kha an si.</w:t>
            </w:r>
          </w:p>
        </w:tc>
      </w:tr>
      <w:tr w:rsidR="001014EB" w14:paraId="14372AC7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AD04ED" w14:textId="77777777" w:rsidR="00971D1A" w:rsidRPr="00D8726C" w:rsidRDefault="000B46C9" w:rsidP="00971D1A">
            <w:pPr>
              <w:pStyle w:val="Image"/>
            </w:pPr>
            <w:r w:rsidRPr="00D8726C">
              <w:rPr>
                <w:noProof/>
              </w:rPr>
              <w:drawing>
                <wp:inline distT="0" distB="0" distL="0" distR="0" wp14:anchorId="4916D6DD" wp14:editId="0C3DB48E">
                  <wp:extent cx="1440000" cy="1440000"/>
                  <wp:effectExtent l="0" t="0" r="8255" b="8255"/>
                  <wp:docPr id="597583069" name="Picture 597583069" descr="Bawmhnak lei riantuantu 3. Pakhat cu stethoschope aa hruk.  Adang pakhat cu catialmi aa tlai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Bawmhnak lei riantuantu 3. Pakhat cu stethoschope aa hruk.  Adang pakhat cu catialmi aa tlai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8A2A150" w14:textId="77777777" w:rsidR="00971D1A" w:rsidRPr="00F72AF7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72AF7">
              <w:rPr>
                <w:bCs/>
              </w:rPr>
              <w:t>Bawmchantu pawl</w:t>
            </w:r>
          </w:p>
          <w:p w14:paraId="621329CB" w14:textId="77777777" w:rsidR="00971D1A" w:rsidRPr="00D8726C" w:rsidRDefault="000B46C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D8726C">
              <w:t>Bawmchantu pawl nih riantuanpiaknak peknak in aa telmi pawl kha an bawmh hna.</w:t>
            </w:r>
          </w:p>
        </w:tc>
      </w:tr>
      <w:tr w:rsidR="001014EB" w14:paraId="2F3ECFD4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70BDCE" w14:textId="77777777" w:rsidR="00971D1A" w:rsidRPr="00D8726C" w:rsidRDefault="000B46C9" w:rsidP="00971D1A">
            <w:pPr>
              <w:pStyle w:val="Image"/>
              <w:rPr>
                <w:noProof/>
              </w:rPr>
            </w:pPr>
            <w:r w:rsidRPr="00D8726C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36445E03" wp14:editId="77D77C4B">
                      <wp:simplePos x="0" y="0"/>
                      <wp:positionH relativeFrom="column">
                        <wp:posOffset>268605</wp:posOffset>
                      </wp:positionH>
                      <wp:positionV relativeFrom="paragraph">
                        <wp:posOffset>454025</wp:posOffset>
                      </wp:positionV>
                      <wp:extent cx="892175" cy="229870"/>
                      <wp:effectExtent l="0" t="0" r="3175" b="0"/>
                      <wp:wrapNone/>
                      <wp:docPr id="192353967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298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D5832F" w14:textId="77777777" w:rsidR="000B46C9" w:rsidRPr="005046C4" w:rsidRDefault="000B46C9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5046C4"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Covo 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445E03" id="_x0000_s1052" type="#_x0000_t202" style="position:absolute;left:0;text-align:left;margin-left:21.15pt;margin-top:35.75pt;width:70.25pt;height:18.1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" filled="f" stroked="f">
                      <v:textbox inset="0,0,0,0">
                        <w:txbxContent>
                          <w:p w14:paraId="70D5832F" w14:textId="77777777" w:rsidR="000B46C9" w:rsidRPr="005046C4" w:rsidRDefault="000B46C9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5046C4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Covo 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6419E" w:rsidRPr="00D8726C">
              <w:rPr>
                <w:noProof/>
              </w:rPr>
              <w:drawing>
                <wp:inline distT="0" distB="0" distL="0" distR="0" wp14:anchorId="20C835F8" wp14:editId="3BCB3426">
                  <wp:extent cx="1482725" cy="1482725"/>
                  <wp:effectExtent l="0" t="0" r="3175" b="3175"/>
                  <wp:docPr id="564415333" name="Picture 36" descr="“Covo pawl” tiah a chimmi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415333" name="Picture 36" descr="“Covo pawl” tiah a chimmi catialmi pakhat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72E5370" w14:textId="77777777" w:rsidR="00971D1A" w:rsidRPr="00F72AF7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72AF7">
              <w:rPr>
                <w:bCs/>
              </w:rPr>
              <w:t>Covo pawl</w:t>
            </w:r>
          </w:p>
          <w:p w14:paraId="0743D418" w14:textId="77777777" w:rsidR="00971D1A" w:rsidRPr="00D8726C" w:rsidRDefault="000B46C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Covo pawl nih minung hna nih zeitindah an in chawnhbiak ding a si mi kong phungphai an si:</w:t>
            </w:r>
          </w:p>
          <w:p w14:paraId="502C5F7B" w14:textId="77777777" w:rsidR="00971D1A" w:rsidRPr="00D8726C" w:rsidRDefault="000B46C9" w:rsidP="00971D1A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 xml:space="preserve">aa ruang in </w:t>
            </w:r>
          </w:p>
          <w:p w14:paraId="5157C574" w14:textId="77777777" w:rsidR="00971D1A" w:rsidRPr="00D8726C" w:rsidRDefault="000B46C9" w:rsidP="00971D1A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aa tluk in.</w:t>
            </w:r>
          </w:p>
        </w:tc>
      </w:tr>
    </w:tbl>
    <w:p w14:paraId="17B7C5F2" w14:textId="77777777" w:rsidR="000F3FD8" w:rsidRPr="00D8726C" w:rsidRDefault="000B46C9">
      <w:r w:rsidRPr="00D8726C"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014EB" w14:paraId="05D00A34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3184CC" w14:textId="77777777" w:rsidR="00971D1A" w:rsidRPr="00D8726C" w:rsidRDefault="000B46C9" w:rsidP="00971D1A">
            <w:pPr>
              <w:pStyle w:val="Image"/>
              <w:rPr>
                <w:lang w:eastAsia="en-AU"/>
              </w:rPr>
            </w:pPr>
            <w:r w:rsidRPr="00D8726C">
              <w:rPr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7D9C7376" wp14:editId="76067804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508635</wp:posOffset>
                      </wp:positionV>
                      <wp:extent cx="892175" cy="229870"/>
                      <wp:effectExtent l="0" t="0" r="3175" b="0"/>
                      <wp:wrapNone/>
                      <wp:docPr id="298875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298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5C23F4" w14:textId="77777777" w:rsidR="000B46C9" w:rsidRPr="005046C4" w:rsidRDefault="000B46C9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5046C4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langtaar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9C7376" id="_x0000_s1053" type="#_x0000_t202" style="position:absolute;left:0;text-align:left;margin-left:22.65pt;margin-top:40.05pt;width:70.25pt;height:18.1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" filled="f" stroked="f">
                      <v:textbox inset="0,0,0,0">
                        <w:txbxContent>
                          <w:p w14:paraId="625C23F4" w14:textId="77777777" w:rsidR="000B46C9" w:rsidRPr="005046C4" w:rsidRDefault="000B46C9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5046C4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langtaa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82A83" w:rsidRPr="00D8726C">
              <w:rPr>
                <w:noProof/>
              </w:rPr>
              <w:drawing>
                <wp:inline distT="0" distB="0" distL="0" distR="0" wp14:anchorId="71371EEC" wp14:editId="6AAA2C1B">
                  <wp:extent cx="1482725" cy="1482725"/>
                  <wp:effectExtent l="0" t="0" r="3175" b="3175"/>
                  <wp:docPr id="1192365120" name="Picture 1192365120" descr="Miti a langhtermi tlangtar catialmi pakhat le biapit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365120" name="Picture 1192365120" descr="Miti a langhtermi tlangtar catialmi pakhat le biapitnak icon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6C03C36" w14:textId="77777777" w:rsidR="00971D1A" w:rsidRPr="00F72AF7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72AF7">
              <w:rPr>
                <w:bCs/>
              </w:rPr>
              <w:t>Tlangtar pawl</w:t>
            </w:r>
          </w:p>
          <w:p w14:paraId="17D29CA4" w14:textId="77777777" w:rsidR="00971D1A" w:rsidRPr="00D8726C" w:rsidRDefault="000B46C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D8726C">
              <w:t>Tlangtaar pawl cu kan rian le nunnak aa dang liangluangmi chungin a hung chuakmi a biapimi ruahnak pawl an si.</w:t>
            </w:r>
          </w:p>
        </w:tc>
      </w:tr>
      <w:tr w:rsidR="001014EB" w14:paraId="0A9944B0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9240DD3" w14:textId="77777777" w:rsidR="00971D1A" w:rsidRPr="00D8726C" w:rsidRDefault="000B46C9" w:rsidP="00971D1A">
            <w:pPr>
              <w:pStyle w:val="Image"/>
              <w:rPr>
                <w:lang w:eastAsia="en-AU"/>
              </w:rPr>
            </w:pPr>
            <w:r w:rsidRPr="00D8726C">
              <w:rPr>
                <w:noProof/>
                <w:lang w:eastAsia="en-AU"/>
              </w:rPr>
              <w:drawing>
                <wp:inline distT="0" distB="0" distL="0" distR="0" wp14:anchorId="1D6B0910" wp14:editId="2E476AF4">
                  <wp:extent cx="1482725" cy="1482725"/>
                  <wp:effectExtent l="0" t="0" r="3175" b="3175"/>
                  <wp:docPr id="1821442464" name="Picture 37" descr="Ngaihchiami a lomi minung pakhat. Anmah cung i a ummi cu tahnak a langhtermi khuaruahnak langhtertu buanbara a si i anmah pawng i a ummi cu harnak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442464" name="Picture 37" descr="Ngaihchiami a lomi minung pakhat. Anmah cung i a ummi cu tahnak a langhtermi khuaruahnak langhtertu buanbara a si i anmah pawng i a ummi cu harnak icon a si.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73317D5" w14:textId="77777777" w:rsidR="00971D1A" w:rsidRPr="00F72AF7" w:rsidRDefault="000B46C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72AF7">
              <w:rPr>
                <w:bCs/>
              </w:rPr>
              <w:t>Thinlung fahtuknak</w:t>
            </w:r>
          </w:p>
          <w:p w14:paraId="1E25FCBE" w14:textId="77777777" w:rsidR="00971D1A" w:rsidRPr="00D8726C" w:rsidRDefault="000B46C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 xml:space="preserve">Thinlung fahnak cu nangmah cungah thil thalo pakhat khat a cangmi kong na ruah ning a si. </w:t>
            </w:r>
          </w:p>
          <w:p w14:paraId="325DC341" w14:textId="77777777" w:rsidR="00971D1A" w:rsidRPr="00D8726C" w:rsidRDefault="000B46C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26C">
              <w:t>Tahchunnak ah, a tihmi asilole lungretheimi bantukin na um men lai.</w:t>
            </w:r>
          </w:p>
          <w:p w14:paraId="5218559D" w14:textId="77777777" w:rsidR="00971D1A" w:rsidRPr="00D8726C" w:rsidRDefault="000B46C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D8726C">
              <w:t>Thinlung fahnak nih lam dang in minung kha a hnorsuan khawh.</w:t>
            </w:r>
          </w:p>
        </w:tc>
      </w:tr>
    </w:tbl>
    <w:p w14:paraId="34ECCB3C" w14:textId="77777777" w:rsidR="00463A40" w:rsidRPr="00D8726C" w:rsidRDefault="00463A40" w:rsidP="00BF4594">
      <w:pPr>
        <w:pStyle w:val="NoSpacing"/>
        <w:spacing w:before="3200" w:after="120"/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1014EB" w14:paraId="5729EB03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7B3D9895" w14:textId="77777777" w:rsidR="000E4E3C" w:rsidRPr="00D8726C" w:rsidRDefault="000B46C9" w:rsidP="00BD367D">
            <w:r w:rsidRPr="00D8726C">
              <w:rPr>
                <w:noProof/>
                <w:lang w:eastAsia="en-AU"/>
              </w:rPr>
              <w:drawing>
                <wp:inline distT="0" distB="0" distL="0" distR="0" wp14:anchorId="04DED8B4" wp14:editId="742C1E7F">
                  <wp:extent cx="864000" cy="864000"/>
                  <wp:effectExtent l="0" t="0" r="0" b="0"/>
                  <wp:docPr id="74" name="Picture 74" descr="Thawngthanhmi Hmuhkhawhnak Phu logo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Thawngthanhmi Hmuhkhawhnak Phu logo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05137987" w14:textId="789CBBCA" w:rsidR="000E4E3C" w:rsidRPr="00D8726C" w:rsidRDefault="000B46C9" w:rsidP="001E5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D8726C">
              <w:rPr>
                <w:sz w:val="24"/>
                <w:szCs w:val="24"/>
              </w:rPr>
              <w:t xml:space="preserve">Stock hmaanthlak le nunphung he aa pehtlaimi hmaanthlak pawl hmangin Thawngthanhmi Hmuhkhawhnak Phu nih hi Fawi tein Rel dingmi a rak ser. Nawlpeknak tel lo in hmaanthlak pawl cu hmanthan khawh a si men lai lo. Hmaanthlak pawl kongkau i hlathlaimi </w:t>
            </w:r>
            <w:r w:rsidR="005046C4">
              <w:rPr>
                <w:sz w:val="24"/>
                <w:szCs w:val="24"/>
              </w:rPr>
              <w:br/>
            </w:r>
            <w:r w:rsidRPr="00D8726C">
              <w:rPr>
                <w:sz w:val="24"/>
                <w:szCs w:val="24"/>
              </w:rPr>
              <w:t xml:space="preserve">pakhat khat caah, zaangfahnak in hika ah zoh visit </w:t>
            </w:r>
            <w:hyperlink r:id="rId150" w:history="1">
              <w:r w:rsidRPr="00F72AF7">
                <w:rPr>
                  <w:rStyle w:val="Hyperlink"/>
                  <w:bCs/>
                  <w:sz w:val="24"/>
                  <w:szCs w:val="24"/>
                </w:rPr>
                <w:t>www.informationaccessgroup.com</w:t>
              </w:r>
            </w:hyperlink>
            <w:r w:rsidRPr="00D8726C">
              <w:rPr>
                <w:sz w:val="24"/>
                <w:szCs w:val="24"/>
              </w:rPr>
              <w:t>. Chirchanhmi rian nambar 5212-A.</w:t>
            </w:r>
          </w:p>
        </w:tc>
      </w:tr>
      <w:bookmarkEnd w:id="90"/>
      <w:bookmarkEnd w:id="91"/>
    </w:tbl>
    <w:p w14:paraId="7E29AA0D" w14:textId="77777777" w:rsidR="006A3B43" w:rsidRPr="00D8726C" w:rsidRDefault="006A3B43" w:rsidP="00463A40">
      <w:pPr>
        <w:pStyle w:val="Tablespacerrow"/>
        <w:sectPr w:rsidR="006A3B43" w:rsidRPr="00D8726C" w:rsidSect="00AF4FAA">
          <w:footerReference w:type="default" r:id="rId151"/>
          <w:headerReference w:type="first" r:id="rId152"/>
          <w:footerReference w:type="first" r:id="rId153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1F6DBE5E" w14:textId="77777777" w:rsidR="00EC31C6" w:rsidRPr="00D8726C" w:rsidRDefault="00EC31C6" w:rsidP="00D25C78">
      <w:pPr>
        <w:rPr>
          <w:lang w:val="en-US"/>
        </w:rPr>
      </w:pPr>
    </w:p>
    <w:sectPr w:rsidR="00EC31C6" w:rsidRPr="00D8726C" w:rsidSect="00AF4FAA">
      <w:footerReference w:type="default" r:id="rId154"/>
      <w:headerReference w:type="first" r:id="rId155"/>
      <w:footerReference w:type="first" r:id="rId15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B67B4" w14:textId="77777777" w:rsidR="00AF4FAA" w:rsidRDefault="00AF4FAA">
      <w:pPr>
        <w:spacing w:before="0" w:after="0" w:line="240" w:lineRule="auto"/>
      </w:pPr>
      <w:r>
        <w:separator/>
      </w:r>
    </w:p>
  </w:endnote>
  <w:endnote w:type="continuationSeparator" w:id="0">
    <w:p w14:paraId="01D828E7" w14:textId="77777777" w:rsidR="00AF4FAA" w:rsidRDefault="00AF4FA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98C351F-428F-40E8-9DB7-E001210AE9F8}"/>
    <w:embedBold r:id="rId2" w:fontKey="{6278239F-5B45-46C0-AE35-57F137E1F5F7}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3" w:fontKey="{759D8794-43B9-41FB-B3FF-108A789FAA00}"/>
    <w:embedBold r:id="rId4" w:fontKey="{02F10D3C-CF52-465D-B888-0C249DB2186B}"/>
    <w:embedItalic r:id="rId5" w:fontKey="{F8F198BF-51F1-43A0-BBB0-AE3FB9A0059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2A020BDA-E19C-4731-88A8-ACA4C2E0DFCA}"/>
    <w:embedBold r:id="rId7" w:fontKey="{8C980B19-AA7D-44DB-932B-B8668BEE8E7E}"/>
    <w:embedItalic r:id="rId8" w:fontKey="{2E68ADA6-85FE-4F7A-9AC7-3F6DF2B24D30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mbria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  <w:embedBold r:id="rId9" w:fontKey="{98AA75CA-D90A-497D-8A01-F4806BBEC3D0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FBF8F" w14:textId="625F57D2" w:rsidR="000B46C9" w:rsidRDefault="007A46BE" w:rsidP="00986198">
    <w:pPr>
      <w:pStyle w:val="Footer"/>
    </w:pPr>
    <w:r w:rsidRPr="000749C5">
      <w:drawing>
        <wp:anchor distT="0" distB="0" distL="114300" distR="114300" simplePos="0" relativeHeight="251661312" behindDoc="1" locked="1" layoutInCell="1" allowOverlap="1" wp14:anchorId="7EB9088C" wp14:editId="1F55DDE4">
          <wp:simplePos x="0" y="0"/>
          <wp:positionH relativeFrom="page">
            <wp:posOffset>-67310</wp:posOffset>
          </wp:positionH>
          <wp:positionV relativeFrom="page">
            <wp:posOffset>9571355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46C9" w:rsidRPr="000749C5">
      <w:t xml:space="preserve">Cahmai </w:t>
    </w:r>
    <w:fldSimple w:instr=" NUMPAGES   \* MERGEFORMAT ">
      <w:r w:rsidR="000B46C9">
        <w:t>46</w:t>
      </w:r>
    </w:fldSimple>
    <w:r w:rsidR="000B46C9">
      <w:t xml:space="preserve"> </w:t>
    </w:r>
    <w:r w:rsidR="000B46C9" w:rsidRPr="000749C5">
      <w:t xml:space="preserve">chungah </w:t>
    </w:r>
    <w:r w:rsidR="000B46C9" w:rsidRPr="000749C5">
      <w:fldChar w:fldCharType="begin"/>
    </w:r>
    <w:r w:rsidR="000B46C9" w:rsidRPr="000749C5">
      <w:instrText xml:space="preserve"> PAGE   \* MERGEFORMAT </w:instrText>
    </w:r>
    <w:r w:rsidR="000B46C9" w:rsidRPr="000749C5">
      <w:fldChar w:fldCharType="separate"/>
    </w:r>
    <w:r w:rsidR="000B46C9">
      <w:t>47</w:t>
    </w:r>
    <w:r w:rsidR="000B46C9" w:rsidRPr="000749C5">
      <w:fldChar w:fldCharType="end"/>
    </w:r>
    <w:r w:rsidR="000B46C9" w:rsidRPr="000749C5">
      <w:t xml:space="preserve"> nak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11E0B" w14:textId="77777777" w:rsidR="000B46C9" w:rsidRDefault="000B46C9" w:rsidP="00EC34F7">
    <w:pPr>
      <w:pStyle w:val="Footerfrontpage"/>
    </w:pPr>
    <w:r>
      <w:rPr>
        <w:noProof/>
      </w:rPr>
      <w:drawing>
        <wp:inline distT="0" distB="0" distL="0" distR="0" wp14:anchorId="1F6D790D" wp14:editId="45C999B3">
          <wp:extent cx="1260000" cy="624393"/>
          <wp:effectExtent l="0" t="0" r="0" b="4445"/>
          <wp:docPr id="20" name="Picture 20" descr="NDIS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7108177" name="Picture 20" descr="NDIS log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ndis.gov.au</w:t>
    </w:r>
  </w:p>
  <w:p w14:paraId="7FCA617C" w14:textId="77777777" w:rsidR="000B46C9" w:rsidRPr="00BE3FC7" w:rsidRDefault="000B46C9" w:rsidP="00EC34F7">
    <w:pPr>
      <w:pStyle w:val="Tablespacerrow"/>
    </w:pPr>
    <w:r>
      <w:br/>
    </w:r>
  </w:p>
  <w:p w14:paraId="120ADBEB" w14:textId="77777777" w:rsidR="000B46C9" w:rsidRPr="00C36784" w:rsidRDefault="000B46C9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83D05" w14:textId="77777777" w:rsidR="000B46C9" w:rsidRPr="001A07DF" w:rsidRDefault="000B46C9" w:rsidP="000749C5">
    <w:pPr>
      <w:pStyle w:val="Footer"/>
    </w:pPr>
    <w:r w:rsidRPr="00AD2EFB">
      <w:rPr>
        <w:rStyle w:val="IntenseEmphasis1"/>
      </w:rPr>
      <w:t>ndis.gov.au</w:t>
    </w:r>
    <w:r w:rsidRPr="00AD2EFB">
      <w:rPr>
        <w:rStyle w:val="IntenseEmphasis1"/>
      </w:rPr>
      <w:tab/>
    </w:r>
    <w:sdt>
      <w:sdtPr>
        <w:alias w:val="Title"/>
        <w:id w:val="1725174307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 Strategy 2024–2028</w:t>
        </w:r>
      </w:sdtContent>
    </w:sdt>
    <w:r>
      <w:t xml:space="preserve"> | </w:t>
    </w:r>
    <w:sdt>
      <w:sdtPr>
        <w:id w:val="828897194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</w:rPr>
          <w:t>Click or tap to enter a date.</w:t>
        </w:r>
      </w:sdtContent>
    </w:sdt>
    <w:r w:rsidRPr="00AD2EFB">
      <w:rPr>
        <w:rStyle w:val="IntenseEmphasis1"/>
      </w:rPr>
      <w:tab/>
    </w:r>
    <w:sdt>
      <w:sdtPr>
        <w:id w:val="201694599"/>
        <w:docPartObj>
          <w:docPartGallery w:val="Page Numbers (Bottom of Page)"/>
          <w:docPartUnique/>
        </w:docPartObj>
      </w:sdtPr>
      <w:sdtContent>
        <w:r w:rsidRPr="001A07DF">
          <w:t xml:space="preserve">Cahmai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A647E" w14:textId="77777777" w:rsidR="000B46C9" w:rsidRDefault="000B46C9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416FD78B" wp14:editId="7AACB4F4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1587432" name="Picture 7" descr="NDI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E9E2F9B" w14:textId="77777777" w:rsidR="000B46C9" w:rsidRDefault="000B46C9" w:rsidP="00CB3B8E"/>
  <w:p w14:paraId="759534A2" w14:textId="77777777" w:rsidR="000B46C9" w:rsidRPr="00CB3B8E" w:rsidRDefault="000B46C9" w:rsidP="00CB3B8E">
    <w:pPr>
      <w:pStyle w:val="Backpagetext"/>
    </w:pPr>
    <w:r w:rsidRPr="00CB3B8E">
      <w:t>ndis.gov.au</w:t>
    </w:r>
  </w:p>
  <w:p w14:paraId="78111732" w14:textId="77777777" w:rsidR="000B46C9" w:rsidRDefault="000B46C9" w:rsidP="00CB3B8E">
    <w:pPr>
      <w:pStyle w:val="Backpagetext"/>
    </w:pPr>
  </w:p>
  <w:p w14:paraId="42B3CC2E" w14:textId="77777777" w:rsidR="000B46C9" w:rsidRPr="00C65783" w:rsidRDefault="000B46C9" w:rsidP="00CB3B8E">
    <w:pPr>
      <w:pStyle w:val="Backpagetext"/>
    </w:pPr>
  </w:p>
  <w:p w14:paraId="06ACD3A9" w14:textId="77777777" w:rsidR="000B46C9" w:rsidRPr="00CB3B8E" w:rsidRDefault="000B46C9" w:rsidP="00CB3B8E">
    <w:pPr>
      <w:pStyle w:val="ProductCode"/>
    </w:pPr>
    <w:r w:rsidRPr="00CB3B8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B77DA" w14:textId="77777777" w:rsidR="00AF4FAA" w:rsidRDefault="00AF4FAA">
      <w:pPr>
        <w:spacing w:before="0" w:after="0" w:line="240" w:lineRule="auto"/>
      </w:pPr>
      <w:r>
        <w:separator/>
      </w:r>
    </w:p>
  </w:footnote>
  <w:footnote w:type="continuationSeparator" w:id="0">
    <w:p w14:paraId="19920AF6" w14:textId="77777777" w:rsidR="00AF4FAA" w:rsidRDefault="00AF4FA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ADB20" w14:textId="77777777" w:rsidR="000B46C9" w:rsidRDefault="000B46C9">
    <w:pPr>
      <w:pStyle w:val="Header"/>
    </w:pPr>
    <w:r>
      <w:drawing>
        <wp:anchor distT="0" distB="0" distL="114300" distR="114300" simplePos="0" relativeHeight="251658240" behindDoc="1" locked="0" layoutInCell="1" allowOverlap="1" wp14:anchorId="4FF7CA26" wp14:editId="7012E1CD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5758" cy="10908000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801009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5758" cy="109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E3B8C" w14:textId="77777777" w:rsidR="000B46C9" w:rsidRPr="00C65783" w:rsidRDefault="000B46C9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621A47C9" wp14:editId="2540C91B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E9036A6" id="Rectangle 8" o:spid="_x0000_s1026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281406FA"/>
    <w:lvl w:ilvl="0" w:tplc="0AF257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A126B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4806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CA2F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BA1F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100B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DE40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96A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2C9E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35D7C"/>
    <w:multiLevelType w:val="hybridMultilevel"/>
    <w:tmpl w:val="1EEA5CBE"/>
    <w:lvl w:ilvl="0" w:tplc="EF704C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67458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DC88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724E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EAAF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747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D64B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E85D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0884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B1258"/>
    <w:multiLevelType w:val="hybridMultilevel"/>
    <w:tmpl w:val="BD6E95E8"/>
    <w:lvl w:ilvl="0" w:tplc="C172C1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569E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F89E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0668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1ED5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3E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46D0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7C87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88B1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D77A2"/>
    <w:multiLevelType w:val="hybridMultilevel"/>
    <w:tmpl w:val="C616CD64"/>
    <w:lvl w:ilvl="0" w:tplc="43F0B0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36E0B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5AC1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FA0E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F00D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562F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BAB0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F01B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3864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C6F0E"/>
    <w:multiLevelType w:val="hybridMultilevel"/>
    <w:tmpl w:val="F3C0C1EE"/>
    <w:lvl w:ilvl="0" w:tplc="DB0C08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95224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284E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5EB0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560A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F885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722E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DC94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2C5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EC5804"/>
    <w:multiLevelType w:val="hybridMultilevel"/>
    <w:tmpl w:val="A678C7D8"/>
    <w:lvl w:ilvl="0" w:tplc="DD907370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F57E9BC4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43821D24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30E41600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63422FF4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F190A960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6DEEA3F2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8F8808E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3E1AFE42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6" w15:restartNumberingAfterBreak="0">
    <w:nsid w:val="08083C12"/>
    <w:multiLevelType w:val="hybridMultilevel"/>
    <w:tmpl w:val="3E20E59A"/>
    <w:lvl w:ilvl="0" w:tplc="EC78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9E6A5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4635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4644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D801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EA7D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8041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3A66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8CEC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1349"/>
    <w:multiLevelType w:val="hybridMultilevel"/>
    <w:tmpl w:val="687A93E2"/>
    <w:lvl w:ilvl="0" w:tplc="B666F3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0D076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C49B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ECEA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0896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462A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12FA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A0E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3CD3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54B90"/>
    <w:multiLevelType w:val="hybridMultilevel"/>
    <w:tmpl w:val="46ACB930"/>
    <w:lvl w:ilvl="0" w:tplc="CC64D2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6A28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5645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3EBE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1E1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AE37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6B3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0C02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7A83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36215"/>
    <w:multiLevelType w:val="hybridMultilevel"/>
    <w:tmpl w:val="4A68ECF8"/>
    <w:lvl w:ilvl="0" w:tplc="2B04A6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B0EA7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9AF0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C2CB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A09F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68C2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66E3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E273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9E88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9212E5"/>
    <w:multiLevelType w:val="hybridMultilevel"/>
    <w:tmpl w:val="71006F82"/>
    <w:lvl w:ilvl="0" w:tplc="AC8C19F4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104688EE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BD76E014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E7AAEB76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A6F81158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9872C76E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5B0EB806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68AC265A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B372CEA4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10B92FF2"/>
    <w:multiLevelType w:val="hybridMultilevel"/>
    <w:tmpl w:val="2F740076"/>
    <w:lvl w:ilvl="0" w:tplc="820A30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F887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027F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8299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A01D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38C0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A460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5676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1617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450B0"/>
    <w:multiLevelType w:val="hybridMultilevel"/>
    <w:tmpl w:val="66124178"/>
    <w:lvl w:ilvl="0" w:tplc="18B8D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2E0B8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D60B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6A7F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9A6C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CCBF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C8B9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BCFF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66D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2C1"/>
    <w:multiLevelType w:val="hybridMultilevel"/>
    <w:tmpl w:val="9466B76A"/>
    <w:lvl w:ilvl="0" w:tplc="B5B2E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F3E99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28F7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FAC4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48D9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381C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60B6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9A41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2E48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20021"/>
    <w:multiLevelType w:val="hybridMultilevel"/>
    <w:tmpl w:val="1D163C34"/>
    <w:lvl w:ilvl="0" w:tplc="32B23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D2FA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CA6D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8C8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2E5A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FCEE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362C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2EEF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8894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9124DD"/>
    <w:multiLevelType w:val="hybridMultilevel"/>
    <w:tmpl w:val="E4AE912C"/>
    <w:lvl w:ilvl="0" w:tplc="FCC4ADD4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75E40E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B76A1442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889ADD7E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B0E25E94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A97A23B4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197C2B0A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A00A37C0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CF8881E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156D2D82"/>
    <w:multiLevelType w:val="hybridMultilevel"/>
    <w:tmpl w:val="1C4296B8"/>
    <w:lvl w:ilvl="0" w:tplc="A30445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00CE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603E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E428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FC1C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DC45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A456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7A1A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88D7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5E1BE8"/>
    <w:multiLevelType w:val="hybridMultilevel"/>
    <w:tmpl w:val="480C7CE0"/>
    <w:lvl w:ilvl="0" w:tplc="70D412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2346D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1049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9455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4034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CACD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E004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54CF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3AD8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224B86"/>
    <w:multiLevelType w:val="hybridMultilevel"/>
    <w:tmpl w:val="FA7E3658"/>
    <w:lvl w:ilvl="0" w:tplc="F8463A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09C41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0029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4E84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5C3F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DC1E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A491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C0BC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A6AE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81836"/>
    <w:multiLevelType w:val="hybridMultilevel"/>
    <w:tmpl w:val="14404686"/>
    <w:lvl w:ilvl="0" w:tplc="6DE45C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D8009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9816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215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92F2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9EBA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8A5E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5862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2CD3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644E89"/>
    <w:multiLevelType w:val="hybridMultilevel"/>
    <w:tmpl w:val="A8600788"/>
    <w:lvl w:ilvl="0" w:tplc="9D320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D7CE1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4889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2A00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D404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BCCF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44BF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4E40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4815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B30ED"/>
    <w:multiLevelType w:val="hybridMultilevel"/>
    <w:tmpl w:val="75C46E38"/>
    <w:lvl w:ilvl="0" w:tplc="3DC87E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B03D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C6CA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5472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A4AF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C29B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7045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8E8A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AC5A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BF50F0"/>
    <w:multiLevelType w:val="hybridMultilevel"/>
    <w:tmpl w:val="9AC0395E"/>
    <w:lvl w:ilvl="0" w:tplc="CD0028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A8F8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E40E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6C0C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5409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A413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90C8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D0F6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945E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5368B4"/>
    <w:multiLevelType w:val="hybridMultilevel"/>
    <w:tmpl w:val="2C6CA4F8"/>
    <w:lvl w:ilvl="0" w:tplc="57D01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5491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4A36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7630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5E41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328B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680A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5470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7233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FD06D2E"/>
    <w:multiLevelType w:val="hybridMultilevel"/>
    <w:tmpl w:val="89203090"/>
    <w:lvl w:ilvl="0" w:tplc="493E24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3EA58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DE3D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C411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0042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4423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D8DD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38E5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8E0E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FB7F59"/>
    <w:multiLevelType w:val="hybridMultilevel"/>
    <w:tmpl w:val="7E10CC8C"/>
    <w:lvl w:ilvl="0" w:tplc="939663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62A29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EA11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B88A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B888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6477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9276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EE8D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D4CC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7E15BF"/>
    <w:multiLevelType w:val="hybridMultilevel"/>
    <w:tmpl w:val="33689E30"/>
    <w:lvl w:ilvl="0" w:tplc="FC54A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D46A5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4A47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06AD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68F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0A90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DE7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CEFC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DEB8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DC2359"/>
    <w:multiLevelType w:val="hybridMultilevel"/>
    <w:tmpl w:val="A7F4B28A"/>
    <w:lvl w:ilvl="0" w:tplc="F6E69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E0EE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3249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88B3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7093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4242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48CB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3EA0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04DA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522BE"/>
    <w:multiLevelType w:val="hybridMultilevel"/>
    <w:tmpl w:val="DF0087F2"/>
    <w:lvl w:ilvl="0" w:tplc="D57A3F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E703F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74EB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06C9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1661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AC4C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38A3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5839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46A9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F16336"/>
    <w:multiLevelType w:val="hybridMultilevel"/>
    <w:tmpl w:val="1E482024"/>
    <w:lvl w:ilvl="0" w:tplc="55C4C5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FF099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52B2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0A4B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6233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C664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0082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3466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4EC0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C21142"/>
    <w:multiLevelType w:val="hybridMultilevel"/>
    <w:tmpl w:val="D4FC81EA"/>
    <w:lvl w:ilvl="0" w:tplc="CF8235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EE6FF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8A68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D0F2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D49D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8AFB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0257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9EE2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F058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E424F8"/>
    <w:multiLevelType w:val="hybridMultilevel"/>
    <w:tmpl w:val="C4AC8220"/>
    <w:lvl w:ilvl="0" w:tplc="D2B03E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8DCC9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C21E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878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6E6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2C78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221E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5E4F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240D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306150"/>
    <w:multiLevelType w:val="hybridMultilevel"/>
    <w:tmpl w:val="191A65F6"/>
    <w:lvl w:ilvl="0" w:tplc="DB026C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D84D6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723E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6A0E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A0CD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D029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6C59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2656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AAC9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5A5FD1"/>
    <w:multiLevelType w:val="hybridMultilevel"/>
    <w:tmpl w:val="5AC47F54"/>
    <w:lvl w:ilvl="0" w:tplc="4AB42F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0A1B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0A90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F0E3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E290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5267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6E55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7EA7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3219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A556E5"/>
    <w:multiLevelType w:val="hybridMultilevel"/>
    <w:tmpl w:val="E1C627D4"/>
    <w:lvl w:ilvl="0" w:tplc="46DA97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C5E38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A092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F249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EC66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AC0D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60C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F49A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BA56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BF11E0"/>
    <w:multiLevelType w:val="hybridMultilevel"/>
    <w:tmpl w:val="405EB1DE"/>
    <w:lvl w:ilvl="0" w:tplc="712284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CCCEB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C2F9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804D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4EBF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2A44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F092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0454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42BE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202169"/>
    <w:multiLevelType w:val="hybridMultilevel"/>
    <w:tmpl w:val="91002EFC"/>
    <w:lvl w:ilvl="0" w:tplc="B78291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A1AC5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F89D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3645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0A19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66D4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AA9D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CC5E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1ACE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AA4F4C"/>
    <w:multiLevelType w:val="hybridMultilevel"/>
    <w:tmpl w:val="76B0D7E4"/>
    <w:lvl w:ilvl="0" w:tplc="BC0A8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38024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DC76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3A15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5AFE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6CFE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BEB0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A9F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CE7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F20046"/>
    <w:multiLevelType w:val="hybridMultilevel"/>
    <w:tmpl w:val="53F2BDFC"/>
    <w:lvl w:ilvl="0" w:tplc="A5620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1E53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E0D5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063C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98B0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3A5D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5CB1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D00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CD0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01276D"/>
    <w:multiLevelType w:val="hybridMultilevel"/>
    <w:tmpl w:val="5B20678A"/>
    <w:lvl w:ilvl="0" w:tplc="7892E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DA71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4C42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3075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2C04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1E41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B278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0EC2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1052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B8177C"/>
    <w:multiLevelType w:val="hybridMultilevel"/>
    <w:tmpl w:val="A42A64BA"/>
    <w:lvl w:ilvl="0" w:tplc="A30C8F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AC5D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F2C4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7A56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5491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E4F2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74F6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720F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E4A6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ED15CE"/>
    <w:multiLevelType w:val="hybridMultilevel"/>
    <w:tmpl w:val="C18A4A34"/>
    <w:lvl w:ilvl="0" w:tplc="2E8E78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77425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D6A9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4407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86F9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F433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5AFD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F4E9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60D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2B3812"/>
    <w:multiLevelType w:val="hybridMultilevel"/>
    <w:tmpl w:val="56382C4C"/>
    <w:lvl w:ilvl="0" w:tplc="52D2C0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36680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F2E3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A06D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47A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D4E7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3413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B63D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F63E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043A99"/>
    <w:multiLevelType w:val="hybridMultilevel"/>
    <w:tmpl w:val="8A46065C"/>
    <w:lvl w:ilvl="0" w:tplc="B9D00C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8EEB6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BE77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4E10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4A32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825B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AC1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9698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1A5A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AC657D"/>
    <w:multiLevelType w:val="hybridMultilevel"/>
    <w:tmpl w:val="88DAA974"/>
    <w:lvl w:ilvl="0" w:tplc="217286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D86D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6CD3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104B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A81F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A075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ECD9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F454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D88F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D86F0A"/>
    <w:multiLevelType w:val="hybridMultilevel"/>
    <w:tmpl w:val="A3129B2C"/>
    <w:lvl w:ilvl="0" w:tplc="3B3247C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A69E6EA6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751C374E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F9D88BCC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7AE8BC58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33268DA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D64E079A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1BDC2A0C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78827BA6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7" w15:restartNumberingAfterBreak="0">
    <w:nsid w:val="609A4362"/>
    <w:multiLevelType w:val="hybridMultilevel"/>
    <w:tmpl w:val="7A7C5A64"/>
    <w:lvl w:ilvl="0" w:tplc="F2A8A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4C94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7C20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1ADB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4EE4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2E53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B8A2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9ABC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D69C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5E0E93"/>
    <w:multiLevelType w:val="hybridMultilevel"/>
    <w:tmpl w:val="A4B087F8"/>
    <w:lvl w:ilvl="0" w:tplc="423A2D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E3E51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2243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560E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54E5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2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840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0211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4F1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2906E5"/>
    <w:multiLevelType w:val="hybridMultilevel"/>
    <w:tmpl w:val="268059EA"/>
    <w:lvl w:ilvl="0" w:tplc="DB363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FFC54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664B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76D7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12D0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3D8F8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848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6F5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9CB2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F855A0"/>
    <w:multiLevelType w:val="hybridMultilevel"/>
    <w:tmpl w:val="CA301826"/>
    <w:lvl w:ilvl="0" w:tplc="4C0820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8E1B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1693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CC37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161A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7E9B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3A1B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A8E5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10CC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7E57DE"/>
    <w:multiLevelType w:val="hybridMultilevel"/>
    <w:tmpl w:val="78F4CC92"/>
    <w:lvl w:ilvl="0" w:tplc="81040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7005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F4BD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BE1E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32FE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7E5D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92BB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9E47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2CFB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425021"/>
    <w:multiLevelType w:val="hybridMultilevel"/>
    <w:tmpl w:val="6B7AA448"/>
    <w:lvl w:ilvl="0" w:tplc="FBBC0F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44CDF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F2A6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96DD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DE6D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AC16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18EC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083A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3CD1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76D141A"/>
    <w:multiLevelType w:val="hybridMultilevel"/>
    <w:tmpl w:val="1F52EE80"/>
    <w:lvl w:ilvl="0" w:tplc="AD2A9DFA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009A75A6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EB3AD1F8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B27E0E8E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9DDC7960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E438EE84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E4C872DC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F4749A60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C41A9754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4" w15:restartNumberingAfterBreak="0">
    <w:nsid w:val="68D75AD7"/>
    <w:multiLevelType w:val="hybridMultilevel"/>
    <w:tmpl w:val="589847CE"/>
    <w:lvl w:ilvl="0" w:tplc="11E255D4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3EF6D3E4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850A3158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7B34F5EE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32184106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D096AF0C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EA8A4C0C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CD24589C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EEC6AB48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5" w15:restartNumberingAfterBreak="0">
    <w:nsid w:val="694D77F2"/>
    <w:multiLevelType w:val="hybridMultilevel"/>
    <w:tmpl w:val="1B84D5E4"/>
    <w:lvl w:ilvl="0" w:tplc="E5BE53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10CB8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3606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6B2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036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92D9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2EB1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809D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FE4A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EF47F2"/>
    <w:multiLevelType w:val="hybridMultilevel"/>
    <w:tmpl w:val="BAAE1B82"/>
    <w:lvl w:ilvl="0" w:tplc="B90A6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FA08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6234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0EEF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8625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CA0B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B477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7A56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9240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DE051A"/>
    <w:multiLevelType w:val="hybridMultilevel"/>
    <w:tmpl w:val="F118E430"/>
    <w:lvl w:ilvl="0" w:tplc="204C5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C87C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2486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7AA7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0220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D084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EEA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672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0649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6220C0"/>
    <w:multiLevelType w:val="hybridMultilevel"/>
    <w:tmpl w:val="BBBA6030"/>
    <w:lvl w:ilvl="0" w:tplc="8E109010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2DBAAB1A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980C9F02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9D346702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4CDCFBDE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1BA28B4E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BA26BBF8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9E8E21EC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9E72ED32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9" w15:restartNumberingAfterBreak="0">
    <w:nsid w:val="75520F1B"/>
    <w:multiLevelType w:val="hybridMultilevel"/>
    <w:tmpl w:val="15EECC58"/>
    <w:lvl w:ilvl="0" w:tplc="75D874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79EB5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7EDC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5C96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C8F9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E240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DAE9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1AE5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EC7F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22676A"/>
    <w:multiLevelType w:val="hybridMultilevel"/>
    <w:tmpl w:val="49826F42"/>
    <w:lvl w:ilvl="0" w:tplc="20968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5210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BA9A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8672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BA78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2411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01D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2A6C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BA99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806BE2"/>
    <w:multiLevelType w:val="hybridMultilevel"/>
    <w:tmpl w:val="94B424CE"/>
    <w:lvl w:ilvl="0" w:tplc="7542F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172E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182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2CAB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BC46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5026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3ED0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4ACF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B4B2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BF6D29"/>
    <w:multiLevelType w:val="hybridMultilevel"/>
    <w:tmpl w:val="4F6C6D42"/>
    <w:lvl w:ilvl="0" w:tplc="E70EA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9321D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8EA7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C027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8E15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E293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3E13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1A39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D4B7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C372CE"/>
    <w:multiLevelType w:val="hybridMultilevel"/>
    <w:tmpl w:val="14F426DE"/>
    <w:lvl w:ilvl="0" w:tplc="29BA46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98C62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06AE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AE8C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8F2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58F1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14B0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8C84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6D0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6D6CD1"/>
    <w:multiLevelType w:val="hybridMultilevel"/>
    <w:tmpl w:val="2CCA968A"/>
    <w:lvl w:ilvl="0" w:tplc="5060C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58AAD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6EAA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C2DD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DA4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8480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646F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101D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CA13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A26755"/>
    <w:multiLevelType w:val="hybridMultilevel"/>
    <w:tmpl w:val="CC4E4AAE"/>
    <w:lvl w:ilvl="0" w:tplc="4D508F5E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7DFA5078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9A400CFA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229ABABA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FE6E728E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2564D108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C3669A9C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E3CA670A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8BC8F710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 w16cid:durableId="2067101345">
    <w:abstractNumId w:val="24"/>
  </w:num>
  <w:num w:numId="2" w16cid:durableId="1045059063">
    <w:abstractNumId w:val="41"/>
  </w:num>
  <w:num w:numId="3" w16cid:durableId="814834825">
    <w:abstractNumId w:val="26"/>
  </w:num>
  <w:num w:numId="4" w16cid:durableId="57365874">
    <w:abstractNumId w:val="53"/>
  </w:num>
  <w:num w:numId="5" w16cid:durableId="1373264302">
    <w:abstractNumId w:val="38"/>
  </w:num>
  <w:num w:numId="6" w16cid:durableId="54790524">
    <w:abstractNumId w:val="9"/>
  </w:num>
  <w:num w:numId="7" w16cid:durableId="2069954946">
    <w:abstractNumId w:val="33"/>
  </w:num>
  <w:num w:numId="8" w16cid:durableId="167407174">
    <w:abstractNumId w:val="50"/>
  </w:num>
  <w:num w:numId="9" w16cid:durableId="730151963">
    <w:abstractNumId w:val="48"/>
  </w:num>
  <w:num w:numId="10" w16cid:durableId="441536854">
    <w:abstractNumId w:val="36"/>
  </w:num>
  <w:num w:numId="11" w16cid:durableId="572620624">
    <w:abstractNumId w:val="59"/>
  </w:num>
  <w:num w:numId="12" w16cid:durableId="461197469">
    <w:abstractNumId w:val="30"/>
  </w:num>
  <w:num w:numId="13" w16cid:durableId="256866290">
    <w:abstractNumId w:val="43"/>
  </w:num>
  <w:num w:numId="14" w16cid:durableId="2018919736">
    <w:abstractNumId w:val="4"/>
  </w:num>
  <w:num w:numId="15" w16cid:durableId="59863587">
    <w:abstractNumId w:val="57"/>
  </w:num>
  <w:num w:numId="16" w16cid:durableId="1961107481">
    <w:abstractNumId w:val="34"/>
  </w:num>
  <w:num w:numId="17" w16cid:durableId="1094592270">
    <w:abstractNumId w:val="5"/>
  </w:num>
  <w:num w:numId="18" w16cid:durableId="926577262">
    <w:abstractNumId w:val="1"/>
  </w:num>
  <w:num w:numId="19" w16cid:durableId="1494876243">
    <w:abstractNumId w:val="28"/>
  </w:num>
  <w:num w:numId="20" w16cid:durableId="830101867">
    <w:abstractNumId w:val="0"/>
  </w:num>
  <w:num w:numId="21" w16cid:durableId="445080100">
    <w:abstractNumId w:val="60"/>
  </w:num>
  <w:num w:numId="22" w16cid:durableId="1909463992">
    <w:abstractNumId w:val="39"/>
  </w:num>
  <w:num w:numId="23" w16cid:durableId="845250376">
    <w:abstractNumId w:val="6"/>
  </w:num>
  <w:num w:numId="24" w16cid:durableId="507014802">
    <w:abstractNumId w:val="35"/>
  </w:num>
  <w:num w:numId="25" w16cid:durableId="570963759">
    <w:abstractNumId w:val="45"/>
  </w:num>
  <w:num w:numId="26" w16cid:durableId="1364600183">
    <w:abstractNumId w:val="21"/>
  </w:num>
  <w:num w:numId="27" w16cid:durableId="1796631719">
    <w:abstractNumId w:val="54"/>
  </w:num>
  <w:num w:numId="28" w16cid:durableId="177080441">
    <w:abstractNumId w:val="51"/>
  </w:num>
  <w:num w:numId="29" w16cid:durableId="2105147948">
    <w:abstractNumId w:val="42"/>
  </w:num>
  <w:num w:numId="30" w16cid:durableId="2118745742">
    <w:abstractNumId w:val="52"/>
  </w:num>
  <w:num w:numId="31" w16cid:durableId="757675495">
    <w:abstractNumId w:val="13"/>
  </w:num>
  <w:num w:numId="32" w16cid:durableId="249049204">
    <w:abstractNumId w:val="18"/>
  </w:num>
  <w:num w:numId="33" w16cid:durableId="1783575214">
    <w:abstractNumId w:val="7"/>
  </w:num>
  <w:num w:numId="34" w16cid:durableId="412705194">
    <w:abstractNumId w:val="20"/>
  </w:num>
  <w:num w:numId="35" w16cid:durableId="1596674218">
    <w:abstractNumId w:val="58"/>
  </w:num>
  <w:num w:numId="36" w16cid:durableId="1353262647">
    <w:abstractNumId w:val="32"/>
  </w:num>
  <w:num w:numId="37" w16cid:durableId="1225487371">
    <w:abstractNumId w:val="62"/>
  </w:num>
  <w:num w:numId="38" w16cid:durableId="669255048">
    <w:abstractNumId w:val="2"/>
  </w:num>
  <w:num w:numId="39" w16cid:durableId="852960857">
    <w:abstractNumId w:val="15"/>
  </w:num>
  <w:num w:numId="40" w16cid:durableId="778717603">
    <w:abstractNumId w:val="16"/>
  </w:num>
  <w:num w:numId="41" w16cid:durableId="378634012">
    <w:abstractNumId w:val="14"/>
  </w:num>
  <w:num w:numId="42" w16cid:durableId="1165433924">
    <w:abstractNumId w:val="27"/>
  </w:num>
  <w:num w:numId="43" w16cid:durableId="462039119">
    <w:abstractNumId w:val="44"/>
  </w:num>
  <w:num w:numId="44" w16cid:durableId="2133134713">
    <w:abstractNumId w:val="23"/>
  </w:num>
  <w:num w:numId="45" w16cid:durableId="1766725161">
    <w:abstractNumId w:val="11"/>
  </w:num>
  <w:num w:numId="46" w16cid:durableId="92481688">
    <w:abstractNumId w:val="40"/>
  </w:num>
  <w:num w:numId="47" w16cid:durableId="624972398">
    <w:abstractNumId w:val="65"/>
  </w:num>
  <w:num w:numId="48" w16cid:durableId="2089110881">
    <w:abstractNumId w:val="19"/>
  </w:num>
  <w:num w:numId="49" w16cid:durableId="1191257364">
    <w:abstractNumId w:val="22"/>
  </w:num>
  <w:num w:numId="50" w16cid:durableId="832258227">
    <w:abstractNumId w:val="8"/>
  </w:num>
  <w:num w:numId="51" w16cid:durableId="939802876">
    <w:abstractNumId w:val="31"/>
  </w:num>
  <w:num w:numId="52" w16cid:durableId="1647465439">
    <w:abstractNumId w:val="63"/>
  </w:num>
  <w:num w:numId="53" w16cid:durableId="1164010427">
    <w:abstractNumId w:val="10"/>
  </w:num>
  <w:num w:numId="54" w16cid:durableId="233930703">
    <w:abstractNumId w:val="46"/>
  </w:num>
  <w:num w:numId="55" w16cid:durableId="2096128429">
    <w:abstractNumId w:val="56"/>
  </w:num>
  <w:num w:numId="56" w16cid:durableId="334500517">
    <w:abstractNumId w:val="61"/>
  </w:num>
  <w:num w:numId="57" w16cid:durableId="650476325">
    <w:abstractNumId w:val="47"/>
  </w:num>
  <w:num w:numId="58" w16cid:durableId="1328249960">
    <w:abstractNumId w:val="12"/>
  </w:num>
  <w:num w:numId="59" w16cid:durableId="766005337">
    <w:abstractNumId w:val="25"/>
  </w:num>
  <w:num w:numId="60" w16cid:durableId="843713546">
    <w:abstractNumId w:val="55"/>
  </w:num>
  <w:num w:numId="61" w16cid:durableId="1361004429">
    <w:abstractNumId w:val="64"/>
  </w:num>
  <w:num w:numId="62" w16cid:durableId="508371616">
    <w:abstractNumId w:val="37"/>
  </w:num>
  <w:num w:numId="63" w16cid:durableId="268392260">
    <w:abstractNumId w:val="17"/>
  </w:num>
  <w:num w:numId="64" w16cid:durableId="1842815427">
    <w:abstractNumId w:val="49"/>
  </w:num>
  <w:num w:numId="65" w16cid:durableId="673535164">
    <w:abstractNumId w:val="29"/>
  </w:num>
  <w:num w:numId="66" w16cid:durableId="1908686429">
    <w:abstractNumId w:val="3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201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2890"/>
    <w:rsid w:val="000236B5"/>
    <w:rsid w:val="00023867"/>
    <w:rsid w:val="00025085"/>
    <w:rsid w:val="00026D9B"/>
    <w:rsid w:val="00026E8E"/>
    <w:rsid w:val="000276DA"/>
    <w:rsid w:val="0003212C"/>
    <w:rsid w:val="000326CA"/>
    <w:rsid w:val="00032C87"/>
    <w:rsid w:val="00033014"/>
    <w:rsid w:val="0003438E"/>
    <w:rsid w:val="000349ED"/>
    <w:rsid w:val="00034C79"/>
    <w:rsid w:val="00035CE8"/>
    <w:rsid w:val="00035D95"/>
    <w:rsid w:val="00036E23"/>
    <w:rsid w:val="00037460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47EB1"/>
    <w:rsid w:val="0005049B"/>
    <w:rsid w:val="000506D4"/>
    <w:rsid w:val="0005115A"/>
    <w:rsid w:val="0005158E"/>
    <w:rsid w:val="00051741"/>
    <w:rsid w:val="00052332"/>
    <w:rsid w:val="000529ED"/>
    <w:rsid w:val="00052C01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308"/>
    <w:rsid w:val="000625EB"/>
    <w:rsid w:val="0006339E"/>
    <w:rsid w:val="000638F0"/>
    <w:rsid w:val="00063FB9"/>
    <w:rsid w:val="00064806"/>
    <w:rsid w:val="00065443"/>
    <w:rsid w:val="00067033"/>
    <w:rsid w:val="0006719A"/>
    <w:rsid w:val="00067268"/>
    <w:rsid w:val="000676E6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20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7EF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636A"/>
    <w:rsid w:val="00097C02"/>
    <w:rsid w:val="000A04BE"/>
    <w:rsid w:val="000A0B89"/>
    <w:rsid w:val="000A12ED"/>
    <w:rsid w:val="000A1627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B00"/>
    <w:rsid w:val="000A7E84"/>
    <w:rsid w:val="000B0B85"/>
    <w:rsid w:val="000B1CA0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6C9"/>
    <w:rsid w:val="000B4D35"/>
    <w:rsid w:val="000B54BD"/>
    <w:rsid w:val="000B573C"/>
    <w:rsid w:val="000B58C9"/>
    <w:rsid w:val="000B684C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40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CA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558"/>
    <w:rsid w:val="000F1288"/>
    <w:rsid w:val="000F1FDA"/>
    <w:rsid w:val="000F29E2"/>
    <w:rsid w:val="000F32BB"/>
    <w:rsid w:val="000F32D8"/>
    <w:rsid w:val="000F3C06"/>
    <w:rsid w:val="000F3DAB"/>
    <w:rsid w:val="000F3DEF"/>
    <w:rsid w:val="000F3E68"/>
    <w:rsid w:val="000F3FD8"/>
    <w:rsid w:val="000F4040"/>
    <w:rsid w:val="000F431B"/>
    <w:rsid w:val="000F4B81"/>
    <w:rsid w:val="000F4FCC"/>
    <w:rsid w:val="000F52F4"/>
    <w:rsid w:val="00100247"/>
    <w:rsid w:val="001014EB"/>
    <w:rsid w:val="00101DC6"/>
    <w:rsid w:val="0010205D"/>
    <w:rsid w:val="0010274C"/>
    <w:rsid w:val="00104C96"/>
    <w:rsid w:val="00104CF5"/>
    <w:rsid w:val="0010561C"/>
    <w:rsid w:val="001056CB"/>
    <w:rsid w:val="001066AD"/>
    <w:rsid w:val="001077C6"/>
    <w:rsid w:val="001078E4"/>
    <w:rsid w:val="00110CC5"/>
    <w:rsid w:val="001110D2"/>
    <w:rsid w:val="001118E7"/>
    <w:rsid w:val="00111BC2"/>
    <w:rsid w:val="00112A4D"/>
    <w:rsid w:val="001131E0"/>
    <w:rsid w:val="001135BF"/>
    <w:rsid w:val="00113808"/>
    <w:rsid w:val="00113CE3"/>
    <w:rsid w:val="00114898"/>
    <w:rsid w:val="00114B3B"/>
    <w:rsid w:val="00115336"/>
    <w:rsid w:val="00115682"/>
    <w:rsid w:val="001156E7"/>
    <w:rsid w:val="00115BCF"/>
    <w:rsid w:val="00115E73"/>
    <w:rsid w:val="001179C2"/>
    <w:rsid w:val="00117AEC"/>
    <w:rsid w:val="001207BF"/>
    <w:rsid w:val="00120A79"/>
    <w:rsid w:val="00120C33"/>
    <w:rsid w:val="00120CB9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14E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67D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725"/>
    <w:rsid w:val="00147C2C"/>
    <w:rsid w:val="00147F76"/>
    <w:rsid w:val="00150649"/>
    <w:rsid w:val="00150B3C"/>
    <w:rsid w:val="00150F3C"/>
    <w:rsid w:val="001513F4"/>
    <w:rsid w:val="00151618"/>
    <w:rsid w:val="00151817"/>
    <w:rsid w:val="00151B51"/>
    <w:rsid w:val="00151C4E"/>
    <w:rsid w:val="001529D0"/>
    <w:rsid w:val="0015329D"/>
    <w:rsid w:val="00153E51"/>
    <w:rsid w:val="00153FC3"/>
    <w:rsid w:val="0015569B"/>
    <w:rsid w:val="00157ACA"/>
    <w:rsid w:val="001600B3"/>
    <w:rsid w:val="0016092C"/>
    <w:rsid w:val="00160B29"/>
    <w:rsid w:val="001619E4"/>
    <w:rsid w:val="001620F2"/>
    <w:rsid w:val="001626A7"/>
    <w:rsid w:val="00162701"/>
    <w:rsid w:val="00164186"/>
    <w:rsid w:val="00165099"/>
    <w:rsid w:val="0016570E"/>
    <w:rsid w:val="00165863"/>
    <w:rsid w:val="00165DF8"/>
    <w:rsid w:val="001663A3"/>
    <w:rsid w:val="00166689"/>
    <w:rsid w:val="00166B61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41C2"/>
    <w:rsid w:val="001869AE"/>
    <w:rsid w:val="00187383"/>
    <w:rsid w:val="001875A1"/>
    <w:rsid w:val="0019031B"/>
    <w:rsid w:val="00190B04"/>
    <w:rsid w:val="00190D93"/>
    <w:rsid w:val="001913A3"/>
    <w:rsid w:val="001917D9"/>
    <w:rsid w:val="001930BD"/>
    <w:rsid w:val="00193854"/>
    <w:rsid w:val="0019560B"/>
    <w:rsid w:val="00195E2B"/>
    <w:rsid w:val="0019630A"/>
    <w:rsid w:val="0019631C"/>
    <w:rsid w:val="001977B4"/>
    <w:rsid w:val="00197B5D"/>
    <w:rsid w:val="001A07DF"/>
    <w:rsid w:val="001A089E"/>
    <w:rsid w:val="001A20D1"/>
    <w:rsid w:val="001A2138"/>
    <w:rsid w:val="001A27FA"/>
    <w:rsid w:val="001A28B4"/>
    <w:rsid w:val="001A2E5E"/>
    <w:rsid w:val="001A2FB3"/>
    <w:rsid w:val="001A375B"/>
    <w:rsid w:val="001A4B24"/>
    <w:rsid w:val="001A4B9E"/>
    <w:rsid w:val="001A4D0F"/>
    <w:rsid w:val="001A5C7B"/>
    <w:rsid w:val="001A6053"/>
    <w:rsid w:val="001A712D"/>
    <w:rsid w:val="001B1575"/>
    <w:rsid w:val="001B2CCF"/>
    <w:rsid w:val="001B2D99"/>
    <w:rsid w:val="001B30A8"/>
    <w:rsid w:val="001B30D8"/>
    <w:rsid w:val="001B337A"/>
    <w:rsid w:val="001B4580"/>
    <w:rsid w:val="001B45AF"/>
    <w:rsid w:val="001B4AD1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0B9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AB"/>
    <w:rsid w:val="001E0ADC"/>
    <w:rsid w:val="001E0B48"/>
    <w:rsid w:val="001E0C39"/>
    <w:rsid w:val="001E0D92"/>
    <w:rsid w:val="001E0FAE"/>
    <w:rsid w:val="001E12A1"/>
    <w:rsid w:val="001E1359"/>
    <w:rsid w:val="001E291A"/>
    <w:rsid w:val="001E29FF"/>
    <w:rsid w:val="001E3790"/>
    <w:rsid w:val="001E3C3E"/>
    <w:rsid w:val="001E48AD"/>
    <w:rsid w:val="001E5232"/>
    <w:rsid w:val="001E52F1"/>
    <w:rsid w:val="001E538A"/>
    <w:rsid w:val="001E57AD"/>
    <w:rsid w:val="001E5FE9"/>
    <w:rsid w:val="001E662F"/>
    <w:rsid w:val="001E773F"/>
    <w:rsid w:val="001E7FD5"/>
    <w:rsid w:val="001F011B"/>
    <w:rsid w:val="001F0255"/>
    <w:rsid w:val="001F07F6"/>
    <w:rsid w:val="001F0AEE"/>
    <w:rsid w:val="001F0FFA"/>
    <w:rsid w:val="001F1557"/>
    <w:rsid w:val="001F1A59"/>
    <w:rsid w:val="001F23DC"/>
    <w:rsid w:val="001F2C8E"/>
    <w:rsid w:val="001F2ED6"/>
    <w:rsid w:val="001F38D7"/>
    <w:rsid w:val="001F46AA"/>
    <w:rsid w:val="001F49AB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145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3C9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A85"/>
    <w:rsid w:val="00222B97"/>
    <w:rsid w:val="00222DD4"/>
    <w:rsid w:val="0022452E"/>
    <w:rsid w:val="00226311"/>
    <w:rsid w:val="00230100"/>
    <w:rsid w:val="00230213"/>
    <w:rsid w:val="00230B06"/>
    <w:rsid w:val="00231385"/>
    <w:rsid w:val="0023217A"/>
    <w:rsid w:val="002321E3"/>
    <w:rsid w:val="0023245A"/>
    <w:rsid w:val="002327D5"/>
    <w:rsid w:val="00233061"/>
    <w:rsid w:val="00233933"/>
    <w:rsid w:val="00233BBD"/>
    <w:rsid w:val="00233F70"/>
    <w:rsid w:val="0023472A"/>
    <w:rsid w:val="0023482A"/>
    <w:rsid w:val="00234A9F"/>
    <w:rsid w:val="00234B6C"/>
    <w:rsid w:val="002355D4"/>
    <w:rsid w:val="00235D23"/>
    <w:rsid w:val="002361EF"/>
    <w:rsid w:val="00236622"/>
    <w:rsid w:val="00236EC0"/>
    <w:rsid w:val="00236F23"/>
    <w:rsid w:val="0023797D"/>
    <w:rsid w:val="00241A33"/>
    <w:rsid w:val="00242F73"/>
    <w:rsid w:val="00242F94"/>
    <w:rsid w:val="00244512"/>
    <w:rsid w:val="002447AB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797"/>
    <w:rsid w:val="00247C11"/>
    <w:rsid w:val="0025072B"/>
    <w:rsid w:val="00250F8A"/>
    <w:rsid w:val="00251618"/>
    <w:rsid w:val="002526D7"/>
    <w:rsid w:val="00252800"/>
    <w:rsid w:val="002535DE"/>
    <w:rsid w:val="0025388D"/>
    <w:rsid w:val="0025430D"/>
    <w:rsid w:val="00255C9D"/>
    <w:rsid w:val="00255E68"/>
    <w:rsid w:val="00256E86"/>
    <w:rsid w:val="00257CF8"/>
    <w:rsid w:val="002601B5"/>
    <w:rsid w:val="00260273"/>
    <w:rsid w:val="002605C8"/>
    <w:rsid w:val="002611B8"/>
    <w:rsid w:val="00261363"/>
    <w:rsid w:val="00261C3A"/>
    <w:rsid w:val="0026225B"/>
    <w:rsid w:val="0026512B"/>
    <w:rsid w:val="00265D26"/>
    <w:rsid w:val="00265DC1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CFA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147"/>
    <w:rsid w:val="0028641E"/>
    <w:rsid w:val="0028667F"/>
    <w:rsid w:val="00286AA5"/>
    <w:rsid w:val="0028736C"/>
    <w:rsid w:val="0028749A"/>
    <w:rsid w:val="002875DD"/>
    <w:rsid w:val="00287BD7"/>
    <w:rsid w:val="00287F44"/>
    <w:rsid w:val="0029060F"/>
    <w:rsid w:val="00290F99"/>
    <w:rsid w:val="00290FDA"/>
    <w:rsid w:val="002917B3"/>
    <w:rsid w:val="0029207F"/>
    <w:rsid w:val="002920B3"/>
    <w:rsid w:val="00293323"/>
    <w:rsid w:val="00294267"/>
    <w:rsid w:val="00294E65"/>
    <w:rsid w:val="00295BFF"/>
    <w:rsid w:val="00296078"/>
    <w:rsid w:val="0029625C"/>
    <w:rsid w:val="0029735F"/>
    <w:rsid w:val="00297660"/>
    <w:rsid w:val="002A02BB"/>
    <w:rsid w:val="002A05A4"/>
    <w:rsid w:val="002A096A"/>
    <w:rsid w:val="002A09EA"/>
    <w:rsid w:val="002A2EFB"/>
    <w:rsid w:val="002A3384"/>
    <w:rsid w:val="002A3997"/>
    <w:rsid w:val="002A3A25"/>
    <w:rsid w:val="002A3CE7"/>
    <w:rsid w:val="002A3D7F"/>
    <w:rsid w:val="002A429B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D11"/>
    <w:rsid w:val="002B3E95"/>
    <w:rsid w:val="002B78FD"/>
    <w:rsid w:val="002B7929"/>
    <w:rsid w:val="002C3091"/>
    <w:rsid w:val="002C3A29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212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63FC"/>
    <w:rsid w:val="002F7283"/>
    <w:rsid w:val="002F79D1"/>
    <w:rsid w:val="002F7AA8"/>
    <w:rsid w:val="00300FF6"/>
    <w:rsid w:val="00302BF8"/>
    <w:rsid w:val="00302D64"/>
    <w:rsid w:val="00302E6C"/>
    <w:rsid w:val="0030525C"/>
    <w:rsid w:val="0030594A"/>
    <w:rsid w:val="00305AC4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50E"/>
    <w:rsid w:val="00317EA7"/>
    <w:rsid w:val="003200FA"/>
    <w:rsid w:val="00320137"/>
    <w:rsid w:val="00320559"/>
    <w:rsid w:val="00321806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D6"/>
    <w:rsid w:val="003267DF"/>
    <w:rsid w:val="0032794B"/>
    <w:rsid w:val="00331243"/>
    <w:rsid w:val="00331C1F"/>
    <w:rsid w:val="0033269A"/>
    <w:rsid w:val="00332990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3F16"/>
    <w:rsid w:val="00344601"/>
    <w:rsid w:val="00344D04"/>
    <w:rsid w:val="00345859"/>
    <w:rsid w:val="00347BF5"/>
    <w:rsid w:val="00350298"/>
    <w:rsid w:val="003502B8"/>
    <w:rsid w:val="003509A2"/>
    <w:rsid w:val="00350E04"/>
    <w:rsid w:val="0035235E"/>
    <w:rsid w:val="003523D6"/>
    <w:rsid w:val="00352926"/>
    <w:rsid w:val="0035461D"/>
    <w:rsid w:val="003547FD"/>
    <w:rsid w:val="00354C00"/>
    <w:rsid w:val="00354FD6"/>
    <w:rsid w:val="0035558A"/>
    <w:rsid w:val="003563D9"/>
    <w:rsid w:val="003567D6"/>
    <w:rsid w:val="00356A05"/>
    <w:rsid w:val="00357305"/>
    <w:rsid w:val="0035746F"/>
    <w:rsid w:val="00357898"/>
    <w:rsid w:val="00360317"/>
    <w:rsid w:val="003619B1"/>
    <w:rsid w:val="0036245C"/>
    <w:rsid w:val="00362BA7"/>
    <w:rsid w:val="00362F00"/>
    <w:rsid w:val="0036372B"/>
    <w:rsid w:val="00364E77"/>
    <w:rsid w:val="00365437"/>
    <w:rsid w:val="00365F18"/>
    <w:rsid w:val="00366A3D"/>
    <w:rsid w:val="00366D0C"/>
    <w:rsid w:val="00366D82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AB1"/>
    <w:rsid w:val="00391C73"/>
    <w:rsid w:val="00391DE8"/>
    <w:rsid w:val="00392562"/>
    <w:rsid w:val="00392C28"/>
    <w:rsid w:val="0039312B"/>
    <w:rsid w:val="003932E2"/>
    <w:rsid w:val="00395194"/>
    <w:rsid w:val="003955F4"/>
    <w:rsid w:val="0039574C"/>
    <w:rsid w:val="003962D0"/>
    <w:rsid w:val="00397314"/>
    <w:rsid w:val="00397682"/>
    <w:rsid w:val="003978EE"/>
    <w:rsid w:val="00397F4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EBE"/>
    <w:rsid w:val="003B3F39"/>
    <w:rsid w:val="003B4BA1"/>
    <w:rsid w:val="003B5252"/>
    <w:rsid w:val="003B5FD8"/>
    <w:rsid w:val="003B63EC"/>
    <w:rsid w:val="003B6F09"/>
    <w:rsid w:val="003B77FF"/>
    <w:rsid w:val="003B7C5D"/>
    <w:rsid w:val="003C063F"/>
    <w:rsid w:val="003C0691"/>
    <w:rsid w:val="003C0CDC"/>
    <w:rsid w:val="003C132E"/>
    <w:rsid w:val="003C1FCE"/>
    <w:rsid w:val="003C25FD"/>
    <w:rsid w:val="003C3145"/>
    <w:rsid w:val="003C31AE"/>
    <w:rsid w:val="003C451A"/>
    <w:rsid w:val="003C4A3D"/>
    <w:rsid w:val="003C55F6"/>
    <w:rsid w:val="003C57C9"/>
    <w:rsid w:val="003C5B88"/>
    <w:rsid w:val="003C5D2C"/>
    <w:rsid w:val="003C61B2"/>
    <w:rsid w:val="003C6443"/>
    <w:rsid w:val="003C7928"/>
    <w:rsid w:val="003D19FA"/>
    <w:rsid w:val="003D2B61"/>
    <w:rsid w:val="003D2F99"/>
    <w:rsid w:val="003D31FE"/>
    <w:rsid w:val="003D369B"/>
    <w:rsid w:val="003D3777"/>
    <w:rsid w:val="003D3ED2"/>
    <w:rsid w:val="003D4B1A"/>
    <w:rsid w:val="003D4B35"/>
    <w:rsid w:val="003D528A"/>
    <w:rsid w:val="003D5BA1"/>
    <w:rsid w:val="003D5CF1"/>
    <w:rsid w:val="003D6075"/>
    <w:rsid w:val="003D61D6"/>
    <w:rsid w:val="003D6622"/>
    <w:rsid w:val="003D7355"/>
    <w:rsid w:val="003E0E59"/>
    <w:rsid w:val="003E1DAD"/>
    <w:rsid w:val="003E203E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4008C7"/>
    <w:rsid w:val="004019A6"/>
    <w:rsid w:val="00401BD0"/>
    <w:rsid w:val="0040210F"/>
    <w:rsid w:val="004027C9"/>
    <w:rsid w:val="004029A2"/>
    <w:rsid w:val="004031C2"/>
    <w:rsid w:val="004047B9"/>
    <w:rsid w:val="004048D7"/>
    <w:rsid w:val="0040525D"/>
    <w:rsid w:val="004052C5"/>
    <w:rsid w:val="00405C0D"/>
    <w:rsid w:val="00406799"/>
    <w:rsid w:val="004077C4"/>
    <w:rsid w:val="00411A9E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5227"/>
    <w:rsid w:val="0042573B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0EE"/>
    <w:rsid w:val="00437DD8"/>
    <w:rsid w:val="0044021C"/>
    <w:rsid w:val="004408DA"/>
    <w:rsid w:val="00440DA1"/>
    <w:rsid w:val="004414F8"/>
    <w:rsid w:val="00441B81"/>
    <w:rsid w:val="004428D8"/>
    <w:rsid w:val="00442C08"/>
    <w:rsid w:val="00443E4B"/>
    <w:rsid w:val="004443B6"/>
    <w:rsid w:val="004444C0"/>
    <w:rsid w:val="00444C85"/>
    <w:rsid w:val="00444E54"/>
    <w:rsid w:val="00445213"/>
    <w:rsid w:val="00446314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25F"/>
    <w:rsid w:val="004574B9"/>
    <w:rsid w:val="00457CDB"/>
    <w:rsid w:val="0046140A"/>
    <w:rsid w:val="00461B6A"/>
    <w:rsid w:val="00462395"/>
    <w:rsid w:val="00463323"/>
    <w:rsid w:val="00463A40"/>
    <w:rsid w:val="0046419E"/>
    <w:rsid w:val="0046428D"/>
    <w:rsid w:val="004642B7"/>
    <w:rsid w:val="00464AC2"/>
    <w:rsid w:val="0046573B"/>
    <w:rsid w:val="004663DB"/>
    <w:rsid w:val="004664EC"/>
    <w:rsid w:val="00467F78"/>
    <w:rsid w:val="004703DB"/>
    <w:rsid w:val="00470848"/>
    <w:rsid w:val="00470A3B"/>
    <w:rsid w:val="00470A4D"/>
    <w:rsid w:val="0047130E"/>
    <w:rsid w:val="00471D58"/>
    <w:rsid w:val="00471FFB"/>
    <w:rsid w:val="0047205E"/>
    <w:rsid w:val="004738BB"/>
    <w:rsid w:val="00473952"/>
    <w:rsid w:val="004745BD"/>
    <w:rsid w:val="00474979"/>
    <w:rsid w:val="0047544B"/>
    <w:rsid w:val="00475A42"/>
    <w:rsid w:val="00477F80"/>
    <w:rsid w:val="004806A4"/>
    <w:rsid w:val="00482554"/>
    <w:rsid w:val="00482C02"/>
    <w:rsid w:val="004835A1"/>
    <w:rsid w:val="00483E32"/>
    <w:rsid w:val="004854B6"/>
    <w:rsid w:val="00485751"/>
    <w:rsid w:val="0048577D"/>
    <w:rsid w:val="0048639C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50A"/>
    <w:rsid w:val="00495C4F"/>
    <w:rsid w:val="0049616A"/>
    <w:rsid w:val="0049693A"/>
    <w:rsid w:val="004A176E"/>
    <w:rsid w:val="004A17E3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A98"/>
    <w:rsid w:val="004B0454"/>
    <w:rsid w:val="004B0465"/>
    <w:rsid w:val="004B14E6"/>
    <w:rsid w:val="004B2604"/>
    <w:rsid w:val="004B270D"/>
    <w:rsid w:val="004B3BDF"/>
    <w:rsid w:val="004B49BD"/>
    <w:rsid w:val="004B5CAD"/>
    <w:rsid w:val="004B77D7"/>
    <w:rsid w:val="004B798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6D1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B0"/>
    <w:rsid w:val="004D732F"/>
    <w:rsid w:val="004E01BD"/>
    <w:rsid w:val="004E0C16"/>
    <w:rsid w:val="004E1806"/>
    <w:rsid w:val="004E1912"/>
    <w:rsid w:val="004E2588"/>
    <w:rsid w:val="004E277B"/>
    <w:rsid w:val="004E3C1B"/>
    <w:rsid w:val="004E3C46"/>
    <w:rsid w:val="004E47A9"/>
    <w:rsid w:val="004E55B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E54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6C4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F6D"/>
    <w:rsid w:val="00516FB7"/>
    <w:rsid w:val="00520927"/>
    <w:rsid w:val="00521622"/>
    <w:rsid w:val="00521681"/>
    <w:rsid w:val="005216A9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CF4"/>
    <w:rsid w:val="0055235E"/>
    <w:rsid w:val="00552804"/>
    <w:rsid w:val="00552A6A"/>
    <w:rsid w:val="00552D6D"/>
    <w:rsid w:val="00552E16"/>
    <w:rsid w:val="0055311F"/>
    <w:rsid w:val="005537E1"/>
    <w:rsid w:val="00553825"/>
    <w:rsid w:val="005540EE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E53"/>
    <w:rsid w:val="00562E4E"/>
    <w:rsid w:val="00563892"/>
    <w:rsid w:val="00563FCE"/>
    <w:rsid w:val="005641E3"/>
    <w:rsid w:val="00565E00"/>
    <w:rsid w:val="00566767"/>
    <w:rsid w:val="00566F05"/>
    <w:rsid w:val="00567387"/>
    <w:rsid w:val="0056794B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1F0"/>
    <w:rsid w:val="00574728"/>
    <w:rsid w:val="00574D3F"/>
    <w:rsid w:val="00574FE4"/>
    <w:rsid w:val="00575907"/>
    <w:rsid w:val="00575E0C"/>
    <w:rsid w:val="005762CE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AEC"/>
    <w:rsid w:val="00592746"/>
    <w:rsid w:val="0059275C"/>
    <w:rsid w:val="005935CA"/>
    <w:rsid w:val="005937F4"/>
    <w:rsid w:val="00593808"/>
    <w:rsid w:val="00594ACE"/>
    <w:rsid w:val="00594D50"/>
    <w:rsid w:val="00595A9E"/>
    <w:rsid w:val="00595BF6"/>
    <w:rsid w:val="00596775"/>
    <w:rsid w:val="00596C0C"/>
    <w:rsid w:val="00597CD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200"/>
    <w:rsid w:val="005B0824"/>
    <w:rsid w:val="005B0852"/>
    <w:rsid w:val="005B2DB8"/>
    <w:rsid w:val="005B30A8"/>
    <w:rsid w:val="005B342B"/>
    <w:rsid w:val="005B3A19"/>
    <w:rsid w:val="005B47B8"/>
    <w:rsid w:val="005B4CA3"/>
    <w:rsid w:val="005B4F1E"/>
    <w:rsid w:val="005B5163"/>
    <w:rsid w:val="005B583C"/>
    <w:rsid w:val="005B5B3D"/>
    <w:rsid w:val="005B6E92"/>
    <w:rsid w:val="005C0434"/>
    <w:rsid w:val="005C14D8"/>
    <w:rsid w:val="005C2896"/>
    <w:rsid w:val="005C2C45"/>
    <w:rsid w:val="005C3A36"/>
    <w:rsid w:val="005C45CC"/>
    <w:rsid w:val="005C48A1"/>
    <w:rsid w:val="005C568E"/>
    <w:rsid w:val="005C593D"/>
    <w:rsid w:val="005C5E7C"/>
    <w:rsid w:val="005C636F"/>
    <w:rsid w:val="005D013E"/>
    <w:rsid w:val="005D1C35"/>
    <w:rsid w:val="005D3437"/>
    <w:rsid w:val="005D3860"/>
    <w:rsid w:val="005D3AC4"/>
    <w:rsid w:val="005D4403"/>
    <w:rsid w:val="005D52DF"/>
    <w:rsid w:val="005D5B40"/>
    <w:rsid w:val="005D5F72"/>
    <w:rsid w:val="005D66FD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EA"/>
    <w:rsid w:val="005F1711"/>
    <w:rsid w:val="005F1D18"/>
    <w:rsid w:val="005F1D95"/>
    <w:rsid w:val="005F295B"/>
    <w:rsid w:val="005F29AC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57F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8C3"/>
    <w:rsid w:val="00615F13"/>
    <w:rsid w:val="00617AA0"/>
    <w:rsid w:val="00617BC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110"/>
    <w:rsid w:val="0063474E"/>
    <w:rsid w:val="00634A87"/>
    <w:rsid w:val="00634CBD"/>
    <w:rsid w:val="006355FB"/>
    <w:rsid w:val="00635FA8"/>
    <w:rsid w:val="0063685C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2F77"/>
    <w:rsid w:val="0064398A"/>
    <w:rsid w:val="00643E55"/>
    <w:rsid w:val="00644449"/>
    <w:rsid w:val="0064491D"/>
    <w:rsid w:val="00644964"/>
    <w:rsid w:val="00644C39"/>
    <w:rsid w:val="00647623"/>
    <w:rsid w:val="0065057E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686"/>
    <w:rsid w:val="00660C3D"/>
    <w:rsid w:val="00660C93"/>
    <w:rsid w:val="00661F97"/>
    <w:rsid w:val="0066341E"/>
    <w:rsid w:val="00663497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A5"/>
    <w:rsid w:val="00681D9F"/>
    <w:rsid w:val="00683057"/>
    <w:rsid w:val="00684D62"/>
    <w:rsid w:val="006852B7"/>
    <w:rsid w:val="00685D05"/>
    <w:rsid w:val="0068603B"/>
    <w:rsid w:val="0068651D"/>
    <w:rsid w:val="0068681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5FC5"/>
    <w:rsid w:val="00697B9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A77"/>
    <w:rsid w:val="006A5D18"/>
    <w:rsid w:val="006A604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860"/>
    <w:rsid w:val="006C6077"/>
    <w:rsid w:val="006C7933"/>
    <w:rsid w:val="006D0D00"/>
    <w:rsid w:val="006D170C"/>
    <w:rsid w:val="006D1CF7"/>
    <w:rsid w:val="006D1E9E"/>
    <w:rsid w:val="006D3380"/>
    <w:rsid w:val="006D34D7"/>
    <w:rsid w:val="006D3EA5"/>
    <w:rsid w:val="006D42D3"/>
    <w:rsid w:val="006D5177"/>
    <w:rsid w:val="006D5181"/>
    <w:rsid w:val="006D5691"/>
    <w:rsid w:val="006D6D4C"/>
    <w:rsid w:val="006D762F"/>
    <w:rsid w:val="006E06C4"/>
    <w:rsid w:val="006E08C3"/>
    <w:rsid w:val="006E142A"/>
    <w:rsid w:val="006E166D"/>
    <w:rsid w:val="006E1CC1"/>
    <w:rsid w:val="006E1D30"/>
    <w:rsid w:val="006E2028"/>
    <w:rsid w:val="006E2560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2B2"/>
    <w:rsid w:val="006F1C70"/>
    <w:rsid w:val="006F28B7"/>
    <w:rsid w:val="006F28D2"/>
    <w:rsid w:val="006F2B85"/>
    <w:rsid w:val="006F2C8C"/>
    <w:rsid w:val="006F302C"/>
    <w:rsid w:val="006F31F2"/>
    <w:rsid w:val="006F3B59"/>
    <w:rsid w:val="006F3E43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4AC"/>
    <w:rsid w:val="00711A25"/>
    <w:rsid w:val="0071223B"/>
    <w:rsid w:val="00712417"/>
    <w:rsid w:val="007126B8"/>
    <w:rsid w:val="00712830"/>
    <w:rsid w:val="007138A0"/>
    <w:rsid w:val="00713B9C"/>
    <w:rsid w:val="007141F0"/>
    <w:rsid w:val="00714536"/>
    <w:rsid w:val="007147F3"/>
    <w:rsid w:val="00714AF3"/>
    <w:rsid w:val="00715DD6"/>
    <w:rsid w:val="007162A8"/>
    <w:rsid w:val="007164C7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3BCB"/>
    <w:rsid w:val="007248CE"/>
    <w:rsid w:val="00724D1F"/>
    <w:rsid w:val="007258BD"/>
    <w:rsid w:val="007259A9"/>
    <w:rsid w:val="00725E3E"/>
    <w:rsid w:val="007260F5"/>
    <w:rsid w:val="007263C8"/>
    <w:rsid w:val="00726490"/>
    <w:rsid w:val="00726502"/>
    <w:rsid w:val="00726AC0"/>
    <w:rsid w:val="007273C6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C79"/>
    <w:rsid w:val="007361CD"/>
    <w:rsid w:val="007363F4"/>
    <w:rsid w:val="0073640F"/>
    <w:rsid w:val="00737409"/>
    <w:rsid w:val="00737802"/>
    <w:rsid w:val="00740F4A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3A3"/>
    <w:rsid w:val="00750693"/>
    <w:rsid w:val="007507FD"/>
    <w:rsid w:val="00750B70"/>
    <w:rsid w:val="00750D2C"/>
    <w:rsid w:val="00751D7A"/>
    <w:rsid w:val="00752829"/>
    <w:rsid w:val="00752C9B"/>
    <w:rsid w:val="00752F3F"/>
    <w:rsid w:val="00753B6D"/>
    <w:rsid w:val="00754389"/>
    <w:rsid w:val="00754A62"/>
    <w:rsid w:val="00755DA7"/>
    <w:rsid w:val="0075623E"/>
    <w:rsid w:val="007563AD"/>
    <w:rsid w:val="0075683F"/>
    <w:rsid w:val="00757065"/>
    <w:rsid w:val="007571B9"/>
    <w:rsid w:val="007603D9"/>
    <w:rsid w:val="00761AE0"/>
    <w:rsid w:val="00761FAD"/>
    <w:rsid w:val="00762958"/>
    <w:rsid w:val="00762C85"/>
    <w:rsid w:val="00763076"/>
    <w:rsid w:val="007645DD"/>
    <w:rsid w:val="00764FE7"/>
    <w:rsid w:val="00765D11"/>
    <w:rsid w:val="00766C9E"/>
    <w:rsid w:val="007670E3"/>
    <w:rsid w:val="007675EA"/>
    <w:rsid w:val="0076784B"/>
    <w:rsid w:val="00770057"/>
    <w:rsid w:val="00770726"/>
    <w:rsid w:val="00770965"/>
    <w:rsid w:val="007711E2"/>
    <w:rsid w:val="00771432"/>
    <w:rsid w:val="00771597"/>
    <w:rsid w:val="00771A7E"/>
    <w:rsid w:val="00771DF5"/>
    <w:rsid w:val="0077223E"/>
    <w:rsid w:val="00773FE7"/>
    <w:rsid w:val="00774412"/>
    <w:rsid w:val="00776E94"/>
    <w:rsid w:val="00777314"/>
    <w:rsid w:val="007778FA"/>
    <w:rsid w:val="00780C0E"/>
    <w:rsid w:val="00780CCC"/>
    <w:rsid w:val="00780E50"/>
    <w:rsid w:val="00781ED3"/>
    <w:rsid w:val="007826A8"/>
    <w:rsid w:val="00782A10"/>
    <w:rsid w:val="00782A83"/>
    <w:rsid w:val="00784132"/>
    <w:rsid w:val="00784273"/>
    <w:rsid w:val="007850A8"/>
    <w:rsid w:val="007853DC"/>
    <w:rsid w:val="00785FE2"/>
    <w:rsid w:val="007861AA"/>
    <w:rsid w:val="00786260"/>
    <w:rsid w:val="0078648E"/>
    <w:rsid w:val="007901A0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4EA"/>
    <w:rsid w:val="00797607"/>
    <w:rsid w:val="007977BD"/>
    <w:rsid w:val="007977D5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46BE"/>
    <w:rsid w:val="007A5C97"/>
    <w:rsid w:val="007A7923"/>
    <w:rsid w:val="007A7BE5"/>
    <w:rsid w:val="007B0A37"/>
    <w:rsid w:val="007B0E1F"/>
    <w:rsid w:val="007B1389"/>
    <w:rsid w:val="007B258C"/>
    <w:rsid w:val="007B2DD3"/>
    <w:rsid w:val="007B307D"/>
    <w:rsid w:val="007B3150"/>
    <w:rsid w:val="007B3CE7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191"/>
    <w:rsid w:val="007C53A6"/>
    <w:rsid w:val="007C5556"/>
    <w:rsid w:val="007C7C8A"/>
    <w:rsid w:val="007D2116"/>
    <w:rsid w:val="007D330C"/>
    <w:rsid w:val="007D3F8F"/>
    <w:rsid w:val="007D4743"/>
    <w:rsid w:val="007D6CCC"/>
    <w:rsid w:val="007D73EB"/>
    <w:rsid w:val="007E01CD"/>
    <w:rsid w:val="007E02C0"/>
    <w:rsid w:val="007E051B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396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5F71"/>
    <w:rsid w:val="007F6129"/>
    <w:rsid w:val="007F637A"/>
    <w:rsid w:val="007F6B5E"/>
    <w:rsid w:val="007F72D2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F0F"/>
    <w:rsid w:val="0081128E"/>
    <w:rsid w:val="00811FC6"/>
    <w:rsid w:val="00813AF5"/>
    <w:rsid w:val="00814DB3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47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990"/>
    <w:rsid w:val="00831900"/>
    <w:rsid w:val="00832BDA"/>
    <w:rsid w:val="00832DA2"/>
    <w:rsid w:val="00833DC2"/>
    <w:rsid w:val="008354D5"/>
    <w:rsid w:val="008357FD"/>
    <w:rsid w:val="00835FBA"/>
    <w:rsid w:val="00836145"/>
    <w:rsid w:val="00836DF0"/>
    <w:rsid w:val="00841959"/>
    <w:rsid w:val="0084206B"/>
    <w:rsid w:val="008436E7"/>
    <w:rsid w:val="00843DA2"/>
    <w:rsid w:val="00844AA2"/>
    <w:rsid w:val="00845D8F"/>
    <w:rsid w:val="00846038"/>
    <w:rsid w:val="0084628A"/>
    <w:rsid w:val="00846E78"/>
    <w:rsid w:val="00847B14"/>
    <w:rsid w:val="0085027C"/>
    <w:rsid w:val="00850665"/>
    <w:rsid w:val="00852DCF"/>
    <w:rsid w:val="00852E7F"/>
    <w:rsid w:val="00853D8F"/>
    <w:rsid w:val="00853F5C"/>
    <w:rsid w:val="0085424B"/>
    <w:rsid w:val="00854D4A"/>
    <w:rsid w:val="0085518D"/>
    <w:rsid w:val="008554E2"/>
    <w:rsid w:val="00855C02"/>
    <w:rsid w:val="00856D98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ACB"/>
    <w:rsid w:val="00864BAE"/>
    <w:rsid w:val="00864C77"/>
    <w:rsid w:val="00865716"/>
    <w:rsid w:val="00866612"/>
    <w:rsid w:val="00867DF3"/>
    <w:rsid w:val="008718A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385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723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759"/>
    <w:rsid w:val="00897019"/>
    <w:rsid w:val="00897C5F"/>
    <w:rsid w:val="008A052F"/>
    <w:rsid w:val="008A0810"/>
    <w:rsid w:val="008A0EE5"/>
    <w:rsid w:val="008A17E1"/>
    <w:rsid w:val="008A210E"/>
    <w:rsid w:val="008A2EEF"/>
    <w:rsid w:val="008A40E4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72"/>
    <w:rsid w:val="008C3619"/>
    <w:rsid w:val="008C416E"/>
    <w:rsid w:val="008C4DF4"/>
    <w:rsid w:val="008C5C0E"/>
    <w:rsid w:val="008C67FE"/>
    <w:rsid w:val="008C6888"/>
    <w:rsid w:val="008C695E"/>
    <w:rsid w:val="008C6B7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2C1"/>
    <w:rsid w:val="008E1A96"/>
    <w:rsid w:val="008E2344"/>
    <w:rsid w:val="008E2429"/>
    <w:rsid w:val="008E32B5"/>
    <w:rsid w:val="008E4C23"/>
    <w:rsid w:val="008E5A05"/>
    <w:rsid w:val="008E5CF3"/>
    <w:rsid w:val="008E77E2"/>
    <w:rsid w:val="008F0D7E"/>
    <w:rsid w:val="008F0F52"/>
    <w:rsid w:val="008F19A9"/>
    <w:rsid w:val="008F19AC"/>
    <w:rsid w:val="008F1F8A"/>
    <w:rsid w:val="008F21F0"/>
    <w:rsid w:val="008F2A2C"/>
    <w:rsid w:val="008F2C27"/>
    <w:rsid w:val="008F445F"/>
    <w:rsid w:val="008F483D"/>
    <w:rsid w:val="008F4961"/>
    <w:rsid w:val="008F4D67"/>
    <w:rsid w:val="008F5032"/>
    <w:rsid w:val="008F5EDD"/>
    <w:rsid w:val="008F652E"/>
    <w:rsid w:val="008F6E21"/>
    <w:rsid w:val="008F7C50"/>
    <w:rsid w:val="009002A3"/>
    <w:rsid w:val="009002CF"/>
    <w:rsid w:val="00901638"/>
    <w:rsid w:val="00901944"/>
    <w:rsid w:val="00901AED"/>
    <w:rsid w:val="00903A25"/>
    <w:rsid w:val="00904103"/>
    <w:rsid w:val="00904FF4"/>
    <w:rsid w:val="009056FF"/>
    <w:rsid w:val="00906257"/>
    <w:rsid w:val="00906890"/>
    <w:rsid w:val="00906FF7"/>
    <w:rsid w:val="00907324"/>
    <w:rsid w:val="00907488"/>
    <w:rsid w:val="00907851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5E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762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B0E"/>
    <w:rsid w:val="00934D22"/>
    <w:rsid w:val="00934D33"/>
    <w:rsid w:val="009360E2"/>
    <w:rsid w:val="0093668E"/>
    <w:rsid w:val="00936990"/>
    <w:rsid w:val="00937061"/>
    <w:rsid w:val="009377D7"/>
    <w:rsid w:val="009402B2"/>
    <w:rsid w:val="00940496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D7"/>
    <w:rsid w:val="0095087C"/>
    <w:rsid w:val="00951202"/>
    <w:rsid w:val="00951ED8"/>
    <w:rsid w:val="00951FD9"/>
    <w:rsid w:val="00951FDA"/>
    <w:rsid w:val="009528D1"/>
    <w:rsid w:val="00952CE6"/>
    <w:rsid w:val="009539E3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629"/>
    <w:rsid w:val="00967B6F"/>
    <w:rsid w:val="00970061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77E3B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75E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B62"/>
    <w:rsid w:val="009B2E1E"/>
    <w:rsid w:val="009B3499"/>
    <w:rsid w:val="009B3DBC"/>
    <w:rsid w:val="009B3E1B"/>
    <w:rsid w:val="009B3EEE"/>
    <w:rsid w:val="009B4B96"/>
    <w:rsid w:val="009B5265"/>
    <w:rsid w:val="009B5861"/>
    <w:rsid w:val="009B5F33"/>
    <w:rsid w:val="009B6614"/>
    <w:rsid w:val="009B6711"/>
    <w:rsid w:val="009B6C53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19DC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54B"/>
    <w:rsid w:val="009E3FBF"/>
    <w:rsid w:val="009E4241"/>
    <w:rsid w:val="009E6D91"/>
    <w:rsid w:val="009F0214"/>
    <w:rsid w:val="009F0728"/>
    <w:rsid w:val="009F08A4"/>
    <w:rsid w:val="009F0A48"/>
    <w:rsid w:val="009F1282"/>
    <w:rsid w:val="009F1A39"/>
    <w:rsid w:val="009F26B1"/>
    <w:rsid w:val="009F2AEE"/>
    <w:rsid w:val="009F3783"/>
    <w:rsid w:val="009F3EA5"/>
    <w:rsid w:val="009F4856"/>
    <w:rsid w:val="009F4B56"/>
    <w:rsid w:val="009F4E5B"/>
    <w:rsid w:val="009F7C3B"/>
    <w:rsid w:val="00A0150A"/>
    <w:rsid w:val="00A0258A"/>
    <w:rsid w:val="00A04142"/>
    <w:rsid w:val="00A04529"/>
    <w:rsid w:val="00A047CD"/>
    <w:rsid w:val="00A04C3B"/>
    <w:rsid w:val="00A04DD4"/>
    <w:rsid w:val="00A05276"/>
    <w:rsid w:val="00A057E6"/>
    <w:rsid w:val="00A06064"/>
    <w:rsid w:val="00A063CF"/>
    <w:rsid w:val="00A067AF"/>
    <w:rsid w:val="00A07F0A"/>
    <w:rsid w:val="00A10816"/>
    <w:rsid w:val="00A10EB2"/>
    <w:rsid w:val="00A10EB3"/>
    <w:rsid w:val="00A11E17"/>
    <w:rsid w:val="00A123AE"/>
    <w:rsid w:val="00A12731"/>
    <w:rsid w:val="00A13482"/>
    <w:rsid w:val="00A1457C"/>
    <w:rsid w:val="00A145F2"/>
    <w:rsid w:val="00A1485A"/>
    <w:rsid w:val="00A15079"/>
    <w:rsid w:val="00A15080"/>
    <w:rsid w:val="00A15641"/>
    <w:rsid w:val="00A16150"/>
    <w:rsid w:val="00A17A35"/>
    <w:rsid w:val="00A2185F"/>
    <w:rsid w:val="00A2374A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181"/>
    <w:rsid w:val="00A26257"/>
    <w:rsid w:val="00A30010"/>
    <w:rsid w:val="00A30025"/>
    <w:rsid w:val="00A301AA"/>
    <w:rsid w:val="00A301B3"/>
    <w:rsid w:val="00A30E11"/>
    <w:rsid w:val="00A31074"/>
    <w:rsid w:val="00A33000"/>
    <w:rsid w:val="00A33062"/>
    <w:rsid w:val="00A342E8"/>
    <w:rsid w:val="00A343EE"/>
    <w:rsid w:val="00A34E80"/>
    <w:rsid w:val="00A351C8"/>
    <w:rsid w:val="00A35DF3"/>
    <w:rsid w:val="00A36E19"/>
    <w:rsid w:val="00A40236"/>
    <w:rsid w:val="00A402C5"/>
    <w:rsid w:val="00A4078D"/>
    <w:rsid w:val="00A4088C"/>
    <w:rsid w:val="00A4152F"/>
    <w:rsid w:val="00A41EF1"/>
    <w:rsid w:val="00A42B60"/>
    <w:rsid w:val="00A42CA6"/>
    <w:rsid w:val="00A43618"/>
    <w:rsid w:val="00A43AE7"/>
    <w:rsid w:val="00A4405B"/>
    <w:rsid w:val="00A44B53"/>
    <w:rsid w:val="00A44C2C"/>
    <w:rsid w:val="00A45A07"/>
    <w:rsid w:val="00A46186"/>
    <w:rsid w:val="00A47051"/>
    <w:rsid w:val="00A473C8"/>
    <w:rsid w:val="00A474BD"/>
    <w:rsid w:val="00A47539"/>
    <w:rsid w:val="00A47798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355"/>
    <w:rsid w:val="00A575D6"/>
    <w:rsid w:val="00A57F4A"/>
    <w:rsid w:val="00A612A7"/>
    <w:rsid w:val="00A613F0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1DD4"/>
    <w:rsid w:val="00A72B89"/>
    <w:rsid w:val="00A72D15"/>
    <w:rsid w:val="00A72FC6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A"/>
    <w:rsid w:val="00A9232D"/>
    <w:rsid w:val="00A92415"/>
    <w:rsid w:val="00A925AA"/>
    <w:rsid w:val="00A92E94"/>
    <w:rsid w:val="00A93A15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56F"/>
    <w:rsid w:val="00AC4DC9"/>
    <w:rsid w:val="00AC5A96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019"/>
    <w:rsid w:val="00AD28BB"/>
    <w:rsid w:val="00AD2924"/>
    <w:rsid w:val="00AD2EFB"/>
    <w:rsid w:val="00AD3642"/>
    <w:rsid w:val="00AD383A"/>
    <w:rsid w:val="00AD3B58"/>
    <w:rsid w:val="00AD3B62"/>
    <w:rsid w:val="00AD4BEA"/>
    <w:rsid w:val="00AD5A64"/>
    <w:rsid w:val="00AD6448"/>
    <w:rsid w:val="00AD6E3F"/>
    <w:rsid w:val="00AD7328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419"/>
    <w:rsid w:val="00AE572F"/>
    <w:rsid w:val="00AE5BB3"/>
    <w:rsid w:val="00AE6421"/>
    <w:rsid w:val="00AE6C21"/>
    <w:rsid w:val="00AE71A7"/>
    <w:rsid w:val="00AE72D0"/>
    <w:rsid w:val="00AE737C"/>
    <w:rsid w:val="00AE7C3E"/>
    <w:rsid w:val="00AE7D44"/>
    <w:rsid w:val="00AF236B"/>
    <w:rsid w:val="00AF298F"/>
    <w:rsid w:val="00AF4CF0"/>
    <w:rsid w:val="00AF4FAA"/>
    <w:rsid w:val="00AF5C7C"/>
    <w:rsid w:val="00AF65E8"/>
    <w:rsid w:val="00AF6844"/>
    <w:rsid w:val="00AF70DE"/>
    <w:rsid w:val="00AF7FE2"/>
    <w:rsid w:val="00B0006E"/>
    <w:rsid w:val="00B00537"/>
    <w:rsid w:val="00B00801"/>
    <w:rsid w:val="00B01A0A"/>
    <w:rsid w:val="00B01D10"/>
    <w:rsid w:val="00B01DB4"/>
    <w:rsid w:val="00B027D8"/>
    <w:rsid w:val="00B0357F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7C6"/>
    <w:rsid w:val="00B15430"/>
    <w:rsid w:val="00B15539"/>
    <w:rsid w:val="00B16200"/>
    <w:rsid w:val="00B17021"/>
    <w:rsid w:val="00B17218"/>
    <w:rsid w:val="00B1757D"/>
    <w:rsid w:val="00B20619"/>
    <w:rsid w:val="00B20D5A"/>
    <w:rsid w:val="00B2231F"/>
    <w:rsid w:val="00B22F30"/>
    <w:rsid w:val="00B23321"/>
    <w:rsid w:val="00B23DEB"/>
    <w:rsid w:val="00B24473"/>
    <w:rsid w:val="00B247D7"/>
    <w:rsid w:val="00B24B9D"/>
    <w:rsid w:val="00B25FC5"/>
    <w:rsid w:val="00B26876"/>
    <w:rsid w:val="00B271F2"/>
    <w:rsid w:val="00B27A0D"/>
    <w:rsid w:val="00B30C60"/>
    <w:rsid w:val="00B30DAC"/>
    <w:rsid w:val="00B316EE"/>
    <w:rsid w:val="00B31B59"/>
    <w:rsid w:val="00B3234D"/>
    <w:rsid w:val="00B3258F"/>
    <w:rsid w:val="00B3292E"/>
    <w:rsid w:val="00B32C5E"/>
    <w:rsid w:val="00B339ED"/>
    <w:rsid w:val="00B340CE"/>
    <w:rsid w:val="00B341F0"/>
    <w:rsid w:val="00B34CBE"/>
    <w:rsid w:val="00B356FD"/>
    <w:rsid w:val="00B36888"/>
    <w:rsid w:val="00B37395"/>
    <w:rsid w:val="00B3786C"/>
    <w:rsid w:val="00B406B8"/>
    <w:rsid w:val="00B40DE6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17C"/>
    <w:rsid w:val="00B64927"/>
    <w:rsid w:val="00B66ABB"/>
    <w:rsid w:val="00B6717C"/>
    <w:rsid w:val="00B676E1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DD6"/>
    <w:rsid w:val="00B7537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5A5C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6D"/>
    <w:rsid w:val="00B94569"/>
    <w:rsid w:val="00B948BC"/>
    <w:rsid w:val="00B9514E"/>
    <w:rsid w:val="00B957C3"/>
    <w:rsid w:val="00B95C5F"/>
    <w:rsid w:val="00B96B22"/>
    <w:rsid w:val="00B973F2"/>
    <w:rsid w:val="00B976B5"/>
    <w:rsid w:val="00B97CC6"/>
    <w:rsid w:val="00BA0C6D"/>
    <w:rsid w:val="00BA0D34"/>
    <w:rsid w:val="00BA155C"/>
    <w:rsid w:val="00BA186A"/>
    <w:rsid w:val="00BA1926"/>
    <w:rsid w:val="00BA21F3"/>
    <w:rsid w:val="00BA377E"/>
    <w:rsid w:val="00BA42E9"/>
    <w:rsid w:val="00BA4443"/>
    <w:rsid w:val="00BA542A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663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8ED"/>
    <w:rsid w:val="00BD210F"/>
    <w:rsid w:val="00BD2E5A"/>
    <w:rsid w:val="00BD367D"/>
    <w:rsid w:val="00BD382D"/>
    <w:rsid w:val="00BD4009"/>
    <w:rsid w:val="00BD4B7C"/>
    <w:rsid w:val="00BD5860"/>
    <w:rsid w:val="00BD6442"/>
    <w:rsid w:val="00BD6BA3"/>
    <w:rsid w:val="00BD722E"/>
    <w:rsid w:val="00BE10F0"/>
    <w:rsid w:val="00BE1255"/>
    <w:rsid w:val="00BE1680"/>
    <w:rsid w:val="00BE1C27"/>
    <w:rsid w:val="00BE1F51"/>
    <w:rsid w:val="00BE2452"/>
    <w:rsid w:val="00BE3FC7"/>
    <w:rsid w:val="00BE4C01"/>
    <w:rsid w:val="00BE57AE"/>
    <w:rsid w:val="00BE59FC"/>
    <w:rsid w:val="00BE679B"/>
    <w:rsid w:val="00BE78D4"/>
    <w:rsid w:val="00BE7FFC"/>
    <w:rsid w:val="00BF1FB1"/>
    <w:rsid w:val="00BF44A8"/>
    <w:rsid w:val="00BF4594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FB9"/>
    <w:rsid w:val="00C070C7"/>
    <w:rsid w:val="00C07429"/>
    <w:rsid w:val="00C102E8"/>
    <w:rsid w:val="00C10BFC"/>
    <w:rsid w:val="00C1107A"/>
    <w:rsid w:val="00C11420"/>
    <w:rsid w:val="00C118A4"/>
    <w:rsid w:val="00C122C9"/>
    <w:rsid w:val="00C1248F"/>
    <w:rsid w:val="00C12C01"/>
    <w:rsid w:val="00C14B83"/>
    <w:rsid w:val="00C14E56"/>
    <w:rsid w:val="00C157B9"/>
    <w:rsid w:val="00C16B4E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C4F"/>
    <w:rsid w:val="00C510AC"/>
    <w:rsid w:val="00C52C2E"/>
    <w:rsid w:val="00C52CBA"/>
    <w:rsid w:val="00C534C6"/>
    <w:rsid w:val="00C5354A"/>
    <w:rsid w:val="00C5387F"/>
    <w:rsid w:val="00C54117"/>
    <w:rsid w:val="00C544AF"/>
    <w:rsid w:val="00C549B7"/>
    <w:rsid w:val="00C55638"/>
    <w:rsid w:val="00C5563A"/>
    <w:rsid w:val="00C55894"/>
    <w:rsid w:val="00C567AC"/>
    <w:rsid w:val="00C56890"/>
    <w:rsid w:val="00C57D1B"/>
    <w:rsid w:val="00C60BB9"/>
    <w:rsid w:val="00C61160"/>
    <w:rsid w:val="00C61BE3"/>
    <w:rsid w:val="00C62FD1"/>
    <w:rsid w:val="00C6474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E0D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2FC2"/>
    <w:rsid w:val="00C93264"/>
    <w:rsid w:val="00C93D40"/>
    <w:rsid w:val="00C94F8F"/>
    <w:rsid w:val="00C9543C"/>
    <w:rsid w:val="00C96642"/>
    <w:rsid w:val="00C973C5"/>
    <w:rsid w:val="00C976B1"/>
    <w:rsid w:val="00CA093D"/>
    <w:rsid w:val="00CA0D1E"/>
    <w:rsid w:val="00CA1F4B"/>
    <w:rsid w:val="00CA223D"/>
    <w:rsid w:val="00CA22F8"/>
    <w:rsid w:val="00CA2348"/>
    <w:rsid w:val="00CA2ADB"/>
    <w:rsid w:val="00CA33C2"/>
    <w:rsid w:val="00CA4248"/>
    <w:rsid w:val="00CA42D7"/>
    <w:rsid w:val="00CA4E5A"/>
    <w:rsid w:val="00CA6848"/>
    <w:rsid w:val="00CA6C4C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F3"/>
    <w:rsid w:val="00CB4476"/>
    <w:rsid w:val="00CB47C9"/>
    <w:rsid w:val="00CB4AD7"/>
    <w:rsid w:val="00CB4E58"/>
    <w:rsid w:val="00CB5C2F"/>
    <w:rsid w:val="00CB641C"/>
    <w:rsid w:val="00CB6DD2"/>
    <w:rsid w:val="00CB6EF1"/>
    <w:rsid w:val="00CB76E4"/>
    <w:rsid w:val="00CB7D2F"/>
    <w:rsid w:val="00CC0618"/>
    <w:rsid w:val="00CC126C"/>
    <w:rsid w:val="00CC248A"/>
    <w:rsid w:val="00CC3E7F"/>
    <w:rsid w:val="00CC3EDF"/>
    <w:rsid w:val="00CC518C"/>
    <w:rsid w:val="00CC5B38"/>
    <w:rsid w:val="00CC5E2D"/>
    <w:rsid w:val="00CD06F4"/>
    <w:rsid w:val="00CD1D9F"/>
    <w:rsid w:val="00CD1FDB"/>
    <w:rsid w:val="00CD260C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54"/>
    <w:rsid w:val="00CD72BE"/>
    <w:rsid w:val="00CE065D"/>
    <w:rsid w:val="00CE0786"/>
    <w:rsid w:val="00CE1134"/>
    <w:rsid w:val="00CE13CF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475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7C2"/>
    <w:rsid w:val="00CF6A0B"/>
    <w:rsid w:val="00CF6BDA"/>
    <w:rsid w:val="00CF77B5"/>
    <w:rsid w:val="00CF7BBA"/>
    <w:rsid w:val="00CF7E0E"/>
    <w:rsid w:val="00D00823"/>
    <w:rsid w:val="00D0092D"/>
    <w:rsid w:val="00D0139E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C1E"/>
    <w:rsid w:val="00D0708F"/>
    <w:rsid w:val="00D07180"/>
    <w:rsid w:val="00D07945"/>
    <w:rsid w:val="00D107E7"/>
    <w:rsid w:val="00D10A12"/>
    <w:rsid w:val="00D11D5E"/>
    <w:rsid w:val="00D1201A"/>
    <w:rsid w:val="00D12365"/>
    <w:rsid w:val="00D1287E"/>
    <w:rsid w:val="00D136C9"/>
    <w:rsid w:val="00D140AD"/>
    <w:rsid w:val="00D1670F"/>
    <w:rsid w:val="00D179E8"/>
    <w:rsid w:val="00D17AA0"/>
    <w:rsid w:val="00D20FB6"/>
    <w:rsid w:val="00D221E1"/>
    <w:rsid w:val="00D223F5"/>
    <w:rsid w:val="00D233BC"/>
    <w:rsid w:val="00D2376D"/>
    <w:rsid w:val="00D2465C"/>
    <w:rsid w:val="00D24908"/>
    <w:rsid w:val="00D24CB6"/>
    <w:rsid w:val="00D24F67"/>
    <w:rsid w:val="00D25A24"/>
    <w:rsid w:val="00D25C78"/>
    <w:rsid w:val="00D25E9E"/>
    <w:rsid w:val="00D26167"/>
    <w:rsid w:val="00D26653"/>
    <w:rsid w:val="00D2757D"/>
    <w:rsid w:val="00D2782C"/>
    <w:rsid w:val="00D316EF"/>
    <w:rsid w:val="00D3321D"/>
    <w:rsid w:val="00D33C1A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C73"/>
    <w:rsid w:val="00D449EB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439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5EC3"/>
    <w:rsid w:val="00D8040C"/>
    <w:rsid w:val="00D809FB"/>
    <w:rsid w:val="00D819EC"/>
    <w:rsid w:val="00D81F31"/>
    <w:rsid w:val="00D82628"/>
    <w:rsid w:val="00D83A0E"/>
    <w:rsid w:val="00D83DD1"/>
    <w:rsid w:val="00D84205"/>
    <w:rsid w:val="00D8577E"/>
    <w:rsid w:val="00D858F7"/>
    <w:rsid w:val="00D85FBF"/>
    <w:rsid w:val="00D8674C"/>
    <w:rsid w:val="00D868CD"/>
    <w:rsid w:val="00D86CEB"/>
    <w:rsid w:val="00D870E4"/>
    <w:rsid w:val="00D8726C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1730"/>
    <w:rsid w:val="00DA17F8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0437"/>
    <w:rsid w:val="00DB12BD"/>
    <w:rsid w:val="00DB2EB1"/>
    <w:rsid w:val="00DB35E1"/>
    <w:rsid w:val="00DB3C1C"/>
    <w:rsid w:val="00DB3CAF"/>
    <w:rsid w:val="00DB4541"/>
    <w:rsid w:val="00DB675D"/>
    <w:rsid w:val="00DB6C61"/>
    <w:rsid w:val="00DB6C65"/>
    <w:rsid w:val="00DC176E"/>
    <w:rsid w:val="00DC1E15"/>
    <w:rsid w:val="00DC1E22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C0"/>
    <w:rsid w:val="00DF5D9A"/>
    <w:rsid w:val="00DF7B10"/>
    <w:rsid w:val="00DF7F6B"/>
    <w:rsid w:val="00E0094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159"/>
    <w:rsid w:val="00E108FB"/>
    <w:rsid w:val="00E1099F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2AB"/>
    <w:rsid w:val="00E24DDB"/>
    <w:rsid w:val="00E25323"/>
    <w:rsid w:val="00E25720"/>
    <w:rsid w:val="00E26856"/>
    <w:rsid w:val="00E26BF5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251"/>
    <w:rsid w:val="00E42703"/>
    <w:rsid w:val="00E42890"/>
    <w:rsid w:val="00E432CA"/>
    <w:rsid w:val="00E43A0B"/>
    <w:rsid w:val="00E44C33"/>
    <w:rsid w:val="00E45C36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3FA"/>
    <w:rsid w:val="00E56780"/>
    <w:rsid w:val="00E56C39"/>
    <w:rsid w:val="00E56E4B"/>
    <w:rsid w:val="00E57FBB"/>
    <w:rsid w:val="00E604E2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BE8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198D"/>
    <w:rsid w:val="00EA1BFD"/>
    <w:rsid w:val="00EA231C"/>
    <w:rsid w:val="00EA2BDF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B71"/>
    <w:rsid w:val="00EB6D8F"/>
    <w:rsid w:val="00EB77DF"/>
    <w:rsid w:val="00EB78A0"/>
    <w:rsid w:val="00EC0AA4"/>
    <w:rsid w:val="00EC1011"/>
    <w:rsid w:val="00EC1317"/>
    <w:rsid w:val="00EC15EF"/>
    <w:rsid w:val="00EC2642"/>
    <w:rsid w:val="00EC2E8A"/>
    <w:rsid w:val="00EC31C6"/>
    <w:rsid w:val="00EC34F7"/>
    <w:rsid w:val="00EC3564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BFA"/>
    <w:rsid w:val="00EE5670"/>
    <w:rsid w:val="00EE56DD"/>
    <w:rsid w:val="00EE66C2"/>
    <w:rsid w:val="00EE67E1"/>
    <w:rsid w:val="00EE6856"/>
    <w:rsid w:val="00EE69F8"/>
    <w:rsid w:val="00EE7006"/>
    <w:rsid w:val="00EF1701"/>
    <w:rsid w:val="00EF19A7"/>
    <w:rsid w:val="00EF2111"/>
    <w:rsid w:val="00EF3133"/>
    <w:rsid w:val="00EF31D3"/>
    <w:rsid w:val="00EF3C9C"/>
    <w:rsid w:val="00EF3E44"/>
    <w:rsid w:val="00EF69D8"/>
    <w:rsid w:val="00EF70A1"/>
    <w:rsid w:val="00EF75D2"/>
    <w:rsid w:val="00EF7DCF"/>
    <w:rsid w:val="00EF7F54"/>
    <w:rsid w:val="00F016C9"/>
    <w:rsid w:val="00F01983"/>
    <w:rsid w:val="00F01A59"/>
    <w:rsid w:val="00F01DC1"/>
    <w:rsid w:val="00F03072"/>
    <w:rsid w:val="00F030EA"/>
    <w:rsid w:val="00F03488"/>
    <w:rsid w:val="00F0422E"/>
    <w:rsid w:val="00F042AE"/>
    <w:rsid w:val="00F05356"/>
    <w:rsid w:val="00F0540A"/>
    <w:rsid w:val="00F05CBB"/>
    <w:rsid w:val="00F05FC3"/>
    <w:rsid w:val="00F06CD8"/>
    <w:rsid w:val="00F06DF6"/>
    <w:rsid w:val="00F0707F"/>
    <w:rsid w:val="00F07345"/>
    <w:rsid w:val="00F111CF"/>
    <w:rsid w:val="00F1206E"/>
    <w:rsid w:val="00F122D1"/>
    <w:rsid w:val="00F128A2"/>
    <w:rsid w:val="00F12AF4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9D7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81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FCB"/>
    <w:rsid w:val="00F619ED"/>
    <w:rsid w:val="00F627B6"/>
    <w:rsid w:val="00F62EDC"/>
    <w:rsid w:val="00F63238"/>
    <w:rsid w:val="00F632B1"/>
    <w:rsid w:val="00F63497"/>
    <w:rsid w:val="00F63982"/>
    <w:rsid w:val="00F6445B"/>
    <w:rsid w:val="00F64870"/>
    <w:rsid w:val="00F65BCE"/>
    <w:rsid w:val="00F664B0"/>
    <w:rsid w:val="00F665F5"/>
    <w:rsid w:val="00F677EA"/>
    <w:rsid w:val="00F67D88"/>
    <w:rsid w:val="00F708BA"/>
    <w:rsid w:val="00F72AF7"/>
    <w:rsid w:val="00F72B08"/>
    <w:rsid w:val="00F73058"/>
    <w:rsid w:val="00F730C0"/>
    <w:rsid w:val="00F74375"/>
    <w:rsid w:val="00F744E5"/>
    <w:rsid w:val="00F74B03"/>
    <w:rsid w:val="00F7566F"/>
    <w:rsid w:val="00F75A05"/>
    <w:rsid w:val="00F76573"/>
    <w:rsid w:val="00F76C6A"/>
    <w:rsid w:val="00F80132"/>
    <w:rsid w:val="00F81713"/>
    <w:rsid w:val="00F8184A"/>
    <w:rsid w:val="00F81F27"/>
    <w:rsid w:val="00F82BDA"/>
    <w:rsid w:val="00F839CC"/>
    <w:rsid w:val="00F84588"/>
    <w:rsid w:val="00F84877"/>
    <w:rsid w:val="00F84993"/>
    <w:rsid w:val="00F84CD1"/>
    <w:rsid w:val="00F85D03"/>
    <w:rsid w:val="00F8659E"/>
    <w:rsid w:val="00F90983"/>
    <w:rsid w:val="00F91A79"/>
    <w:rsid w:val="00F942A7"/>
    <w:rsid w:val="00F94A87"/>
    <w:rsid w:val="00F94C76"/>
    <w:rsid w:val="00FA02B9"/>
    <w:rsid w:val="00FA06A7"/>
    <w:rsid w:val="00FA0A62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BD3"/>
    <w:rsid w:val="00FB07D9"/>
    <w:rsid w:val="00FB0C21"/>
    <w:rsid w:val="00FB1298"/>
    <w:rsid w:val="00FB1C47"/>
    <w:rsid w:val="00FB2631"/>
    <w:rsid w:val="00FB27CE"/>
    <w:rsid w:val="00FB2CBC"/>
    <w:rsid w:val="00FB3503"/>
    <w:rsid w:val="00FB4D19"/>
    <w:rsid w:val="00FB4F76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4C5"/>
    <w:rsid w:val="00FC4F0B"/>
    <w:rsid w:val="00FC5016"/>
    <w:rsid w:val="00FC5717"/>
    <w:rsid w:val="00FC6C4E"/>
    <w:rsid w:val="00FC74B2"/>
    <w:rsid w:val="00FD0AE2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219"/>
    <w:rsid w:val="00FE7766"/>
    <w:rsid w:val="00FE7AB4"/>
    <w:rsid w:val="00FF0945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FC5EEC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A6053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053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8726C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67D88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5A5C"/>
    <w:pPr>
      <w:keepNext/>
      <w:keepLines/>
      <w:spacing w:line="240" w:lineRule="auto"/>
      <w:outlineLvl w:val="3"/>
    </w:pPr>
    <w:rPr>
      <w:rFonts w:eastAsiaTheme="majorEastAsia" w:cstheme="majorBidi"/>
      <w:b/>
      <w:bCs/>
      <w:color w:val="6B2976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A6053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8726C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67D88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214F6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B85A5C"/>
    <w:rPr>
      <w:rFonts w:ascii="FS Me Pro" w:eastAsiaTheme="majorEastAsia" w:hAnsi="FS Me Pro" w:cstheme="majorBidi"/>
      <w:b/>
      <w:bCs/>
      <w:color w:val="6B2976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24473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6053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6053"/>
    <w:rPr>
      <w:rFonts w:ascii="FS Me Pro" w:hAnsi="FS Me Pro"/>
      <w:b/>
      <w:bCs/>
      <w:color w:val="FFFFFF" w:themeColor="background1"/>
      <w:sz w:val="40"/>
      <w:szCs w:val="40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7901A0"/>
    <w:rPr>
      <w:rFonts w:ascii="FS Me Pro" w:hAnsi="FS Me Pro"/>
      <w:b/>
      <w:color w:val="6B2976"/>
      <w:position w:val="-2"/>
      <w:sz w:val="36"/>
    </w:rPr>
  </w:style>
  <w:style w:type="paragraph" w:customStyle="1" w:styleId="WordList">
    <w:name w:val="Word List"/>
    <w:basedOn w:val="Normal"/>
    <w:qFormat/>
    <w:rsid w:val="009C19DC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0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1.jpeg"/><Relationship Id="rId138" Type="http://schemas.openxmlformats.org/officeDocument/2006/relationships/image" Target="media/image117.jpeg"/><Relationship Id="rId159" Type="http://schemas.openxmlformats.org/officeDocument/2006/relationships/theme" Target="theme/theme1.xml"/><Relationship Id="rId107" Type="http://schemas.openxmlformats.org/officeDocument/2006/relationships/image" Target="media/image91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2.jpeg"/><Relationship Id="rId128" Type="http://schemas.openxmlformats.org/officeDocument/2006/relationships/image" Target="media/image109.jpeg"/><Relationship Id="rId149" Type="http://schemas.openxmlformats.org/officeDocument/2006/relationships/image" Target="media/image126.png"/><Relationship Id="rId5" Type="http://schemas.openxmlformats.org/officeDocument/2006/relationships/numbering" Target="numbering.xml"/><Relationship Id="rId95" Type="http://schemas.openxmlformats.org/officeDocument/2006/relationships/image" Target="media/image81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1.jpeg"/><Relationship Id="rId139" Type="http://schemas.openxmlformats.org/officeDocument/2006/relationships/hyperlink" Target="http://www.ndis.gov.au" TargetMode="External"/><Relationship Id="rId80" Type="http://schemas.openxmlformats.org/officeDocument/2006/relationships/image" Target="media/image68.jpeg"/><Relationship Id="rId85" Type="http://schemas.openxmlformats.org/officeDocument/2006/relationships/image" Target="media/image72.png"/><Relationship Id="rId150" Type="http://schemas.openxmlformats.org/officeDocument/2006/relationships/hyperlink" Target="http://www.informationaccessgroup.com" TargetMode="External"/><Relationship Id="rId155" Type="http://schemas.openxmlformats.org/officeDocument/2006/relationships/header" Target="header2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88.jpeg"/><Relationship Id="rId108" Type="http://schemas.openxmlformats.org/officeDocument/2006/relationships/image" Target="media/image92.jpeg"/><Relationship Id="rId124" Type="http://schemas.openxmlformats.org/officeDocument/2006/relationships/image" Target="media/image106.jpeg"/><Relationship Id="rId129" Type="http://schemas.openxmlformats.org/officeDocument/2006/relationships/image" Target="media/image110.jpeg"/><Relationship Id="rId54" Type="http://schemas.openxmlformats.org/officeDocument/2006/relationships/image" Target="media/image43.jpeg"/><Relationship Id="rId70" Type="http://schemas.openxmlformats.org/officeDocument/2006/relationships/image" Target="media/image59.jpeg"/><Relationship Id="rId75" Type="http://schemas.openxmlformats.org/officeDocument/2006/relationships/image" Target="media/image63.jpeg"/><Relationship Id="rId91" Type="http://schemas.openxmlformats.org/officeDocument/2006/relationships/image" Target="media/image77.jpeg"/><Relationship Id="rId96" Type="http://schemas.openxmlformats.org/officeDocument/2006/relationships/image" Target="media/image82.jpeg"/><Relationship Id="rId140" Type="http://schemas.openxmlformats.org/officeDocument/2006/relationships/image" Target="media/image118.jpeg"/><Relationship Id="rId145" Type="http://schemas.openxmlformats.org/officeDocument/2006/relationships/image" Target="media/image12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98.jpeg"/><Relationship Id="rId119" Type="http://schemas.openxmlformats.org/officeDocument/2006/relationships/image" Target="media/image102.jpeg"/><Relationship Id="rId44" Type="http://schemas.openxmlformats.org/officeDocument/2006/relationships/image" Target="media/image33.jpeg"/><Relationship Id="rId60" Type="http://schemas.openxmlformats.org/officeDocument/2006/relationships/image" Target="media/image49.jpeg"/><Relationship Id="rId65" Type="http://schemas.openxmlformats.org/officeDocument/2006/relationships/image" Target="media/image54.jpeg"/><Relationship Id="rId81" Type="http://schemas.openxmlformats.org/officeDocument/2006/relationships/image" Target="media/image69.jpeg"/><Relationship Id="rId86" Type="http://schemas.openxmlformats.org/officeDocument/2006/relationships/image" Target="media/image73.jpeg"/><Relationship Id="rId130" Type="http://schemas.openxmlformats.org/officeDocument/2006/relationships/image" Target="media/image111.jpeg"/><Relationship Id="rId135" Type="http://schemas.openxmlformats.org/officeDocument/2006/relationships/image" Target="media/image115.png"/><Relationship Id="rId151" Type="http://schemas.openxmlformats.org/officeDocument/2006/relationships/footer" Target="footer1.xml"/><Relationship Id="rId156" Type="http://schemas.openxmlformats.org/officeDocument/2006/relationships/footer" Target="footer4.xml"/><Relationship Id="rId13" Type="http://schemas.openxmlformats.org/officeDocument/2006/relationships/image" Target="media/image3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109" Type="http://schemas.openxmlformats.org/officeDocument/2006/relationships/image" Target="media/image93.jpeg"/><Relationship Id="rId34" Type="http://schemas.openxmlformats.org/officeDocument/2006/relationships/image" Target="media/image23.jpe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4.jpeg"/><Relationship Id="rId97" Type="http://schemas.openxmlformats.org/officeDocument/2006/relationships/hyperlink" Target="http://www.ndis.gov.au/CALD" TargetMode="External"/><Relationship Id="rId104" Type="http://schemas.openxmlformats.org/officeDocument/2006/relationships/image" Target="media/image89.jpeg"/><Relationship Id="rId120" Type="http://schemas.openxmlformats.org/officeDocument/2006/relationships/image" Target="media/image103.jpeg"/><Relationship Id="rId125" Type="http://schemas.openxmlformats.org/officeDocument/2006/relationships/hyperlink" Target="http://www.ndis.gov.au/CALD" TargetMode="External"/><Relationship Id="rId141" Type="http://schemas.openxmlformats.org/officeDocument/2006/relationships/image" Target="media/image119.jpeg"/><Relationship Id="rId146" Type="http://schemas.openxmlformats.org/officeDocument/2006/relationships/image" Target="media/image123.jpeg"/><Relationship Id="rId7" Type="http://schemas.openxmlformats.org/officeDocument/2006/relationships/settings" Target="settings.xml"/><Relationship Id="rId71" Type="http://schemas.openxmlformats.org/officeDocument/2006/relationships/image" Target="media/image60.jpeg"/><Relationship Id="rId92" Type="http://schemas.openxmlformats.org/officeDocument/2006/relationships/image" Target="media/image78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4.jpeg"/><Relationship Id="rId110" Type="http://schemas.openxmlformats.org/officeDocument/2006/relationships/image" Target="media/image94.jpeg"/><Relationship Id="rId115" Type="http://schemas.openxmlformats.org/officeDocument/2006/relationships/hyperlink" Target="http://www.ndis.gov.au/CALD" TargetMode="External"/><Relationship Id="rId131" Type="http://schemas.openxmlformats.org/officeDocument/2006/relationships/image" Target="media/image112.jpeg"/><Relationship Id="rId136" Type="http://schemas.openxmlformats.org/officeDocument/2006/relationships/hyperlink" Target="https://www.facebook.com/NDISAus" TargetMode="External"/><Relationship Id="rId157" Type="http://schemas.openxmlformats.org/officeDocument/2006/relationships/fontTable" Target="fontTable.xml"/><Relationship Id="rId61" Type="http://schemas.openxmlformats.org/officeDocument/2006/relationships/image" Target="media/image50.jpeg"/><Relationship Id="rId82" Type="http://schemas.openxmlformats.org/officeDocument/2006/relationships/hyperlink" Target="http://www.ndis.gov.au/CALD" TargetMode="External"/><Relationship Id="rId152" Type="http://schemas.openxmlformats.org/officeDocument/2006/relationships/header" Target="header1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5.jpeg"/><Relationship Id="rId100" Type="http://schemas.openxmlformats.org/officeDocument/2006/relationships/image" Target="media/image85.jpeg"/><Relationship Id="rId105" Type="http://schemas.openxmlformats.org/officeDocument/2006/relationships/hyperlink" Target="http://www.ndis.gov.au/CALD" TargetMode="External"/><Relationship Id="rId126" Type="http://schemas.openxmlformats.org/officeDocument/2006/relationships/image" Target="media/image107.jpeg"/><Relationship Id="rId147" Type="http://schemas.openxmlformats.org/officeDocument/2006/relationships/image" Target="media/image124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hyperlink" Target="http://www.ndis.gov.au/CALD" TargetMode="External"/><Relationship Id="rId93" Type="http://schemas.openxmlformats.org/officeDocument/2006/relationships/image" Target="media/image79.jpeg"/><Relationship Id="rId98" Type="http://schemas.openxmlformats.org/officeDocument/2006/relationships/image" Target="media/image83.jpeg"/><Relationship Id="rId121" Type="http://schemas.openxmlformats.org/officeDocument/2006/relationships/image" Target="media/image104.jpeg"/><Relationship Id="rId142" Type="http://schemas.openxmlformats.org/officeDocument/2006/relationships/image" Target="media/image120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99.jpeg"/><Relationship Id="rId137" Type="http://schemas.openxmlformats.org/officeDocument/2006/relationships/image" Target="media/image116.jpeg"/><Relationship Id="rId158" Type="http://schemas.openxmlformats.org/officeDocument/2006/relationships/glossaryDocument" Target="glossary/document.xml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0.jpeg"/><Relationship Id="rId88" Type="http://schemas.openxmlformats.org/officeDocument/2006/relationships/image" Target="media/image75.jpeg"/><Relationship Id="rId111" Type="http://schemas.openxmlformats.org/officeDocument/2006/relationships/image" Target="media/image95.jpeg"/><Relationship Id="rId132" Type="http://schemas.openxmlformats.org/officeDocument/2006/relationships/image" Target="media/image113.jpeg"/><Relationship Id="rId153" Type="http://schemas.openxmlformats.org/officeDocument/2006/relationships/footer" Target="footer2.xm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0.jpeg"/><Relationship Id="rId127" Type="http://schemas.openxmlformats.org/officeDocument/2006/relationships/image" Target="media/image108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1.jpeg"/><Relationship Id="rId78" Type="http://schemas.openxmlformats.org/officeDocument/2006/relationships/image" Target="media/image66.jpeg"/><Relationship Id="rId94" Type="http://schemas.openxmlformats.org/officeDocument/2006/relationships/image" Target="media/image80.png"/><Relationship Id="rId99" Type="http://schemas.openxmlformats.org/officeDocument/2006/relationships/image" Target="media/image84.jpeg"/><Relationship Id="rId101" Type="http://schemas.openxmlformats.org/officeDocument/2006/relationships/image" Target="media/image86.jpeg"/><Relationship Id="rId122" Type="http://schemas.openxmlformats.org/officeDocument/2006/relationships/image" Target="media/image105.jpeg"/><Relationship Id="rId143" Type="http://schemas.openxmlformats.org/officeDocument/2006/relationships/image" Target="media/image121.png"/><Relationship Id="rId148" Type="http://schemas.openxmlformats.org/officeDocument/2006/relationships/image" Target="media/image12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hyperlink" Target="http://www.ndis.gov.au/CALD" TargetMode="External"/><Relationship Id="rId112" Type="http://schemas.openxmlformats.org/officeDocument/2006/relationships/image" Target="media/image96.jpeg"/><Relationship Id="rId133" Type="http://schemas.openxmlformats.org/officeDocument/2006/relationships/hyperlink" Target="http://www.ndis.gov.au" TargetMode="External"/><Relationship Id="rId154" Type="http://schemas.openxmlformats.org/officeDocument/2006/relationships/footer" Target="footer3.xml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7.jpeg"/><Relationship Id="rId102" Type="http://schemas.openxmlformats.org/officeDocument/2006/relationships/image" Target="media/image87.jpeg"/><Relationship Id="rId123" Type="http://schemas.openxmlformats.org/officeDocument/2006/relationships/hyperlink" Target="http://www.ndis.gov.au/CALD" TargetMode="External"/><Relationship Id="rId144" Type="http://schemas.openxmlformats.org/officeDocument/2006/relationships/hyperlink" Target="http://www.accesshub.gov.au/about-the-nrs" TargetMode="External"/><Relationship Id="rId90" Type="http://schemas.openxmlformats.org/officeDocument/2006/relationships/image" Target="media/image76.jpeg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97.jpeg"/><Relationship Id="rId134" Type="http://schemas.openxmlformats.org/officeDocument/2006/relationships/image" Target="media/image114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7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9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267694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267694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mbria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3556E"/>
    <w:rsid w:val="000C445F"/>
    <w:rsid w:val="000E6558"/>
    <w:rsid w:val="000F132A"/>
    <w:rsid w:val="00163D05"/>
    <w:rsid w:val="001E1925"/>
    <w:rsid w:val="0023322F"/>
    <w:rsid w:val="00267694"/>
    <w:rsid w:val="00273C81"/>
    <w:rsid w:val="002A4536"/>
    <w:rsid w:val="003710BD"/>
    <w:rsid w:val="003F094F"/>
    <w:rsid w:val="00412BB5"/>
    <w:rsid w:val="00432856"/>
    <w:rsid w:val="004548E7"/>
    <w:rsid w:val="00490441"/>
    <w:rsid w:val="00507C2D"/>
    <w:rsid w:val="00536784"/>
    <w:rsid w:val="005751A9"/>
    <w:rsid w:val="0062434D"/>
    <w:rsid w:val="00624E95"/>
    <w:rsid w:val="0079589E"/>
    <w:rsid w:val="007D4641"/>
    <w:rsid w:val="007E409B"/>
    <w:rsid w:val="008902C5"/>
    <w:rsid w:val="008D40AC"/>
    <w:rsid w:val="0095447F"/>
    <w:rsid w:val="00997A79"/>
    <w:rsid w:val="009E0172"/>
    <w:rsid w:val="009E29C5"/>
    <w:rsid w:val="009F3189"/>
    <w:rsid w:val="00B90C78"/>
    <w:rsid w:val="00CD28C3"/>
    <w:rsid w:val="00CF48B8"/>
    <w:rsid w:val="00D30C95"/>
    <w:rsid w:val="00D65062"/>
    <w:rsid w:val="00DA484E"/>
    <w:rsid w:val="00DA6EF4"/>
    <w:rsid w:val="00E10EBA"/>
    <w:rsid w:val="00F05282"/>
    <w:rsid w:val="00F1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2856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7F91E-38B2-4BDF-932D-8B5CB058B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0F615D-36F9-4F0D-89EC-999B93C856CE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3.xml><?xml version="1.0" encoding="utf-8"?>
<ds:datastoreItem xmlns:ds="http://schemas.openxmlformats.org/officeDocument/2006/customXml" ds:itemID="{F65B31EA-3FF8-465A-85CC-AB139E45F0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166133-871F-4A82-B214-399BC19C4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34</TotalTime>
  <Pages>39</Pages>
  <Words>2641</Words>
  <Characters>15060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nphung le Holh lei Idannak Tuahto ning 2024–2028</vt:lpstr>
    </vt:vector>
  </TitlesOfParts>
  <Company>Hewlett-Packard</Company>
  <LinksUpToDate>false</LinksUpToDate>
  <CharactersWithSpaces>17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nphung le Holh lei Idannak Tuahto ning 2024–2028</dc:title>
  <dc:creator>National Disability Insurance Agency</dc:creator>
  <cp:lastModifiedBy>Thomas Kiorgaard</cp:lastModifiedBy>
  <cp:revision>10</cp:revision>
  <cp:lastPrinted>2019-09-17T06:26:00Z</cp:lastPrinted>
  <dcterms:created xsi:type="dcterms:W3CDTF">2024-02-05T04:53:00Z</dcterms:created>
  <dcterms:modified xsi:type="dcterms:W3CDTF">2024-02-16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9bde7fa0-576e-4fb7-9ce2-c772cc247da9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1:59:58Z</vt:lpwstr>
  </property>
  <property fmtid="{D5CDD505-2E9C-101B-9397-08002B2CF9AE}" pid="9" name="MSIP_Label_2b83f8d7-e91f-4eee-a336-52a8061c0503_SiteId">
    <vt:lpwstr>cd778b65-752d-454a-87cf-b9990fe58993</vt:lpwstr>
  </property>
</Properties>
</file>